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BB190" w14:textId="77777777" w:rsidR="00955E18" w:rsidRPr="00314203" w:rsidRDefault="00955E18" w:rsidP="00D931E2">
      <w:pPr>
        <w:pStyle w:val="AOFPTitle"/>
        <w:spacing w:line="240" w:lineRule="auto"/>
        <w:jc w:val="both"/>
        <w:rPr>
          <w:sz w:val="22"/>
        </w:rPr>
      </w:pPr>
    </w:p>
    <w:p w14:paraId="5467B4EE" w14:textId="77777777" w:rsidR="00955E18" w:rsidRPr="00314203" w:rsidRDefault="00955E18" w:rsidP="00D931E2">
      <w:pPr>
        <w:pStyle w:val="AOFPTitle"/>
        <w:spacing w:line="240" w:lineRule="auto"/>
        <w:jc w:val="both"/>
        <w:rPr>
          <w:sz w:val="22"/>
        </w:rPr>
      </w:pPr>
    </w:p>
    <w:p w14:paraId="29950393" w14:textId="77777777" w:rsidR="00955E18" w:rsidRPr="00314203" w:rsidRDefault="00955E18" w:rsidP="00D931E2">
      <w:pPr>
        <w:pStyle w:val="AOFPTitle"/>
        <w:spacing w:line="240" w:lineRule="auto"/>
        <w:jc w:val="both"/>
        <w:rPr>
          <w:sz w:val="22"/>
        </w:rPr>
      </w:pPr>
    </w:p>
    <w:p w14:paraId="54B6F492" w14:textId="77777777" w:rsidR="00955E18" w:rsidRPr="00314203" w:rsidRDefault="00E84F8D" w:rsidP="00D931E2">
      <w:pPr>
        <w:pStyle w:val="AOFPTitle"/>
        <w:spacing w:line="240" w:lineRule="auto"/>
        <w:rPr>
          <w:sz w:val="22"/>
        </w:rPr>
      </w:pPr>
      <w:r w:rsidRPr="00314203">
        <w:rPr>
          <w:sz w:val="22"/>
        </w:rPr>
        <w:t>mEMBERS</w:t>
      </w:r>
      <w:r w:rsidR="005C719D" w:rsidRPr="00314203">
        <w:rPr>
          <w:sz w:val="22"/>
        </w:rPr>
        <w:t>HIP</w:t>
      </w:r>
      <w:r w:rsidR="00945887" w:rsidRPr="00314203">
        <w:rPr>
          <w:sz w:val="22"/>
        </w:rPr>
        <w:t xml:space="preserve"> </w:t>
      </w:r>
      <w:r w:rsidR="00955E18" w:rsidRPr="00314203">
        <w:rPr>
          <w:sz w:val="22"/>
        </w:rPr>
        <w:t>AGREEMENT</w:t>
      </w:r>
      <w:r w:rsidRPr="00314203">
        <w:rPr>
          <w:sz w:val="22"/>
        </w:rPr>
        <w:t xml:space="preserve"> </w:t>
      </w:r>
    </w:p>
    <w:p w14:paraId="09D15A89" w14:textId="77777777" w:rsidR="00955E18" w:rsidRPr="00314203" w:rsidRDefault="00955E18" w:rsidP="00D931E2">
      <w:pPr>
        <w:pStyle w:val="AOFPTitle"/>
        <w:spacing w:line="240" w:lineRule="auto"/>
        <w:rPr>
          <w:b w:val="0"/>
          <w:sz w:val="22"/>
        </w:rPr>
      </w:pPr>
    </w:p>
    <w:p w14:paraId="3F8AF6E9" w14:textId="77777777" w:rsidR="00EE211A" w:rsidRPr="00314203" w:rsidRDefault="00EE211A" w:rsidP="00D931E2">
      <w:pPr>
        <w:pStyle w:val="AOFPTitle"/>
        <w:spacing w:line="240" w:lineRule="auto"/>
        <w:rPr>
          <w:b w:val="0"/>
          <w:sz w:val="22"/>
        </w:rPr>
      </w:pPr>
    </w:p>
    <w:p w14:paraId="512F2AE0" w14:textId="77777777" w:rsidR="00EE211A" w:rsidRPr="00314203" w:rsidRDefault="00EE211A" w:rsidP="00D931E2">
      <w:pPr>
        <w:pStyle w:val="AOFPTitle"/>
        <w:spacing w:line="240" w:lineRule="auto"/>
        <w:rPr>
          <w:b w:val="0"/>
          <w:sz w:val="22"/>
        </w:rPr>
      </w:pPr>
    </w:p>
    <w:p w14:paraId="198CB23D" w14:textId="77777777" w:rsidR="00EE211A" w:rsidRPr="00314203" w:rsidRDefault="00EE211A" w:rsidP="00D931E2">
      <w:pPr>
        <w:pStyle w:val="AOFPTitle"/>
        <w:spacing w:line="240" w:lineRule="auto"/>
        <w:rPr>
          <w:b w:val="0"/>
          <w:sz w:val="22"/>
        </w:rPr>
      </w:pPr>
    </w:p>
    <w:p w14:paraId="459E7FFD" w14:textId="77777777" w:rsidR="00955E18" w:rsidRPr="00314203" w:rsidRDefault="00955E18" w:rsidP="00D931E2">
      <w:pPr>
        <w:pStyle w:val="AODocTxt"/>
        <w:spacing w:before="0" w:line="240" w:lineRule="auto"/>
        <w:jc w:val="center"/>
        <w:rPr>
          <w:b/>
        </w:rPr>
      </w:pPr>
    </w:p>
    <w:p w14:paraId="6CA0DEBB" w14:textId="77777777" w:rsidR="00955E18" w:rsidRPr="00314203" w:rsidRDefault="00955E18" w:rsidP="00D931E2">
      <w:pPr>
        <w:pStyle w:val="AODocTxt"/>
        <w:spacing w:before="0" w:line="240" w:lineRule="auto"/>
        <w:jc w:val="center"/>
        <w:rPr>
          <w:b/>
        </w:rPr>
      </w:pPr>
      <w:r w:rsidRPr="00314203">
        <w:rPr>
          <w:b/>
        </w:rPr>
        <w:t>BETWEEN</w:t>
      </w:r>
    </w:p>
    <w:p w14:paraId="728D9342" w14:textId="77777777" w:rsidR="00955E18" w:rsidRPr="00314203" w:rsidRDefault="00955E18" w:rsidP="00D931E2">
      <w:pPr>
        <w:pStyle w:val="AODocTxt"/>
        <w:spacing w:before="0" w:line="240" w:lineRule="auto"/>
        <w:jc w:val="center"/>
        <w:rPr>
          <w:b/>
        </w:rPr>
      </w:pPr>
    </w:p>
    <w:p w14:paraId="3C573766" w14:textId="77777777" w:rsidR="00EE211A" w:rsidRPr="00314203" w:rsidRDefault="00EE211A" w:rsidP="00D931E2">
      <w:pPr>
        <w:pStyle w:val="AODocTxt"/>
        <w:spacing w:before="0" w:line="240" w:lineRule="auto"/>
        <w:jc w:val="center"/>
        <w:rPr>
          <w:b/>
        </w:rPr>
      </w:pPr>
    </w:p>
    <w:p w14:paraId="78F51799" w14:textId="77777777" w:rsidR="00EE211A" w:rsidRPr="00314203" w:rsidRDefault="00EE211A" w:rsidP="00D931E2">
      <w:pPr>
        <w:pStyle w:val="AODocTxt"/>
        <w:spacing w:before="0" w:line="240" w:lineRule="auto"/>
        <w:jc w:val="center"/>
        <w:rPr>
          <w:b/>
        </w:rPr>
      </w:pPr>
    </w:p>
    <w:p w14:paraId="6D9736B9" w14:textId="77777777" w:rsidR="00EE211A" w:rsidRPr="00314203" w:rsidRDefault="00EE211A" w:rsidP="00D931E2">
      <w:pPr>
        <w:pStyle w:val="AODocTxt"/>
        <w:spacing w:before="0" w:line="240" w:lineRule="auto"/>
        <w:jc w:val="center"/>
        <w:rPr>
          <w:b/>
        </w:rPr>
      </w:pPr>
    </w:p>
    <w:p w14:paraId="5D1B5802" w14:textId="77777777" w:rsidR="00955E18" w:rsidRPr="00314203" w:rsidRDefault="00955E18" w:rsidP="00D931E2">
      <w:pPr>
        <w:pStyle w:val="AODocTxt"/>
        <w:spacing w:before="0" w:line="240" w:lineRule="auto"/>
        <w:jc w:val="center"/>
        <w:rPr>
          <w:b/>
        </w:rPr>
      </w:pPr>
    </w:p>
    <w:p w14:paraId="2A3EBE46" w14:textId="34FDCAEB" w:rsidR="00FF492B" w:rsidRPr="00314203" w:rsidRDefault="00FF492B" w:rsidP="00FF492B">
      <w:pPr>
        <w:pStyle w:val="AODocTxt"/>
        <w:spacing w:before="0" w:line="240" w:lineRule="auto"/>
        <w:jc w:val="center"/>
        <w:rPr>
          <w:b/>
        </w:rPr>
      </w:pPr>
      <w:r w:rsidRPr="00314203">
        <w:rPr>
          <w:b/>
        </w:rPr>
        <w:t xml:space="preserve">FMDQ SECURITIES EXCHANGE </w:t>
      </w:r>
      <w:r w:rsidR="00CB5456" w:rsidRPr="00314203">
        <w:rPr>
          <w:b/>
        </w:rPr>
        <w:t>LIMITED</w:t>
      </w:r>
      <w:r w:rsidRPr="00314203">
        <w:rPr>
          <w:b/>
        </w:rPr>
        <w:t xml:space="preserve"> </w:t>
      </w:r>
    </w:p>
    <w:p w14:paraId="44164E22" w14:textId="77777777" w:rsidR="00FF492B" w:rsidRPr="00314203" w:rsidRDefault="00FF492B" w:rsidP="00FF492B">
      <w:pPr>
        <w:pStyle w:val="AONormal"/>
        <w:spacing w:line="240" w:lineRule="auto"/>
        <w:jc w:val="center"/>
      </w:pPr>
    </w:p>
    <w:p w14:paraId="26C04BDD" w14:textId="77777777" w:rsidR="00FF492B" w:rsidRPr="00314203" w:rsidRDefault="00FF492B" w:rsidP="00FF492B">
      <w:pPr>
        <w:pStyle w:val="AONormal"/>
        <w:spacing w:line="240" w:lineRule="auto"/>
        <w:jc w:val="center"/>
      </w:pPr>
    </w:p>
    <w:p w14:paraId="3A2B2B23" w14:textId="77777777" w:rsidR="00FF492B" w:rsidRPr="00314203" w:rsidRDefault="00FF492B" w:rsidP="00FF492B">
      <w:pPr>
        <w:pStyle w:val="AONormal"/>
        <w:spacing w:line="240" w:lineRule="auto"/>
        <w:jc w:val="center"/>
      </w:pPr>
    </w:p>
    <w:p w14:paraId="2522ACFE" w14:textId="77777777" w:rsidR="00FF492B" w:rsidRPr="00314203" w:rsidRDefault="00FF492B" w:rsidP="00FF492B">
      <w:pPr>
        <w:pStyle w:val="AONormal"/>
        <w:spacing w:line="240" w:lineRule="auto"/>
        <w:jc w:val="center"/>
      </w:pPr>
    </w:p>
    <w:p w14:paraId="3E53467E" w14:textId="77777777" w:rsidR="00FF492B" w:rsidRPr="00314203" w:rsidRDefault="00FF492B" w:rsidP="00FF492B">
      <w:pPr>
        <w:pStyle w:val="AODocTxt"/>
        <w:spacing w:before="0" w:line="240" w:lineRule="auto"/>
        <w:jc w:val="center"/>
        <w:rPr>
          <w:b/>
        </w:rPr>
      </w:pPr>
    </w:p>
    <w:p w14:paraId="1BC42EC9" w14:textId="77777777" w:rsidR="00FF492B" w:rsidRPr="00314203" w:rsidRDefault="00FF492B" w:rsidP="00FF492B">
      <w:pPr>
        <w:pStyle w:val="AODocTxt"/>
        <w:spacing w:before="0" w:line="240" w:lineRule="auto"/>
        <w:jc w:val="center"/>
        <w:rPr>
          <w:b/>
        </w:rPr>
      </w:pPr>
      <w:r w:rsidRPr="00314203">
        <w:rPr>
          <w:b/>
        </w:rPr>
        <w:t>AND</w:t>
      </w:r>
    </w:p>
    <w:p w14:paraId="504394C8" w14:textId="77777777" w:rsidR="00FF492B" w:rsidRPr="00314203" w:rsidRDefault="00FF492B" w:rsidP="00FF492B">
      <w:pPr>
        <w:pStyle w:val="AODocTxt"/>
        <w:spacing w:before="0" w:line="240" w:lineRule="auto"/>
        <w:jc w:val="center"/>
        <w:rPr>
          <w:b/>
        </w:rPr>
      </w:pPr>
    </w:p>
    <w:p w14:paraId="4BAFAC99" w14:textId="77777777" w:rsidR="00FF492B" w:rsidRPr="00314203" w:rsidRDefault="00FF492B" w:rsidP="00FF492B">
      <w:pPr>
        <w:pStyle w:val="AODocTxt"/>
        <w:spacing w:before="0" w:line="240" w:lineRule="auto"/>
        <w:jc w:val="center"/>
        <w:rPr>
          <w:b/>
        </w:rPr>
      </w:pPr>
    </w:p>
    <w:p w14:paraId="2D7D51A9" w14:textId="77777777" w:rsidR="00FF492B" w:rsidRPr="00314203" w:rsidRDefault="00FF492B" w:rsidP="00FF492B">
      <w:pPr>
        <w:pStyle w:val="AODocTxt"/>
        <w:spacing w:before="0" w:line="240" w:lineRule="auto"/>
        <w:jc w:val="center"/>
        <w:rPr>
          <w:b/>
        </w:rPr>
      </w:pPr>
    </w:p>
    <w:p w14:paraId="3BB27F56" w14:textId="77777777" w:rsidR="00FF492B" w:rsidRPr="00314203" w:rsidRDefault="00FF492B" w:rsidP="00FF492B">
      <w:pPr>
        <w:pStyle w:val="AODocTxt"/>
        <w:spacing w:before="0" w:line="240" w:lineRule="auto"/>
        <w:jc w:val="center"/>
        <w:rPr>
          <w:b/>
        </w:rPr>
      </w:pPr>
    </w:p>
    <w:p w14:paraId="26FB50E8" w14:textId="77777777" w:rsidR="005E2867" w:rsidRPr="00DE5872" w:rsidRDefault="003F6294" w:rsidP="005E2867">
      <w:pPr>
        <w:pStyle w:val="AODocTxt"/>
        <w:spacing w:before="0" w:line="240" w:lineRule="auto"/>
        <w:jc w:val="center"/>
        <w:rPr>
          <w:rFonts w:asciiTheme="majorBidi" w:hAnsiTheme="majorBidi" w:cstheme="majorBidi"/>
          <w:b/>
        </w:rPr>
      </w:pPr>
      <w:r>
        <w:rPr>
          <w:b/>
        </w:rPr>
        <w:t xml:space="preserve"> </w:t>
      </w:r>
      <w:r w:rsidR="005E2867" w:rsidRPr="00DE5872">
        <w:rPr>
          <w:rFonts w:asciiTheme="majorBidi" w:hAnsiTheme="majorBidi" w:cstheme="majorBidi"/>
          <w:b/>
        </w:rPr>
        <w:t xml:space="preserve">[INSTITUTION’S NAME] </w:t>
      </w:r>
    </w:p>
    <w:p w14:paraId="2A32137D" w14:textId="125B89B5" w:rsidR="00710C8C" w:rsidRPr="00314203" w:rsidRDefault="00710C8C" w:rsidP="00710C8C">
      <w:pPr>
        <w:pStyle w:val="AODocTxt"/>
        <w:spacing w:before="0" w:line="240" w:lineRule="auto"/>
        <w:jc w:val="center"/>
        <w:rPr>
          <w:b/>
        </w:rPr>
      </w:pPr>
    </w:p>
    <w:p w14:paraId="2AF3733D" w14:textId="77777777" w:rsidR="00FF492B" w:rsidRPr="00314203" w:rsidRDefault="00FF492B" w:rsidP="00FF492B">
      <w:pPr>
        <w:pStyle w:val="AODocTxt"/>
        <w:spacing w:before="0" w:line="240" w:lineRule="auto"/>
        <w:jc w:val="center"/>
        <w:rPr>
          <w:b/>
        </w:rPr>
      </w:pPr>
    </w:p>
    <w:p w14:paraId="5898A5FA" w14:textId="77777777" w:rsidR="00FF492B" w:rsidRPr="00314203" w:rsidRDefault="00FF492B" w:rsidP="00FF492B">
      <w:pPr>
        <w:pStyle w:val="BodyText2"/>
        <w:spacing w:after="0" w:line="240" w:lineRule="auto"/>
        <w:jc w:val="center"/>
        <w:rPr>
          <w:szCs w:val="22"/>
        </w:rPr>
      </w:pPr>
    </w:p>
    <w:p w14:paraId="0CFA8234" w14:textId="77777777" w:rsidR="00955E18" w:rsidRPr="00314203" w:rsidRDefault="00955E18" w:rsidP="00D931E2">
      <w:pPr>
        <w:pStyle w:val="BodyText2"/>
        <w:spacing w:after="0" w:line="240" w:lineRule="auto"/>
        <w:jc w:val="center"/>
        <w:rPr>
          <w:szCs w:val="22"/>
        </w:rPr>
      </w:pPr>
    </w:p>
    <w:p w14:paraId="0161ABA2" w14:textId="77777777" w:rsidR="00EE211A" w:rsidRPr="00314203" w:rsidRDefault="00EE211A" w:rsidP="00D931E2">
      <w:pPr>
        <w:pStyle w:val="BodyText2"/>
        <w:spacing w:after="0" w:line="240" w:lineRule="auto"/>
        <w:jc w:val="center"/>
        <w:rPr>
          <w:szCs w:val="22"/>
        </w:rPr>
      </w:pPr>
    </w:p>
    <w:p w14:paraId="1B0215CF" w14:textId="77777777" w:rsidR="00EE211A" w:rsidRPr="00314203" w:rsidRDefault="00EE211A" w:rsidP="00D931E2">
      <w:pPr>
        <w:pStyle w:val="BodyText2"/>
        <w:spacing w:after="0" w:line="240" w:lineRule="auto"/>
        <w:jc w:val="center"/>
        <w:rPr>
          <w:szCs w:val="22"/>
        </w:rPr>
      </w:pPr>
    </w:p>
    <w:p w14:paraId="3A0B6345" w14:textId="77777777" w:rsidR="00EE211A" w:rsidRPr="00314203" w:rsidRDefault="00EE211A" w:rsidP="00D931E2">
      <w:pPr>
        <w:pStyle w:val="BodyText2"/>
        <w:spacing w:after="0" w:line="240" w:lineRule="auto"/>
        <w:jc w:val="center"/>
        <w:rPr>
          <w:szCs w:val="22"/>
        </w:rPr>
      </w:pPr>
    </w:p>
    <w:p w14:paraId="61EC0E77" w14:textId="77777777" w:rsidR="00EE211A" w:rsidRPr="00314203" w:rsidRDefault="00EE211A" w:rsidP="00D931E2">
      <w:pPr>
        <w:pStyle w:val="BodyText2"/>
        <w:spacing w:after="0" w:line="240" w:lineRule="auto"/>
        <w:jc w:val="center"/>
        <w:rPr>
          <w:szCs w:val="22"/>
        </w:rPr>
      </w:pPr>
    </w:p>
    <w:p w14:paraId="37F3DCD3" w14:textId="77777777" w:rsidR="00EE211A" w:rsidRPr="00314203" w:rsidRDefault="00EE211A" w:rsidP="00D931E2">
      <w:pPr>
        <w:pStyle w:val="BodyText2"/>
        <w:spacing w:after="0" w:line="240" w:lineRule="auto"/>
        <w:jc w:val="center"/>
        <w:rPr>
          <w:szCs w:val="22"/>
        </w:rPr>
      </w:pPr>
    </w:p>
    <w:p w14:paraId="216B4C37" w14:textId="77777777" w:rsidR="00EE211A" w:rsidRPr="00314203" w:rsidRDefault="00EE211A" w:rsidP="00D931E2">
      <w:pPr>
        <w:pStyle w:val="BodyText2"/>
        <w:spacing w:after="0" w:line="240" w:lineRule="auto"/>
        <w:jc w:val="center"/>
        <w:rPr>
          <w:szCs w:val="22"/>
        </w:rPr>
      </w:pPr>
    </w:p>
    <w:p w14:paraId="2C57B159" w14:textId="77777777" w:rsidR="00EE211A" w:rsidRPr="00314203" w:rsidRDefault="00EE211A" w:rsidP="00D931E2">
      <w:pPr>
        <w:pStyle w:val="BodyText2"/>
        <w:spacing w:after="0" w:line="240" w:lineRule="auto"/>
        <w:jc w:val="center"/>
        <w:rPr>
          <w:szCs w:val="22"/>
        </w:rPr>
      </w:pPr>
    </w:p>
    <w:p w14:paraId="3B3B753B" w14:textId="77777777" w:rsidR="00EE211A" w:rsidRPr="00314203" w:rsidRDefault="00EE211A" w:rsidP="00D931E2">
      <w:pPr>
        <w:pStyle w:val="BodyText2"/>
        <w:spacing w:after="0" w:line="240" w:lineRule="auto"/>
        <w:jc w:val="center"/>
        <w:rPr>
          <w:szCs w:val="22"/>
        </w:rPr>
      </w:pPr>
    </w:p>
    <w:p w14:paraId="730D205D" w14:textId="77777777" w:rsidR="009D028F" w:rsidRPr="001029F7" w:rsidRDefault="009D028F" w:rsidP="009D028F">
      <w:pPr>
        <w:pStyle w:val="AONormal"/>
      </w:pPr>
    </w:p>
    <w:p w14:paraId="599F7802" w14:textId="77777777" w:rsidR="006E44CE" w:rsidRPr="001029F7" w:rsidRDefault="006E44CE" w:rsidP="009D028F">
      <w:pPr>
        <w:pStyle w:val="AONormal"/>
      </w:pPr>
    </w:p>
    <w:p w14:paraId="55CBD80A" w14:textId="77777777" w:rsidR="006E44CE" w:rsidRPr="001029F7" w:rsidRDefault="006E44CE" w:rsidP="009D028F">
      <w:pPr>
        <w:pStyle w:val="AONormal"/>
      </w:pPr>
    </w:p>
    <w:p w14:paraId="082BE661" w14:textId="77777777" w:rsidR="006E44CE" w:rsidRPr="001029F7" w:rsidRDefault="006E44CE" w:rsidP="009D028F">
      <w:pPr>
        <w:pStyle w:val="AONormal"/>
      </w:pPr>
    </w:p>
    <w:p w14:paraId="1731DC8D" w14:textId="77777777" w:rsidR="009D028F" w:rsidRPr="001029F7" w:rsidRDefault="009D028F" w:rsidP="009D028F">
      <w:pPr>
        <w:pStyle w:val="AONormal"/>
      </w:pPr>
    </w:p>
    <w:p w14:paraId="6EE6C15F" w14:textId="77777777" w:rsidR="009D028F" w:rsidRPr="001029F7" w:rsidRDefault="009D028F" w:rsidP="009D028F">
      <w:pPr>
        <w:pStyle w:val="AONormal"/>
      </w:pPr>
    </w:p>
    <w:p w14:paraId="2595438A" w14:textId="77777777" w:rsidR="003E4511" w:rsidRPr="001029F7" w:rsidRDefault="003E4511" w:rsidP="009D028F">
      <w:pPr>
        <w:pStyle w:val="AONormal"/>
      </w:pPr>
    </w:p>
    <w:p w14:paraId="76A75157" w14:textId="77777777" w:rsidR="00BA6C10" w:rsidRPr="001029F7" w:rsidRDefault="00BA6C10" w:rsidP="009D028F">
      <w:pPr>
        <w:pStyle w:val="AONormal"/>
      </w:pPr>
    </w:p>
    <w:p w14:paraId="6A4CB981" w14:textId="0660DA30" w:rsidR="00B62AC9" w:rsidRPr="001029F7" w:rsidRDefault="00B62AC9" w:rsidP="009D028F">
      <w:pPr>
        <w:pStyle w:val="AONormal"/>
      </w:pPr>
    </w:p>
    <w:p w14:paraId="4C9F0DC6" w14:textId="0CE03076" w:rsidR="004F055C" w:rsidRPr="001029F7" w:rsidRDefault="004F055C" w:rsidP="009D028F">
      <w:pPr>
        <w:pStyle w:val="AONormal"/>
      </w:pPr>
    </w:p>
    <w:p w14:paraId="0FAFD5F1" w14:textId="77777777" w:rsidR="004F055C" w:rsidRPr="001029F7" w:rsidRDefault="004F055C" w:rsidP="009D028F">
      <w:pPr>
        <w:pStyle w:val="AONormal"/>
      </w:pPr>
    </w:p>
    <w:p w14:paraId="1C7588CB" w14:textId="77777777" w:rsidR="003E4511" w:rsidRPr="001029F7" w:rsidRDefault="003E4511" w:rsidP="009D028F">
      <w:pPr>
        <w:pStyle w:val="AONormal"/>
      </w:pPr>
    </w:p>
    <w:p w14:paraId="640DA20B" w14:textId="1BF8C3F9" w:rsidR="001029F7" w:rsidRDefault="001029F7">
      <w:pPr>
        <w:spacing w:after="160" w:line="259" w:lineRule="auto"/>
        <w:rPr>
          <w:rFonts w:eastAsia="SimSun"/>
          <w:szCs w:val="22"/>
        </w:rPr>
      </w:pPr>
      <w:r>
        <w:br w:type="page"/>
      </w:r>
    </w:p>
    <w:p w14:paraId="3182E786" w14:textId="77777777" w:rsidR="003E4511" w:rsidRPr="001029F7" w:rsidRDefault="003E4511" w:rsidP="009D028F">
      <w:pPr>
        <w:pStyle w:val="AONormal"/>
      </w:pPr>
    </w:p>
    <w:p w14:paraId="7A0E7914" w14:textId="77777777" w:rsidR="009D028F" w:rsidRPr="003A0968" w:rsidRDefault="009D028F" w:rsidP="009D028F">
      <w:pPr>
        <w:pStyle w:val="AONormal"/>
        <w:rPr>
          <w:rFonts w:asciiTheme="majorBidi" w:hAnsiTheme="majorBidi" w:cstheme="majorBidi"/>
        </w:rPr>
      </w:pPr>
    </w:p>
    <w:sdt>
      <w:sdtPr>
        <w:rPr>
          <w:rFonts w:asciiTheme="majorBidi" w:eastAsia="SimSun" w:hAnsiTheme="majorBidi" w:cstheme="majorBidi"/>
          <w:szCs w:val="22"/>
        </w:rPr>
        <w:id w:val="-552080130"/>
        <w:docPartObj>
          <w:docPartGallery w:val="Table of Contents"/>
          <w:docPartUnique/>
        </w:docPartObj>
      </w:sdtPr>
      <w:sdtEndPr>
        <w:rPr>
          <w:b/>
          <w:bCs/>
          <w:noProof/>
        </w:rPr>
      </w:sdtEndPr>
      <w:sdtContent>
        <w:p w14:paraId="1847E27D" w14:textId="77777777" w:rsidR="009D21E1" w:rsidRPr="003A0968" w:rsidRDefault="009D21E1" w:rsidP="009D028F">
          <w:pPr>
            <w:spacing w:after="160" w:line="259" w:lineRule="auto"/>
            <w:rPr>
              <w:rFonts w:asciiTheme="majorBidi" w:hAnsiTheme="majorBidi" w:cstheme="majorBidi"/>
              <w:b/>
              <w:szCs w:val="22"/>
            </w:rPr>
          </w:pPr>
          <w:r w:rsidRPr="003A0968">
            <w:rPr>
              <w:rFonts w:asciiTheme="majorBidi" w:hAnsiTheme="majorBidi" w:cstheme="majorBidi"/>
              <w:b/>
              <w:szCs w:val="22"/>
            </w:rPr>
            <w:t>Table of Contents</w:t>
          </w:r>
        </w:p>
        <w:p w14:paraId="3A9A7CEC" w14:textId="3694B227" w:rsidR="003F2C42" w:rsidRPr="003A0968" w:rsidRDefault="009D21E1" w:rsidP="00EF1A8E">
          <w:pPr>
            <w:pStyle w:val="TOC1"/>
            <w:rPr>
              <w:rFonts w:asciiTheme="majorBidi" w:hAnsiTheme="majorBidi" w:cstheme="majorBidi"/>
              <w:sz w:val="22"/>
              <w:szCs w:val="22"/>
              <w:lang w:eastAsia="en-GB"/>
            </w:rPr>
          </w:pPr>
          <w:r w:rsidRPr="003A0968">
            <w:rPr>
              <w:rFonts w:asciiTheme="majorBidi" w:hAnsiTheme="majorBidi" w:cstheme="majorBidi"/>
              <w:sz w:val="22"/>
              <w:szCs w:val="22"/>
            </w:rPr>
            <w:fldChar w:fldCharType="begin"/>
          </w:r>
          <w:r w:rsidRPr="003A0968">
            <w:rPr>
              <w:rFonts w:asciiTheme="majorBidi" w:hAnsiTheme="majorBidi" w:cstheme="majorBidi"/>
              <w:sz w:val="22"/>
              <w:szCs w:val="22"/>
            </w:rPr>
            <w:instrText xml:space="preserve"> TOC \o "1-1" \h \z \u </w:instrText>
          </w:r>
          <w:r w:rsidRPr="003A0968">
            <w:rPr>
              <w:rFonts w:asciiTheme="majorBidi" w:hAnsiTheme="majorBidi" w:cstheme="majorBidi"/>
              <w:sz w:val="22"/>
              <w:szCs w:val="22"/>
            </w:rPr>
            <w:fldChar w:fldCharType="separate"/>
          </w:r>
          <w:hyperlink w:anchor="_Toc410406366" w:history="1">
            <w:r w:rsidR="003F2C42" w:rsidRPr="003A0968">
              <w:rPr>
                <w:rStyle w:val="Hyperlink"/>
                <w:rFonts w:asciiTheme="majorBidi" w:hAnsiTheme="majorBidi" w:cstheme="majorBidi"/>
                <w:sz w:val="22"/>
                <w:szCs w:val="22"/>
              </w:rPr>
              <w:t>1.</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efinitions and Interpretation</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6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3</w:t>
            </w:r>
            <w:r w:rsidR="003F2C42" w:rsidRPr="003A0968">
              <w:rPr>
                <w:rFonts w:asciiTheme="majorBidi" w:hAnsiTheme="majorBidi" w:cstheme="majorBidi"/>
                <w:webHidden/>
                <w:sz w:val="22"/>
                <w:szCs w:val="22"/>
              </w:rPr>
              <w:fldChar w:fldCharType="end"/>
            </w:r>
          </w:hyperlink>
        </w:p>
        <w:p w14:paraId="53B7472B" w14:textId="3D446185" w:rsidR="003F2C42" w:rsidRPr="003A0968" w:rsidRDefault="00F03363" w:rsidP="00EF1A8E">
          <w:pPr>
            <w:pStyle w:val="TOC1"/>
            <w:rPr>
              <w:rFonts w:asciiTheme="majorBidi" w:hAnsiTheme="majorBidi" w:cstheme="majorBidi"/>
              <w:sz w:val="22"/>
              <w:szCs w:val="22"/>
              <w:lang w:eastAsia="en-GB"/>
            </w:rPr>
          </w:pPr>
          <w:hyperlink w:anchor="_Toc410406367" w:history="1">
            <w:r w:rsidR="003F2C42" w:rsidRPr="003A0968">
              <w:rPr>
                <w:rStyle w:val="Hyperlink"/>
                <w:rFonts w:asciiTheme="majorBidi" w:hAnsiTheme="majorBidi" w:cstheme="majorBidi"/>
                <w:sz w:val="22"/>
                <w:szCs w:val="22"/>
              </w:rPr>
              <w:t xml:space="preserve">2.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Market Standards</w:t>
            </w:r>
            <w:r w:rsidR="003F2C42" w:rsidRPr="003A0968">
              <w:rPr>
                <w:rFonts w:asciiTheme="majorBidi" w:hAnsiTheme="majorBidi" w:cstheme="majorBidi"/>
                <w:webHidden/>
                <w:sz w:val="22"/>
                <w:szCs w:val="22"/>
              </w:rPr>
              <w:tab/>
            </w:r>
            <w:r w:rsidR="009A15C2" w:rsidRPr="003A0968">
              <w:rPr>
                <w:rFonts w:asciiTheme="majorBidi" w:hAnsiTheme="majorBidi" w:cstheme="majorBidi"/>
                <w:webHidden/>
                <w:sz w:val="22"/>
                <w:szCs w:val="22"/>
              </w:rPr>
              <w:t>8</w:t>
            </w:r>
          </w:hyperlink>
        </w:p>
        <w:p w14:paraId="393229DE" w14:textId="79C6C73A" w:rsidR="003F2C42" w:rsidRPr="003A0968" w:rsidRDefault="00F03363" w:rsidP="00EF1A8E">
          <w:pPr>
            <w:pStyle w:val="TOC1"/>
            <w:rPr>
              <w:rFonts w:asciiTheme="majorBidi" w:hAnsiTheme="majorBidi" w:cstheme="majorBidi"/>
              <w:sz w:val="22"/>
              <w:szCs w:val="22"/>
              <w:lang w:eastAsia="en-GB"/>
            </w:rPr>
          </w:pPr>
          <w:hyperlink w:anchor="_Toc410406368" w:history="1">
            <w:r w:rsidR="003F2C42" w:rsidRPr="003A0968">
              <w:rPr>
                <w:rStyle w:val="Hyperlink"/>
                <w:rFonts w:asciiTheme="majorBidi" w:hAnsiTheme="majorBidi" w:cstheme="majorBidi"/>
                <w:sz w:val="22"/>
                <w:szCs w:val="22"/>
              </w:rPr>
              <w:t>3.</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n-Agency Relationship</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8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9</w:t>
            </w:r>
            <w:r w:rsidR="003F2C42" w:rsidRPr="003A0968">
              <w:rPr>
                <w:rFonts w:asciiTheme="majorBidi" w:hAnsiTheme="majorBidi" w:cstheme="majorBidi"/>
                <w:webHidden/>
                <w:sz w:val="22"/>
                <w:szCs w:val="22"/>
              </w:rPr>
              <w:fldChar w:fldCharType="end"/>
            </w:r>
          </w:hyperlink>
        </w:p>
        <w:p w14:paraId="547CFD0B" w14:textId="021EF10A" w:rsidR="003F2C42" w:rsidRPr="003A0968" w:rsidRDefault="00F03363" w:rsidP="00EF1A8E">
          <w:pPr>
            <w:pStyle w:val="TOC1"/>
            <w:rPr>
              <w:rFonts w:asciiTheme="majorBidi" w:hAnsiTheme="majorBidi" w:cstheme="majorBidi"/>
              <w:sz w:val="22"/>
              <w:szCs w:val="22"/>
              <w:lang w:eastAsia="en-GB"/>
            </w:rPr>
          </w:pPr>
          <w:hyperlink w:anchor="_Toc410406369" w:history="1">
            <w:r w:rsidR="003F2C42" w:rsidRPr="003A0968">
              <w:rPr>
                <w:rStyle w:val="Hyperlink"/>
                <w:rFonts w:asciiTheme="majorBidi" w:hAnsiTheme="majorBidi" w:cstheme="majorBidi"/>
                <w:sz w:val="22"/>
                <w:szCs w:val="22"/>
              </w:rPr>
              <w:t xml:space="preserve">4.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isclosure Require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9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9</w:t>
            </w:r>
            <w:r w:rsidR="003F2C42" w:rsidRPr="003A0968">
              <w:rPr>
                <w:rFonts w:asciiTheme="majorBidi" w:hAnsiTheme="majorBidi" w:cstheme="majorBidi"/>
                <w:webHidden/>
                <w:sz w:val="22"/>
                <w:szCs w:val="22"/>
              </w:rPr>
              <w:fldChar w:fldCharType="end"/>
            </w:r>
          </w:hyperlink>
        </w:p>
        <w:p w14:paraId="5A046F34" w14:textId="5B3D6CC5" w:rsidR="003F2C42" w:rsidRPr="003A0968" w:rsidRDefault="00F03363" w:rsidP="00EF1A8E">
          <w:pPr>
            <w:pStyle w:val="TOC1"/>
            <w:rPr>
              <w:rFonts w:asciiTheme="majorBidi" w:hAnsiTheme="majorBidi" w:cstheme="majorBidi"/>
              <w:sz w:val="22"/>
              <w:szCs w:val="22"/>
              <w:lang w:eastAsia="en-GB"/>
            </w:rPr>
          </w:pPr>
          <w:hyperlink w:anchor="_Toc410406370" w:history="1">
            <w:r w:rsidR="003F2C42" w:rsidRPr="003A0968">
              <w:rPr>
                <w:rStyle w:val="Hyperlink"/>
                <w:rFonts w:asciiTheme="majorBidi" w:hAnsiTheme="majorBidi" w:cstheme="majorBidi"/>
                <w:sz w:val="22"/>
                <w:szCs w:val="22"/>
              </w:rPr>
              <w:t xml:space="preserve">5.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Anti-Money Laundering</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0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0</w:t>
            </w:r>
            <w:r w:rsidR="003F2C42" w:rsidRPr="003A0968">
              <w:rPr>
                <w:rFonts w:asciiTheme="majorBidi" w:hAnsiTheme="majorBidi" w:cstheme="majorBidi"/>
                <w:webHidden/>
                <w:sz w:val="22"/>
                <w:szCs w:val="22"/>
              </w:rPr>
              <w:fldChar w:fldCharType="end"/>
            </w:r>
          </w:hyperlink>
        </w:p>
        <w:p w14:paraId="772B006B" w14:textId="5390B674" w:rsidR="003F2C42" w:rsidRPr="003A0968" w:rsidRDefault="00F03363" w:rsidP="00EF1A8E">
          <w:pPr>
            <w:pStyle w:val="TOC1"/>
            <w:rPr>
              <w:rFonts w:asciiTheme="majorBidi" w:hAnsiTheme="majorBidi" w:cstheme="majorBidi"/>
              <w:sz w:val="22"/>
              <w:szCs w:val="22"/>
              <w:lang w:eastAsia="en-GB"/>
            </w:rPr>
          </w:pPr>
          <w:hyperlink w:anchor="_Toc410406371" w:history="1">
            <w:r w:rsidR="003F2C42" w:rsidRPr="003A0968">
              <w:rPr>
                <w:rStyle w:val="Hyperlink"/>
                <w:rFonts w:asciiTheme="majorBidi" w:hAnsiTheme="majorBidi" w:cstheme="majorBidi"/>
                <w:sz w:val="22"/>
                <w:szCs w:val="22"/>
              </w:rPr>
              <w:t xml:space="preserve">6.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Examination of Docu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1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0</w:t>
            </w:r>
            <w:r w:rsidR="003F2C42" w:rsidRPr="003A0968">
              <w:rPr>
                <w:rFonts w:asciiTheme="majorBidi" w:hAnsiTheme="majorBidi" w:cstheme="majorBidi"/>
                <w:webHidden/>
                <w:sz w:val="22"/>
                <w:szCs w:val="22"/>
              </w:rPr>
              <w:fldChar w:fldCharType="end"/>
            </w:r>
          </w:hyperlink>
        </w:p>
        <w:p w14:paraId="47BC039A" w14:textId="2EDB84A2" w:rsidR="003F2C42" w:rsidRPr="003A0968" w:rsidRDefault="00F03363" w:rsidP="00EF1A8E">
          <w:pPr>
            <w:pStyle w:val="TOC1"/>
            <w:rPr>
              <w:rFonts w:asciiTheme="majorBidi" w:hAnsiTheme="majorBidi" w:cstheme="majorBidi"/>
              <w:sz w:val="22"/>
              <w:szCs w:val="22"/>
              <w:lang w:eastAsia="en-GB"/>
            </w:rPr>
          </w:pPr>
          <w:hyperlink w:anchor="_Toc410406372" w:history="1">
            <w:r w:rsidR="003F2C42" w:rsidRPr="003A0968">
              <w:rPr>
                <w:rStyle w:val="Hyperlink"/>
                <w:rFonts w:asciiTheme="majorBidi" w:hAnsiTheme="majorBidi" w:cstheme="majorBidi"/>
                <w:sz w:val="22"/>
                <w:szCs w:val="22"/>
              </w:rPr>
              <w:t xml:space="preserve">7.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Fee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2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1</w:t>
            </w:r>
            <w:r w:rsidR="003F2C42" w:rsidRPr="003A0968">
              <w:rPr>
                <w:rFonts w:asciiTheme="majorBidi" w:hAnsiTheme="majorBidi" w:cstheme="majorBidi"/>
                <w:webHidden/>
                <w:sz w:val="22"/>
                <w:szCs w:val="22"/>
              </w:rPr>
              <w:fldChar w:fldCharType="end"/>
            </w:r>
          </w:hyperlink>
        </w:p>
        <w:p w14:paraId="12E3192B" w14:textId="4F163449" w:rsidR="003F2C42" w:rsidRPr="003A0968" w:rsidRDefault="00F03363" w:rsidP="00EF1A8E">
          <w:pPr>
            <w:pStyle w:val="TOC1"/>
            <w:rPr>
              <w:rFonts w:asciiTheme="majorBidi" w:hAnsiTheme="majorBidi" w:cstheme="majorBidi"/>
              <w:sz w:val="22"/>
              <w:szCs w:val="22"/>
              <w:lang w:eastAsia="en-GB"/>
            </w:rPr>
          </w:pPr>
          <w:hyperlink w:anchor="_Toc410406373" w:history="1">
            <w:r w:rsidR="003F2C42" w:rsidRPr="003A0968">
              <w:rPr>
                <w:rStyle w:val="Hyperlink"/>
                <w:rFonts w:asciiTheme="majorBidi" w:hAnsiTheme="majorBidi" w:cstheme="majorBidi"/>
                <w:sz w:val="22"/>
                <w:szCs w:val="22"/>
              </w:rPr>
              <w:t xml:space="preserve">8.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Rules and Guideline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3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1</w:t>
            </w:r>
            <w:r w:rsidR="003F2C42" w:rsidRPr="003A0968">
              <w:rPr>
                <w:rFonts w:asciiTheme="majorBidi" w:hAnsiTheme="majorBidi" w:cstheme="majorBidi"/>
                <w:webHidden/>
                <w:sz w:val="22"/>
                <w:szCs w:val="22"/>
              </w:rPr>
              <w:fldChar w:fldCharType="end"/>
            </w:r>
          </w:hyperlink>
        </w:p>
        <w:p w14:paraId="2D494184" w14:textId="449C04F0" w:rsidR="003F2C42" w:rsidRPr="003A0968" w:rsidRDefault="00F03363" w:rsidP="00EF1A8E">
          <w:pPr>
            <w:pStyle w:val="TOC1"/>
            <w:rPr>
              <w:rFonts w:asciiTheme="majorBidi" w:hAnsiTheme="majorBidi" w:cstheme="majorBidi"/>
              <w:sz w:val="22"/>
              <w:szCs w:val="22"/>
              <w:lang w:eastAsia="en-GB"/>
            </w:rPr>
          </w:pPr>
          <w:hyperlink w:anchor="_Toc410406374" w:history="1">
            <w:r w:rsidR="003F2C42" w:rsidRPr="003A0968">
              <w:rPr>
                <w:rStyle w:val="Hyperlink"/>
                <w:rFonts w:asciiTheme="majorBidi" w:hAnsiTheme="majorBidi" w:cstheme="majorBidi"/>
                <w:sz w:val="22"/>
                <w:szCs w:val="22"/>
              </w:rPr>
              <w:t xml:space="preserve">9.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Code of Conduct</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4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2</w:t>
            </w:r>
            <w:r w:rsidR="003F2C42" w:rsidRPr="003A0968">
              <w:rPr>
                <w:rFonts w:asciiTheme="majorBidi" w:hAnsiTheme="majorBidi" w:cstheme="majorBidi"/>
                <w:webHidden/>
                <w:sz w:val="22"/>
                <w:szCs w:val="22"/>
              </w:rPr>
              <w:fldChar w:fldCharType="end"/>
            </w:r>
          </w:hyperlink>
        </w:p>
        <w:p w14:paraId="6E6335F3" w14:textId="43A1F675" w:rsidR="003F2C42" w:rsidRPr="003A0968" w:rsidRDefault="00F03363" w:rsidP="00EF1A8E">
          <w:pPr>
            <w:pStyle w:val="TOC1"/>
            <w:rPr>
              <w:rFonts w:asciiTheme="majorBidi" w:hAnsiTheme="majorBidi" w:cstheme="majorBidi"/>
              <w:sz w:val="22"/>
              <w:szCs w:val="22"/>
              <w:lang w:eastAsia="en-GB"/>
            </w:rPr>
          </w:pPr>
          <w:hyperlink w:anchor="_Toc410406375" w:history="1">
            <w:r w:rsidR="003F2C42" w:rsidRPr="003A0968">
              <w:rPr>
                <w:rStyle w:val="Hyperlink"/>
                <w:rFonts w:asciiTheme="majorBidi" w:hAnsiTheme="majorBidi" w:cstheme="majorBidi"/>
                <w:sz w:val="22"/>
                <w:szCs w:val="22"/>
              </w:rPr>
              <w:t>10.</w:t>
            </w:r>
            <w:r w:rsidR="003F2C42" w:rsidRPr="003A0968">
              <w:rPr>
                <w:rStyle w:val="Hyperlink"/>
                <w:rFonts w:asciiTheme="majorBidi" w:hAnsiTheme="majorBidi" w:cstheme="majorBidi"/>
                <w:b/>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Member’s Obligation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5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4</w:t>
            </w:r>
            <w:r w:rsidR="003F2C42" w:rsidRPr="003A0968">
              <w:rPr>
                <w:rFonts w:asciiTheme="majorBidi" w:hAnsiTheme="majorBidi" w:cstheme="majorBidi"/>
                <w:webHidden/>
                <w:sz w:val="22"/>
                <w:szCs w:val="22"/>
              </w:rPr>
              <w:fldChar w:fldCharType="end"/>
            </w:r>
          </w:hyperlink>
        </w:p>
        <w:p w14:paraId="6F1992AD" w14:textId="2E7D8162" w:rsidR="003F2C42" w:rsidRPr="003A0968" w:rsidRDefault="00F03363" w:rsidP="00EF1A8E">
          <w:pPr>
            <w:pStyle w:val="TOC1"/>
            <w:rPr>
              <w:rFonts w:asciiTheme="majorBidi" w:hAnsiTheme="majorBidi" w:cstheme="majorBidi"/>
              <w:sz w:val="22"/>
              <w:szCs w:val="22"/>
              <w:lang w:eastAsia="en-GB"/>
            </w:rPr>
          </w:pPr>
          <w:hyperlink w:anchor="_Toc410406376" w:history="1">
            <w:r w:rsidR="003F2C42" w:rsidRPr="003A0968">
              <w:rPr>
                <w:rStyle w:val="Hyperlink"/>
                <w:rFonts w:asciiTheme="majorBidi" w:hAnsiTheme="majorBidi" w:cstheme="majorBidi"/>
                <w:bCs/>
                <w:sz w:val="22"/>
                <w:szCs w:val="22"/>
              </w:rPr>
              <w:t>11</w:t>
            </w:r>
            <w:r w:rsidR="003F2C42" w:rsidRPr="003A0968">
              <w:rPr>
                <w:rStyle w:val="Hyperlink"/>
                <w:rFonts w:asciiTheme="majorBidi" w:hAnsiTheme="majorBidi" w:cstheme="majorBidi"/>
                <w:b/>
                <w:bCs/>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bCs/>
                <w:sz w:val="22"/>
                <w:szCs w:val="22"/>
              </w:rPr>
              <w:t>Discipline of the Member</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6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5</w:t>
            </w:r>
            <w:r w:rsidR="003F2C42" w:rsidRPr="003A0968">
              <w:rPr>
                <w:rFonts w:asciiTheme="majorBidi" w:hAnsiTheme="majorBidi" w:cstheme="majorBidi"/>
                <w:webHidden/>
                <w:sz w:val="22"/>
                <w:szCs w:val="22"/>
              </w:rPr>
              <w:fldChar w:fldCharType="end"/>
            </w:r>
          </w:hyperlink>
        </w:p>
        <w:p w14:paraId="431CEA2A" w14:textId="70EE5DB9" w:rsidR="003F2C42" w:rsidRPr="003A0968" w:rsidRDefault="00F03363" w:rsidP="00EF1A8E">
          <w:pPr>
            <w:pStyle w:val="TOC1"/>
            <w:rPr>
              <w:rFonts w:asciiTheme="majorBidi" w:hAnsiTheme="majorBidi" w:cstheme="majorBidi"/>
              <w:sz w:val="22"/>
              <w:szCs w:val="22"/>
              <w:lang w:eastAsia="en-GB"/>
            </w:rPr>
          </w:pPr>
          <w:hyperlink w:anchor="_Toc410406377" w:history="1">
            <w:r w:rsidR="003F2C42" w:rsidRPr="003A0968">
              <w:rPr>
                <w:rStyle w:val="Hyperlink"/>
                <w:rFonts w:asciiTheme="majorBidi" w:hAnsiTheme="majorBidi" w:cstheme="majorBidi"/>
                <w:sz w:val="22"/>
                <w:szCs w:val="22"/>
              </w:rPr>
              <w:t>12.</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Termination of Membership</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7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5</w:t>
            </w:r>
            <w:r w:rsidR="003F2C42" w:rsidRPr="003A0968">
              <w:rPr>
                <w:rFonts w:asciiTheme="majorBidi" w:hAnsiTheme="majorBidi" w:cstheme="majorBidi"/>
                <w:webHidden/>
                <w:sz w:val="22"/>
                <w:szCs w:val="22"/>
              </w:rPr>
              <w:fldChar w:fldCharType="end"/>
            </w:r>
          </w:hyperlink>
        </w:p>
        <w:p w14:paraId="665DD9C1" w14:textId="0A032C5D" w:rsidR="003F2C42" w:rsidRPr="003A0968" w:rsidRDefault="00F03363" w:rsidP="00EF1A8E">
          <w:pPr>
            <w:pStyle w:val="TOC1"/>
            <w:rPr>
              <w:rFonts w:asciiTheme="majorBidi" w:hAnsiTheme="majorBidi" w:cstheme="majorBidi"/>
              <w:sz w:val="22"/>
              <w:szCs w:val="22"/>
              <w:lang w:eastAsia="en-GB"/>
            </w:rPr>
          </w:pPr>
          <w:hyperlink w:anchor="_Toc410406379" w:history="1">
            <w:r w:rsidR="003F2C42" w:rsidRPr="003A0968">
              <w:rPr>
                <w:rStyle w:val="Hyperlink"/>
                <w:rFonts w:asciiTheme="majorBidi" w:hAnsiTheme="majorBidi" w:cstheme="majorBidi"/>
                <w:bCs/>
                <w:sz w:val="22"/>
                <w:szCs w:val="22"/>
              </w:rPr>
              <w:t>1</w:t>
            </w:r>
            <w:r w:rsidR="002C4281" w:rsidRPr="003A0968">
              <w:rPr>
                <w:rStyle w:val="Hyperlink"/>
                <w:rFonts w:asciiTheme="majorBidi" w:hAnsiTheme="majorBidi" w:cstheme="majorBidi"/>
                <w:bCs/>
                <w:sz w:val="22"/>
                <w:szCs w:val="22"/>
              </w:rPr>
              <w:t>3</w:t>
            </w:r>
            <w:r w:rsidR="003F2C42" w:rsidRPr="003A0968">
              <w:rPr>
                <w:rStyle w:val="Hyperlink"/>
                <w:rFonts w:asciiTheme="majorBidi" w:hAnsiTheme="majorBidi" w:cstheme="majorBidi"/>
                <w:b/>
                <w:bCs/>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bCs/>
                <w:sz w:val="22"/>
                <w:szCs w:val="22"/>
              </w:rPr>
              <w:t>Reporting Require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9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6</w:t>
            </w:r>
            <w:r w:rsidR="003F2C42" w:rsidRPr="003A0968">
              <w:rPr>
                <w:rFonts w:asciiTheme="majorBidi" w:hAnsiTheme="majorBidi" w:cstheme="majorBidi"/>
                <w:webHidden/>
                <w:sz w:val="22"/>
                <w:szCs w:val="22"/>
              </w:rPr>
              <w:fldChar w:fldCharType="end"/>
            </w:r>
          </w:hyperlink>
        </w:p>
        <w:p w14:paraId="3977BDDF" w14:textId="7298E05C" w:rsidR="003F2C42" w:rsidRPr="003A0968" w:rsidRDefault="00F03363" w:rsidP="00EF1A8E">
          <w:pPr>
            <w:pStyle w:val="TOC1"/>
            <w:rPr>
              <w:rFonts w:asciiTheme="majorBidi" w:hAnsiTheme="majorBidi" w:cstheme="majorBidi"/>
              <w:sz w:val="22"/>
              <w:szCs w:val="22"/>
              <w:lang w:eastAsia="en-GB"/>
            </w:rPr>
          </w:pPr>
          <w:hyperlink w:anchor="_Toc410406380"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4</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Willingness to Promote FMDQ</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0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7</w:t>
            </w:r>
            <w:r w:rsidR="003F2C42" w:rsidRPr="003A0968">
              <w:rPr>
                <w:rFonts w:asciiTheme="majorBidi" w:hAnsiTheme="majorBidi" w:cstheme="majorBidi"/>
                <w:webHidden/>
                <w:sz w:val="22"/>
                <w:szCs w:val="22"/>
              </w:rPr>
              <w:fldChar w:fldCharType="end"/>
            </w:r>
          </w:hyperlink>
        </w:p>
        <w:p w14:paraId="41BBD80C" w14:textId="6268F01D" w:rsidR="003F2C42" w:rsidRPr="003A0968" w:rsidRDefault="00F03363" w:rsidP="00EF1A8E">
          <w:pPr>
            <w:pStyle w:val="TOC1"/>
            <w:rPr>
              <w:rFonts w:asciiTheme="majorBidi" w:hAnsiTheme="majorBidi" w:cstheme="majorBidi"/>
              <w:sz w:val="22"/>
              <w:szCs w:val="22"/>
              <w:lang w:eastAsia="en-GB"/>
            </w:rPr>
          </w:pPr>
          <w:hyperlink w:anchor="_Toc410406381"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5</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Confidential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1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7</w:t>
            </w:r>
            <w:r w:rsidR="003F2C42" w:rsidRPr="003A0968">
              <w:rPr>
                <w:rFonts w:asciiTheme="majorBidi" w:hAnsiTheme="majorBidi" w:cstheme="majorBidi"/>
                <w:webHidden/>
                <w:sz w:val="22"/>
                <w:szCs w:val="22"/>
              </w:rPr>
              <w:fldChar w:fldCharType="end"/>
            </w:r>
          </w:hyperlink>
        </w:p>
        <w:p w14:paraId="5E5C1B80" w14:textId="4CBF3E83" w:rsidR="003F2C42" w:rsidRPr="003A0968" w:rsidRDefault="00F03363" w:rsidP="00EF1A8E">
          <w:pPr>
            <w:pStyle w:val="TOC1"/>
            <w:rPr>
              <w:rFonts w:asciiTheme="majorBidi" w:hAnsiTheme="majorBidi" w:cstheme="majorBidi"/>
              <w:sz w:val="22"/>
              <w:szCs w:val="22"/>
              <w:lang w:eastAsia="en-GB"/>
            </w:rPr>
          </w:pPr>
          <w:hyperlink w:anchor="_Toc410406382"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6</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Limitation of Liabil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2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8</w:t>
            </w:r>
            <w:r w:rsidR="003F2C42" w:rsidRPr="003A0968">
              <w:rPr>
                <w:rFonts w:asciiTheme="majorBidi" w:hAnsiTheme="majorBidi" w:cstheme="majorBidi"/>
                <w:webHidden/>
                <w:sz w:val="22"/>
                <w:szCs w:val="22"/>
              </w:rPr>
              <w:fldChar w:fldCharType="end"/>
            </w:r>
          </w:hyperlink>
        </w:p>
        <w:p w14:paraId="0E97E0DC" w14:textId="7B36C05B" w:rsidR="003F2C42" w:rsidRPr="003A0968" w:rsidRDefault="00F03363" w:rsidP="00EF1A8E">
          <w:pPr>
            <w:pStyle w:val="TOC1"/>
            <w:rPr>
              <w:rFonts w:asciiTheme="majorBidi" w:hAnsiTheme="majorBidi" w:cstheme="majorBidi"/>
              <w:sz w:val="22"/>
              <w:szCs w:val="22"/>
              <w:lang w:eastAsia="en-GB"/>
            </w:rPr>
          </w:pPr>
          <w:hyperlink w:anchor="_Toc410406383"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7</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Indemn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3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C35156">
              <w:rPr>
                <w:rFonts w:asciiTheme="majorBidi" w:hAnsiTheme="majorBidi" w:cstheme="majorBidi"/>
                <w:webHidden/>
                <w:sz w:val="22"/>
                <w:szCs w:val="22"/>
              </w:rPr>
              <w:t>18</w:t>
            </w:r>
            <w:r w:rsidR="003F2C42" w:rsidRPr="003A0968">
              <w:rPr>
                <w:rFonts w:asciiTheme="majorBidi" w:hAnsiTheme="majorBidi" w:cstheme="majorBidi"/>
                <w:webHidden/>
                <w:sz w:val="22"/>
                <w:szCs w:val="22"/>
              </w:rPr>
              <w:fldChar w:fldCharType="end"/>
            </w:r>
          </w:hyperlink>
        </w:p>
        <w:p w14:paraId="739A05DA" w14:textId="098F9D0D" w:rsidR="003F2C42" w:rsidRPr="003A0968" w:rsidRDefault="00F03363" w:rsidP="00EF1A8E">
          <w:pPr>
            <w:pStyle w:val="TOC1"/>
            <w:rPr>
              <w:rFonts w:asciiTheme="majorBidi" w:hAnsiTheme="majorBidi" w:cstheme="majorBidi"/>
              <w:sz w:val="22"/>
              <w:szCs w:val="22"/>
              <w:lang w:eastAsia="en-GB"/>
            </w:rPr>
          </w:pPr>
          <w:hyperlink w:anchor="_Toc410406384"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8</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tices</w:t>
            </w:r>
            <w:r w:rsidR="003F2C42" w:rsidRPr="003A0968">
              <w:rPr>
                <w:rFonts w:asciiTheme="majorBidi" w:hAnsiTheme="majorBidi" w:cstheme="majorBidi"/>
                <w:webHidden/>
                <w:sz w:val="22"/>
                <w:szCs w:val="22"/>
              </w:rPr>
              <w:tab/>
            </w:r>
            <w:r w:rsidR="00136051" w:rsidRPr="003A0968">
              <w:rPr>
                <w:rFonts w:asciiTheme="majorBidi" w:hAnsiTheme="majorBidi" w:cstheme="majorBidi"/>
                <w:webHidden/>
                <w:sz w:val="22"/>
                <w:szCs w:val="22"/>
              </w:rPr>
              <w:t>18</w:t>
            </w:r>
          </w:hyperlink>
        </w:p>
        <w:p w14:paraId="76DF634B" w14:textId="4790AAE1" w:rsidR="003F2C42" w:rsidRPr="003A0968" w:rsidRDefault="00F03363" w:rsidP="00EF1A8E">
          <w:pPr>
            <w:pStyle w:val="TOC1"/>
            <w:rPr>
              <w:rFonts w:asciiTheme="majorBidi" w:hAnsiTheme="majorBidi" w:cstheme="majorBidi"/>
              <w:sz w:val="22"/>
              <w:szCs w:val="22"/>
              <w:lang w:eastAsia="en-GB"/>
            </w:rPr>
          </w:pPr>
          <w:hyperlink w:anchor="_Toc410406385" w:history="1">
            <w:r w:rsidR="00EF1A8E" w:rsidRPr="003A0968">
              <w:rPr>
                <w:rStyle w:val="Hyperlink"/>
                <w:rFonts w:asciiTheme="majorBidi" w:hAnsiTheme="majorBidi" w:cstheme="majorBidi"/>
                <w:sz w:val="22"/>
                <w:szCs w:val="22"/>
              </w:rPr>
              <w:t>19</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Binding Agreement</w:t>
            </w:r>
            <w:r w:rsidR="003F2C42" w:rsidRPr="003A0968">
              <w:rPr>
                <w:rFonts w:asciiTheme="majorBidi" w:hAnsiTheme="majorBidi" w:cstheme="majorBidi"/>
                <w:webHidden/>
                <w:sz w:val="22"/>
                <w:szCs w:val="22"/>
              </w:rPr>
              <w:tab/>
            </w:r>
            <w:r w:rsidR="00D96058" w:rsidRPr="003A0968">
              <w:rPr>
                <w:rFonts w:asciiTheme="majorBidi" w:hAnsiTheme="majorBidi" w:cstheme="majorBidi"/>
                <w:webHidden/>
                <w:sz w:val="22"/>
                <w:szCs w:val="22"/>
              </w:rPr>
              <w:t>19</w:t>
            </w:r>
          </w:hyperlink>
        </w:p>
        <w:p w14:paraId="72F1320C" w14:textId="3AE16CF6" w:rsidR="003F2C42" w:rsidRPr="003A0968" w:rsidRDefault="00F03363" w:rsidP="00EF1A8E">
          <w:pPr>
            <w:pStyle w:val="TOC1"/>
            <w:rPr>
              <w:rFonts w:asciiTheme="majorBidi" w:hAnsiTheme="majorBidi" w:cstheme="majorBidi"/>
              <w:sz w:val="22"/>
              <w:szCs w:val="22"/>
              <w:lang w:eastAsia="en-GB"/>
            </w:rPr>
          </w:pPr>
          <w:hyperlink w:anchor="_Toc410406386"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0</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n-Waiver</w:t>
            </w:r>
            <w:r w:rsidR="003F2C42" w:rsidRPr="003A0968">
              <w:rPr>
                <w:rFonts w:asciiTheme="majorBidi" w:hAnsiTheme="majorBidi" w:cstheme="majorBidi"/>
                <w:webHidden/>
                <w:sz w:val="22"/>
                <w:szCs w:val="22"/>
              </w:rPr>
              <w:tab/>
            </w:r>
            <w:r w:rsidR="00D96058" w:rsidRPr="003A0968">
              <w:rPr>
                <w:rFonts w:asciiTheme="majorBidi" w:hAnsiTheme="majorBidi" w:cstheme="majorBidi"/>
                <w:webHidden/>
                <w:sz w:val="22"/>
                <w:szCs w:val="22"/>
              </w:rPr>
              <w:t>19</w:t>
            </w:r>
          </w:hyperlink>
        </w:p>
        <w:p w14:paraId="2A19F5AA" w14:textId="18083570" w:rsidR="003F2C42" w:rsidRPr="003A0968" w:rsidRDefault="00F03363" w:rsidP="00EF1A8E">
          <w:pPr>
            <w:pStyle w:val="TOC1"/>
            <w:rPr>
              <w:rFonts w:asciiTheme="majorBidi" w:hAnsiTheme="majorBidi" w:cstheme="majorBidi"/>
              <w:sz w:val="22"/>
              <w:szCs w:val="22"/>
              <w:lang w:eastAsia="en-GB"/>
            </w:rPr>
          </w:pPr>
          <w:hyperlink w:anchor="_Toc410406387"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1</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Severability</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19</w:t>
            </w:r>
          </w:hyperlink>
        </w:p>
        <w:p w14:paraId="40F2459D" w14:textId="50EE6176" w:rsidR="003F2C42" w:rsidRPr="003A0968" w:rsidRDefault="00F03363" w:rsidP="00EF1A8E">
          <w:pPr>
            <w:pStyle w:val="TOC1"/>
            <w:rPr>
              <w:rFonts w:asciiTheme="majorBidi" w:hAnsiTheme="majorBidi" w:cstheme="majorBidi"/>
              <w:sz w:val="22"/>
              <w:szCs w:val="22"/>
              <w:lang w:eastAsia="en-GB"/>
            </w:rPr>
          </w:pPr>
          <w:hyperlink w:anchor="_Toc410406388"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2</w:t>
            </w:r>
            <w:r w:rsidR="003F2C42" w:rsidRPr="003A0968">
              <w:rPr>
                <w:rStyle w:val="Hyperlink"/>
                <w:rFonts w:asciiTheme="majorBidi" w:hAnsiTheme="majorBidi" w:cstheme="majorBidi"/>
                <w:b/>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Governing Law</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20</w:t>
            </w:r>
          </w:hyperlink>
        </w:p>
        <w:p w14:paraId="29655D1F" w14:textId="63761699" w:rsidR="003F2C42" w:rsidRPr="003A0968" w:rsidRDefault="00F03363" w:rsidP="00EF1A8E">
          <w:pPr>
            <w:pStyle w:val="TOC1"/>
            <w:rPr>
              <w:rFonts w:asciiTheme="majorBidi" w:hAnsiTheme="majorBidi" w:cstheme="majorBidi"/>
              <w:sz w:val="22"/>
              <w:szCs w:val="22"/>
              <w:lang w:eastAsia="en-GB"/>
            </w:rPr>
          </w:pPr>
          <w:hyperlink w:anchor="_Toc410406389"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3</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ispute Resolution</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20</w:t>
            </w:r>
          </w:hyperlink>
          <w:r w:rsidR="004B6516" w:rsidRPr="003A0968">
            <w:rPr>
              <w:rFonts w:asciiTheme="majorBidi" w:hAnsiTheme="majorBidi" w:cstheme="majorBidi"/>
              <w:sz w:val="22"/>
              <w:szCs w:val="22"/>
            </w:rPr>
            <w:t xml:space="preserve"> </w:t>
          </w:r>
        </w:p>
        <w:p w14:paraId="2AB2C341" w14:textId="50BB5092" w:rsidR="00FA06BF" w:rsidRPr="003A0968" w:rsidRDefault="009D21E1" w:rsidP="00F37B82">
          <w:pPr>
            <w:spacing w:after="80" w:line="259" w:lineRule="auto"/>
            <w:rPr>
              <w:rFonts w:asciiTheme="majorBidi" w:hAnsiTheme="majorBidi" w:cstheme="majorBidi"/>
              <w:szCs w:val="22"/>
            </w:rPr>
          </w:pPr>
          <w:r w:rsidRPr="003A0968">
            <w:rPr>
              <w:rFonts w:asciiTheme="majorBidi" w:eastAsiaTheme="minorEastAsia" w:hAnsiTheme="majorBidi" w:cstheme="majorBidi"/>
              <w:noProof/>
              <w:szCs w:val="22"/>
            </w:rPr>
            <w:fldChar w:fldCharType="end"/>
          </w:r>
          <w:hyperlink w:anchor="_Toc410406389" w:history="1">
            <w:r w:rsidR="00FA06BF" w:rsidRPr="003A0968">
              <w:rPr>
                <w:rStyle w:val="Hyperlink"/>
                <w:rFonts w:asciiTheme="majorBidi" w:hAnsiTheme="majorBidi" w:cstheme="majorBidi"/>
                <w:color w:val="auto"/>
                <w:szCs w:val="22"/>
                <w:u w:val="none"/>
              </w:rPr>
              <w:t xml:space="preserve">24. </w:t>
            </w:r>
            <w:r w:rsidR="00FA06BF" w:rsidRPr="003A0968">
              <w:rPr>
                <w:rFonts w:asciiTheme="majorBidi" w:hAnsiTheme="majorBidi" w:cstheme="majorBidi"/>
                <w:szCs w:val="22"/>
                <w:lang w:eastAsia="en-GB"/>
              </w:rPr>
              <w:t xml:space="preserve">  </w:t>
            </w:r>
            <w:r w:rsidR="003340DE" w:rsidRPr="003A0968">
              <w:rPr>
                <w:rFonts w:asciiTheme="majorBidi" w:hAnsiTheme="majorBidi" w:cstheme="majorBidi"/>
                <w:b/>
                <w:bCs/>
                <w:szCs w:val="22"/>
                <w:lang w:eastAsia="en-GB"/>
              </w:rPr>
              <w:t>Amendment</w:t>
            </w:r>
            <w:r w:rsidR="00FA06BF" w:rsidRPr="003A0968">
              <w:rPr>
                <w:rFonts w:asciiTheme="majorBidi" w:hAnsiTheme="majorBidi" w:cstheme="majorBidi"/>
                <w:szCs w:val="22"/>
                <w:lang w:eastAsia="en-GB"/>
              </w:rPr>
              <w:t xml:space="preserve"> </w:t>
            </w:r>
            <w:r w:rsidR="003340DE" w:rsidRPr="003A0968">
              <w:rPr>
                <w:rFonts w:asciiTheme="majorBidi" w:hAnsiTheme="majorBidi" w:cstheme="majorBidi"/>
                <w:szCs w:val="22"/>
                <w:lang w:eastAsia="en-GB"/>
              </w:rPr>
              <w:t>…….</w:t>
            </w:r>
            <w:r w:rsidR="00FA06BF" w:rsidRPr="003A0968">
              <w:rPr>
                <w:rStyle w:val="Hyperlink"/>
                <w:rFonts w:asciiTheme="majorBidi" w:hAnsiTheme="majorBidi" w:cstheme="majorBidi"/>
                <w:color w:val="auto"/>
                <w:szCs w:val="22"/>
                <w:u w:val="none"/>
              </w:rPr>
              <w:t>…………………………………………………………………………</w:t>
            </w:r>
            <w:r w:rsidR="00325ACA" w:rsidRPr="003A0968">
              <w:rPr>
                <w:rStyle w:val="Hyperlink"/>
                <w:rFonts w:asciiTheme="majorBidi" w:hAnsiTheme="majorBidi" w:cstheme="majorBidi"/>
                <w:color w:val="auto"/>
                <w:szCs w:val="22"/>
                <w:u w:val="none"/>
              </w:rPr>
              <w:t>…</w:t>
            </w:r>
            <w:r w:rsidR="003F63A5" w:rsidRPr="003A0968">
              <w:rPr>
                <w:rStyle w:val="Hyperlink"/>
                <w:rFonts w:asciiTheme="majorBidi" w:hAnsiTheme="majorBidi" w:cstheme="majorBidi"/>
                <w:color w:val="auto"/>
                <w:szCs w:val="22"/>
                <w:u w:val="none"/>
              </w:rPr>
              <w:t>…</w:t>
            </w:r>
            <w:r w:rsidR="003F63A5" w:rsidRPr="003A0968">
              <w:rPr>
                <w:rFonts w:asciiTheme="majorBidi" w:hAnsiTheme="majorBidi" w:cstheme="majorBidi"/>
                <w:webHidden/>
                <w:szCs w:val="22"/>
              </w:rPr>
              <w:t>.</w:t>
            </w:r>
            <w:r w:rsidR="00FA06BF" w:rsidRPr="003A0968">
              <w:rPr>
                <w:rFonts w:asciiTheme="majorBidi" w:hAnsiTheme="majorBidi" w:cstheme="majorBidi"/>
                <w:webHidden/>
                <w:szCs w:val="22"/>
              </w:rPr>
              <w:t>20</w:t>
            </w:r>
          </w:hyperlink>
          <w:r w:rsidR="003F63A5" w:rsidRPr="003A0968">
            <w:rPr>
              <w:rFonts w:asciiTheme="majorBidi" w:hAnsiTheme="majorBidi" w:cstheme="majorBidi"/>
              <w:szCs w:val="22"/>
            </w:rPr>
            <w:t xml:space="preserve">   </w:t>
          </w:r>
        </w:p>
        <w:p w14:paraId="447F9A0B" w14:textId="19418BD3" w:rsidR="009D21E1" w:rsidRPr="003A0968" w:rsidRDefault="00FA06BF" w:rsidP="0059748B">
          <w:pPr>
            <w:pStyle w:val="AONormal"/>
            <w:rPr>
              <w:rFonts w:asciiTheme="majorBidi" w:hAnsiTheme="majorBidi" w:cstheme="majorBidi"/>
            </w:rPr>
          </w:pPr>
          <w:r w:rsidRPr="003A0968">
            <w:rPr>
              <w:rFonts w:asciiTheme="majorBidi" w:hAnsiTheme="majorBidi" w:cstheme="majorBidi"/>
            </w:rPr>
            <w:t>25.</w:t>
          </w:r>
          <w:r w:rsidR="003340DE" w:rsidRPr="003A0968">
            <w:rPr>
              <w:rFonts w:asciiTheme="majorBidi" w:hAnsiTheme="majorBidi" w:cstheme="majorBidi"/>
            </w:rPr>
            <w:t xml:space="preserve">   </w:t>
          </w:r>
          <w:r w:rsidR="003340DE" w:rsidRPr="003A0968">
            <w:rPr>
              <w:rFonts w:asciiTheme="majorBidi" w:hAnsiTheme="majorBidi" w:cstheme="majorBidi"/>
              <w:b/>
              <w:bCs/>
            </w:rPr>
            <w:t>Execution</w:t>
          </w:r>
          <w:r w:rsidR="003340DE" w:rsidRPr="003A0968">
            <w:rPr>
              <w:rFonts w:asciiTheme="majorBidi" w:hAnsiTheme="majorBidi" w:cstheme="majorBidi"/>
            </w:rPr>
            <w:t xml:space="preserve"> …………………</w:t>
          </w:r>
          <w:r w:rsidR="009657BA">
            <w:rPr>
              <w:rFonts w:asciiTheme="majorBidi" w:hAnsiTheme="majorBidi" w:cstheme="majorBidi"/>
            </w:rPr>
            <w:t>.</w:t>
          </w:r>
          <w:r w:rsidR="003340DE" w:rsidRPr="003A0968">
            <w:rPr>
              <w:rFonts w:asciiTheme="majorBidi" w:hAnsiTheme="majorBidi" w:cstheme="majorBidi"/>
            </w:rPr>
            <w:t>……………………………………………………………………</w:t>
          </w:r>
          <w:r w:rsidR="003F63A5" w:rsidRPr="003A0968">
            <w:rPr>
              <w:rFonts w:asciiTheme="majorBidi" w:hAnsiTheme="majorBidi" w:cstheme="majorBidi"/>
            </w:rPr>
            <w:t>.</w:t>
          </w:r>
          <w:r w:rsidR="003340DE" w:rsidRPr="003A0968">
            <w:rPr>
              <w:rFonts w:asciiTheme="majorBidi" w:hAnsiTheme="majorBidi" w:cstheme="majorBidi"/>
            </w:rPr>
            <w:t xml:space="preserve">20 </w:t>
          </w:r>
        </w:p>
      </w:sdtContent>
    </w:sdt>
    <w:p w14:paraId="6E4580BE" w14:textId="71501F1F" w:rsidR="007B3144" w:rsidRPr="00314203" w:rsidRDefault="009D21E1" w:rsidP="009D028F">
      <w:pPr>
        <w:spacing w:after="160" w:line="259" w:lineRule="auto"/>
        <w:jc w:val="both"/>
        <w:rPr>
          <w:szCs w:val="22"/>
        </w:rPr>
      </w:pPr>
      <w:r w:rsidRPr="00314203">
        <w:rPr>
          <w:szCs w:val="22"/>
        </w:rPr>
        <w:br w:type="page"/>
      </w:r>
      <w:r w:rsidR="007B3144" w:rsidRPr="00314203">
        <w:rPr>
          <w:b/>
          <w:szCs w:val="22"/>
        </w:rPr>
        <w:lastRenderedPageBreak/>
        <w:t xml:space="preserve">THIS </w:t>
      </w:r>
      <w:r w:rsidR="005C719D" w:rsidRPr="00314203">
        <w:rPr>
          <w:b/>
          <w:szCs w:val="22"/>
        </w:rPr>
        <w:t xml:space="preserve">MEMBERSHIP AGREEMENT </w:t>
      </w:r>
      <w:r w:rsidR="007F387B" w:rsidRPr="00314203">
        <w:rPr>
          <w:szCs w:val="22"/>
        </w:rPr>
        <w:t xml:space="preserve">is made the </w:t>
      </w:r>
      <w:r w:rsidR="001A1E6F" w:rsidRPr="00314203">
        <w:rPr>
          <w:szCs w:val="22"/>
        </w:rPr>
        <w:t>____</w:t>
      </w:r>
      <w:r w:rsidR="007F387B" w:rsidRPr="00314203">
        <w:rPr>
          <w:szCs w:val="22"/>
        </w:rPr>
        <w:t xml:space="preserve"> day of </w:t>
      </w:r>
      <w:r w:rsidR="00E84F8D" w:rsidRPr="00314203">
        <w:rPr>
          <w:szCs w:val="22"/>
        </w:rPr>
        <w:t>__________</w:t>
      </w:r>
      <w:r w:rsidR="007F387B" w:rsidRPr="00314203">
        <w:rPr>
          <w:szCs w:val="22"/>
        </w:rPr>
        <w:t xml:space="preserve"> </w:t>
      </w:r>
      <w:r w:rsidR="00BD5618" w:rsidRPr="00314203">
        <w:rPr>
          <w:szCs w:val="22"/>
        </w:rPr>
        <w:t>20___</w:t>
      </w:r>
    </w:p>
    <w:p w14:paraId="7B68F6AD" w14:textId="77777777" w:rsidR="007B3144" w:rsidRPr="00314203" w:rsidRDefault="007B3144" w:rsidP="00D931E2">
      <w:pPr>
        <w:jc w:val="both"/>
        <w:rPr>
          <w:szCs w:val="22"/>
        </w:rPr>
      </w:pPr>
    </w:p>
    <w:p w14:paraId="04CC3C38" w14:textId="77777777" w:rsidR="007B3144" w:rsidRPr="00314203" w:rsidRDefault="007B3144" w:rsidP="00D931E2">
      <w:pPr>
        <w:jc w:val="both"/>
        <w:rPr>
          <w:b/>
          <w:szCs w:val="22"/>
        </w:rPr>
      </w:pPr>
      <w:r w:rsidRPr="00314203">
        <w:rPr>
          <w:b/>
          <w:szCs w:val="22"/>
        </w:rPr>
        <w:t>BETWEEN</w:t>
      </w:r>
      <w:r w:rsidR="003A6EAA" w:rsidRPr="00314203">
        <w:rPr>
          <w:b/>
          <w:szCs w:val="22"/>
        </w:rPr>
        <w:t>:</w:t>
      </w:r>
    </w:p>
    <w:p w14:paraId="2A2EDD14" w14:textId="77777777" w:rsidR="00B1684F" w:rsidRPr="00314203" w:rsidRDefault="00B1684F" w:rsidP="00D931E2">
      <w:pPr>
        <w:pStyle w:val="AONormal"/>
        <w:spacing w:line="240" w:lineRule="auto"/>
        <w:jc w:val="both"/>
      </w:pPr>
    </w:p>
    <w:p w14:paraId="62E40C99" w14:textId="726EAC30" w:rsidR="00B1684F" w:rsidRPr="00314203" w:rsidRDefault="007745EC" w:rsidP="00D931E2">
      <w:pPr>
        <w:jc w:val="both"/>
        <w:rPr>
          <w:szCs w:val="22"/>
        </w:rPr>
      </w:pPr>
      <w:r w:rsidRPr="00314203">
        <w:rPr>
          <w:b/>
          <w:bCs/>
          <w:szCs w:val="22"/>
        </w:rPr>
        <w:t xml:space="preserve">FMDQ SECURITIES EXCHANGE </w:t>
      </w:r>
      <w:r w:rsidR="00CB5456" w:rsidRPr="00314203">
        <w:rPr>
          <w:b/>
          <w:bCs/>
          <w:szCs w:val="22"/>
        </w:rPr>
        <w:t>LIMITED</w:t>
      </w:r>
      <w:r w:rsidR="00B1684F" w:rsidRPr="00314203">
        <w:rPr>
          <w:b/>
          <w:bCs/>
          <w:szCs w:val="22"/>
        </w:rPr>
        <w:t xml:space="preserve"> (RC. NO. </w:t>
      </w:r>
      <w:r w:rsidR="00CB1728" w:rsidRPr="00314203">
        <w:rPr>
          <w:b/>
          <w:bCs/>
          <w:szCs w:val="22"/>
        </w:rPr>
        <w:t>16171</w:t>
      </w:r>
      <w:r w:rsidR="00BE0BB7" w:rsidRPr="00314203">
        <w:rPr>
          <w:b/>
          <w:bCs/>
          <w:szCs w:val="22"/>
        </w:rPr>
        <w:t>62</w:t>
      </w:r>
      <w:r w:rsidR="00B1684F" w:rsidRPr="00314203">
        <w:rPr>
          <w:b/>
          <w:bCs/>
          <w:szCs w:val="22"/>
        </w:rPr>
        <w:t xml:space="preserve">), </w:t>
      </w:r>
      <w:r w:rsidR="00C17A28" w:rsidRPr="00314203">
        <w:rPr>
          <w:szCs w:val="22"/>
        </w:rPr>
        <w:t xml:space="preserve">a </w:t>
      </w:r>
      <w:r w:rsidR="003A6EAA" w:rsidRPr="00314203">
        <w:rPr>
          <w:szCs w:val="22"/>
        </w:rPr>
        <w:t>c</w:t>
      </w:r>
      <w:r w:rsidR="00B1684F" w:rsidRPr="00314203">
        <w:rPr>
          <w:szCs w:val="22"/>
        </w:rPr>
        <w:t xml:space="preserve">ompany incorporated under the laws of the Federal Republic of Nigeria </w:t>
      </w:r>
      <w:r w:rsidR="00E12D88" w:rsidRPr="00314203">
        <w:rPr>
          <w:szCs w:val="22"/>
        </w:rPr>
        <w:t>with</w:t>
      </w:r>
      <w:r w:rsidR="00B1684F" w:rsidRPr="00314203">
        <w:rPr>
          <w:szCs w:val="22"/>
        </w:rPr>
        <w:t xml:space="preserve"> its principal place of business at </w:t>
      </w:r>
      <w:r w:rsidR="001029F7">
        <w:rPr>
          <w:szCs w:val="22"/>
        </w:rPr>
        <w:t xml:space="preserve">Exchange Place, </w:t>
      </w:r>
      <w:r w:rsidR="00290CA8" w:rsidRPr="00314203">
        <w:rPr>
          <w:szCs w:val="22"/>
        </w:rPr>
        <w:t xml:space="preserve">35, Idowu Taylor, Victoria Island, Lagos, </w:t>
      </w:r>
      <w:r w:rsidR="00B1684F" w:rsidRPr="00314203">
        <w:rPr>
          <w:szCs w:val="22"/>
        </w:rPr>
        <w:t>(</w:t>
      </w:r>
      <w:r w:rsidR="00BB683E" w:rsidRPr="00314203">
        <w:rPr>
          <w:szCs w:val="22"/>
        </w:rPr>
        <w:t xml:space="preserve">hereinafter called </w:t>
      </w:r>
      <w:r w:rsidR="00AC1510" w:rsidRPr="008319BC">
        <w:rPr>
          <w:bCs/>
          <w:szCs w:val="22"/>
        </w:rPr>
        <w:t>“</w:t>
      </w:r>
      <w:r w:rsidR="00A40E46" w:rsidRPr="00314203">
        <w:rPr>
          <w:b/>
          <w:szCs w:val="22"/>
        </w:rPr>
        <w:t>FMDQ</w:t>
      </w:r>
      <w:r w:rsidR="00655AC7" w:rsidRPr="00314203">
        <w:rPr>
          <w:b/>
          <w:szCs w:val="22"/>
        </w:rPr>
        <w:t xml:space="preserve"> Exchange</w:t>
      </w:r>
      <w:r w:rsidR="00B1684F" w:rsidRPr="00314203">
        <w:rPr>
          <w:szCs w:val="22"/>
        </w:rPr>
        <w:t>”</w:t>
      </w:r>
      <w:r w:rsidR="003F34CF" w:rsidRPr="00314203">
        <w:rPr>
          <w:szCs w:val="22"/>
        </w:rPr>
        <w:t xml:space="preserve"> </w:t>
      </w:r>
      <w:r w:rsidR="00BB683E" w:rsidRPr="00314203">
        <w:rPr>
          <w:szCs w:val="22"/>
        </w:rPr>
        <w:t>which expression shall where the context so admits include its successors and assigns</w:t>
      </w:r>
      <w:r w:rsidR="00B1684F" w:rsidRPr="00314203">
        <w:rPr>
          <w:szCs w:val="22"/>
        </w:rPr>
        <w:t xml:space="preserve">) of the </w:t>
      </w:r>
      <w:r w:rsidR="00AC1510" w:rsidRPr="00314203">
        <w:rPr>
          <w:szCs w:val="22"/>
        </w:rPr>
        <w:t xml:space="preserve">first </w:t>
      </w:r>
      <w:r w:rsidR="00B1684F" w:rsidRPr="00314203">
        <w:rPr>
          <w:szCs w:val="22"/>
        </w:rPr>
        <w:t>part</w:t>
      </w:r>
      <w:r w:rsidR="00B1684F" w:rsidRPr="00314203">
        <w:rPr>
          <w:b/>
          <w:szCs w:val="22"/>
        </w:rPr>
        <w:t>.</w:t>
      </w:r>
    </w:p>
    <w:p w14:paraId="61C43C98" w14:textId="77777777" w:rsidR="00B1684F" w:rsidRPr="00314203" w:rsidRDefault="00B1684F" w:rsidP="00D931E2">
      <w:pPr>
        <w:pStyle w:val="AONormal"/>
        <w:spacing w:line="240" w:lineRule="auto"/>
        <w:jc w:val="both"/>
      </w:pPr>
    </w:p>
    <w:p w14:paraId="40558C74" w14:textId="77777777" w:rsidR="00B1684F" w:rsidRPr="00314203" w:rsidRDefault="00B1684F" w:rsidP="00D931E2">
      <w:pPr>
        <w:jc w:val="both"/>
        <w:rPr>
          <w:b/>
          <w:szCs w:val="22"/>
        </w:rPr>
      </w:pPr>
      <w:r w:rsidRPr="00314203">
        <w:rPr>
          <w:b/>
          <w:szCs w:val="22"/>
        </w:rPr>
        <w:t>AND</w:t>
      </w:r>
    </w:p>
    <w:p w14:paraId="2CFA13EF" w14:textId="77777777" w:rsidR="00B1684F" w:rsidRPr="00314203" w:rsidRDefault="00B1684F" w:rsidP="00D931E2">
      <w:pPr>
        <w:pStyle w:val="AONormal"/>
        <w:spacing w:line="240" w:lineRule="auto"/>
        <w:jc w:val="both"/>
      </w:pPr>
    </w:p>
    <w:p w14:paraId="4A40264D" w14:textId="3F0BB382" w:rsidR="00987012" w:rsidRPr="00314203" w:rsidRDefault="00A41C24" w:rsidP="00E357BC">
      <w:pPr>
        <w:pStyle w:val="AODocTxt"/>
        <w:spacing w:line="240" w:lineRule="auto"/>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00AC2C6A" w:rsidRPr="00314203">
        <w:rPr>
          <w:b/>
          <w:bCs/>
        </w:rPr>
        <w:t>(RC</w:t>
      </w:r>
      <w:r w:rsidR="00F90862">
        <w:rPr>
          <w:b/>
          <w:bCs/>
        </w:rPr>
        <w:t xml:space="preserve"> NO. </w:t>
      </w:r>
      <w:r w:rsidR="00AC2C6A" w:rsidRPr="00314203">
        <w:rPr>
          <w:b/>
          <w:bCs/>
        </w:rPr>
        <w:t xml:space="preserve"> </w:t>
      </w:r>
      <w:r w:rsidR="001B29A8">
        <w:rPr>
          <w:b/>
          <w:bCs/>
        </w:rPr>
        <w:t>XXXXX</w:t>
      </w:r>
      <w:r w:rsidR="00AC2C6A" w:rsidRPr="00314203">
        <w:rPr>
          <w:b/>
          <w:bCs/>
        </w:rPr>
        <w:t>)</w:t>
      </w:r>
      <w:r w:rsidR="00987012" w:rsidRPr="00314203">
        <w:rPr>
          <w:b/>
          <w:bCs/>
        </w:rPr>
        <w:t xml:space="preserve">, </w:t>
      </w:r>
      <w:r w:rsidR="00987012" w:rsidRPr="00314203">
        <w:t xml:space="preserve">a company incorporated under the laws of the Federal Republic of Nigeria </w:t>
      </w:r>
      <w:r w:rsidR="0057305B" w:rsidRPr="00314203">
        <w:t>with</w:t>
      </w:r>
      <w:r w:rsidR="00987012" w:rsidRPr="00314203">
        <w:t xml:space="preserve"> its registered office </w:t>
      </w:r>
      <w:proofErr w:type="gramStart"/>
      <w:r w:rsidR="00987012" w:rsidRPr="00314203">
        <w:t xml:space="preserve">at </w:t>
      </w:r>
      <w:r w:rsidR="00D55896" w:rsidRPr="00D55896">
        <w:t xml:space="preserve"> </w:t>
      </w:r>
      <w:r w:rsidR="00581DE7" w:rsidRPr="00DE5872">
        <w:rPr>
          <w:rFonts w:asciiTheme="majorBidi" w:hAnsiTheme="majorBidi" w:cstheme="majorBidi"/>
        </w:rPr>
        <w:t>[</w:t>
      </w:r>
      <w:proofErr w:type="gramEnd"/>
      <w:r w:rsidR="00581DE7" w:rsidRPr="00DE5872">
        <w:rPr>
          <w:rFonts w:asciiTheme="majorBidi" w:hAnsiTheme="majorBidi" w:cstheme="majorBidi"/>
          <w:b/>
          <w:bCs/>
          <w:i/>
          <w:iCs/>
        </w:rPr>
        <w:t>insert Institution’s address</w:t>
      </w:r>
      <w:r w:rsidR="00581DE7" w:rsidRPr="00DE5872">
        <w:rPr>
          <w:rFonts w:asciiTheme="majorBidi" w:hAnsiTheme="majorBidi" w:cstheme="majorBidi"/>
        </w:rPr>
        <w:t>],</w:t>
      </w:r>
      <w:r w:rsidR="00E357BC">
        <w:t xml:space="preserve"> </w:t>
      </w:r>
      <w:r w:rsidR="00987012" w:rsidRPr="00314203">
        <w:t xml:space="preserve">(the </w:t>
      </w:r>
      <w:r w:rsidR="00987012" w:rsidRPr="008319BC">
        <w:t>“</w:t>
      </w:r>
      <w:r w:rsidR="00987012" w:rsidRPr="00314203">
        <w:rPr>
          <w:b/>
          <w:bCs/>
        </w:rPr>
        <w:t>Member</w:t>
      </w:r>
      <w:r w:rsidR="00987012" w:rsidRPr="008319BC">
        <w:t xml:space="preserve">” </w:t>
      </w:r>
      <w:r w:rsidR="00987012" w:rsidRPr="00314203">
        <w:t>which expression shall where the context so admits shall include its successors and assigns</w:t>
      </w:r>
      <w:r w:rsidR="00987012" w:rsidRPr="00E74ED7">
        <w:t xml:space="preserve">) </w:t>
      </w:r>
      <w:r w:rsidR="00987012" w:rsidRPr="00314203">
        <w:t>of the second part.</w:t>
      </w:r>
    </w:p>
    <w:p w14:paraId="525059DA" w14:textId="77777777" w:rsidR="00BB683E" w:rsidRPr="00314203" w:rsidRDefault="00BB683E" w:rsidP="00D931E2">
      <w:pPr>
        <w:pStyle w:val="AONormal"/>
        <w:spacing w:line="240" w:lineRule="auto"/>
        <w:jc w:val="both"/>
      </w:pPr>
    </w:p>
    <w:p w14:paraId="6F93E08D" w14:textId="358CF232" w:rsidR="00BB683E" w:rsidRPr="00314203" w:rsidRDefault="00BB683E" w:rsidP="00BB683E">
      <w:pPr>
        <w:pStyle w:val="AONormal"/>
        <w:spacing w:line="240" w:lineRule="auto"/>
        <w:rPr>
          <w:lang w:val="en-US"/>
        </w:rPr>
      </w:pPr>
      <w:r w:rsidRPr="00314203">
        <w:rPr>
          <w:lang w:val="en-US"/>
        </w:rPr>
        <w:t>In this Agreement, FMDQ</w:t>
      </w:r>
      <w:r w:rsidR="006B0709" w:rsidRPr="00314203">
        <w:rPr>
          <w:lang w:val="en-US"/>
        </w:rPr>
        <w:t xml:space="preserve"> Exchange</w:t>
      </w:r>
      <w:r w:rsidRPr="00314203">
        <w:rPr>
          <w:lang w:val="en-US"/>
        </w:rPr>
        <w:t xml:space="preserve"> and the </w:t>
      </w:r>
      <w:r w:rsidR="005C719D" w:rsidRPr="00314203">
        <w:rPr>
          <w:lang w:val="en-US"/>
        </w:rPr>
        <w:t>Member</w:t>
      </w:r>
      <w:r w:rsidRPr="00314203">
        <w:rPr>
          <w:lang w:val="en-US"/>
        </w:rPr>
        <w:t xml:space="preserve"> shall individually be referred to as </w:t>
      </w:r>
      <w:r w:rsidR="00F24F2E">
        <w:rPr>
          <w:lang w:val="en-US"/>
        </w:rPr>
        <w:t xml:space="preserve">a </w:t>
      </w:r>
      <w:r w:rsidRPr="00314203">
        <w:rPr>
          <w:lang w:val="en-US"/>
        </w:rPr>
        <w:t>“</w:t>
      </w:r>
      <w:r w:rsidRPr="0059748B">
        <w:rPr>
          <w:b/>
          <w:bCs/>
          <w:lang w:val="en-US"/>
        </w:rPr>
        <w:t>Party</w:t>
      </w:r>
      <w:r w:rsidRPr="00314203">
        <w:rPr>
          <w:lang w:val="en-US"/>
        </w:rPr>
        <w:t xml:space="preserve">” and collectively be referred to as </w:t>
      </w:r>
      <w:r w:rsidR="00E9549A">
        <w:rPr>
          <w:lang w:val="en-US"/>
        </w:rPr>
        <w:t xml:space="preserve">the </w:t>
      </w:r>
      <w:r w:rsidRPr="00314203">
        <w:rPr>
          <w:lang w:val="en-US"/>
        </w:rPr>
        <w:t>“</w:t>
      </w:r>
      <w:r w:rsidRPr="0059748B">
        <w:rPr>
          <w:b/>
          <w:bCs/>
          <w:lang w:val="en-US"/>
        </w:rPr>
        <w:t>Parties</w:t>
      </w:r>
      <w:r w:rsidRPr="00314203">
        <w:rPr>
          <w:lang w:val="en-US"/>
        </w:rPr>
        <w:t>”.</w:t>
      </w:r>
    </w:p>
    <w:p w14:paraId="171A71B1" w14:textId="77777777" w:rsidR="00B40561" w:rsidRDefault="00B40561" w:rsidP="00D931E2">
      <w:pPr>
        <w:pStyle w:val="AONormal"/>
        <w:spacing w:line="240" w:lineRule="auto"/>
        <w:jc w:val="both"/>
      </w:pPr>
    </w:p>
    <w:p w14:paraId="7B1F94D2" w14:textId="77777777" w:rsidR="00E216EE" w:rsidRPr="00314203" w:rsidRDefault="00E216EE" w:rsidP="00D931E2">
      <w:pPr>
        <w:pStyle w:val="AONormal"/>
        <w:spacing w:line="240" w:lineRule="auto"/>
        <w:jc w:val="both"/>
      </w:pPr>
    </w:p>
    <w:p w14:paraId="6C885F80" w14:textId="77777777" w:rsidR="00B1684F" w:rsidRPr="00314203" w:rsidRDefault="00B1684F" w:rsidP="00D931E2">
      <w:pPr>
        <w:pStyle w:val="AO1"/>
        <w:numPr>
          <w:ilvl w:val="0"/>
          <w:numId w:val="0"/>
        </w:numPr>
        <w:spacing w:before="0" w:line="240" w:lineRule="auto"/>
      </w:pPr>
      <w:r w:rsidRPr="00314203">
        <w:rPr>
          <w:b/>
        </w:rPr>
        <w:t>WHEREAS</w:t>
      </w:r>
      <w:r w:rsidRPr="00314203">
        <w:t>:</w:t>
      </w:r>
    </w:p>
    <w:p w14:paraId="46C4A74A" w14:textId="77777777" w:rsidR="00D931E2" w:rsidRPr="00314203" w:rsidRDefault="00D931E2" w:rsidP="00D931E2">
      <w:pPr>
        <w:pStyle w:val="AODocTxt"/>
        <w:spacing w:before="0" w:line="240" w:lineRule="auto"/>
      </w:pPr>
    </w:p>
    <w:p w14:paraId="01528A0B" w14:textId="6BFC3F54" w:rsidR="00B1684F" w:rsidRPr="00314203" w:rsidRDefault="00280EED" w:rsidP="00D931E2">
      <w:pPr>
        <w:pStyle w:val="AODocTxt"/>
        <w:spacing w:before="0" w:line="240" w:lineRule="auto"/>
        <w:ind w:left="720" w:hanging="720"/>
      </w:pPr>
      <w:r w:rsidRPr="00314203">
        <w:t>(</w:t>
      </w:r>
      <w:r w:rsidR="00B1684F" w:rsidRPr="00314203">
        <w:t>A</w:t>
      </w:r>
      <w:r w:rsidRPr="00314203">
        <w:t>)</w:t>
      </w:r>
      <w:r w:rsidR="00B1684F" w:rsidRPr="00314203">
        <w:tab/>
      </w:r>
      <w:r w:rsidR="00A40E46" w:rsidRPr="00314203">
        <w:t>FMDQ</w:t>
      </w:r>
      <w:r w:rsidR="004B0CC0" w:rsidRPr="00314203">
        <w:t xml:space="preserve"> </w:t>
      </w:r>
      <w:r w:rsidR="006B0709" w:rsidRPr="00314203">
        <w:t xml:space="preserve">Exchange </w:t>
      </w:r>
      <w:r w:rsidR="00B1684F" w:rsidRPr="00314203">
        <w:t xml:space="preserve">is </w:t>
      </w:r>
      <w:r w:rsidR="00A34E21" w:rsidRPr="007C26F5">
        <w:t>licen</w:t>
      </w:r>
      <w:r w:rsidR="004E31C4">
        <w:t>s</w:t>
      </w:r>
      <w:r w:rsidR="00AC1510" w:rsidRPr="007C26F5">
        <w:t>ed</w:t>
      </w:r>
      <w:r w:rsidR="00AC1510" w:rsidRPr="00314203">
        <w:t xml:space="preserve"> by the</w:t>
      </w:r>
      <w:r w:rsidR="00B1684F" w:rsidRPr="00314203">
        <w:t xml:space="preserve"> Securities and Exchange </w:t>
      </w:r>
      <w:r w:rsidR="00945887" w:rsidRPr="00314203">
        <w:t xml:space="preserve">Commission </w:t>
      </w:r>
      <w:r w:rsidR="00AC1510" w:rsidRPr="00314203">
        <w:t>as a</w:t>
      </w:r>
      <w:r w:rsidR="00E11C50" w:rsidRPr="00314203">
        <w:t xml:space="preserve"> securities exchange and self-regulatory organisation </w:t>
      </w:r>
      <w:r w:rsidR="007D2AE2" w:rsidRPr="00314203">
        <w:t xml:space="preserve">with a Platform </w:t>
      </w:r>
      <w:r w:rsidR="004B5BDE" w:rsidRPr="00314203">
        <w:t>(as defined</w:t>
      </w:r>
      <w:r w:rsidR="001567E1" w:rsidRPr="00314203">
        <w:t xml:space="preserve"> below</w:t>
      </w:r>
      <w:r w:rsidR="004B5BDE" w:rsidRPr="00314203">
        <w:t xml:space="preserve">) </w:t>
      </w:r>
      <w:r w:rsidR="007D2AE2" w:rsidRPr="00314203">
        <w:t xml:space="preserve">to enable its </w:t>
      </w:r>
      <w:proofErr w:type="gramStart"/>
      <w:r w:rsidR="005C719D" w:rsidRPr="00314203">
        <w:t>Member</w:t>
      </w:r>
      <w:r w:rsidR="007D2AE2" w:rsidRPr="00314203">
        <w:t>s</w:t>
      </w:r>
      <w:proofErr w:type="gramEnd"/>
      <w:r w:rsidR="007D2AE2" w:rsidRPr="00314203">
        <w:t xml:space="preserve"> deal in </w:t>
      </w:r>
      <w:r w:rsidR="00314EAD" w:rsidRPr="00314203">
        <w:t>Securities</w:t>
      </w:r>
      <w:r w:rsidR="001567E1" w:rsidRPr="00314203">
        <w:t xml:space="preserve"> (as defined below)</w:t>
      </w:r>
      <w:r w:rsidR="004022B1" w:rsidRPr="00314203">
        <w:t xml:space="preserve"> </w:t>
      </w:r>
      <w:r w:rsidR="007D2AE2" w:rsidRPr="00314203">
        <w:t xml:space="preserve">and carry out </w:t>
      </w:r>
      <w:r w:rsidR="00C35CCD" w:rsidRPr="00314203">
        <w:t>other</w:t>
      </w:r>
      <w:r w:rsidR="007D2AE2" w:rsidRPr="00314203">
        <w:t xml:space="preserve"> activities</w:t>
      </w:r>
      <w:r w:rsidR="009A2264" w:rsidRPr="00314203">
        <w:t>.</w:t>
      </w:r>
    </w:p>
    <w:p w14:paraId="56867866" w14:textId="77777777" w:rsidR="00D931E2" w:rsidRPr="00314203" w:rsidRDefault="00D931E2" w:rsidP="00D931E2">
      <w:pPr>
        <w:pStyle w:val="AODocTxt"/>
        <w:spacing w:before="0" w:line="240" w:lineRule="auto"/>
        <w:ind w:left="720" w:hanging="720"/>
      </w:pPr>
    </w:p>
    <w:p w14:paraId="7FC5C7EE" w14:textId="48A4BBF0" w:rsidR="00A97D70" w:rsidRPr="00314203" w:rsidRDefault="00280EED" w:rsidP="00D931E2">
      <w:pPr>
        <w:pStyle w:val="AODocTxt"/>
        <w:spacing w:before="0" w:line="240" w:lineRule="auto"/>
        <w:ind w:left="720" w:hanging="720"/>
      </w:pPr>
      <w:r w:rsidRPr="00314203">
        <w:t>(</w:t>
      </w:r>
      <w:r w:rsidR="009A2264" w:rsidRPr="00314203">
        <w:t>B</w:t>
      </w:r>
      <w:r w:rsidRPr="00314203">
        <w:t>)</w:t>
      </w:r>
      <w:r w:rsidR="009A2264" w:rsidRPr="00314203">
        <w:tab/>
      </w:r>
      <w:r w:rsidR="00613530" w:rsidRPr="00DE5872">
        <w:rPr>
          <w:rFonts w:asciiTheme="majorBidi" w:hAnsiTheme="majorBidi" w:cstheme="majorBidi"/>
        </w:rPr>
        <w:t>[</w:t>
      </w:r>
      <w:r w:rsidR="00613530" w:rsidRPr="00DE5872">
        <w:rPr>
          <w:rFonts w:asciiTheme="majorBidi" w:hAnsiTheme="majorBidi" w:cstheme="majorBidi"/>
          <w:b/>
          <w:bCs/>
          <w:i/>
          <w:iCs/>
        </w:rPr>
        <w:t>Insert Institution’s name</w:t>
      </w:r>
      <w:r w:rsidR="00613530" w:rsidRPr="00DE5872">
        <w:rPr>
          <w:rFonts w:asciiTheme="majorBidi" w:hAnsiTheme="majorBidi" w:cstheme="majorBidi"/>
        </w:rPr>
        <w:t>]</w:t>
      </w:r>
      <w:r w:rsidR="00D95292" w:rsidRPr="00314203">
        <w:t xml:space="preserve">, </w:t>
      </w:r>
      <w:r w:rsidR="000310AB" w:rsidRPr="00314203">
        <w:t>t</w:t>
      </w:r>
      <w:r w:rsidR="009A2264" w:rsidRPr="00314203">
        <w:t xml:space="preserve">he </w:t>
      </w:r>
      <w:r w:rsidR="005C719D" w:rsidRPr="00314203">
        <w:t>Member</w:t>
      </w:r>
      <w:r w:rsidR="00B271D7" w:rsidRPr="00314203">
        <w:t>,</w:t>
      </w:r>
      <w:r w:rsidR="00A97D70" w:rsidRPr="00314203">
        <w:t xml:space="preserve"> is a</w:t>
      </w:r>
      <w:r w:rsidR="00A40E46" w:rsidRPr="00314203">
        <w:t xml:space="preserve"> </w:t>
      </w:r>
      <w:r w:rsidR="009A2264" w:rsidRPr="00314203">
        <w:t xml:space="preserve">financial institution </w:t>
      </w:r>
      <w:r w:rsidR="007F387B" w:rsidRPr="00314203">
        <w:t>licen</w:t>
      </w:r>
      <w:r w:rsidR="008A7D46">
        <w:t>s</w:t>
      </w:r>
      <w:r w:rsidR="007F387B" w:rsidRPr="00314203">
        <w:t xml:space="preserve">ed by </w:t>
      </w:r>
      <w:r w:rsidR="00397D7B" w:rsidRPr="00314203">
        <w:t xml:space="preserve">the </w:t>
      </w:r>
      <w:r w:rsidR="004B5BDE" w:rsidRPr="00314203">
        <w:t>SEC</w:t>
      </w:r>
      <w:r w:rsidR="007F387B" w:rsidRPr="00314203">
        <w:t xml:space="preserve"> </w:t>
      </w:r>
      <w:r w:rsidR="00A40E46" w:rsidRPr="00314203">
        <w:t xml:space="preserve">and has </w:t>
      </w:r>
      <w:r w:rsidR="00A97D70" w:rsidRPr="00314203">
        <w:t>indicated interest in becomin</w:t>
      </w:r>
      <w:r w:rsidR="007F387B" w:rsidRPr="00314203">
        <w:t xml:space="preserve">g a </w:t>
      </w:r>
      <w:proofErr w:type="gramStart"/>
      <w:r w:rsidR="001567E1" w:rsidRPr="00314203">
        <w:t>Member</w:t>
      </w:r>
      <w:proofErr w:type="gramEnd"/>
      <w:r w:rsidR="001567E1" w:rsidRPr="00314203">
        <w:t xml:space="preserve"> (as defined below) </w:t>
      </w:r>
      <w:r w:rsidR="00397D7B" w:rsidRPr="00314203">
        <w:t>of FMDQ Exchange</w:t>
      </w:r>
      <w:r w:rsidR="00A97D70" w:rsidRPr="00314203">
        <w:t xml:space="preserve"> with a view to </w:t>
      </w:r>
      <w:r w:rsidR="006D60C8" w:rsidRPr="00314203">
        <w:t xml:space="preserve">acting as a sponsor </w:t>
      </w:r>
      <w:r w:rsidR="004022B1" w:rsidRPr="00314203">
        <w:t xml:space="preserve">to </w:t>
      </w:r>
      <w:r w:rsidR="00C35CCD" w:rsidRPr="00314203">
        <w:t>Issuers</w:t>
      </w:r>
      <w:r w:rsidR="0000056D" w:rsidRPr="00314203">
        <w:t>’</w:t>
      </w:r>
      <w:r w:rsidR="00C35CCD" w:rsidRPr="00314203">
        <w:t xml:space="preserve"> </w:t>
      </w:r>
      <w:r w:rsidR="0000056D" w:rsidRPr="00314203">
        <w:t xml:space="preserve">quotation of </w:t>
      </w:r>
      <w:r w:rsidR="00E117D6" w:rsidRPr="00314203">
        <w:t>S</w:t>
      </w:r>
      <w:r w:rsidR="0000056D" w:rsidRPr="00314203">
        <w:t xml:space="preserve">ecurities </w:t>
      </w:r>
      <w:r w:rsidR="00A97D70" w:rsidRPr="00314203">
        <w:t>on the Platform</w:t>
      </w:r>
      <w:r w:rsidR="00731448" w:rsidRPr="00314203">
        <w:t>.</w:t>
      </w:r>
    </w:p>
    <w:p w14:paraId="6193E9D3" w14:textId="77777777" w:rsidR="00731448" w:rsidRPr="00314203" w:rsidRDefault="00731448" w:rsidP="00D931E2">
      <w:pPr>
        <w:pStyle w:val="AODocTxt"/>
        <w:spacing w:before="0" w:line="240" w:lineRule="auto"/>
        <w:ind w:left="720" w:hanging="720"/>
      </w:pPr>
    </w:p>
    <w:p w14:paraId="027E20F1" w14:textId="006FC4E6" w:rsidR="00731448" w:rsidRPr="00314203" w:rsidRDefault="00731448">
      <w:pPr>
        <w:pStyle w:val="AODocTxt"/>
        <w:spacing w:before="0" w:line="240" w:lineRule="auto"/>
        <w:ind w:left="720" w:hanging="720"/>
      </w:pPr>
      <w:r w:rsidRPr="00314203">
        <w:t>(C)</w:t>
      </w:r>
      <w:r w:rsidRPr="00314203">
        <w:tab/>
        <w:t>T</w:t>
      </w:r>
      <w:r w:rsidR="009A2264" w:rsidRPr="00314203">
        <w:t xml:space="preserve">he </w:t>
      </w:r>
      <w:r w:rsidR="005C719D" w:rsidRPr="00314203">
        <w:t>Member</w:t>
      </w:r>
      <w:r w:rsidR="009A2264" w:rsidRPr="00314203">
        <w:t xml:space="preserve"> </w:t>
      </w:r>
      <w:r w:rsidR="007D2AE2" w:rsidRPr="00314203">
        <w:t>has agreed to</w:t>
      </w:r>
      <w:r w:rsidR="003768D9" w:rsidRPr="00314203">
        <w:t xml:space="preserve"> be duly licenced by FMDQ</w:t>
      </w:r>
      <w:r w:rsidR="0000056D" w:rsidRPr="00314203">
        <w:t xml:space="preserve"> Exchange</w:t>
      </w:r>
      <w:r w:rsidR="003768D9" w:rsidRPr="00314203">
        <w:t xml:space="preserve"> as a </w:t>
      </w:r>
      <w:r w:rsidR="00105FCD" w:rsidRPr="00314203">
        <w:t xml:space="preserve">Registration </w:t>
      </w:r>
      <w:r w:rsidR="001567E1" w:rsidRPr="00314203">
        <w:t>Member</w:t>
      </w:r>
      <w:r w:rsidR="00105FCD" w:rsidRPr="00314203">
        <w:t xml:space="preserve"> (</w:t>
      </w:r>
      <w:r w:rsidR="00105FCD" w:rsidRPr="0059748B">
        <w:rPr>
          <w:b/>
          <w:bCs/>
        </w:rPr>
        <w:t>Quotations</w:t>
      </w:r>
      <w:r w:rsidR="00105FCD" w:rsidRPr="00314203">
        <w:t>)</w:t>
      </w:r>
      <w:r w:rsidRPr="00314203">
        <w:t>.</w:t>
      </w:r>
    </w:p>
    <w:p w14:paraId="3BC2767F" w14:textId="77777777" w:rsidR="003768D9" w:rsidRPr="00314203" w:rsidRDefault="003768D9" w:rsidP="00D931E2">
      <w:pPr>
        <w:pStyle w:val="AODocTxt"/>
        <w:spacing w:before="0" w:line="240" w:lineRule="auto"/>
        <w:ind w:left="720" w:hanging="720"/>
      </w:pPr>
    </w:p>
    <w:p w14:paraId="2E48C1C7" w14:textId="175B2FC5" w:rsidR="00945887" w:rsidRPr="00314203" w:rsidRDefault="00976F37" w:rsidP="00D931E2">
      <w:pPr>
        <w:pStyle w:val="AODocTxt"/>
        <w:spacing w:before="0" w:line="240" w:lineRule="auto"/>
        <w:ind w:left="720" w:hanging="720"/>
      </w:pPr>
      <w:r w:rsidRPr="00314203">
        <w:t xml:space="preserve">(D)     </w:t>
      </w:r>
      <w:r w:rsidR="0053366C">
        <w:t xml:space="preserve">   </w:t>
      </w:r>
      <w:r w:rsidR="007D2AE2" w:rsidRPr="00314203">
        <w:t>Pursuant to the foregoing, the</w:t>
      </w:r>
      <w:r w:rsidR="003768D9" w:rsidRPr="00314203">
        <w:t xml:space="preserve"> Parties hereby agree to be bound by the terms herein contained.</w:t>
      </w:r>
    </w:p>
    <w:p w14:paraId="383EBF64" w14:textId="77777777" w:rsidR="003768D9" w:rsidRDefault="003768D9" w:rsidP="00D931E2">
      <w:pPr>
        <w:pStyle w:val="AODocTxt"/>
        <w:spacing w:before="0" w:line="240" w:lineRule="auto"/>
        <w:ind w:left="720" w:hanging="720"/>
      </w:pPr>
    </w:p>
    <w:p w14:paraId="546AB239" w14:textId="77777777" w:rsidR="00E216EE" w:rsidRPr="00314203" w:rsidRDefault="00E216EE" w:rsidP="00D931E2">
      <w:pPr>
        <w:pStyle w:val="AODocTxt"/>
        <w:spacing w:before="0" w:line="240" w:lineRule="auto"/>
        <w:ind w:left="720" w:hanging="720"/>
      </w:pPr>
    </w:p>
    <w:p w14:paraId="5A413FD6" w14:textId="7364080A" w:rsidR="00BF79D4" w:rsidRPr="00314203" w:rsidRDefault="00280EED" w:rsidP="001C2E3B">
      <w:pPr>
        <w:jc w:val="both"/>
        <w:rPr>
          <w:szCs w:val="22"/>
        </w:rPr>
      </w:pPr>
      <w:r w:rsidRPr="00314203">
        <w:rPr>
          <w:b/>
          <w:szCs w:val="22"/>
        </w:rPr>
        <w:t>IT IS HEREBY AGREED AND DECLARED</w:t>
      </w:r>
      <w:r w:rsidR="004B5BDE" w:rsidRPr="00314203">
        <w:rPr>
          <w:b/>
          <w:szCs w:val="22"/>
        </w:rPr>
        <w:t xml:space="preserve"> as </w:t>
      </w:r>
      <w:r w:rsidR="00FE4BD1" w:rsidRPr="00314203">
        <w:rPr>
          <w:b/>
          <w:szCs w:val="22"/>
        </w:rPr>
        <w:t xml:space="preserve">follows: </w:t>
      </w:r>
    </w:p>
    <w:p w14:paraId="143ACCC9" w14:textId="77777777" w:rsidR="00807BB4" w:rsidRPr="00314203" w:rsidRDefault="00807BB4" w:rsidP="006C1775">
      <w:pPr>
        <w:pStyle w:val="Heading1"/>
        <w:rPr>
          <w:rFonts w:ascii="Times New Roman" w:hAnsi="Times New Roman" w:cs="Times New Roman"/>
          <w:color w:val="auto"/>
          <w:sz w:val="22"/>
          <w:szCs w:val="22"/>
        </w:rPr>
      </w:pPr>
      <w:bookmarkStart w:id="0" w:name="_Toc387329777"/>
      <w:bookmarkStart w:id="1" w:name="_Toc410406366"/>
      <w:r w:rsidRPr="00314203">
        <w:rPr>
          <w:rFonts w:ascii="Times New Roman" w:hAnsi="Times New Roman" w:cs="Times New Roman"/>
          <w:color w:val="auto"/>
          <w:sz w:val="22"/>
          <w:szCs w:val="22"/>
        </w:rPr>
        <w:t>1.</w:t>
      </w:r>
      <w:r w:rsidRPr="00314203">
        <w:rPr>
          <w:rFonts w:ascii="Times New Roman" w:hAnsi="Times New Roman" w:cs="Times New Roman"/>
          <w:color w:val="auto"/>
          <w:sz w:val="22"/>
          <w:szCs w:val="22"/>
        </w:rPr>
        <w:tab/>
      </w:r>
      <w:r w:rsidR="006C1775" w:rsidRPr="00314203">
        <w:rPr>
          <w:rFonts w:ascii="Times New Roman" w:hAnsi="Times New Roman" w:cs="Times New Roman"/>
          <w:b/>
          <w:color w:val="auto"/>
          <w:sz w:val="22"/>
          <w:szCs w:val="22"/>
        </w:rPr>
        <w:t>Definitions and Interpretation</w:t>
      </w:r>
      <w:bookmarkEnd w:id="0"/>
      <w:bookmarkEnd w:id="1"/>
    </w:p>
    <w:p w14:paraId="2ECEFEE8" w14:textId="77777777" w:rsidR="00807BB4" w:rsidRPr="00314203" w:rsidRDefault="00807BB4" w:rsidP="00D931E2">
      <w:pPr>
        <w:jc w:val="both"/>
        <w:rPr>
          <w:szCs w:val="22"/>
        </w:rPr>
      </w:pPr>
    </w:p>
    <w:p w14:paraId="5615D37C" w14:textId="77777777" w:rsidR="00807BB4" w:rsidRPr="00314203" w:rsidRDefault="00807BB4" w:rsidP="00D931E2">
      <w:pPr>
        <w:jc w:val="both"/>
        <w:rPr>
          <w:b/>
          <w:szCs w:val="22"/>
        </w:rPr>
      </w:pPr>
      <w:r w:rsidRPr="00314203">
        <w:rPr>
          <w:szCs w:val="22"/>
        </w:rPr>
        <w:t>1.1</w:t>
      </w:r>
      <w:r w:rsidRPr="00314203">
        <w:rPr>
          <w:b/>
          <w:szCs w:val="22"/>
        </w:rPr>
        <w:tab/>
      </w:r>
      <w:r w:rsidRPr="00314203">
        <w:rPr>
          <w:szCs w:val="22"/>
        </w:rPr>
        <w:t>Definitions</w:t>
      </w:r>
    </w:p>
    <w:p w14:paraId="1E5F27A5" w14:textId="77777777" w:rsidR="005D2EBA" w:rsidRPr="00314203" w:rsidRDefault="005D2EBA" w:rsidP="005D2EBA">
      <w:pPr>
        <w:pStyle w:val="AONormal"/>
      </w:pPr>
    </w:p>
    <w:p w14:paraId="4380B87D" w14:textId="059D2D36" w:rsidR="00807BB4" w:rsidRPr="00314203" w:rsidRDefault="00807BB4" w:rsidP="00D931E2">
      <w:pPr>
        <w:ind w:left="720"/>
        <w:jc w:val="both"/>
        <w:rPr>
          <w:szCs w:val="22"/>
        </w:rPr>
      </w:pPr>
      <w:r w:rsidRPr="00314203">
        <w:rPr>
          <w:szCs w:val="22"/>
        </w:rPr>
        <w:t>In this Agreement</w:t>
      </w:r>
      <w:r w:rsidR="00AC1510" w:rsidRPr="00314203">
        <w:rPr>
          <w:szCs w:val="22"/>
        </w:rPr>
        <w:t>,</w:t>
      </w:r>
      <w:r w:rsidRPr="00314203">
        <w:rPr>
          <w:szCs w:val="22"/>
        </w:rPr>
        <w:t xml:space="preserve"> unless the context otherwise requires, the following expressions shall have the meanings set out </w:t>
      </w:r>
      <w:r w:rsidR="00FE4BD1" w:rsidRPr="00314203">
        <w:rPr>
          <w:szCs w:val="22"/>
        </w:rPr>
        <w:t xml:space="preserve">hereunder: </w:t>
      </w:r>
    </w:p>
    <w:p w14:paraId="3C325B31" w14:textId="77777777" w:rsidR="00807BB4" w:rsidRPr="00314203" w:rsidRDefault="00807BB4" w:rsidP="00D931E2">
      <w:pPr>
        <w:ind w:left="720"/>
        <w:jc w:val="both"/>
        <w:rPr>
          <w:szCs w:val="22"/>
        </w:rPr>
      </w:pPr>
    </w:p>
    <w:p w14:paraId="72E14116" w14:textId="5B85C27C" w:rsidR="000268B3" w:rsidRPr="00314203" w:rsidRDefault="000268B3" w:rsidP="00D931E2">
      <w:pPr>
        <w:ind w:left="3600" w:hanging="2880"/>
        <w:jc w:val="both"/>
        <w:rPr>
          <w:szCs w:val="22"/>
        </w:rPr>
      </w:pPr>
      <w:r w:rsidRPr="00314203">
        <w:rPr>
          <w:szCs w:val="22"/>
        </w:rPr>
        <w:t>“</w:t>
      </w:r>
      <w:r w:rsidR="006C08CA" w:rsidRPr="00314203">
        <w:rPr>
          <w:b/>
          <w:szCs w:val="22"/>
        </w:rPr>
        <w:t>Act or ISA</w:t>
      </w:r>
      <w:r w:rsidRPr="00314203">
        <w:rPr>
          <w:szCs w:val="22"/>
        </w:rPr>
        <w:t>”</w:t>
      </w:r>
      <w:r w:rsidRPr="00314203">
        <w:rPr>
          <w:szCs w:val="22"/>
        </w:rPr>
        <w:tab/>
        <w:t>means</w:t>
      </w:r>
      <w:r w:rsidR="007D2AE2" w:rsidRPr="00314203">
        <w:rPr>
          <w:szCs w:val="22"/>
        </w:rPr>
        <w:t xml:space="preserve"> the</w:t>
      </w:r>
      <w:r w:rsidRPr="00314203">
        <w:rPr>
          <w:szCs w:val="22"/>
        </w:rPr>
        <w:t xml:space="preserve"> </w:t>
      </w:r>
      <w:r w:rsidR="006C08CA" w:rsidRPr="00314203">
        <w:rPr>
          <w:szCs w:val="22"/>
        </w:rPr>
        <w:t>Investments and Securities Act</w:t>
      </w:r>
      <w:r w:rsidR="00412399">
        <w:rPr>
          <w:szCs w:val="22"/>
        </w:rPr>
        <w:t>,</w:t>
      </w:r>
      <w:r w:rsidR="009B04B4" w:rsidRPr="00314203">
        <w:rPr>
          <w:szCs w:val="22"/>
        </w:rPr>
        <w:t xml:space="preserve"> 2007</w:t>
      </w:r>
      <w:r w:rsidR="00AD4CBC" w:rsidRPr="00314203">
        <w:rPr>
          <w:szCs w:val="22"/>
        </w:rPr>
        <w:t xml:space="preserve"> </w:t>
      </w:r>
      <w:r w:rsidR="00BD6362" w:rsidRPr="00314203">
        <w:rPr>
          <w:szCs w:val="22"/>
        </w:rPr>
        <w:t xml:space="preserve">as may be amended or supplemented from time to </w:t>
      </w:r>
      <w:proofErr w:type="gramStart"/>
      <w:r w:rsidR="00BD6362" w:rsidRPr="00314203">
        <w:rPr>
          <w:szCs w:val="22"/>
        </w:rPr>
        <w:t>time</w:t>
      </w:r>
      <w:r w:rsidRPr="00314203">
        <w:rPr>
          <w:szCs w:val="22"/>
        </w:rPr>
        <w:t>;</w:t>
      </w:r>
      <w:proofErr w:type="gramEnd"/>
    </w:p>
    <w:p w14:paraId="468AE479" w14:textId="77777777" w:rsidR="000268B3" w:rsidRPr="00314203" w:rsidRDefault="000268B3" w:rsidP="00D931E2">
      <w:pPr>
        <w:ind w:left="3600" w:hanging="2880"/>
        <w:jc w:val="both"/>
        <w:rPr>
          <w:szCs w:val="22"/>
        </w:rPr>
      </w:pPr>
    </w:p>
    <w:p w14:paraId="596BDCFB" w14:textId="7236A3C3" w:rsidR="00807BB4" w:rsidRPr="00314203" w:rsidRDefault="00807BB4" w:rsidP="00D931E2">
      <w:pPr>
        <w:ind w:left="3600" w:hanging="2880"/>
        <w:jc w:val="both"/>
        <w:rPr>
          <w:szCs w:val="22"/>
        </w:rPr>
      </w:pPr>
      <w:r w:rsidRPr="00314203">
        <w:rPr>
          <w:szCs w:val="22"/>
        </w:rPr>
        <w:t>“</w:t>
      </w:r>
      <w:r w:rsidRPr="00314203">
        <w:rPr>
          <w:b/>
          <w:szCs w:val="22"/>
        </w:rPr>
        <w:t>Affiliate</w:t>
      </w:r>
      <w:r w:rsidRPr="00314203">
        <w:rPr>
          <w:szCs w:val="22"/>
        </w:rPr>
        <w:t xml:space="preserve">” </w:t>
      </w:r>
      <w:r w:rsidR="00FA4FC3" w:rsidRPr="00314203">
        <w:rPr>
          <w:szCs w:val="22"/>
        </w:rPr>
        <w:tab/>
      </w:r>
      <w:r w:rsidRPr="00314203">
        <w:rPr>
          <w:szCs w:val="22"/>
        </w:rPr>
        <w:t>means a</w:t>
      </w:r>
      <w:r w:rsidR="0002483D" w:rsidRPr="00314203">
        <w:rPr>
          <w:szCs w:val="22"/>
        </w:rPr>
        <w:t>n</w:t>
      </w:r>
      <w:r w:rsidRPr="00314203">
        <w:rPr>
          <w:szCs w:val="22"/>
        </w:rPr>
        <w:t xml:space="preserve"> </w:t>
      </w:r>
      <w:r w:rsidR="00B8137C" w:rsidRPr="00314203">
        <w:rPr>
          <w:szCs w:val="22"/>
        </w:rPr>
        <w:t xml:space="preserve">individual or body corporate </w:t>
      </w:r>
      <w:r w:rsidRPr="00314203">
        <w:rPr>
          <w:szCs w:val="22"/>
        </w:rPr>
        <w:t xml:space="preserve">that directly or indirectly controls, is controlled by, or is under common control with, the </w:t>
      </w:r>
      <w:r w:rsidR="00AD4CBC" w:rsidRPr="00314203">
        <w:rPr>
          <w:szCs w:val="22"/>
        </w:rPr>
        <w:t>individual or body corporate</w:t>
      </w:r>
      <w:r w:rsidRPr="00314203">
        <w:rPr>
          <w:szCs w:val="22"/>
        </w:rPr>
        <w:t xml:space="preserve"> specified. For the purpose of this definition, the terms "controlled by" and "controls" mean the possession, direct</w:t>
      </w:r>
      <w:r w:rsidR="00A34E21" w:rsidRPr="00314203">
        <w:rPr>
          <w:szCs w:val="22"/>
        </w:rPr>
        <w:t>ly</w:t>
      </w:r>
      <w:r w:rsidRPr="00314203">
        <w:rPr>
          <w:szCs w:val="22"/>
        </w:rPr>
        <w:t xml:space="preserve"> or indirect</w:t>
      </w:r>
      <w:r w:rsidR="00A34E21" w:rsidRPr="00314203">
        <w:rPr>
          <w:szCs w:val="22"/>
        </w:rPr>
        <w:t>ly</w:t>
      </w:r>
      <w:r w:rsidRPr="00314203">
        <w:rPr>
          <w:szCs w:val="22"/>
        </w:rPr>
        <w:t>, of the power to direct</w:t>
      </w:r>
      <w:r w:rsidR="00AD4CBC" w:rsidRPr="00314203">
        <w:rPr>
          <w:szCs w:val="22"/>
        </w:rPr>
        <w:t xml:space="preserve"> the management or policies of an individual or body corporate</w:t>
      </w:r>
      <w:r w:rsidRPr="00314203">
        <w:rPr>
          <w:szCs w:val="22"/>
        </w:rPr>
        <w:t>, whether through the ownership of sh</w:t>
      </w:r>
      <w:r w:rsidR="0097035C" w:rsidRPr="00314203">
        <w:rPr>
          <w:szCs w:val="22"/>
        </w:rPr>
        <w:t xml:space="preserve">ares, by contract, or </w:t>
      </w:r>
      <w:proofErr w:type="gramStart"/>
      <w:r w:rsidR="0097035C" w:rsidRPr="00314203">
        <w:rPr>
          <w:szCs w:val="22"/>
        </w:rPr>
        <w:t>otherwise;</w:t>
      </w:r>
      <w:proofErr w:type="gramEnd"/>
    </w:p>
    <w:p w14:paraId="1A098006" w14:textId="77777777" w:rsidR="006C08CA" w:rsidRPr="00314203" w:rsidRDefault="006C08CA" w:rsidP="006C08CA">
      <w:pPr>
        <w:pStyle w:val="AONormal"/>
      </w:pPr>
    </w:p>
    <w:p w14:paraId="79811CCD" w14:textId="77777777" w:rsidR="006C08CA" w:rsidRPr="00314203" w:rsidRDefault="006C08CA" w:rsidP="005C719D">
      <w:pPr>
        <w:pStyle w:val="AONormal"/>
        <w:ind w:left="3600" w:hanging="2880"/>
        <w:jc w:val="both"/>
      </w:pPr>
      <w:r w:rsidRPr="00314203">
        <w:t>“</w:t>
      </w:r>
      <w:r w:rsidRPr="00314203">
        <w:rPr>
          <w:b/>
        </w:rPr>
        <w:t>Agreement</w:t>
      </w:r>
      <w:r w:rsidRPr="00314203">
        <w:t>”</w:t>
      </w:r>
      <w:r w:rsidRPr="00314203">
        <w:tab/>
        <w:t xml:space="preserve">means </w:t>
      </w:r>
      <w:r w:rsidR="005C719D" w:rsidRPr="00314203">
        <w:t xml:space="preserve">this </w:t>
      </w:r>
      <w:r w:rsidRPr="00314203">
        <w:t>Membership Agreement</w:t>
      </w:r>
      <w:r w:rsidR="00DB7242" w:rsidRPr="00314203">
        <w:t xml:space="preserve"> as may be amended or supplemented from time to </w:t>
      </w:r>
      <w:proofErr w:type="gramStart"/>
      <w:r w:rsidR="00DB7242" w:rsidRPr="00314203">
        <w:t>time;</w:t>
      </w:r>
      <w:proofErr w:type="gramEnd"/>
      <w:r w:rsidR="00D030A8" w:rsidRPr="00314203">
        <w:t xml:space="preserve"> </w:t>
      </w:r>
    </w:p>
    <w:p w14:paraId="693ACE45" w14:textId="77777777" w:rsidR="006A1BF0" w:rsidRPr="00314203" w:rsidRDefault="006A1BF0" w:rsidP="00D931E2">
      <w:pPr>
        <w:pStyle w:val="AONormal"/>
        <w:spacing w:line="240" w:lineRule="auto"/>
      </w:pPr>
    </w:p>
    <w:p w14:paraId="10081931" w14:textId="77777777" w:rsidR="00003482" w:rsidRPr="00314203" w:rsidRDefault="00807BB4" w:rsidP="00D931E2">
      <w:pPr>
        <w:ind w:left="3600" w:hanging="2880"/>
        <w:jc w:val="both"/>
        <w:rPr>
          <w:szCs w:val="22"/>
        </w:rPr>
      </w:pPr>
      <w:r w:rsidRPr="00314203">
        <w:rPr>
          <w:szCs w:val="22"/>
        </w:rPr>
        <w:t>“</w:t>
      </w:r>
      <w:r w:rsidRPr="00314203">
        <w:rPr>
          <w:b/>
          <w:szCs w:val="22"/>
        </w:rPr>
        <w:t>Applicable Law</w:t>
      </w:r>
      <w:r w:rsidRPr="00314203">
        <w:rPr>
          <w:szCs w:val="22"/>
        </w:rPr>
        <w:t xml:space="preserve">” </w:t>
      </w:r>
      <w:r w:rsidR="00FA4FC3" w:rsidRPr="00314203">
        <w:rPr>
          <w:szCs w:val="22"/>
        </w:rPr>
        <w:tab/>
      </w:r>
      <w:r w:rsidRPr="00314203">
        <w:rPr>
          <w:szCs w:val="22"/>
        </w:rPr>
        <w:t>means any law</w:t>
      </w:r>
      <w:r w:rsidR="00FF4B66" w:rsidRPr="00314203">
        <w:rPr>
          <w:szCs w:val="22"/>
        </w:rPr>
        <w:t xml:space="preserve"> for the time being in force in Nigeria</w:t>
      </w:r>
      <w:r w:rsidRPr="00314203">
        <w:rPr>
          <w:szCs w:val="22"/>
        </w:rPr>
        <w:t xml:space="preserve"> (including statutory and common law), statute, constitution, judgment, treaty, regulation, rule, by-law, order, decree, code of practice, circular, directive, other legislative measure,</w:t>
      </w:r>
      <w:r w:rsidR="00EB7346" w:rsidRPr="00314203">
        <w:rPr>
          <w:szCs w:val="22"/>
        </w:rPr>
        <w:t xml:space="preserve"> guidelines,</w:t>
      </w:r>
      <w:r w:rsidRPr="00314203">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314203">
        <w:rPr>
          <w:szCs w:val="22"/>
        </w:rPr>
        <w:t xml:space="preserve">governmental </w:t>
      </w:r>
      <w:r w:rsidRPr="00314203">
        <w:rPr>
          <w:szCs w:val="22"/>
        </w:rPr>
        <w:t>authority, which is binding and enforceable;</w:t>
      </w:r>
    </w:p>
    <w:p w14:paraId="21BB2466" w14:textId="77777777" w:rsidR="00DC4B7C" w:rsidRPr="00314203" w:rsidRDefault="00DC4B7C" w:rsidP="00DC4B7C">
      <w:pPr>
        <w:pStyle w:val="AONormal"/>
      </w:pPr>
    </w:p>
    <w:p w14:paraId="06E92CE0" w14:textId="77777777" w:rsidR="00473CCF" w:rsidRPr="00473CCF" w:rsidRDefault="00473CCF" w:rsidP="00473CCF">
      <w:pPr>
        <w:widowControl w:val="0"/>
        <w:tabs>
          <w:tab w:val="left" w:pos="0"/>
          <w:tab w:val="left" w:pos="1440"/>
          <w:tab w:val="left" w:pos="2160"/>
          <w:tab w:val="left" w:pos="2880"/>
        </w:tabs>
        <w:autoSpaceDE w:val="0"/>
        <w:autoSpaceDN w:val="0"/>
        <w:adjustRightInd w:val="0"/>
        <w:ind w:left="3600" w:hanging="2880"/>
        <w:jc w:val="both"/>
        <w:rPr>
          <w:bCs/>
          <w:szCs w:val="22"/>
        </w:rPr>
      </w:pPr>
      <w:r w:rsidRPr="00473CCF">
        <w:rPr>
          <w:bCs/>
          <w:szCs w:val="22"/>
        </w:rPr>
        <w:t>“</w:t>
      </w:r>
      <w:r w:rsidRPr="00473CCF">
        <w:rPr>
          <w:b/>
          <w:bCs/>
          <w:szCs w:val="22"/>
        </w:rPr>
        <w:t>Authorised Representatives</w:t>
      </w:r>
      <w:r w:rsidRPr="00473CCF">
        <w:rPr>
          <w:bCs/>
          <w:szCs w:val="22"/>
        </w:rPr>
        <w:t>”</w:t>
      </w:r>
      <w:r w:rsidRPr="00473CCF">
        <w:rPr>
          <w:bCs/>
          <w:szCs w:val="22"/>
        </w:rPr>
        <w:tab/>
        <w:t xml:space="preserve">means an approved representative of a </w:t>
      </w:r>
      <w:proofErr w:type="gramStart"/>
      <w:r w:rsidRPr="00473CCF">
        <w:rPr>
          <w:bCs/>
          <w:szCs w:val="22"/>
        </w:rPr>
        <w:t>Member</w:t>
      </w:r>
      <w:proofErr w:type="gramEnd"/>
      <w:r w:rsidRPr="00473CCF">
        <w:rPr>
          <w:bCs/>
          <w:szCs w:val="22"/>
        </w:rPr>
        <w:t xml:space="preserve"> duly recognised by FMDQ Exchange to carry out any relevant financial market related functions on behalf of the Member; </w:t>
      </w:r>
    </w:p>
    <w:p w14:paraId="7EC49BA5" w14:textId="77777777" w:rsidR="00473CCF" w:rsidRDefault="00473CCF" w:rsidP="00D931E2">
      <w:pPr>
        <w:widowControl w:val="0"/>
        <w:tabs>
          <w:tab w:val="left" w:pos="0"/>
          <w:tab w:val="left" w:pos="1440"/>
          <w:tab w:val="left" w:pos="2160"/>
          <w:tab w:val="left" w:pos="2880"/>
        </w:tabs>
        <w:autoSpaceDE w:val="0"/>
        <w:autoSpaceDN w:val="0"/>
        <w:adjustRightInd w:val="0"/>
        <w:ind w:left="3600" w:hanging="2880"/>
        <w:jc w:val="both"/>
        <w:rPr>
          <w:bCs/>
          <w:szCs w:val="22"/>
        </w:rPr>
      </w:pPr>
    </w:p>
    <w:p w14:paraId="630AC861" w14:textId="77777777" w:rsidR="00473CCF" w:rsidRDefault="00473CCF" w:rsidP="00473CCF">
      <w:pPr>
        <w:widowControl w:val="0"/>
        <w:tabs>
          <w:tab w:val="left" w:pos="0"/>
          <w:tab w:val="left" w:pos="1440"/>
          <w:tab w:val="left" w:pos="2160"/>
          <w:tab w:val="left" w:pos="2880"/>
        </w:tabs>
        <w:autoSpaceDE w:val="0"/>
        <w:autoSpaceDN w:val="0"/>
        <w:adjustRightInd w:val="0"/>
        <w:jc w:val="both"/>
        <w:rPr>
          <w:bCs/>
          <w:szCs w:val="22"/>
        </w:rPr>
      </w:pPr>
    </w:p>
    <w:p w14:paraId="23702E5B" w14:textId="73962B5F" w:rsidR="00003482" w:rsidRPr="00314203"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59748B">
        <w:rPr>
          <w:bCs/>
          <w:szCs w:val="22"/>
        </w:rPr>
        <w:t>“</w:t>
      </w:r>
      <w:r w:rsidRPr="00314203">
        <w:rPr>
          <w:b/>
          <w:szCs w:val="22"/>
        </w:rPr>
        <w:t>Business Day</w:t>
      </w:r>
      <w:r w:rsidRPr="0059748B">
        <w:rPr>
          <w:bCs/>
          <w:szCs w:val="22"/>
        </w:rPr>
        <w:t xml:space="preserve">” </w:t>
      </w:r>
      <w:r w:rsidR="00D6785F" w:rsidRPr="00314203">
        <w:rPr>
          <w:b/>
          <w:szCs w:val="22"/>
        </w:rPr>
        <w:tab/>
      </w:r>
      <w:r w:rsidR="00D6785F" w:rsidRPr="00314203">
        <w:rPr>
          <w:b/>
          <w:szCs w:val="22"/>
        </w:rPr>
        <w:tab/>
      </w:r>
      <w:r w:rsidRPr="00314203">
        <w:rPr>
          <w:szCs w:val="22"/>
        </w:rPr>
        <w:t>means a day</w:t>
      </w:r>
      <w:r w:rsidR="00260BB3" w:rsidRPr="00314203">
        <w:rPr>
          <w:szCs w:val="22"/>
        </w:rPr>
        <w:t xml:space="preserve"> (other than a Saturday, Sunday</w:t>
      </w:r>
      <w:r w:rsidRPr="00314203">
        <w:rPr>
          <w:szCs w:val="22"/>
        </w:rPr>
        <w:t xml:space="preserve"> or Federal Government of Nigeria declared public holiday) on which</w:t>
      </w:r>
      <w:r w:rsidR="00454C28" w:rsidRPr="00314203">
        <w:rPr>
          <w:szCs w:val="22"/>
        </w:rPr>
        <w:t xml:space="preserve"> </w:t>
      </w:r>
      <w:r w:rsidR="00C6691D" w:rsidRPr="00314203">
        <w:rPr>
          <w:szCs w:val="22"/>
        </w:rPr>
        <w:t xml:space="preserve">banks </w:t>
      </w:r>
      <w:r w:rsidRPr="00314203">
        <w:rPr>
          <w:szCs w:val="22"/>
        </w:rPr>
        <w:t xml:space="preserve">are open for general business in </w:t>
      </w:r>
      <w:proofErr w:type="gramStart"/>
      <w:r w:rsidR="000F33B6" w:rsidRPr="00314203">
        <w:rPr>
          <w:szCs w:val="22"/>
        </w:rPr>
        <w:t>Nigeria</w:t>
      </w:r>
      <w:r w:rsidRPr="00314203">
        <w:rPr>
          <w:szCs w:val="22"/>
        </w:rPr>
        <w:t>;</w:t>
      </w:r>
      <w:proofErr w:type="gramEnd"/>
      <w:r w:rsidRPr="00314203">
        <w:rPr>
          <w:szCs w:val="22"/>
        </w:rPr>
        <w:t xml:space="preserve"> </w:t>
      </w:r>
    </w:p>
    <w:p w14:paraId="21AF0F9C" w14:textId="77777777" w:rsidR="006A1BF0" w:rsidRPr="00314203" w:rsidRDefault="00EB7346" w:rsidP="00D931E2">
      <w:pPr>
        <w:pStyle w:val="AONormal"/>
        <w:spacing w:line="240" w:lineRule="auto"/>
      </w:pPr>
      <w:r w:rsidRPr="00314203">
        <w:tab/>
      </w:r>
    </w:p>
    <w:p w14:paraId="53F69023" w14:textId="50BB8140" w:rsidR="00EB7346" w:rsidRPr="00314203" w:rsidRDefault="00EB7346" w:rsidP="0097035C">
      <w:pPr>
        <w:pStyle w:val="AONormal"/>
        <w:spacing w:line="240" w:lineRule="auto"/>
        <w:ind w:left="3600" w:hanging="2880"/>
        <w:rPr>
          <w:rFonts w:eastAsia="Times New Roman"/>
        </w:rPr>
      </w:pPr>
      <w:r w:rsidRPr="0059748B">
        <w:rPr>
          <w:bCs/>
        </w:rPr>
        <w:t>“</w:t>
      </w:r>
      <w:r w:rsidRPr="00314203">
        <w:rPr>
          <w:b/>
        </w:rPr>
        <w:t>CAMA</w:t>
      </w:r>
      <w:r w:rsidRPr="0059748B">
        <w:rPr>
          <w:bCs/>
        </w:rPr>
        <w:t>”</w:t>
      </w:r>
      <w:r w:rsidRPr="00314203">
        <w:t xml:space="preserve"> </w:t>
      </w:r>
      <w:r w:rsidRPr="00314203">
        <w:tab/>
        <w:t xml:space="preserve">means the Companies and </w:t>
      </w:r>
      <w:r w:rsidRPr="00314203">
        <w:rPr>
          <w:rFonts w:eastAsia="Times New Roman"/>
        </w:rPr>
        <w:t>Allied Ma</w:t>
      </w:r>
      <w:r w:rsidR="00943E13" w:rsidRPr="00314203">
        <w:rPr>
          <w:rFonts w:eastAsia="Times New Roman"/>
        </w:rPr>
        <w:t xml:space="preserve">tters Act </w:t>
      </w:r>
      <w:r w:rsidR="00256FD3" w:rsidRPr="00314203">
        <w:rPr>
          <w:rFonts w:eastAsia="Times New Roman"/>
        </w:rPr>
        <w:t>2020</w:t>
      </w:r>
      <w:r w:rsidR="00C6691D" w:rsidRPr="00314203">
        <w:rPr>
          <w:rFonts w:eastAsia="Times New Roman"/>
        </w:rPr>
        <w:t xml:space="preserve">, as may be amended or supplemented from time to </w:t>
      </w:r>
      <w:proofErr w:type="gramStart"/>
      <w:r w:rsidR="00C6691D" w:rsidRPr="00314203">
        <w:rPr>
          <w:rFonts w:eastAsia="Times New Roman"/>
        </w:rPr>
        <w:t>time;</w:t>
      </w:r>
      <w:proofErr w:type="gramEnd"/>
      <w:r w:rsidR="00C6691D" w:rsidRPr="00314203">
        <w:rPr>
          <w:rFonts w:eastAsia="Times New Roman"/>
        </w:rPr>
        <w:t xml:space="preserve"> </w:t>
      </w:r>
    </w:p>
    <w:p w14:paraId="35047EF5" w14:textId="77777777" w:rsidR="00EB7346" w:rsidRPr="00314203" w:rsidRDefault="00EB7346" w:rsidP="0097035C">
      <w:pPr>
        <w:pStyle w:val="AONormal"/>
        <w:spacing w:line="240" w:lineRule="auto"/>
        <w:ind w:left="3600" w:hanging="2880"/>
      </w:pPr>
    </w:p>
    <w:p w14:paraId="08875A98" w14:textId="77777777" w:rsidR="00A904CC" w:rsidRPr="00314203" w:rsidRDefault="00A904CC" w:rsidP="0097035C">
      <w:pPr>
        <w:pStyle w:val="AONormal"/>
        <w:spacing w:line="240" w:lineRule="auto"/>
        <w:ind w:left="3600" w:hanging="2880"/>
      </w:pPr>
      <w:r w:rsidRPr="0059748B">
        <w:rPr>
          <w:bCs/>
        </w:rPr>
        <w:t>“</w:t>
      </w:r>
      <w:r w:rsidRPr="00314203">
        <w:rPr>
          <w:b/>
        </w:rPr>
        <w:t>CBN</w:t>
      </w:r>
      <w:r w:rsidRPr="0059748B">
        <w:rPr>
          <w:bCs/>
        </w:rPr>
        <w:t>”</w:t>
      </w:r>
      <w:r w:rsidRPr="00314203">
        <w:tab/>
        <w:t xml:space="preserve">means the Central Bank of </w:t>
      </w:r>
      <w:proofErr w:type="gramStart"/>
      <w:r w:rsidRPr="00314203">
        <w:t>Nigeria</w:t>
      </w:r>
      <w:r w:rsidR="0097035C" w:rsidRPr="00314203">
        <w:t>;</w:t>
      </w:r>
      <w:proofErr w:type="gramEnd"/>
    </w:p>
    <w:p w14:paraId="4BAB27AD" w14:textId="77777777" w:rsidR="0097035C" w:rsidRPr="00314203" w:rsidRDefault="0097035C" w:rsidP="00AD4CBC">
      <w:pPr>
        <w:pStyle w:val="AONormal"/>
        <w:spacing w:line="240" w:lineRule="auto"/>
      </w:pPr>
    </w:p>
    <w:p w14:paraId="001DE301" w14:textId="54BE54BE" w:rsidR="0097035C" w:rsidRPr="00314203" w:rsidRDefault="0097035C" w:rsidP="004A699C">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59748B">
        <w:rPr>
          <w:rFonts w:ascii="Times New Roman" w:hAnsi="Times New Roman" w:cs="Times New Roman"/>
          <w:bCs/>
          <w:sz w:val="22"/>
          <w:szCs w:val="22"/>
        </w:rPr>
        <w:t>“</w:t>
      </w:r>
      <w:r w:rsidRPr="00314203">
        <w:rPr>
          <w:rFonts w:ascii="Times New Roman" w:hAnsi="Times New Roman" w:cs="Times New Roman"/>
          <w:b/>
          <w:sz w:val="22"/>
          <w:szCs w:val="22"/>
        </w:rPr>
        <w:t>Commission</w:t>
      </w:r>
      <w:r w:rsidR="00454C28" w:rsidRPr="00314203">
        <w:rPr>
          <w:rFonts w:ascii="Times New Roman" w:hAnsi="Times New Roman" w:cs="Times New Roman"/>
          <w:b/>
          <w:sz w:val="22"/>
          <w:szCs w:val="22"/>
        </w:rPr>
        <w:t xml:space="preserve"> or SEC</w:t>
      </w:r>
      <w:r w:rsidRPr="0059748B">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r>
      <w:r w:rsidR="006A5D92">
        <w:rPr>
          <w:rFonts w:ascii="Times New Roman" w:hAnsi="Times New Roman" w:cs="Times New Roman"/>
          <w:sz w:val="22"/>
          <w:szCs w:val="22"/>
        </w:rPr>
        <w:t xml:space="preserve">             </w:t>
      </w:r>
      <w:r w:rsidRPr="00314203">
        <w:rPr>
          <w:rFonts w:ascii="Times New Roman" w:hAnsi="Times New Roman" w:cs="Times New Roman"/>
          <w:sz w:val="22"/>
          <w:szCs w:val="22"/>
        </w:rPr>
        <w:t xml:space="preserve">means the Securities and Exchange </w:t>
      </w:r>
      <w:proofErr w:type="gramStart"/>
      <w:r w:rsidRPr="00314203">
        <w:rPr>
          <w:rFonts w:ascii="Times New Roman" w:hAnsi="Times New Roman" w:cs="Times New Roman"/>
          <w:sz w:val="22"/>
          <w:szCs w:val="22"/>
        </w:rPr>
        <w:t>Commission;</w:t>
      </w:r>
      <w:proofErr w:type="gramEnd"/>
    </w:p>
    <w:p w14:paraId="159A57F6" w14:textId="77777777" w:rsidR="0097035C" w:rsidRPr="00314203" w:rsidRDefault="0097035C" w:rsidP="0097035C">
      <w:pPr>
        <w:pStyle w:val="Default"/>
        <w:ind w:firstLine="720"/>
        <w:jc w:val="both"/>
        <w:rPr>
          <w:rFonts w:ascii="Times New Roman" w:hAnsi="Times New Roman" w:cs="Times New Roman"/>
          <w:sz w:val="22"/>
          <w:szCs w:val="22"/>
        </w:rPr>
      </w:pPr>
    </w:p>
    <w:p w14:paraId="5D2D2D7E" w14:textId="6D7DB979" w:rsidR="0097035C" w:rsidRPr="00314203" w:rsidRDefault="0097035C" w:rsidP="0097035C">
      <w:pPr>
        <w:pStyle w:val="Default"/>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Company</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 xml:space="preserve">has the meaning </w:t>
      </w:r>
      <w:r w:rsidR="00C6691D" w:rsidRPr="00314203">
        <w:rPr>
          <w:rFonts w:ascii="Times New Roman" w:hAnsi="Times New Roman" w:cs="Times New Roman"/>
          <w:sz w:val="22"/>
          <w:szCs w:val="22"/>
        </w:rPr>
        <w:t xml:space="preserve">contained </w:t>
      </w:r>
      <w:r w:rsidRPr="00314203">
        <w:rPr>
          <w:rFonts w:ascii="Times New Roman" w:hAnsi="Times New Roman" w:cs="Times New Roman"/>
          <w:sz w:val="22"/>
          <w:szCs w:val="22"/>
        </w:rPr>
        <w:t xml:space="preserve">in </w:t>
      </w:r>
      <w:proofErr w:type="gramStart"/>
      <w:r w:rsidRPr="00314203">
        <w:rPr>
          <w:rFonts w:ascii="Times New Roman" w:hAnsi="Times New Roman" w:cs="Times New Roman"/>
          <w:sz w:val="22"/>
          <w:szCs w:val="22"/>
        </w:rPr>
        <w:t>CAMA;</w:t>
      </w:r>
      <w:proofErr w:type="gramEnd"/>
      <w:r w:rsidRPr="00314203">
        <w:rPr>
          <w:rFonts w:ascii="Times New Roman" w:hAnsi="Times New Roman" w:cs="Times New Roman"/>
          <w:sz w:val="22"/>
          <w:szCs w:val="22"/>
        </w:rPr>
        <w:t xml:space="preserve"> </w:t>
      </w:r>
    </w:p>
    <w:p w14:paraId="29371AAA" w14:textId="77777777" w:rsidR="0097035C" w:rsidRPr="00314203" w:rsidRDefault="0097035C" w:rsidP="0097035C">
      <w:pPr>
        <w:pStyle w:val="Default"/>
        <w:ind w:left="3600" w:hanging="2880"/>
        <w:jc w:val="both"/>
        <w:rPr>
          <w:rFonts w:ascii="Times New Roman" w:hAnsi="Times New Roman" w:cs="Times New Roman"/>
          <w:sz w:val="22"/>
          <w:szCs w:val="22"/>
        </w:rPr>
      </w:pPr>
    </w:p>
    <w:p w14:paraId="4206BA48" w14:textId="6419AEEE" w:rsidR="0097035C" w:rsidRPr="00314203" w:rsidRDefault="0097035C" w:rsidP="0097035C">
      <w:pPr>
        <w:tabs>
          <w:tab w:val="left" w:pos="720"/>
        </w:tabs>
        <w:ind w:left="3600" w:hanging="2880"/>
        <w:contextualSpacing/>
        <w:jc w:val="both"/>
        <w:rPr>
          <w:szCs w:val="22"/>
          <w:lang w:val="en-US"/>
        </w:rPr>
      </w:pPr>
      <w:r w:rsidRPr="0059748B">
        <w:rPr>
          <w:bCs/>
          <w:szCs w:val="22"/>
          <w:lang w:val="en-US"/>
        </w:rPr>
        <w:t>“</w:t>
      </w:r>
      <w:r w:rsidRPr="00314203">
        <w:rPr>
          <w:b/>
          <w:szCs w:val="22"/>
          <w:lang w:val="en-US"/>
        </w:rPr>
        <w:t>Confidential Information</w:t>
      </w:r>
      <w:r w:rsidRPr="0059748B">
        <w:rPr>
          <w:bCs/>
          <w:szCs w:val="22"/>
          <w:lang w:val="en-US"/>
        </w:rPr>
        <w:t>”</w:t>
      </w:r>
      <w:r w:rsidRPr="00314203">
        <w:rPr>
          <w:b/>
          <w:szCs w:val="22"/>
          <w:lang w:val="en-US"/>
        </w:rPr>
        <w:t xml:space="preserve"> </w:t>
      </w:r>
      <w:r w:rsidR="0056348E">
        <w:rPr>
          <w:b/>
          <w:szCs w:val="22"/>
          <w:lang w:val="en-US"/>
        </w:rPr>
        <w:t xml:space="preserve">    </w:t>
      </w:r>
      <w:r w:rsidRPr="00314203">
        <w:rPr>
          <w:szCs w:val="22"/>
          <w:lang w:val="en-US"/>
        </w:rPr>
        <w:t xml:space="preserve">means any information, communication or data, </w:t>
      </w:r>
      <w:r w:rsidR="00A34E21" w:rsidRPr="00314203">
        <w:rPr>
          <w:szCs w:val="22"/>
          <w:lang w:val="en-US"/>
        </w:rPr>
        <w:t xml:space="preserve">about </w:t>
      </w:r>
      <w:r w:rsidR="0003692F" w:rsidRPr="00314203">
        <w:rPr>
          <w:szCs w:val="22"/>
          <w:lang w:val="en-US"/>
        </w:rPr>
        <w:t xml:space="preserve">any of </w:t>
      </w:r>
      <w:r w:rsidR="001D1A0A" w:rsidRPr="00314203">
        <w:rPr>
          <w:szCs w:val="22"/>
          <w:lang w:val="en-US"/>
        </w:rPr>
        <w:t xml:space="preserve">the </w:t>
      </w:r>
      <w:r w:rsidR="007D2AE2" w:rsidRPr="00314203">
        <w:rPr>
          <w:szCs w:val="22"/>
          <w:lang w:val="en-US"/>
        </w:rPr>
        <w:t xml:space="preserve">Parties or </w:t>
      </w:r>
      <w:r w:rsidR="0059552D" w:rsidRPr="00314203">
        <w:rPr>
          <w:szCs w:val="22"/>
          <w:lang w:val="en-US"/>
        </w:rPr>
        <w:t>their</w:t>
      </w:r>
      <w:r w:rsidR="00A34E21" w:rsidRPr="00314203">
        <w:rPr>
          <w:szCs w:val="22"/>
          <w:lang w:val="en-US"/>
        </w:rPr>
        <w:t xml:space="preserve"> </w:t>
      </w:r>
      <w:r w:rsidR="007D2AE2" w:rsidRPr="00314203">
        <w:rPr>
          <w:szCs w:val="22"/>
          <w:lang w:val="en-US"/>
        </w:rPr>
        <w:t xml:space="preserve">respective </w:t>
      </w:r>
      <w:r w:rsidR="00A34E21" w:rsidRPr="00314203">
        <w:rPr>
          <w:szCs w:val="22"/>
          <w:lang w:val="en-US"/>
        </w:rPr>
        <w:t xml:space="preserve">affairs or business </w:t>
      </w:r>
      <w:r w:rsidRPr="00314203">
        <w:rPr>
          <w:szCs w:val="22"/>
          <w:lang w:val="en-US"/>
        </w:rPr>
        <w:t xml:space="preserve">in any form, whether oral, written, graphic, or electromagnetic, including all plans, proposals, forecasts, technical processes, methodologies, know-how, information about technological or </w:t>
      </w:r>
      <w:proofErr w:type="spellStart"/>
      <w:r w:rsidRPr="00314203">
        <w:rPr>
          <w:szCs w:val="22"/>
          <w:lang w:val="en-US"/>
        </w:rPr>
        <w:t>organi</w:t>
      </w:r>
      <w:r w:rsidR="00134967" w:rsidRPr="00314203">
        <w:rPr>
          <w:szCs w:val="22"/>
          <w:lang w:val="en-US"/>
        </w:rPr>
        <w:t>sation</w:t>
      </w:r>
      <w:r w:rsidRPr="00314203">
        <w:rPr>
          <w:szCs w:val="22"/>
          <w:lang w:val="en-US"/>
        </w:rPr>
        <w:t>al</w:t>
      </w:r>
      <w:proofErr w:type="spellEnd"/>
      <w:r w:rsidRPr="00314203">
        <w:rPr>
          <w:szCs w:val="22"/>
          <w:lang w:val="en-US"/>
        </w:rPr>
        <w:t xml:space="preserve">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172543C9" w14:textId="77777777" w:rsidR="0097035C" w:rsidRPr="00314203" w:rsidRDefault="0097035C" w:rsidP="0097035C">
      <w:pPr>
        <w:ind w:left="1800"/>
        <w:contextualSpacing/>
        <w:jc w:val="both"/>
        <w:rPr>
          <w:szCs w:val="22"/>
          <w:lang w:val="en-US"/>
        </w:rPr>
      </w:pPr>
    </w:p>
    <w:p w14:paraId="0BA63184" w14:textId="77777777" w:rsidR="0097035C" w:rsidRPr="00314203" w:rsidRDefault="0097035C" w:rsidP="0097035C">
      <w:pPr>
        <w:numPr>
          <w:ilvl w:val="0"/>
          <w:numId w:val="13"/>
        </w:numPr>
        <w:ind w:left="4320"/>
        <w:contextualSpacing/>
        <w:jc w:val="both"/>
        <w:rPr>
          <w:szCs w:val="22"/>
          <w:lang w:val="en-US"/>
        </w:rPr>
      </w:pPr>
      <w:r w:rsidRPr="00314203">
        <w:rPr>
          <w:szCs w:val="22"/>
          <w:lang w:val="en-US"/>
        </w:rPr>
        <w:t xml:space="preserve">was already known to the </w:t>
      </w:r>
      <w:r w:rsidR="00A34E21" w:rsidRPr="00314203">
        <w:rPr>
          <w:szCs w:val="22"/>
          <w:lang w:val="en-US"/>
        </w:rPr>
        <w:t xml:space="preserve">Recipient </w:t>
      </w:r>
      <w:r w:rsidRPr="00314203">
        <w:rPr>
          <w:szCs w:val="22"/>
          <w:lang w:val="en-US"/>
        </w:rPr>
        <w:t xml:space="preserve">at the time of its disclosure to the </w:t>
      </w:r>
      <w:r w:rsidR="00A34E21" w:rsidRPr="00314203">
        <w:rPr>
          <w:szCs w:val="22"/>
          <w:lang w:val="en-US"/>
        </w:rPr>
        <w:t xml:space="preserve">Recipient </w:t>
      </w:r>
      <w:r w:rsidRPr="00314203">
        <w:rPr>
          <w:szCs w:val="22"/>
          <w:lang w:val="en-US"/>
        </w:rPr>
        <w:t xml:space="preserve">and is not subject to confidentiality </w:t>
      </w:r>
      <w:proofErr w:type="gramStart"/>
      <w:r w:rsidRPr="00314203">
        <w:rPr>
          <w:szCs w:val="22"/>
          <w:lang w:val="en-US"/>
        </w:rPr>
        <w:t>restrictions;</w:t>
      </w:r>
      <w:proofErr w:type="gramEnd"/>
      <w:r w:rsidRPr="00314203">
        <w:rPr>
          <w:szCs w:val="22"/>
          <w:lang w:val="en-US"/>
        </w:rPr>
        <w:t xml:space="preserve"> </w:t>
      </w:r>
    </w:p>
    <w:p w14:paraId="01C650FA" w14:textId="77777777" w:rsidR="001218D1" w:rsidRPr="00314203" w:rsidRDefault="001218D1" w:rsidP="003357D0">
      <w:pPr>
        <w:pStyle w:val="AONormal"/>
        <w:rPr>
          <w:lang w:val="en-US"/>
        </w:rPr>
      </w:pPr>
    </w:p>
    <w:p w14:paraId="301D26E4" w14:textId="77777777" w:rsidR="0097035C" w:rsidRPr="00314203" w:rsidRDefault="0097035C" w:rsidP="0097035C">
      <w:pPr>
        <w:numPr>
          <w:ilvl w:val="0"/>
          <w:numId w:val="13"/>
        </w:numPr>
        <w:ind w:left="4320"/>
        <w:contextualSpacing/>
        <w:jc w:val="both"/>
        <w:rPr>
          <w:szCs w:val="22"/>
          <w:lang w:val="en-US"/>
        </w:rPr>
      </w:pPr>
      <w:r w:rsidRPr="00314203">
        <w:rPr>
          <w:szCs w:val="22"/>
          <w:lang w:val="en-US"/>
        </w:rPr>
        <w:t xml:space="preserve">is in the public domain at the date of its disclosure to the </w:t>
      </w:r>
      <w:r w:rsidR="00A34E21" w:rsidRPr="00314203">
        <w:rPr>
          <w:szCs w:val="22"/>
          <w:lang w:val="en-US"/>
        </w:rPr>
        <w:t xml:space="preserve">Recipient </w:t>
      </w:r>
      <w:r w:rsidRPr="00314203">
        <w:rPr>
          <w:szCs w:val="22"/>
          <w:lang w:val="en-US"/>
        </w:rPr>
        <w:t xml:space="preserve">or thereafter enters the public domain through no fault of the </w:t>
      </w:r>
      <w:r w:rsidR="00A34E21" w:rsidRPr="00314203">
        <w:rPr>
          <w:szCs w:val="22"/>
          <w:lang w:val="en-US"/>
        </w:rPr>
        <w:t xml:space="preserve">Recipient </w:t>
      </w:r>
      <w:r w:rsidRPr="00314203">
        <w:rPr>
          <w:szCs w:val="22"/>
          <w:lang w:val="en-US"/>
        </w:rPr>
        <w:t>(but only after it becomes part of the public domain); or</w:t>
      </w:r>
    </w:p>
    <w:p w14:paraId="6969C8C7" w14:textId="77777777" w:rsidR="0097035C" w:rsidRPr="00314203" w:rsidRDefault="0097035C" w:rsidP="0097035C">
      <w:pPr>
        <w:ind w:left="4320"/>
        <w:contextualSpacing/>
        <w:jc w:val="both"/>
        <w:rPr>
          <w:szCs w:val="22"/>
          <w:lang w:val="en-US"/>
        </w:rPr>
      </w:pPr>
    </w:p>
    <w:p w14:paraId="1A4863DF" w14:textId="77777777" w:rsidR="00401D52" w:rsidRPr="00314203" w:rsidRDefault="00401D52" w:rsidP="0097035C">
      <w:pPr>
        <w:numPr>
          <w:ilvl w:val="0"/>
          <w:numId w:val="13"/>
        </w:numPr>
        <w:ind w:left="4320"/>
        <w:contextualSpacing/>
        <w:jc w:val="both"/>
        <w:rPr>
          <w:szCs w:val="22"/>
        </w:rPr>
      </w:pPr>
      <w:r w:rsidRPr="00314203">
        <w:rPr>
          <w:szCs w:val="22"/>
        </w:rPr>
        <w:t xml:space="preserve">is independently developed by the Recipient without use or reference to the Disclosing </w:t>
      </w:r>
      <w:r w:rsidR="0019729B" w:rsidRPr="00314203">
        <w:rPr>
          <w:szCs w:val="22"/>
        </w:rPr>
        <w:t>P</w:t>
      </w:r>
      <w:r w:rsidRPr="00314203">
        <w:rPr>
          <w:szCs w:val="22"/>
        </w:rPr>
        <w:t xml:space="preserve">arty’s confidential information, as shown by documents and other competent evidence in the receiving </w:t>
      </w:r>
      <w:r w:rsidR="00707B2B" w:rsidRPr="00314203">
        <w:rPr>
          <w:szCs w:val="22"/>
        </w:rPr>
        <w:t>Party</w:t>
      </w:r>
      <w:r w:rsidRPr="00314203">
        <w:rPr>
          <w:szCs w:val="22"/>
        </w:rPr>
        <w:t>’s possession; or</w:t>
      </w:r>
    </w:p>
    <w:p w14:paraId="662C12DD" w14:textId="77777777" w:rsidR="00401D52" w:rsidRPr="00314203" w:rsidRDefault="00401D52" w:rsidP="00401D52">
      <w:pPr>
        <w:pStyle w:val="AONormal"/>
      </w:pPr>
    </w:p>
    <w:p w14:paraId="43DC929C" w14:textId="1A80F08A" w:rsidR="0097035C" w:rsidRPr="00314203" w:rsidRDefault="00DF44A8" w:rsidP="0097035C">
      <w:pPr>
        <w:numPr>
          <w:ilvl w:val="0"/>
          <w:numId w:val="13"/>
        </w:numPr>
        <w:ind w:left="4320"/>
        <w:contextualSpacing/>
        <w:jc w:val="both"/>
        <w:rPr>
          <w:szCs w:val="22"/>
          <w:lang w:val="en-US"/>
        </w:rPr>
      </w:pPr>
      <w:r w:rsidRPr="00314203">
        <w:rPr>
          <w:szCs w:val="22"/>
        </w:rPr>
        <w:t>is required by law or regulation to be disclosed by the Recipient, provided that the Recipient, where it is reasonable in the circumstances and to the extent permitted by law or regulation, shall promptly give the Disclosing Party written notice of such requirement prior to any disclosure so that the Disclosing Party may seek a protective  order or other appropriate relief</w:t>
      </w:r>
    </w:p>
    <w:p w14:paraId="7FF13AD7" w14:textId="77777777" w:rsidR="0097035C" w:rsidRPr="00314203" w:rsidRDefault="00E225AC" w:rsidP="009D028F">
      <w:pPr>
        <w:pStyle w:val="AONormal"/>
        <w:tabs>
          <w:tab w:val="left" w:pos="7576"/>
        </w:tabs>
        <w:spacing w:line="240" w:lineRule="auto"/>
        <w:ind w:left="3600" w:hanging="2880"/>
      </w:pPr>
      <w:r w:rsidRPr="00314203">
        <w:tab/>
      </w:r>
      <w:r w:rsidRPr="00314203">
        <w:tab/>
      </w:r>
    </w:p>
    <w:p w14:paraId="646B57F1" w14:textId="77777777" w:rsidR="00951B95" w:rsidRPr="00314203" w:rsidRDefault="00951B95" w:rsidP="004A699C">
      <w:pPr>
        <w:pStyle w:val="AONormal"/>
        <w:spacing w:line="240" w:lineRule="auto"/>
        <w:ind w:left="3600" w:hanging="2880"/>
        <w:jc w:val="both"/>
      </w:pPr>
      <w:r w:rsidRPr="0059056D">
        <w:rPr>
          <w:bCs/>
        </w:rPr>
        <w:t>“</w:t>
      </w:r>
      <w:r w:rsidRPr="00314203">
        <w:rPr>
          <w:b/>
        </w:rPr>
        <w:t>Court</w:t>
      </w:r>
      <w:r w:rsidRPr="0059056D">
        <w:rPr>
          <w:bCs/>
        </w:rPr>
        <w:t>”</w:t>
      </w:r>
      <w:r w:rsidRPr="00314203">
        <w:tab/>
        <w:t>means any court</w:t>
      </w:r>
      <w:r w:rsidR="00454C28" w:rsidRPr="00314203">
        <w:t xml:space="preserve"> </w:t>
      </w:r>
      <w:r w:rsidRPr="00314203">
        <w:t xml:space="preserve">of competent </w:t>
      </w:r>
      <w:proofErr w:type="gramStart"/>
      <w:r w:rsidRPr="00314203">
        <w:t>jurisdiction;</w:t>
      </w:r>
      <w:proofErr w:type="gramEnd"/>
    </w:p>
    <w:p w14:paraId="52035907" w14:textId="77777777" w:rsidR="00186471" w:rsidRPr="00314203" w:rsidRDefault="00186471" w:rsidP="004A699C">
      <w:pPr>
        <w:pStyle w:val="AONormal"/>
        <w:spacing w:line="240" w:lineRule="auto"/>
        <w:ind w:left="3600" w:hanging="2880"/>
        <w:jc w:val="both"/>
      </w:pPr>
    </w:p>
    <w:p w14:paraId="45F15FDF" w14:textId="77777777" w:rsidR="00401D52" w:rsidRPr="00314203" w:rsidRDefault="00401D52" w:rsidP="00401D52">
      <w:pPr>
        <w:pStyle w:val="AONormal"/>
        <w:tabs>
          <w:tab w:val="left" w:pos="720"/>
        </w:tabs>
        <w:ind w:left="3600" w:hanging="2880"/>
        <w:jc w:val="both"/>
        <w:rPr>
          <w:lang w:val="en-US"/>
        </w:rPr>
      </w:pPr>
      <w:r w:rsidRPr="00314203">
        <w:t>“</w:t>
      </w:r>
      <w:r w:rsidRPr="00314203">
        <w:rPr>
          <w:b/>
        </w:rPr>
        <w:t xml:space="preserve">Disclosing </w:t>
      </w:r>
      <w:r w:rsidR="00AB129D" w:rsidRPr="00314203">
        <w:rPr>
          <w:b/>
        </w:rPr>
        <w:t>P</w:t>
      </w:r>
      <w:r w:rsidRPr="00314203">
        <w:rPr>
          <w:b/>
        </w:rPr>
        <w:t>arty</w:t>
      </w:r>
      <w:r w:rsidRPr="00314203">
        <w:t xml:space="preserve">” </w:t>
      </w:r>
      <w:r w:rsidRPr="00314203">
        <w:tab/>
      </w:r>
      <w:r w:rsidRPr="00314203">
        <w:rPr>
          <w:lang w:val="en-US"/>
        </w:rPr>
        <w:t xml:space="preserve">means the </w:t>
      </w:r>
      <w:r w:rsidR="00707B2B" w:rsidRPr="00314203">
        <w:rPr>
          <w:lang w:val="en-US"/>
        </w:rPr>
        <w:t>Party</w:t>
      </w:r>
      <w:r w:rsidRPr="00314203">
        <w:rPr>
          <w:lang w:val="en-US"/>
        </w:rPr>
        <w:t xml:space="preserve"> disclosing an item of Confidential </w:t>
      </w:r>
      <w:proofErr w:type="gramStart"/>
      <w:r w:rsidRPr="00314203">
        <w:rPr>
          <w:lang w:val="en-US"/>
        </w:rPr>
        <w:t>Information;</w:t>
      </w:r>
      <w:proofErr w:type="gramEnd"/>
    </w:p>
    <w:p w14:paraId="57F7D5F0" w14:textId="77777777" w:rsidR="00CF2F03" w:rsidRPr="00314203" w:rsidRDefault="00CF2F03" w:rsidP="0002483D">
      <w:pPr>
        <w:pStyle w:val="AONormal"/>
        <w:tabs>
          <w:tab w:val="left" w:pos="720"/>
        </w:tabs>
        <w:jc w:val="both"/>
        <w:rPr>
          <w:lang w:val="en-US"/>
        </w:rPr>
      </w:pPr>
    </w:p>
    <w:p w14:paraId="59D72F8D" w14:textId="77777777" w:rsidR="00D6785F" w:rsidRPr="00314203" w:rsidRDefault="00CF2F03" w:rsidP="00D47609">
      <w:pPr>
        <w:pStyle w:val="AONormal"/>
        <w:tabs>
          <w:tab w:val="left" w:pos="720"/>
        </w:tabs>
        <w:ind w:left="3600" w:hanging="2880"/>
        <w:jc w:val="both"/>
        <w:rPr>
          <w:lang w:val="en-US"/>
        </w:rPr>
      </w:pPr>
      <w:r w:rsidRPr="0059056D">
        <w:rPr>
          <w:bCs/>
          <w:lang w:val="en-US"/>
        </w:rPr>
        <w:t>“</w:t>
      </w:r>
      <w:r w:rsidRPr="00314203">
        <w:rPr>
          <w:b/>
          <w:lang w:val="en-US"/>
        </w:rPr>
        <w:t>DMO</w:t>
      </w:r>
      <w:r w:rsidRPr="0059056D">
        <w:rPr>
          <w:bCs/>
          <w:lang w:val="en-US"/>
        </w:rPr>
        <w:t>”</w:t>
      </w:r>
      <w:r w:rsidRPr="00314203">
        <w:rPr>
          <w:b/>
          <w:lang w:val="en-US"/>
        </w:rPr>
        <w:tab/>
      </w:r>
      <w:r w:rsidR="00D47609" w:rsidRPr="00314203">
        <w:rPr>
          <w:lang w:val="en-US"/>
        </w:rPr>
        <w:t xml:space="preserve">means </w:t>
      </w:r>
      <w:r w:rsidR="00DA535C" w:rsidRPr="00314203">
        <w:rPr>
          <w:lang w:val="en-US"/>
        </w:rPr>
        <w:t xml:space="preserve">the </w:t>
      </w:r>
      <w:r w:rsidR="00D47609" w:rsidRPr="00314203">
        <w:rPr>
          <w:lang w:val="en-US"/>
        </w:rPr>
        <w:t>Debt Management Office</w:t>
      </w:r>
      <w:r w:rsidR="007D2AE2" w:rsidRPr="00314203">
        <w:rPr>
          <w:lang w:val="en-US"/>
        </w:rPr>
        <w:t xml:space="preserve"> of the Federal Republic of </w:t>
      </w:r>
      <w:proofErr w:type="gramStart"/>
      <w:r w:rsidR="007D2AE2" w:rsidRPr="00314203">
        <w:rPr>
          <w:lang w:val="en-US"/>
        </w:rPr>
        <w:t>Nigeria;</w:t>
      </w:r>
      <w:proofErr w:type="gramEnd"/>
    </w:p>
    <w:p w14:paraId="2F482C7C" w14:textId="77777777" w:rsidR="00E552E7" w:rsidRPr="00314203" w:rsidRDefault="00E552E7" w:rsidP="001F1505">
      <w:pPr>
        <w:pStyle w:val="Default"/>
        <w:tabs>
          <w:tab w:val="left" w:pos="3600"/>
        </w:tabs>
        <w:jc w:val="both"/>
        <w:rPr>
          <w:rFonts w:ascii="Times New Roman" w:hAnsi="Times New Roman" w:cs="Times New Roman"/>
          <w:sz w:val="22"/>
          <w:szCs w:val="22"/>
        </w:rPr>
      </w:pPr>
    </w:p>
    <w:p w14:paraId="34BCF9D8" w14:textId="77777777" w:rsidR="00803BF1"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59056D">
        <w:rPr>
          <w:rFonts w:ascii="Times New Roman" w:hAnsi="Times New Roman" w:cs="Times New Roman"/>
          <w:bCs/>
          <w:sz w:val="22"/>
          <w:szCs w:val="22"/>
        </w:rPr>
        <w:t>“</w:t>
      </w:r>
      <w:r w:rsidRPr="00314203">
        <w:rPr>
          <w:rFonts w:ascii="Times New Roman" w:hAnsi="Times New Roman" w:cs="Times New Roman"/>
          <w:b/>
          <w:sz w:val="22"/>
          <w:szCs w:val="22"/>
        </w:rPr>
        <w:t xml:space="preserve">FMDQ </w:t>
      </w:r>
      <w:r w:rsidR="00AF128C" w:rsidRPr="00314203">
        <w:rPr>
          <w:rFonts w:ascii="Times New Roman" w:hAnsi="Times New Roman" w:cs="Times New Roman"/>
          <w:b/>
          <w:sz w:val="22"/>
          <w:szCs w:val="22"/>
        </w:rPr>
        <w:t xml:space="preserve">Exchange </w:t>
      </w:r>
      <w:r w:rsidRPr="00314203">
        <w:rPr>
          <w:rFonts w:ascii="Times New Roman" w:hAnsi="Times New Roman" w:cs="Times New Roman"/>
          <w:b/>
          <w:sz w:val="22"/>
          <w:szCs w:val="22"/>
        </w:rPr>
        <w:t xml:space="preserve">Fees </w:t>
      </w:r>
    </w:p>
    <w:p w14:paraId="7EDF58F9" w14:textId="60FD9D86"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 xml:space="preserve">&amp; Dues </w:t>
      </w:r>
      <w:r w:rsidR="00803BF1" w:rsidRPr="00314203">
        <w:rPr>
          <w:rFonts w:ascii="Times New Roman" w:hAnsi="Times New Roman" w:cs="Times New Roman"/>
          <w:b/>
          <w:sz w:val="22"/>
          <w:szCs w:val="22"/>
        </w:rPr>
        <w:t>Framework</w:t>
      </w:r>
      <w:r w:rsidR="00803BF1" w:rsidRPr="0059056D">
        <w:rPr>
          <w:rFonts w:ascii="Times New Roman" w:hAnsi="Times New Roman" w:cs="Times New Roman"/>
          <w:bCs/>
          <w:sz w:val="22"/>
          <w:szCs w:val="22"/>
        </w:rPr>
        <w:t>”</w:t>
      </w:r>
    </w:p>
    <w:p w14:paraId="5965570B" w14:textId="00FA3C95"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ab/>
      </w:r>
      <w:r w:rsidRPr="00314203">
        <w:rPr>
          <w:rFonts w:ascii="Times New Roman" w:hAnsi="Times New Roman" w:cs="Times New Roman"/>
          <w:sz w:val="22"/>
          <w:szCs w:val="22"/>
        </w:rPr>
        <w:t xml:space="preserve">means </w:t>
      </w:r>
      <w:r w:rsidR="00387522" w:rsidRPr="00314203">
        <w:rPr>
          <w:rFonts w:ascii="Times New Roman" w:hAnsi="Times New Roman" w:cs="Times New Roman"/>
          <w:sz w:val="22"/>
          <w:szCs w:val="22"/>
        </w:rPr>
        <w:t xml:space="preserve">the framework </w:t>
      </w:r>
      <w:r w:rsidR="00324B61" w:rsidRPr="00314203">
        <w:rPr>
          <w:rFonts w:ascii="Times New Roman" w:hAnsi="Times New Roman" w:cs="Times New Roman"/>
          <w:sz w:val="22"/>
          <w:szCs w:val="22"/>
        </w:rPr>
        <w:t xml:space="preserve">as advised to the Members </w:t>
      </w:r>
      <w:r w:rsidR="00387522" w:rsidRPr="00314203">
        <w:rPr>
          <w:rFonts w:ascii="Times New Roman" w:hAnsi="Times New Roman" w:cs="Times New Roman"/>
          <w:sz w:val="22"/>
          <w:szCs w:val="22"/>
        </w:rPr>
        <w:t xml:space="preserve">containing all relevant and applicable fees and dues </w:t>
      </w:r>
      <w:r w:rsidR="00D10250" w:rsidRPr="00314203">
        <w:rPr>
          <w:rFonts w:ascii="Times New Roman" w:hAnsi="Times New Roman" w:cs="Times New Roman"/>
          <w:sz w:val="22"/>
          <w:szCs w:val="22"/>
        </w:rPr>
        <w:t xml:space="preserve">(including </w:t>
      </w:r>
      <w:r w:rsidR="0057374B">
        <w:rPr>
          <w:rFonts w:ascii="Times New Roman" w:hAnsi="Times New Roman" w:cs="Times New Roman"/>
          <w:sz w:val="22"/>
          <w:szCs w:val="22"/>
        </w:rPr>
        <w:t>M</w:t>
      </w:r>
      <w:r w:rsidR="00D10250" w:rsidRPr="00314203">
        <w:rPr>
          <w:rFonts w:ascii="Times New Roman" w:hAnsi="Times New Roman" w:cs="Times New Roman"/>
          <w:sz w:val="22"/>
          <w:szCs w:val="22"/>
        </w:rPr>
        <w:t xml:space="preserve">embership </w:t>
      </w:r>
      <w:r w:rsidR="00DB43CD">
        <w:rPr>
          <w:rFonts w:ascii="Times New Roman" w:hAnsi="Times New Roman" w:cs="Times New Roman"/>
          <w:sz w:val="22"/>
          <w:szCs w:val="22"/>
        </w:rPr>
        <w:t>D</w:t>
      </w:r>
      <w:r w:rsidR="00387522" w:rsidRPr="00314203">
        <w:rPr>
          <w:rFonts w:ascii="Times New Roman" w:hAnsi="Times New Roman" w:cs="Times New Roman"/>
          <w:sz w:val="22"/>
          <w:szCs w:val="22"/>
        </w:rPr>
        <w:t xml:space="preserve">ues) as may be updated from time to </w:t>
      </w:r>
      <w:proofErr w:type="gramStart"/>
      <w:r w:rsidR="00387522" w:rsidRPr="00314203">
        <w:rPr>
          <w:rFonts w:ascii="Times New Roman" w:hAnsi="Times New Roman" w:cs="Times New Roman"/>
          <w:sz w:val="22"/>
          <w:szCs w:val="22"/>
        </w:rPr>
        <w:t>time;</w:t>
      </w:r>
      <w:proofErr w:type="gramEnd"/>
    </w:p>
    <w:p w14:paraId="1FC93450" w14:textId="77777777"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p>
    <w:p w14:paraId="04E8A972" w14:textId="4E64BE90" w:rsidR="003E4511" w:rsidRPr="00314203" w:rsidRDefault="009173B4" w:rsidP="00D931E2">
      <w:pPr>
        <w:pStyle w:val="Default"/>
        <w:tabs>
          <w:tab w:val="left" w:pos="3600"/>
        </w:tabs>
        <w:ind w:left="3600" w:hanging="2880"/>
        <w:jc w:val="both"/>
        <w:rPr>
          <w:rFonts w:ascii="Times New Roman" w:hAnsi="Times New Roman" w:cs="Times New Roman"/>
          <w:b/>
          <w:sz w:val="22"/>
          <w:szCs w:val="22"/>
        </w:rPr>
      </w:pPr>
      <w:r w:rsidRPr="001569FD">
        <w:rPr>
          <w:rFonts w:ascii="Times New Roman" w:hAnsi="Times New Roman" w:cs="Times New Roman"/>
          <w:bCs/>
          <w:sz w:val="22"/>
          <w:szCs w:val="22"/>
        </w:rPr>
        <w:t>“</w:t>
      </w:r>
      <w:r w:rsidRPr="00314203">
        <w:rPr>
          <w:rFonts w:ascii="Times New Roman" w:hAnsi="Times New Roman" w:cs="Times New Roman"/>
          <w:b/>
          <w:sz w:val="22"/>
          <w:szCs w:val="22"/>
        </w:rPr>
        <w:t xml:space="preserve">FMDQ GOLD </w:t>
      </w:r>
    </w:p>
    <w:p w14:paraId="6CB93FB8" w14:textId="038392B0" w:rsidR="007D2AE2" w:rsidRPr="00314203" w:rsidRDefault="009173B4" w:rsidP="00D931E2">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b/>
          <w:sz w:val="22"/>
          <w:szCs w:val="22"/>
        </w:rPr>
        <w:t>Award</w:t>
      </w:r>
      <w:r w:rsidR="007D2AE2" w:rsidRPr="0059056D">
        <w:rPr>
          <w:rFonts w:ascii="Times New Roman" w:hAnsi="Times New Roman" w:cs="Times New Roman"/>
          <w:bCs/>
          <w:sz w:val="22"/>
          <w:szCs w:val="22"/>
        </w:rPr>
        <w:t>”</w:t>
      </w:r>
      <w:r w:rsidR="007D2AE2" w:rsidRPr="00314203">
        <w:rPr>
          <w:rFonts w:ascii="Times New Roman" w:hAnsi="Times New Roman" w:cs="Times New Roman"/>
          <w:b/>
          <w:sz w:val="22"/>
          <w:szCs w:val="22"/>
        </w:rPr>
        <w:tab/>
      </w:r>
      <w:r w:rsidR="007D2AE2" w:rsidRPr="00314203">
        <w:rPr>
          <w:rFonts w:ascii="Times New Roman" w:hAnsi="Times New Roman" w:cs="Times New Roman"/>
          <w:sz w:val="22"/>
          <w:szCs w:val="22"/>
        </w:rPr>
        <w:t>means</w:t>
      </w:r>
      <w:r w:rsidR="00332759" w:rsidRPr="00314203">
        <w:rPr>
          <w:rFonts w:ascii="Times New Roman" w:hAnsi="Times New Roman" w:cs="Times New Roman"/>
          <w:sz w:val="22"/>
          <w:szCs w:val="22"/>
        </w:rPr>
        <w:t xml:space="preserve"> </w:t>
      </w:r>
      <w:r w:rsidR="001D0CBE" w:rsidRPr="00314203">
        <w:rPr>
          <w:rFonts w:ascii="Times New Roman" w:hAnsi="Times New Roman" w:cs="Times New Roman"/>
          <w:sz w:val="22"/>
          <w:szCs w:val="22"/>
          <w:lang w:val="en-GB"/>
        </w:rPr>
        <w:t xml:space="preserve">a recognition of exceptional performance on the securities exchange, exemplary compliance with </w:t>
      </w:r>
      <w:r w:rsidR="008F302A" w:rsidRPr="00314203">
        <w:rPr>
          <w:rFonts w:ascii="Times New Roman" w:hAnsi="Times New Roman" w:cs="Times New Roman"/>
          <w:sz w:val="22"/>
          <w:szCs w:val="22"/>
          <w:lang w:val="en-GB"/>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lang w:val="en-GB"/>
        </w:rPr>
        <w:t xml:space="preserve"> </w:t>
      </w:r>
      <w:r w:rsidR="00925A53" w:rsidRPr="00314203">
        <w:rPr>
          <w:rFonts w:ascii="Times New Roman" w:hAnsi="Times New Roman" w:cs="Times New Roman"/>
          <w:sz w:val="22"/>
          <w:szCs w:val="22"/>
          <w:lang w:val="en-GB"/>
        </w:rPr>
        <w:t xml:space="preserve">Exchange </w:t>
      </w:r>
      <w:r w:rsidR="001D0CBE" w:rsidRPr="00314203">
        <w:rPr>
          <w:rFonts w:ascii="Times New Roman" w:hAnsi="Times New Roman" w:cs="Times New Roman"/>
          <w:sz w:val="22"/>
          <w:szCs w:val="22"/>
          <w:lang w:val="en-GB"/>
        </w:rPr>
        <w:t xml:space="preserve">Rules and contribution to the Nigerian </w:t>
      </w:r>
      <w:r w:rsidR="00314EAD" w:rsidRPr="00314203">
        <w:rPr>
          <w:rFonts w:ascii="Times New Roman" w:hAnsi="Times New Roman" w:cs="Times New Roman"/>
          <w:sz w:val="22"/>
          <w:szCs w:val="22"/>
          <w:lang w:val="en-GB"/>
        </w:rPr>
        <w:t xml:space="preserve">financial </w:t>
      </w:r>
      <w:proofErr w:type="gramStart"/>
      <w:r w:rsidR="001D0CBE" w:rsidRPr="00314203">
        <w:rPr>
          <w:rFonts w:ascii="Times New Roman" w:hAnsi="Times New Roman" w:cs="Times New Roman"/>
          <w:sz w:val="22"/>
          <w:szCs w:val="22"/>
          <w:lang w:val="en-GB"/>
        </w:rPr>
        <w:t>market</w:t>
      </w:r>
      <w:r w:rsidR="00314EAD" w:rsidRPr="00314203">
        <w:rPr>
          <w:rFonts w:ascii="Times New Roman" w:hAnsi="Times New Roman" w:cs="Times New Roman"/>
          <w:sz w:val="22"/>
          <w:szCs w:val="22"/>
          <w:lang w:val="en-GB"/>
        </w:rPr>
        <w:t>s</w:t>
      </w:r>
      <w:r w:rsidR="00332759" w:rsidRPr="00314203">
        <w:rPr>
          <w:rFonts w:ascii="Times New Roman" w:hAnsi="Times New Roman" w:cs="Times New Roman"/>
          <w:sz w:val="22"/>
          <w:szCs w:val="22"/>
        </w:rPr>
        <w:t>;</w:t>
      </w:r>
      <w:proofErr w:type="gramEnd"/>
    </w:p>
    <w:p w14:paraId="19CE76B9" w14:textId="77777777" w:rsidR="00594B2F" w:rsidRPr="00314203" w:rsidRDefault="00594B2F" w:rsidP="00D931E2">
      <w:pPr>
        <w:pStyle w:val="Default"/>
        <w:tabs>
          <w:tab w:val="left" w:pos="3600"/>
        </w:tabs>
        <w:ind w:left="3600" w:hanging="2880"/>
        <w:jc w:val="both"/>
        <w:rPr>
          <w:rFonts w:ascii="Times New Roman" w:hAnsi="Times New Roman" w:cs="Times New Roman"/>
          <w:sz w:val="22"/>
          <w:szCs w:val="22"/>
        </w:rPr>
      </w:pPr>
    </w:p>
    <w:p w14:paraId="3A295B1D" w14:textId="77777777" w:rsidR="00234EAB" w:rsidRPr="00314203" w:rsidRDefault="00FE1E92" w:rsidP="00D931E2">
      <w:pPr>
        <w:pStyle w:val="Default"/>
        <w:tabs>
          <w:tab w:val="left" w:pos="3600"/>
        </w:tabs>
        <w:ind w:left="3600" w:hanging="2880"/>
        <w:jc w:val="both"/>
        <w:rPr>
          <w:rFonts w:ascii="Times New Roman" w:hAnsi="Times New Roman" w:cs="Times New Roman"/>
          <w:b/>
          <w:sz w:val="22"/>
          <w:szCs w:val="22"/>
          <w:lang w:val="en-GB"/>
        </w:rPr>
      </w:pP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 xml:space="preserve">FMDQ </w:t>
      </w:r>
      <w:r w:rsidR="00234EAB" w:rsidRPr="00314203">
        <w:rPr>
          <w:rFonts w:ascii="Times New Roman" w:hAnsi="Times New Roman" w:cs="Times New Roman"/>
          <w:b/>
          <w:sz w:val="22"/>
          <w:szCs w:val="22"/>
          <w:lang w:val="en-GB"/>
        </w:rPr>
        <w:t xml:space="preserve">Exchange </w:t>
      </w:r>
    </w:p>
    <w:p w14:paraId="20AD5ADF" w14:textId="135CE992" w:rsidR="00FE1E92" w:rsidRPr="00314203" w:rsidRDefault="00FE1E92" w:rsidP="00D931E2">
      <w:pPr>
        <w:pStyle w:val="Default"/>
        <w:tabs>
          <w:tab w:val="left" w:pos="3600"/>
        </w:tabs>
        <w:ind w:left="3600" w:hanging="2880"/>
        <w:jc w:val="both"/>
        <w:rPr>
          <w:rFonts w:ascii="Times New Roman" w:hAnsi="Times New Roman" w:cs="Times New Roman"/>
          <w:sz w:val="22"/>
          <w:szCs w:val="22"/>
          <w:lang w:val="en-GB"/>
        </w:rPr>
      </w:pPr>
      <w:r w:rsidRPr="00314203">
        <w:rPr>
          <w:rFonts w:ascii="Times New Roman" w:hAnsi="Times New Roman" w:cs="Times New Roman"/>
          <w:b/>
          <w:sz w:val="22"/>
          <w:szCs w:val="22"/>
          <w:lang w:val="en-GB"/>
        </w:rPr>
        <w:t>Rul</w:t>
      </w:r>
      <w:r w:rsidRPr="004B63A4">
        <w:rPr>
          <w:rFonts w:ascii="Times New Roman" w:hAnsi="Times New Roman" w:cs="Times New Roman"/>
          <w:b/>
          <w:sz w:val="22"/>
          <w:szCs w:val="22"/>
          <w:lang w:val="en-GB"/>
        </w:rPr>
        <w:t>es</w:t>
      </w: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ab/>
      </w:r>
      <w:r w:rsidRPr="00314203">
        <w:rPr>
          <w:rFonts w:ascii="Times New Roman" w:hAnsi="Times New Roman" w:cs="Times New Roman"/>
          <w:sz w:val="22"/>
          <w:szCs w:val="22"/>
          <w:lang w:val="en-GB"/>
        </w:rPr>
        <w:t>means rule</w:t>
      </w:r>
      <w:r w:rsidR="00314EAD" w:rsidRPr="00314203">
        <w:rPr>
          <w:rFonts w:ascii="Times New Roman" w:hAnsi="Times New Roman" w:cs="Times New Roman"/>
          <w:sz w:val="22"/>
          <w:szCs w:val="22"/>
          <w:lang w:val="en-GB"/>
        </w:rPr>
        <w:t xml:space="preserve">s, </w:t>
      </w:r>
      <w:r w:rsidR="00AA229D" w:rsidRPr="00314203">
        <w:rPr>
          <w:rFonts w:ascii="Times New Roman" w:hAnsi="Times New Roman" w:cs="Times New Roman"/>
          <w:sz w:val="22"/>
          <w:szCs w:val="22"/>
          <w:lang w:val="en-GB"/>
        </w:rPr>
        <w:t xml:space="preserve">circulars, </w:t>
      </w:r>
      <w:r w:rsidR="00314EAD" w:rsidRPr="00314203">
        <w:rPr>
          <w:rFonts w:ascii="Times New Roman" w:hAnsi="Times New Roman" w:cs="Times New Roman"/>
          <w:sz w:val="22"/>
          <w:szCs w:val="22"/>
          <w:lang w:val="en-GB"/>
        </w:rPr>
        <w:t>bulletins, guidelines and other</w:t>
      </w:r>
      <w:r w:rsidRPr="00314203">
        <w:rPr>
          <w:rFonts w:ascii="Times New Roman" w:hAnsi="Times New Roman" w:cs="Times New Roman"/>
          <w:sz w:val="22"/>
          <w:szCs w:val="22"/>
          <w:lang w:val="en-GB"/>
        </w:rPr>
        <w:t xml:space="preserve"> regulation designed by FMDQ </w:t>
      </w:r>
      <w:r w:rsidR="0051585C" w:rsidRPr="00314203">
        <w:rPr>
          <w:rFonts w:ascii="Times New Roman" w:hAnsi="Times New Roman" w:cs="Times New Roman"/>
          <w:sz w:val="22"/>
          <w:szCs w:val="22"/>
          <w:lang w:val="en-GB"/>
        </w:rPr>
        <w:t xml:space="preserve">Exchange </w:t>
      </w:r>
      <w:r w:rsidR="00C6691D" w:rsidRPr="00314203">
        <w:rPr>
          <w:rFonts w:ascii="Times New Roman" w:hAnsi="Times New Roman" w:cs="Times New Roman"/>
          <w:sz w:val="22"/>
          <w:szCs w:val="22"/>
          <w:lang w:val="en-GB"/>
        </w:rPr>
        <w:t>(and</w:t>
      </w:r>
      <w:r w:rsidR="00314EAD" w:rsidRPr="00314203">
        <w:rPr>
          <w:rFonts w:ascii="Times New Roman" w:hAnsi="Times New Roman" w:cs="Times New Roman"/>
          <w:sz w:val="22"/>
          <w:szCs w:val="22"/>
          <w:lang w:val="en-GB"/>
        </w:rPr>
        <w:t xml:space="preserve"> where required, </w:t>
      </w:r>
      <w:r w:rsidRPr="00314203">
        <w:rPr>
          <w:rFonts w:ascii="Times New Roman" w:hAnsi="Times New Roman" w:cs="Times New Roman"/>
          <w:sz w:val="22"/>
          <w:szCs w:val="22"/>
          <w:lang w:val="en-GB"/>
        </w:rPr>
        <w:t xml:space="preserve">approved by the </w:t>
      </w:r>
      <w:r w:rsidR="00314EAD" w:rsidRPr="00314203">
        <w:rPr>
          <w:rFonts w:ascii="Times New Roman" w:hAnsi="Times New Roman" w:cs="Times New Roman"/>
          <w:sz w:val="22"/>
          <w:szCs w:val="22"/>
          <w:lang w:val="en-GB"/>
        </w:rPr>
        <w:t>SEC</w:t>
      </w:r>
      <w:r w:rsidRPr="00314203">
        <w:rPr>
          <w:rFonts w:ascii="Times New Roman" w:hAnsi="Times New Roman" w:cs="Times New Roman"/>
          <w:sz w:val="22"/>
          <w:szCs w:val="22"/>
          <w:lang w:val="en-GB"/>
        </w:rPr>
        <w:t xml:space="preserve">, CBN </w:t>
      </w:r>
      <w:r w:rsidR="00C6691D" w:rsidRPr="00314203">
        <w:rPr>
          <w:rFonts w:ascii="Times New Roman" w:hAnsi="Times New Roman" w:cs="Times New Roman"/>
          <w:sz w:val="22"/>
          <w:szCs w:val="22"/>
          <w:lang w:val="en-GB"/>
        </w:rPr>
        <w:t xml:space="preserve">or </w:t>
      </w:r>
      <w:r w:rsidRPr="00314203">
        <w:rPr>
          <w:rFonts w:ascii="Times New Roman" w:hAnsi="Times New Roman" w:cs="Times New Roman"/>
          <w:sz w:val="22"/>
          <w:szCs w:val="22"/>
          <w:lang w:val="en-GB"/>
        </w:rPr>
        <w:t>DMO</w:t>
      </w:r>
      <w:r w:rsidR="00C6691D" w:rsidRPr="00314203">
        <w:rPr>
          <w:rFonts w:ascii="Times New Roman" w:hAnsi="Times New Roman" w:cs="Times New Roman"/>
          <w:sz w:val="22"/>
          <w:szCs w:val="22"/>
          <w:lang w:val="en-GB"/>
        </w:rPr>
        <w:t>, as the case may be</w:t>
      </w:r>
      <w:r w:rsidRPr="00314203">
        <w:rPr>
          <w:rFonts w:ascii="Times New Roman" w:hAnsi="Times New Roman" w:cs="Times New Roman"/>
          <w:sz w:val="22"/>
          <w:szCs w:val="22"/>
          <w:lang w:val="en-GB"/>
        </w:rPr>
        <w:t>) and advised to Member</w:t>
      </w:r>
      <w:r w:rsidR="00C6691D" w:rsidRPr="00314203">
        <w:rPr>
          <w:rFonts w:ascii="Times New Roman" w:hAnsi="Times New Roman" w:cs="Times New Roman"/>
          <w:sz w:val="22"/>
          <w:szCs w:val="22"/>
          <w:lang w:val="en-GB"/>
        </w:rPr>
        <w:t>s</w:t>
      </w:r>
      <w:r w:rsidRPr="00314203">
        <w:rPr>
          <w:rFonts w:ascii="Times New Roman" w:hAnsi="Times New Roman" w:cs="Times New Roman"/>
          <w:sz w:val="22"/>
          <w:szCs w:val="22"/>
          <w:lang w:val="en-GB"/>
        </w:rPr>
        <w:t xml:space="preserve"> to govern activities on the Platform</w:t>
      </w:r>
      <w:r w:rsidR="00C6691D" w:rsidRPr="00314203">
        <w:rPr>
          <w:rFonts w:ascii="Times New Roman" w:hAnsi="Times New Roman" w:cs="Times New Roman"/>
          <w:sz w:val="22"/>
          <w:szCs w:val="22"/>
          <w:lang w:val="en-GB"/>
        </w:rPr>
        <w:t xml:space="preserve">, as may be supplemented and amended from time to </w:t>
      </w:r>
      <w:proofErr w:type="gramStart"/>
      <w:r w:rsidR="00C6691D" w:rsidRPr="00314203">
        <w:rPr>
          <w:rFonts w:ascii="Times New Roman" w:hAnsi="Times New Roman" w:cs="Times New Roman"/>
          <w:sz w:val="22"/>
          <w:szCs w:val="22"/>
          <w:lang w:val="en-GB"/>
        </w:rPr>
        <w:t>time;</w:t>
      </w:r>
      <w:proofErr w:type="gramEnd"/>
      <w:r w:rsidR="00C6691D" w:rsidRPr="00314203">
        <w:rPr>
          <w:rFonts w:ascii="Times New Roman" w:hAnsi="Times New Roman" w:cs="Times New Roman"/>
          <w:sz w:val="22"/>
          <w:szCs w:val="22"/>
          <w:lang w:val="en-GB"/>
        </w:rPr>
        <w:t xml:space="preserve"> </w:t>
      </w:r>
      <w:r w:rsidRPr="00314203">
        <w:rPr>
          <w:rFonts w:ascii="Times New Roman" w:hAnsi="Times New Roman" w:cs="Times New Roman"/>
          <w:sz w:val="22"/>
          <w:szCs w:val="22"/>
          <w:lang w:val="en-GB"/>
        </w:rPr>
        <w:t xml:space="preserve"> </w:t>
      </w:r>
    </w:p>
    <w:p w14:paraId="3583D150" w14:textId="77777777" w:rsidR="00FE1E92" w:rsidRPr="00314203" w:rsidRDefault="00FE1E92" w:rsidP="00D931E2">
      <w:pPr>
        <w:pStyle w:val="Default"/>
        <w:tabs>
          <w:tab w:val="left" w:pos="3600"/>
        </w:tabs>
        <w:ind w:left="3600" w:hanging="2880"/>
        <w:jc w:val="both"/>
        <w:rPr>
          <w:rFonts w:ascii="Times New Roman" w:hAnsi="Times New Roman" w:cs="Times New Roman"/>
          <w:sz w:val="22"/>
          <w:szCs w:val="22"/>
        </w:rPr>
      </w:pPr>
    </w:p>
    <w:p w14:paraId="1D01BBA9" w14:textId="19F637C0" w:rsidR="00594B2F" w:rsidRPr="00314203" w:rsidRDefault="00594B2F" w:rsidP="00D931E2">
      <w:pPr>
        <w:pStyle w:val="Default"/>
        <w:tabs>
          <w:tab w:val="left" w:pos="3600"/>
        </w:tabs>
        <w:ind w:left="3600" w:hanging="2880"/>
        <w:jc w:val="both"/>
        <w:rPr>
          <w:rFonts w:ascii="Times New Roman" w:hAnsi="Times New Roman" w:cs="Times New Roman"/>
          <w:sz w:val="22"/>
          <w:szCs w:val="22"/>
        </w:rPr>
      </w:pPr>
      <w:r w:rsidRPr="0059056D">
        <w:rPr>
          <w:rFonts w:ascii="Times New Roman" w:hAnsi="Times New Roman" w:cs="Times New Roman"/>
          <w:sz w:val="22"/>
          <w:szCs w:val="22"/>
        </w:rPr>
        <w:t>“</w:t>
      </w:r>
      <w:r w:rsidRPr="00314203">
        <w:rPr>
          <w:rFonts w:ascii="Times New Roman" w:hAnsi="Times New Roman" w:cs="Times New Roman"/>
          <w:b/>
          <w:bCs/>
          <w:sz w:val="22"/>
          <w:szCs w:val="22"/>
        </w:rPr>
        <w:t>Force Majeure Event</w:t>
      </w:r>
      <w:r w:rsidRPr="0059056D">
        <w:rPr>
          <w:rFonts w:ascii="Times New Roman" w:hAnsi="Times New Roman" w:cs="Times New Roman"/>
          <w:sz w:val="22"/>
          <w:szCs w:val="22"/>
        </w:rPr>
        <w:t>”</w:t>
      </w:r>
      <w:r w:rsidRPr="00314203">
        <w:rPr>
          <w:rFonts w:ascii="Times New Roman" w:hAnsi="Times New Roman" w:cs="Times New Roman"/>
          <w:bCs/>
          <w:sz w:val="22"/>
          <w:szCs w:val="22"/>
        </w:rPr>
        <w:t xml:space="preserve"> </w:t>
      </w:r>
      <w:r w:rsidRPr="00314203">
        <w:rPr>
          <w:rFonts w:ascii="Times New Roman" w:hAnsi="Times New Roman" w:cs="Times New Roman"/>
          <w:bCs/>
          <w:sz w:val="22"/>
          <w:szCs w:val="22"/>
        </w:rPr>
        <w:tab/>
      </w:r>
      <w:r w:rsidR="00FC6E71" w:rsidRPr="00314203">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FC6E71" w:rsidRPr="00314203">
        <w:rPr>
          <w:rFonts w:ascii="Times New Roman" w:hAnsi="Times New Roman" w:cs="Times New Roman"/>
          <w:color w:val="auto"/>
          <w:sz w:val="22"/>
          <w:szCs w:val="22"/>
          <w:lang w:val="en"/>
        </w:rPr>
        <w:t>labour</w:t>
      </w:r>
      <w:proofErr w:type="spellEnd"/>
      <w:r w:rsidR="00FC6E71" w:rsidRPr="00314203">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FC6E71" w:rsidRPr="00314203">
        <w:rPr>
          <w:rFonts w:ascii="Times New Roman" w:hAnsi="Times New Roman" w:cs="Times New Roman"/>
          <w:color w:val="auto"/>
          <w:sz w:val="22"/>
          <w:szCs w:val="22"/>
          <w:lang w:val="en-GB"/>
        </w:rPr>
        <w:t>or any act of God or other cause beyond the control of the Parties;</w:t>
      </w:r>
    </w:p>
    <w:p w14:paraId="668914D0" w14:textId="77777777" w:rsidR="00332759" w:rsidRPr="00314203" w:rsidRDefault="00332759" w:rsidP="00D931E2">
      <w:pPr>
        <w:pStyle w:val="Default"/>
        <w:tabs>
          <w:tab w:val="left" w:pos="3600"/>
        </w:tabs>
        <w:ind w:left="3600" w:hanging="2880"/>
        <w:jc w:val="both"/>
        <w:rPr>
          <w:rFonts w:ascii="Times New Roman" w:hAnsi="Times New Roman" w:cs="Times New Roman"/>
          <w:sz w:val="22"/>
          <w:szCs w:val="22"/>
        </w:rPr>
      </w:pPr>
    </w:p>
    <w:p w14:paraId="2BDD5AB5" w14:textId="6C39A9EA" w:rsidR="00D73E9C" w:rsidRDefault="00D73E9C" w:rsidP="00D73E9C">
      <w:pPr>
        <w:ind w:left="3600" w:hanging="2880"/>
        <w:jc w:val="both"/>
        <w:rPr>
          <w:rFonts w:asciiTheme="majorBidi" w:hAnsiTheme="majorBidi" w:cstheme="majorBidi"/>
          <w:bCs/>
          <w:szCs w:val="22"/>
        </w:rPr>
      </w:pPr>
      <w:r w:rsidRPr="00546760">
        <w:rPr>
          <w:rFonts w:asciiTheme="majorBidi" w:hAnsiTheme="majorBidi" w:cstheme="majorBidi"/>
          <w:bCs/>
          <w:szCs w:val="22"/>
        </w:rPr>
        <w:t>“</w:t>
      </w:r>
      <w:r w:rsidRPr="00546760">
        <w:rPr>
          <w:rFonts w:asciiTheme="majorBidi" w:hAnsiTheme="majorBidi" w:cstheme="majorBidi"/>
          <w:b/>
          <w:szCs w:val="22"/>
        </w:rPr>
        <w:t xml:space="preserve">Inactive </w:t>
      </w:r>
      <w:proofErr w:type="gramStart"/>
      <w:r w:rsidRPr="00546760">
        <w:rPr>
          <w:rFonts w:asciiTheme="majorBidi" w:hAnsiTheme="majorBidi" w:cstheme="majorBidi"/>
          <w:b/>
          <w:szCs w:val="22"/>
        </w:rPr>
        <w:t>Member</w:t>
      </w:r>
      <w:r w:rsidRPr="00546760">
        <w:rPr>
          <w:rFonts w:asciiTheme="majorBidi" w:hAnsiTheme="majorBidi" w:cstheme="majorBidi"/>
          <w:bCs/>
          <w:szCs w:val="22"/>
        </w:rPr>
        <w:t xml:space="preserve">”   </w:t>
      </w:r>
      <w:proofErr w:type="gramEnd"/>
      <w:r w:rsidRPr="00546760">
        <w:rPr>
          <w:rFonts w:asciiTheme="majorBidi" w:hAnsiTheme="majorBidi" w:cstheme="majorBidi"/>
          <w:bCs/>
          <w:szCs w:val="22"/>
        </w:rPr>
        <w:t xml:space="preserve">             </w:t>
      </w:r>
      <w:r w:rsidRPr="00546760">
        <w:rPr>
          <w:rFonts w:asciiTheme="majorBidi" w:hAnsiTheme="majorBidi" w:cstheme="majorBidi"/>
          <w:bCs/>
          <w:szCs w:val="22"/>
        </w:rPr>
        <w:tab/>
      </w:r>
      <w:r w:rsidR="0043556E" w:rsidRPr="00546760">
        <w:rPr>
          <w:rFonts w:asciiTheme="majorBidi" w:hAnsiTheme="majorBidi" w:cstheme="majorBidi"/>
          <w:bCs/>
          <w:szCs w:val="22"/>
        </w:rPr>
        <w:t xml:space="preserve">means a Member </w:t>
      </w:r>
      <w:r w:rsidR="0043556E">
        <w:rPr>
          <w:rFonts w:asciiTheme="majorBidi" w:hAnsiTheme="majorBidi" w:cstheme="majorBidi"/>
          <w:bCs/>
          <w:szCs w:val="22"/>
        </w:rPr>
        <w:t xml:space="preserve">whose membership benefits has been withdrawn as a result of outstanding </w:t>
      </w:r>
      <w:r w:rsidR="0043556E" w:rsidRPr="00163817">
        <w:t xml:space="preserve">Membership Dues </w:t>
      </w:r>
      <w:r w:rsidR="0043556E">
        <w:rPr>
          <w:rFonts w:asciiTheme="majorBidi" w:hAnsiTheme="majorBidi" w:cstheme="majorBidi"/>
          <w:bCs/>
          <w:szCs w:val="22"/>
        </w:rPr>
        <w:t>owed to the Exchange</w:t>
      </w:r>
      <w:r w:rsidRPr="00546760">
        <w:rPr>
          <w:rFonts w:asciiTheme="majorBidi" w:hAnsiTheme="majorBidi" w:cstheme="majorBidi"/>
          <w:bCs/>
          <w:szCs w:val="22"/>
        </w:rPr>
        <w:t>.</w:t>
      </w:r>
      <w:r>
        <w:rPr>
          <w:rFonts w:asciiTheme="majorBidi" w:hAnsiTheme="majorBidi" w:cstheme="majorBidi"/>
          <w:bCs/>
          <w:szCs w:val="22"/>
        </w:rPr>
        <w:t xml:space="preserve"> </w:t>
      </w:r>
    </w:p>
    <w:p w14:paraId="05AFBAB2" w14:textId="77777777" w:rsidR="004A781C" w:rsidRDefault="004A781C" w:rsidP="00B45144">
      <w:pPr>
        <w:ind w:left="3600" w:hanging="2880"/>
        <w:jc w:val="both"/>
        <w:rPr>
          <w:bCs/>
          <w:szCs w:val="22"/>
        </w:rPr>
      </w:pPr>
    </w:p>
    <w:p w14:paraId="33F06846" w14:textId="2E5ECB73" w:rsidR="00251450" w:rsidRPr="00314203" w:rsidRDefault="00251450" w:rsidP="00B45144">
      <w:pPr>
        <w:ind w:left="3600" w:hanging="2880"/>
        <w:jc w:val="both"/>
        <w:rPr>
          <w:b/>
          <w:szCs w:val="22"/>
        </w:rPr>
      </w:pPr>
      <w:r w:rsidRPr="002163B0">
        <w:rPr>
          <w:bCs/>
          <w:szCs w:val="22"/>
        </w:rPr>
        <w:t>“</w:t>
      </w:r>
      <w:r w:rsidRPr="00314203">
        <w:rPr>
          <w:b/>
          <w:szCs w:val="22"/>
        </w:rPr>
        <w:t xml:space="preserve">Information </w:t>
      </w:r>
    </w:p>
    <w:p w14:paraId="28DD10CF" w14:textId="77777777" w:rsidR="00251450" w:rsidRPr="00314203" w:rsidRDefault="00251450" w:rsidP="00B45144">
      <w:pPr>
        <w:ind w:left="3600" w:hanging="2880"/>
        <w:jc w:val="both"/>
        <w:rPr>
          <w:szCs w:val="22"/>
        </w:rPr>
      </w:pPr>
      <w:r w:rsidRPr="00314203">
        <w:rPr>
          <w:b/>
          <w:szCs w:val="22"/>
        </w:rPr>
        <w:t>Memorandum</w:t>
      </w:r>
      <w:r w:rsidRPr="002163B0">
        <w:rPr>
          <w:bCs/>
          <w:szCs w:val="22"/>
        </w:rPr>
        <w:t>”</w:t>
      </w:r>
      <w:r w:rsidRPr="00314203">
        <w:rPr>
          <w:b/>
          <w:szCs w:val="22"/>
        </w:rPr>
        <w:tab/>
      </w:r>
      <w:r w:rsidRPr="00314203">
        <w:rPr>
          <w:szCs w:val="22"/>
        </w:rPr>
        <w:t xml:space="preserve">includes a circular, explanatory memorandum, or other equivalent document circulated, relating to </w:t>
      </w:r>
      <w:r w:rsidR="00314EAD" w:rsidRPr="00314203">
        <w:rPr>
          <w:szCs w:val="22"/>
        </w:rPr>
        <w:t>Securities</w:t>
      </w:r>
      <w:r w:rsidRPr="00314203">
        <w:rPr>
          <w:szCs w:val="22"/>
        </w:rPr>
        <w:t xml:space="preserve"> for which an Issuer applies for </w:t>
      </w:r>
      <w:r w:rsidR="006A5800" w:rsidRPr="00C51DBE">
        <w:rPr>
          <w:szCs w:val="22"/>
        </w:rPr>
        <w:t>listing and</w:t>
      </w:r>
      <w:r w:rsidR="006A5800" w:rsidRPr="00314203">
        <w:rPr>
          <w:szCs w:val="22"/>
        </w:rPr>
        <w:t xml:space="preserve"> </w:t>
      </w:r>
      <w:r w:rsidRPr="00314203">
        <w:rPr>
          <w:szCs w:val="22"/>
        </w:rPr>
        <w:t xml:space="preserve">quotation on the </w:t>
      </w:r>
      <w:proofErr w:type="gramStart"/>
      <w:r w:rsidRPr="00314203">
        <w:rPr>
          <w:szCs w:val="22"/>
        </w:rPr>
        <w:t>Platform;</w:t>
      </w:r>
      <w:proofErr w:type="gramEnd"/>
    </w:p>
    <w:p w14:paraId="43DAA4B3" w14:textId="77777777" w:rsidR="00251450" w:rsidRPr="00314203" w:rsidRDefault="00251450" w:rsidP="00B45144">
      <w:pPr>
        <w:ind w:left="3600" w:hanging="2880"/>
        <w:jc w:val="both"/>
        <w:rPr>
          <w:b/>
          <w:szCs w:val="22"/>
        </w:rPr>
      </w:pPr>
    </w:p>
    <w:p w14:paraId="35ED3627" w14:textId="03189004" w:rsidR="0097035C" w:rsidRDefault="00951B95" w:rsidP="00B45144">
      <w:pPr>
        <w:ind w:left="3600" w:hanging="2880"/>
        <w:jc w:val="both"/>
        <w:rPr>
          <w:szCs w:val="22"/>
        </w:rPr>
      </w:pPr>
      <w:r w:rsidRPr="002163B0">
        <w:rPr>
          <w:bCs/>
          <w:szCs w:val="22"/>
        </w:rPr>
        <w:t>“</w:t>
      </w:r>
      <w:r w:rsidR="00B45144" w:rsidRPr="00314203">
        <w:rPr>
          <w:b/>
          <w:szCs w:val="22"/>
        </w:rPr>
        <w:t>Insider Trading</w:t>
      </w:r>
      <w:r w:rsidRPr="002163B0">
        <w:rPr>
          <w:bCs/>
          <w:szCs w:val="22"/>
        </w:rPr>
        <w:t>”</w:t>
      </w:r>
      <w:r w:rsidR="00B45144" w:rsidRPr="00314203">
        <w:rPr>
          <w:szCs w:val="22"/>
        </w:rPr>
        <w:t xml:space="preserve"> </w:t>
      </w:r>
      <w:r w:rsidR="00B45144" w:rsidRPr="00314203">
        <w:rPr>
          <w:szCs w:val="22"/>
        </w:rPr>
        <w:tab/>
        <w:t xml:space="preserve">means </w:t>
      </w:r>
      <w:r w:rsidR="00051776" w:rsidRPr="00314203">
        <w:rPr>
          <w:szCs w:val="22"/>
        </w:rPr>
        <w:t>trading done by an</w:t>
      </w:r>
      <w:r w:rsidR="00B45144" w:rsidRPr="00314203">
        <w:rPr>
          <w:szCs w:val="22"/>
        </w:rPr>
        <w:t xml:space="preserve"> </w:t>
      </w:r>
      <w:r w:rsidR="00BF79D4" w:rsidRPr="00314203">
        <w:rPr>
          <w:szCs w:val="22"/>
        </w:rPr>
        <w:t>individual or body corporate</w:t>
      </w:r>
      <w:r w:rsidR="00B45144" w:rsidRPr="00314203">
        <w:rPr>
          <w:szCs w:val="22"/>
        </w:rPr>
        <w:t xml:space="preserve"> or group of </w:t>
      </w:r>
      <w:r w:rsidR="00BF79D4" w:rsidRPr="00314203">
        <w:rPr>
          <w:szCs w:val="22"/>
        </w:rPr>
        <w:t>individual</w:t>
      </w:r>
      <w:r w:rsidR="00B45144" w:rsidRPr="00314203">
        <w:rPr>
          <w:szCs w:val="22"/>
        </w:rPr>
        <w:t xml:space="preserve">s </w:t>
      </w:r>
      <w:r w:rsidR="00BF79D4" w:rsidRPr="00314203">
        <w:rPr>
          <w:szCs w:val="22"/>
        </w:rPr>
        <w:t xml:space="preserve">or bodies corporate </w:t>
      </w:r>
      <w:r w:rsidR="00B45144" w:rsidRPr="00314203">
        <w:rPr>
          <w:szCs w:val="22"/>
        </w:rPr>
        <w:t xml:space="preserve">who being in possession of some confidential and price sensitive information not </w:t>
      </w:r>
      <w:r w:rsidR="00223CE6" w:rsidRPr="00314203">
        <w:rPr>
          <w:szCs w:val="22"/>
        </w:rPr>
        <w:t xml:space="preserve">made </w:t>
      </w:r>
      <w:r w:rsidR="00B45144" w:rsidRPr="00314203">
        <w:rPr>
          <w:szCs w:val="22"/>
        </w:rPr>
        <w:t>available to the public, utilises such information to buy or sell</w:t>
      </w:r>
      <w:r w:rsidR="00051776" w:rsidRPr="00314203">
        <w:rPr>
          <w:szCs w:val="22"/>
        </w:rPr>
        <w:t xml:space="preserve"> </w:t>
      </w:r>
      <w:r w:rsidR="00314EAD" w:rsidRPr="00314203">
        <w:rPr>
          <w:szCs w:val="22"/>
        </w:rPr>
        <w:t>Securities</w:t>
      </w:r>
      <w:r w:rsidR="00DA535C" w:rsidRPr="00314203">
        <w:rPr>
          <w:szCs w:val="22"/>
        </w:rPr>
        <w:t xml:space="preserve"> </w:t>
      </w:r>
      <w:r w:rsidR="00B45144" w:rsidRPr="00314203">
        <w:rPr>
          <w:szCs w:val="22"/>
        </w:rPr>
        <w:t xml:space="preserve">for the benefit of </w:t>
      </w:r>
      <w:r w:rsidR="003C2F20" w:rsidRPr="00314203">
        <w:rPr>
          <w:szCs w:val="22"/>
        </w:rPr>
        <w:t>themselves</w:t>
      </w:r>
      <w:r w:rsidR="00B45144" w:rsidRPr="00314203">
        <w:rPr>
          <w:szCs w:val="22"/>
        </w:rPr>
        <w:t xml:space="preserve"> or any </w:t>
      </w:r>
      <w:r w:rsidR="00CE5956" w:rsidRPr="00314203">
        <w:rPr>
          <w:szCs w:val="22"/>
        </w:rPr>
        <w:t xml:space="preserve">other </w:t>
      </w:r>
      <w:r w:rsidR="002A0582" w:rsidRPr="00314203">
        <w:rPr>
          <w:szCs w:val="22"/>
        </w:rPr>
        <w:t xml:space="preserve">individual or body </w:t>
      </w:r>
      <w:proofErr w:type="gramStart"/>
      <w:r w:rsidR="002A0582" w:rsidRPr="00314203">
        <w:rPr>
          <w:szCs w:val="22"/>
        </w:rPr>
        <w:t>corporate</w:t>
      </w:r>
      <w:r w:rsidR="00B45144" w:rsidRPr="00314203">
        <w:rPr>
          <w:szCs w:val="22"/>
        </w:rPr>
        <w:t>;</w:t>
      </w:r>
      <w:proofErr w:type="gramEnd"/>
      <w:r w:rsidR="0097035C" w:rsidRPr="00314203">
        <w:rPr>
          <w:szCs w:val="22"/>
        </w:rPr>
        <w:t xml:space="preserve"> </w:t>
      </w:r>
    </w:p>
    <w:p w14:paraId="2CD52858" w14:textId="77777777" w:rsidR="004A781C" w:rsidRPr="004A781C" w:rsidRDefault="004A781C" w:rsidP="004A781C">
      <w:pPr>
        <w:pStyle w:val="AONormal"/>
      </w:pPr>
    </w:p>
    <w:p w14:paraId="52BF1BF6" w14:textId="77777777" w:rsidR="00532A7C" w:rsidRPr="00266B89" w:rsidRDefault="00532A7C" w:rsidP="00532A7C">
      <w:pPr>
        <w:pStyle w:val="Default"/>
        <w:ind w:left="2160" w:hanging="1451"/>
        <w:jc w:val="both"/>
        <w:rPr>
          <w:rFonts w:asciiTheme="majorBidi" w:hAnsiTheme="majorBidi" w:cstheme="majorBidi"/>
          <w:b/>
          <w:sz w:val="22"/>
          <w:szCs w:val="22"/>
          <w:lang w:val="en-GB"/>
        </w:rPr>
      </w:pPr>
      <w:r w:rsidRPr="00266B89">
        <w:rPr>
          <w:rFonts w:asciiTheme="majorBidi" w:hAnsiTheme="majorBidi" w:cstheme="majorBidi"/>
          <w:b/>
          <w:sz w:val="22"/>
          <w:szCs w:val="22"/>
        </w:rPr>
        <w:t>“</w:t>
      </w:r>
      <w:r w:rsidRPr="00266B89">
        <w:rPr>
          <w:rFonts w:asciiTheme="majorBidi" w:hAnsiTheme="majorBidi" w:cstheme="majorBidi"/>
          <w:b/>
          <w:sz w:val="22"/>
          <w:szCs w:val="22"/>
          <w:lang w:val="en-GB"/>
        </w:rPr>
        <w:t xml:space="preserve">Intellectual Property </w:t>
      </w:r>
    </w:p>
    <w:p w14:paraId="08A08144" w14:textId="77777777" w:rsidR="00532A7C" w:rsidRPr="001C16AC" w:rsidRDefault="00532A7C" w:rsidP="00532A7C">
      <w:pPr>
        <w:pStyle w:val="Default"/>
        <w:ind w:left="3600" w:hanging="2891"/>
        <w:jc w:val="both"/>
        <w:rPr>
          <w:rFonts w:asciiTheme="majorBidi" w:hAnsiTheme="majorBidi" w:cstheme="majorBidi"/>
          <w:sz w:val="22"/>
          <w:szCs w:val="22"/>
        </w:rPr>
      </w:pPr>
      <w:r w:rsidRPr="00266B89">
        <w:rPr>
          <w:rFonts w:asciiTheme="majorBidi" w:hAnsiTheme="majorBidi" w:cstheme="majorBidi"/>
          <w:b/>
          <w:sz w:val="22"/>
          <w:szCs w:val="22"/>
          <w:lang w:val="en-GB"/>
        </w:rPr>
        <w:t>Rights</w:t>
      </w:r>
      <w:r w:rsidRPr="00266B89">
        <w:rPr>
          <w:rFonts w:asciiTheme="majorBidi" w:hAnsiTheme="majorBidi" w:cstheme="majorBidi"/>
          <w:b/>
          <w:sz w:val="22"/>
          <w:szCs w:val="22"/>
        </w:rPr>
        <w:t>”</w:t>
      </w:r>
      <w:r>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w:t>
      </w:r>
    </w:p>
    <w:p w14:paraId="684348D0" w14:textId="77777777" w:rsidR="00610E8F" w:rsidRPr="00314203" w:rsidRDefault="00610E8F" w:rsidP="009D028F">
      <w:pPr>
        <w:pStyle w:val="AONormal"/>
      </w:pPr>
    </w:p>
    <w:p w14:paraId="784D3AD0" w14:textId="64EF167B" w:rsidR="00B17B28" w:rsidRPr="00314203" w:rsidRDefault="00B17B28" w:rsidP="009D028F">
      <w:pPr>
        <w:pStyle w:val="AONormal"/>
        <w:ind w:left="3600" w:hanging="2880"/>
        <w:jc w:val="both"/>
      </w:pPr>
      <w:r w:rsidRPr="00266B89">
        <w:rPr>
          <w:bCs/>
        </w:rPr>
        <w:t>“</w:t>
      </w:r>
      <w:r w:rsidRPr="00314203">
        <w:rPr>
          <w:b/>
        </w:rPr>
        <w:t>Issuer</w:t>
      </w:r>
      <w:r w:rsidRPr="00266B89">
        <w:rPr>
          <w:bCs/>
        </w:rPr>
        <w:t>”</w:t>
      </w:r>
      <w:r w:rsidRPr="00314203">
        <w:rPr>
          <w:b/>
        </w:rPr>
        <w:tab/>
      </w:r>
      <w:r w:rsidRPr="00314203">
        <w:t xml:space="preserve">means </w:t>
      </w:r>
      <w:r w:rsidR="00B018BC" w:rsidRPr="00314203">
        <w:t>a corporate</w:t>
      </w:r>
      <w:r w:rsidR="00CF7F4D" w:rsidRPr="00314203">
        <w:t xml:space="preserve"> body</w:t>
      </w:r>
      <w:r w:rsidR="00DA535C" w:rsidRPr="00314203">
        <w:t xml:space="preserve"> that intends to</w:t>
      </w:r>
      <w:r w:rsidR="00E11C50" w:rsidRPr="00314203">
        <w:t>,</w:t>
      </w:r>
      <w:r w:rsidR="00251450" w:rsidRPr="00314203">
        <w:t xml:space="preserve"> or has raised</w:t>
      </w:r>
      <w:r w:rsidR="00982981" w:rsidRPr="00314203">
        <w:t>,</w:t>
      </w:r>
      <w:r w:rsidR="00DA535C" w:rsidRPr="00314203">
        <w:t xml:space="preserve"> finance by issuing </w:t>
      </w:r>
      <w:r w:rsidR="00314EAD" w:rsidRPr="00314203">
        <w:t>Securities</w:t>
      </w:r>
      <w:r w:rsidR="00251450" w:rsidRPr="00314203">
        <w:t xml:space="preserve"> to be quoted and traded on the </w:t>
      </w:r>
      <w:proofErr w:type="gramStart"/>
      <w:r w:rsidR="00251450" w:rsidRPr="00314203">
        <w:t>Platform</w:t>
      </w:r>
      <w:r w:rsidR="00DA535C" w:rsidRPr="00314203">
        <w:t>;</w:t>
      </w:r>
      <w:proofErr w:type="gramEnd"/>
    </w:p>
    <w:p w14:paraId="00299BBE" w14:textId="66A34F55" w:rsidR="006A5D99" w:rsidRPr="00266B89" w:rsidRDefault="006A5D99" w:rsidP="00266B89">
      <w:pPr>
        <w:pStyle w:val="AONormal"/>
        <w:jc w:val="both"/>
        <w:rPr>
          <w:lang w:val="en-US"/>
        </w:rPr>
      </w:pPr>
    </w:p>
    <w:p w14:paraId="57487BF3" w14:textId="77777777" w:rsidR="005E1E0C" w:rsidRPr="00314203" w:rsidRDefault="005E1E0C" w:rsidP="00D931E2">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Market</w:t>
      </w:r>
      <w:r w:rsidRPr="00314203">
        <w:rPr>
          <w:rFonts w:ascii="Times New Roman" w:hAnsi="Times New Roman" w:cs="Times New Roman"/>
          <w:sz w:val="22"/>
          <w:szCs w:val="22"/>
        </w:rPr>
        <w:t>”</w:t>
      </w:r>
      <w:r w:rsidRPr="00314203">
        <w:rPr>
          <w:rFonts w:ascii="Times New Roman" w:hAnsi="Times New Roman" w:cs="Times New Roman"/>
          <w:sz w:val="22"/>
          <w:szCs w:val="22"/>
        </w:rPr>
        <w:tab/>
        <w:t xml:space="preserve">means the </w:t>
      </w:r>
      <w:r w:rsidR="00A327A6" w:rsidRPr="00314203">
        <w:rPr>
          <w:rFonts w:ascii="Times New Roman" w:hAnsi="Times New Roman" w:cs="Times New Roman"/>
          <w:sz w:val="22"/>
          <w:szCs w:val="22"/>
        </w:rPr>
        <w:t xml:space="preserve">market for </w:t>
      </w:r>
      <w:r w:rsidR="00314EAD" w:rsidRPr="00314203">
        <w:rPr>
          <w:rFonts w:ascii="Times New Roman" w:hAnsi="Times New Roman" w:cs="Times New Roman"/>
          <w:sz w:val="22"/>
          <w:szCs w:val="22"/>
        </w:rPr>
        <w:t>Securities</w:t>
      </w:r>
      <w:r w:rsidR="00256E63" w:rsidRPr="00314203">
        <w:rPr>
          <w:rFonts w:ascii="Times New Roman" w:hAnsi="Times New Roman" w:cs="Times New Roman"/>
          <w:sz w:val="22"/>
          <w:szCs w:val="22"/>
        </w:rPr>
        <w:t xml:space="preserve"> </w:t>
      </w:r>
      <w:r w:rsidR="00A327A6" w:rsidRPr="00314203">
        <w:rPr>
          <w:rFonts w:ascii="Times New Roman" w:hAnsi="Times New Roman" w:cs="Times New Roman"/>
          <w:sz w:val="22"/>
          <w:szCs w:val="22"/>
        </w:rPr>
        <w:t xml:space="preserve">tradable or traded on the </w:t>
      </w:r>
      <w:proofErr w:type="gramStart"/>
      <w:r w:rsidR="00A327A6" w:rsidRPr="00314203">
        <w:rPr>
          <w:rFonts w:ascii="Times New Roman" w:hAnsi="Times New Roman" w:cs="Times New Roman"/>
          <w:sz w:val="22"/>
          <w:szCs w:val="22"/>
        </w:rPr>
        <w:t>Platform</w:t>
      </w:r>
      <w:r w:rsidR="00A52872" w:rsidRPr="00314203">
        <w:rPr>
          <w:rFonts w:ascii="Times New Roman" w:hAnsi="Times New Roman" w:cs="Times New Roman"/>
          <w:sz w:val="22"/>
          <w:szCs w:val="22"/>
        </w:rPr>
        <w:t>;</w:t>
      </w:r>
      <w:proofErr w:type="gramEnd"/>
    </w:p>
    <w:p w14:paraId="0B856D7D" w14:textId="77777777" w:rsidR="005D298B" w:rsidRPr="00314203" w:rsidRDefault="005D298B" w:rsidP="008F4053">
      <w:pPr>
        <w:pStyle w:val="Body2"/>
        <w:spacing w:after="0" w:line="240" w:lineRule="auto"/>
        <w:ind w:left="0"/>
        <w:rPr>
          <w:rFonts w:ascii="Times New Roman" w:hAnsi="Times New Roman"/>
          <w:sz w:val="22"/>
          <w:szCs w:val="22"/>
        </w:rPr>
      </w:pPr>
    </w:p>
    <w:p w14:paraId="18C6196C" w14:textId="4168F079" w:rsidR="001567E1" w:rsidRPr="00314203" w:rsidRDefault="00AA2EE1" w:rsidP="001567E1">
      <w:pPr>
        <w:pStyle w:val="Body2"/>
        <w:spacing w:after="0" w:line="240" w:lineRule="auto"/>
        <w:ind w:left="3600" w:hanging="2891"/>
        <w:rPr>
          <w:rFonts w:ascii="Times New Roman" w:hAnsi="Times New Roman"/>
          <w:sz w:val="22"/>
          <w:szCs w:val="22"/>
        </w:rPr>
      </w:pPr>
      <w:r w:rsidRPr="00AA2EE1">
        <w:rPr>
          <w:rFonts w:ascii="Times New Roman" w:hAnsi="Times New Roman"/>
          <w:bCs/>
          <w:sz w:val="22"/>
          <w:szCs w:val="22"/>
        </w:rPr>
        <w:t>“</w:t>
      </w:r>
      <w:r w:rsidR="001567E1" w:rsidRPr="00314203">
        <w:rPr>
          <w:rFonts w:ascii="Times New Roman" w:hAnsi="Times New Roman"/>
          <w:b/>
          <w:sz w:val="22"/>
          <w:szCs w:val="22"/>
        </w:rPr>
        <w:t>Member</w:t>
      </w:r>
      <w:r>
        <w:rPr>
          <w:rFonts w:ascii="Times New Roman" w:eastAsiaTheme="minorHAnsi" w:hAnsi="Times New Roman"/>
          <w:color w:val="000000"/>
          <w:sz w:val="22"/>
          <w:szCs w:val="22"/>
          <w:lang w:val="en-US" w:eastAsia="en-US"/>
        </w:rPr>
        <w:t>”</w:t>
      </w:r>
      <w:r w:rsidR="001567E1" w:rsidRPr="00314203">
        <w:rPr>
          <w:rFonts w:ascii="Times New Roman" w:hAnsi="Times New Roman"/>
          <w:sz w:val="22"/>
          <w:szCs w:val="22"/>
        </w:rPr>
        <w:tab/>
        <w:t>means</w:t>
      </w:r>
      <w:r w:rsidR="00340764" w:rsidRPr="00314203">
        <w:rPr>
          <w:rFonts w:ascii="Times New Roman" w:hAnsi="Times New Roman"/>
          <w:sz w:val="22"/>
          <w:szCs w:val="22"/>
        </w:rPr>
        <w:t xml:space="preserve"> a</w:t>
      </w:r>
      <w:r w:rsidR="00D10250" w:rsidRPr="00314203">
        <w:rPr>
          <w:rFonts w:ascii="Times New Roman" w:hAnsi="Times New Roman"/>
          <w:sz w:val="22"/>
          <w:szCs w:val="22"/>
        </w:rPr>
        <w:t xml:space="preserve"> </w:t>
      </w:r>
      <w:r w:rsidR="00D03E76" w:rsidRPr="00314203">
        <w:rPr>
          <w:rFonts w:ascii="Times New Roman" w:hAnsi="Times New Roman"/>
          <w:sz w:val="22"/>
          <w:szCs w:val="22"/>
        </w:rPr>
        <w:t>Registration Member (</w:t>
      </w:r>
      <w:r w:rsidR="00D03E76" w:rsidRPr="008F4053">
        <w:rPr>
          <w:rFonts w:ascii="Times New Roman" w:hAnsi="Times New Roman"/>
          <w:b/>
          <w:bCs/>
          <w:sz w:val="22"/>
          <w:szCs w:val="22"/>
        </w:rPr>
        <w:t>Quotations</w:t>
      </w:r>
      <w:r w:rsidR="00D03E76" w:rsidRPr="00314203">
        <w:rPr>
          <w:rFonts w:ascii="Times New Roman" w:hAnsi="Times New Roman"/>
          <w:sz w:val="22"/>
          <w:szCs w:val="22"/>
        </w:rPr>
        <w:t>), which is a</w:t>
      </w:r>
      <w:r w:rsidR="00340764" w:rsidRPr="00314203">
        <w:rPr>
          <w:rFonts w:ascii="Times New Roman" w:hAnsi="Times New Roman"/>
          <w:sz w:val="22"/>
          <w:szCs w:val="22"/>
        </w:rPr>
        <w:t xml:space="preserve"> financial institution (</w:t>
      </w:r>
      <w:r w:rsidR="00662F4E">
        <w:rPr>
          <w:rFonts w:ascii="Times New Roman" w:hAnsi="Times New Roman"/>
          <w:sz w:val="22"/>
          <w:szCs w:val="22"/>
        </w:rPr>
        <w:t>such as</w:t>
      </w:r>
      <w:r w:rsidR="00747BA8">
        <w:rPr>
          <w:rFonts w:ascii="Times New Roman" w:hAnsi="Times New Roman"/>
          <w:sz w:val="22"/>
          <w:szCs w:val="22"/>
        </w:rPr>
        <w:t xml:space="preserve"> banks and investment companies regulated by the CB</w:t>
      </w:r>
      <w:r w:rsidR="00DA56B1">
        <w:rPr>
          <w:rFonts w:ascii="Times New Roman" w:hAnsi="Times New Roman"/>
          <w:sz w:val="22"/>
          <w:szCs w:val="22"/>
        </w:rPr>
        <w:t>N</w:t>
      </w:r>
      <w:r w:rsidR="00340764" w:rsidRPr="00314203">
        <w:rPr>
          <w:rFonts w:ascii="Times New Roman" w:hAnsi="Times New Roman"/>
          <w:sz w:val="22"/>
          <w:szCs w:val="22"/>
        </w:rPr>
        <w:t xml:space="preserve">) </w:t>
      </w:r>
      <w:r w:rsidR="00CE0A7C">
        <w:rPr>
          <w:rFonts w:ascii="Times New Roman" w:hAnsi="Times New Roman"/>
          <w:sz w:val="22"/>
          <w:szCs w:val="22"/>
        </w:rPr>
        <w:t xml:space="preserve">and </w:t>
      </w:r>
      <w:r w:rsidR="00306C72">
        <w:rPr>
          <w:rFonts w:ascii="Times New Roman" w:hAnsi="Times New Roman"/>
          <w:sz w:val="22"/>
          <w:szCs w:val="22"/>
        </w:rPr>
        <w:t xml:space="preserve">financial services operators such as private investment companies, investment advisers and other related financial service providers </w:t>
      </w:r>
      <w:r w:rsidR="009151D8">
        <w:rPr>
          <w:rFonts w:ascii="Times New Roman" w:hAnsi="Times New Roman"/>
          <w:sz w:val="22"/>
          <w:szCs w:val="22"/>
        </w:rPr>
        <w:t xml:space="preserve">such as consulting, advisory and professional service firms </w:t>
      </w:r>
      <w:r w:rsidR="00EB29FE">
        <w:rPr>
          <w:rFonts w:ascii="Times New Roman" w:hAnsi="Times New Roman"/>
          <w:sz w:val="22"/>
          <w:szCs w:val="22"/>
        </w:rPr>
        <w:t xml:space="preserve">duly registered </w:t>
      </w:r>
      <w:r w:rsidR="00F3753E">
        <w:rPr>
          <w:rFonts w:ascii="Times New Roman" w:hAnsi="Times New Roman"/>
          <w:sz w:val="22"/>
          <w:szCs w:val="22"/>
        </w:rPr>
        <w:t>by</w:t>
      </w:r>
      <w:r w:rsidR="0023632B">
        <w:rPr>
          <w:rFonts w:ascii="Times New Roman" w:hAnsi="Times New Roman"/>
          <w:sz w:val="22"/>
          <w:szCs w:val="22"/>
        </w:rPr>
        <w:t>/with their relevant regulators/professional bodies</w:t>
      </w:r>
      <w:r w:rsidR="00416586">
        <w:rPr>
          <w:rFonts w:ascii="Times New Roman" w:hAnsi="Times New Roman"/>
          <w:sz w:val="22"/>
          <w:szCs w:val="22"/>
        </w:rPr>
        <w:t xml:space="preserve"> </w:t>
      </w:r>
      <w:r w:rsidR="0023632B">
        <w:rPr>
          <w:rFonts w:ascii="Times New Roman" w:hAnsi="Times New Roman"/>
          <w:sz w:val="22"/>
          <w:szCs w:val="22"/>
        </w:rPr>
        <w:t xml:space="preserve">and authorised by </w:t>
      </w:r>
      <w:r w:rsidR="00416586">
        <w:rPr>
          <w:rFonts w:ascii="Times New Roman" w:hAnsi="Times New Roman"/>
          <w:sz w:val="22"/>
          <w:szCs w:val="22"/>
        </w:rPr>
        <w:t xml:space="preserve">FMDQ Exchange for </w:t>
      </w:r>
      <w:r w:rsidR="001C45FA" w:rsidRPr="00314203">
        <w:rPr>
          <w:rFonts w:ascii="Times New Roman" w:hAnsi="Times New Roman"/>
          <w:sz w:val="22"/>
          <w:szCs w:val="22"/>
        </w:rPr>
        <w:t xml:space="preserve">sponsoring </w:t>
      </w:r>
      <w:r w:rsidR="00812155" w:rsidRPr="00314203">
        <w:rPr>
          <w:rFonts w:ascii="Times New Roman" w:hAnsi="Times New Roman"/>
          <w:sz w:val="22"/>
          <w:szCs w:val="22"/>
        </w:rPr>
        <w:t>the quotation of Issuers’</w:t>
      </w:r>
      <w:r w:rsidR="001C45FA" w:rsidRPr="00314203">
        <w:rPr>
          <w:rFonts w:ascii="Times New Roman" w:hAnsi="Times New Roman"/>
          <w:sz w:val="22"/>
          <w:szCs w:val="22"/>
        </w:rPr>
        <w:t xml:space="preserve"> Securities on the Platform;</w:t>
      </w:r>
    </w:p>
    <w:p w14:paraId="300F0A7C" w14:textId="77777777" w:rsidR="00DE74C3" w:rsidRPr="00314203" w:rsidRDefault="00DE74C3" w:rsidP="00D931E2">
      <w:pPr>
        <w:pStyle w:val="Default"/>
        <w:tabs>
          <w:tab w:val="left" w:pos="3600"/>
        </w:tabs>
        <w:ind w:left="3600" w:hanging="2880"/>
        <w:jc w:val="both"/>
        <w:rPr>
          <w:rFonts w:ascii="Times New Roman" w:hAnsi="Times New Roman" w:cs="Times New Roman"/>
          <w:sz w:val="22"/>
          <w:szCs w:val="22"/>
        </w:rPr>
      </w:pPr>
    </w:p>
    <w:p w14:paraId="4C12075F" w14:textId="77777777" w:rsidR="00ED2DA1" w:rsidRPr="00314203" w:rsidRDefault="00ED2DA1" w:rsidP="00ED2DA1">
      <w:pPr>
        <w:pStyle w:val="Default"/>
        <w:tabs>
          <w:tab w:val="left" w:pos="3600"/>
        </w:tabs>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Pr="00314203">
        <w:rPr>
          <w:rFonts w:ascii="Times New Roman" w:hAnsi="Times New Roman" w:cs="Times New Roman"/>
          <w:b/>
          <w:sz w:val="22"/>
          <w:szCs w:val="22"/>
        </w:rPr>
        <w:t>Offer Documents</w:t>
      </w:r>
      <w:r w:rsidRPr="00565E70">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mean the Information Memorandum</w:t>
      </w:r>
      <w:r w:rsidR="008275EF" w:rsidRPr="00314203">
        <w:rPr>
          <w:rFonts w:ascii="Times New Roman" w:hAnsi="Times New Roman" w:cs="Times New Roman"/>
          <w:sz w:val="22"/>
          <w:szCs w:val="22"/>
        </w:rPr>
        <w:t xml:space="preserve"> or prospectus or any other documents</w:t>
      </w:r>
      <w:r w:rsidRPr="00314203">
        <w:rPr>
          <w:rFonts w:ascii="Times New Roman" w:hAnsi="Times New Roman" w:cs="Times New Roman"/>
          <w:sz w:val="22"/>
          <w:szCs w:val="22"/>
        </w:rPr>
        <w:t xml:space="preserve"> for the </w:t>
      </w:r>
      <w:r w:rsidR="006A5D99" w:rsidRPr="00314203">
        <w:rPr>
          <w:rFonts w:ascii="Times New Roman" w:hAnsi="Times New Roman" w:cs="Times New Roman"/>
          <w:sz w:val="22"/>
          <w:szCs w:val="22"/>
        </w:rPr>
        <w:t>public offer or private placement of</w:t>
      </w:r>
      <w:r w:rsidR="009D109C" w:rsidRPr="00314203">
        <w:rPr>
          <w:rFonts w:ascii="Times New Roman" w:hAnsi="Times New Roman" w:cs="Times New Roman"/>
          <w:sz w:val="22"/>
          <w:szCs w:val="22"/>
        </w:rPr>
        <w:t xml:space="preserve"> Securities</w:t>
      </w:r>
      <w:r w:rsidR="006A5D99" w:rsidRPr="00314203">
        <w:rPr>
          <w:rFonts w:ascii="Times New Roman" w:hAnsi="Times New Roman" w:cs="Times New Roman"/>
          <w:sz w:val="22"/>
          <w:szCs w:val="22"/>
        </w:rPr>
        <w:t xml:space="preserve">. This may </w:t>
      </w:r>
      <w:r w:rsidRPr="00314203">
        <w:rPr>
          <w:rFonts w:ascii="Times New Roman" w:hAnsi="Times New Roman" w:cs="Times New Roman"/>
          <w:sz w:val="22"/>
          <w:szCs w:val="22"/>
        </w:rPr>
        <w:t>includ</w:t>
      </w:r>
      <w:r w:rsidR="006A5D99" w:rsidRPr="00314203">
        <w:rPr>
          <w:rFonts w:ascii="Times New Roman" w:hAnsi="Times New Roman" w:cs="Times New Roman"/>
          <w:sz w:val="22"/>
          <w:szCs w:val="22"/>
        </w:rPr>
        <w:t>e</w:t>
      </w:r>
      <w:r w:rsidRPr="00314203">
        <w:rPr>
          <w:rFonts w:ascii="Times New Roman" w:hAnsi="Times New Roman" w:cs="Times New Roman"/>
          <w:sz w:val="22"/>
          <w:szCs w:val="22"/>
        </w:rPr>
        <w:t xml:space="preserve"> any other document</w:t>
      </w:r>
      <w:r w:rsidR="008275EF" w:rsidRPr="00314203">
        <w:rPr>
          <w:rFonts w:ascii="Times New Roman" w:hAnsi="Times New Roman" w:cs="Times New Roman"/>
          <w:sz w:val="22"/>
          <w:szCs w:val="22"/>
        </w:rPr>
        <w:t>s</w:t>
      </w:r>
      <w:r w:rsidRPr="00314203">
        <w:rPr>
          <w:rFonts w:ascii="Times New Roman" w:hAnsi="Times New Roman" w:cs="Times New Roman"/>
          <w:sz w:val="22"/>
          <w:szCs w:val="22"/>
        </w:rPr>
        <w:t xml:space="preserve"> containing relevant information to help an investor make an investment decision</w:t>
      </w:r>
      <w:r w:rsidR="006A5D99" w:rsidRPr="00314203">
        <w:rPr>
          <w:rFonts w:ascii="Times New Roman" w:hAnsi="Times New Roman" w:cs="Times New Roman"/>
          <w:sz w:val="22"/>
          <w:szCs w:val="22"/>
        </w:rPr>
        <w:t xml:space="preserve"> such as </w:t>
      </w:r>
      <w:r w:rsidRPr="00314203">
        <w:rPr>
          <w:rFonts w:ascii="Times New Roman" w:hAnsi="Times New Roman" w:cs="Times New Roman"/>
          <w:sz w:val="22"/>
          <w:szCs w:val="22"/>
        </w:rPr>
        <w:t xml:space="preserve">pricing supplement, </w:t>
      </w:r>
      <w:r w:rsidRPr="00314203">
        <w:rPr>
          <w:rFonts w:ascii="Times New Roman" w:hAnsi="Times New Roman" w:cs="Times New Roman"/>
          <w:sz w:val="22"/>
          <w:szCs w:val="22"/>
          <w:lang w:val="en-GB"/>
        </w:rPr>
        <w:t>programme</w:t>
      </w:r>
      <w:r w:rsidRPr="00314203">
        <w:rPr>
          <w:rFonts w:ascii="Times New Roman" w:hAnsi="Times New Roman" w:cs="Times New Roman"/>
          <w:sz w:val="22"/>
          <w:szCs w:val="22"/>
        </w:rPr>
        <w:t xml:space="preserve"> memorandum or equivalent </w:t>
      </w:r>
      <w:proofErr w:type="gramStart"/>
      <w:r w:rsidRPr="00314203">
        <w:rPr>
          <w:rFonts w:ascii="Times New Roman" w:hAnsi="Times New Roman" w:cs="Times New Roman"/>
          <w:sz w:val="22"/>
          <w:szCs w:val="22"/>
        </w:rPr>
        <w:t>documents;</w:t>
      </w:r>
      <w:proofErr w:type="gramEnd"/>
    </w:p>
    <w:p w14:paraId="6AB1968F" w14:textId="77777777" w:rsidR="00D6785F" w:rsidRPr="00314203" w:rsidRDefault="00D6785F" w:rsidP="00D931E2">
      <w:pPr>
        <w:pStyle w:val="AONormal"/>
        <w:spacing w:line="240" w:lineRule="auto"/>
      </w:pPr>
    </w:p>
    <w:p w14:paraId="39E9DDFE" w14:textId="2D1DE4AB" w:rsidR="00565C78" w:rsidRDefault="0097035C" w:rsidP="00565C78">
      <w:pPr>
        <w:pStyle w:val="Default"/>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00565C78" w:rsidRPr="00314203">
        <w:rPr>
          <w:rFonts w:ascii="Times New Roman" w:hAnsi="Times New Roman" w:cs="Times New Roman"/>
          <w:b/>
          <w:sz w:val="22"/>
          <w:szCs w:val="22"/>
        </w:rPr>
        <w:t>Platform</w:t>
      </w:r>
      <w:r w:rsidR="00565C78" w:rsidRPr="00314203">
        <w:rPr>
          <w:rFonts w:ascii="Times New Roman" w:hAnsi="Times New Roman" w:cs="Times New Roman"/>
          <w:sz w:val="22"/>
          <w:szCs w:val="22"/>
        </w:rPr>
        <w:t xml:space="preserve">” </w:t>
      </w:r>
      <w:r w:rsidR="00565C78" w:rsidRPr="00314203">
        <w:rPr>
          <w:rFonts w:ascii="Times New Roman" w:hAnsi="Times New Roman" w:cs="Times New Roman"/>
          <w:sz w:val="22"/>
          <w:szCs w:val="22"/>
        </w:rPr>
        <w:tab/>
        <w:t xml:space="preserve">means the </w:t>
      </w:r>
      <w:r w:rsidR="00217B0A" w:rsidRPr="00314203">
        <w:rPr>
          <w:rFonts w:ascii="Times New Roman" w:hAnsi="Times New Roman" w:cs="Times New Roman"/>
          <w:sz w:val="22"/>
          <w:szCs w:val="22"/>
        </w:rPr>
        <w:t>FMDQ</w:t>
      </w:r>
      <w:r w:rsidR="00B00EAA" w:rsidRPr="00314203">
        <w:rPr>
          <w:rFonts w:ascii="Times New Roman" w:hAnsi="Times New Roman" w:cs="Times New Roman"/>
          <w:sz w:val="22"/>
          <w:szCs w:val="22"/>
        </w:rPr>
        <w:t xml:space="preserve"> Exchange</w:t>
      </w:r>
      <w:r w:rsidR="00FC7486">
        <w:rPr>
          <w:rFonts w:ascii="Times New Roman" w:hAnsi="Times New Roman" w:cs="Times New Roman"/>
          <w:sz w:val="22"/>
          <w:szCs w:val="22"/>
        </w:rPr>
        <w:t xml:space="preserve"> </w:t>
      </w:r>
      <w:r w:rsidR="00217B0A" w:rsidRPr="00314203">
        <w:rPr>
          <w:rFonts w:ascii="Times New Roman" w:hAnsi="Times New Roman" w:cs="Times New Roman"/>
          <w:sz w:val="22"/>
          <w:szCs w:val="22"/>
          <w:lang w:val="en-GB"/>
        </w:rPr>
        <w:t>organised</w:t>
      </w:r>
      <w:r w:rsidR="00217B0A" w:rsidRPr="00314203">
        <w:rPr>
          <w:rFonts w:ascii="Times New Roman" w:hAnsi="Times New Roman" w:cs="Times New Roman"/>
          <w:sz w:val="22"/>
          <w:szCs w:val="22"/>
        </w:rPr>
        <w:t xml:space="preserve"> marketplace </w:t>
      </w:r>
      <w:r w:rsidR="00370E22" w:rsidRPr="00314203">
        <w:rPr>
          <w:rFonts w:ascii="Times New Roman" w:hAnsi="Times New Roman" w:cs="Times New Roman"/>
          <w:sz w:val="22"/>
          <w:szCs w:val="22"/>
        </w:rPr>
        <w:t>for</w:t>
      </w:r>
      <w:r w:rsidR="00A327A6" w:rsidRPr="00314203">
        <w:rPr>
          <w:rFonts w:ascii="Times New Roman" w:hAnsi="Times New Roman" w:cs="Times New Roman"/>
          <w:sz w:val="22"/>
          <w:szCs w:val="22"/>
        </w:rPr>
        <w:t xml:space="preserve"> </w:t>
      </w:r>
      <w:r w:rsidR="00217B0A" w:rsidRPr="00314203">
        <w:rPr>
          <w:rFonts w:ascii="Times New Roman" w:hAnsi="Times New Roman" w:cs="Times New Roman"/>
          <w:sz w:val="22"/>
          <w:szCs w:val="22"/>
        </w:rPr>
        <w:t xml:space="preserve">listing, registration, </w:t>
      </w:r>
      <w:r w:rsidR="00A327A6" w:rsidRPr="00314203">
        <w:rPr>
          <w:rFonts w:ascii="Times New Roman" w:hAnsi="Times New Roman" w:cs="Times New Roman"/>
          <w:sz w:val="22"/>
          <w:szCs w:val="22"/>
        </w:rPr>
        <w:t>quot</w:t>
      </w:r>
      <w:r w:rsidR="00773EFC" w:rsidRPr="00314203">
        <w:rPr>
          <w:rFonts w:ascii="Times New Roman" w:hAnsi="Times New Roman" w:cs="Times New Roman"/>
          <w:sz w:val="22"/>
          <w:szCs w:val="22"/>
        </w:rPr>
        <w:t>ation</w:t>
      </w:r>
      <w:r w:rsidR="00A327A6" w:rsidRPr="00314203">
        <w:rPr>
          <w:rFonts w:ascii="Times New Roman" w:hAnsi="Times New Roman" w:cs="Times New Roman"/>
          <w:sz w:val="22"/>
          <w:szCs w:val="22"/>
        </w:rPr>
        <w:t>,</w:t>
      </w:r>
      <w:r w:rsidR="00370E22" w:rsidRPr="00314203">
        <w:rPr>
          <w:rFonts w:ascii="Times New Roman" w:hAnsi="Times New Roman" w:cs="Times New Roman"/>
          <w:sz w:val="22"/>
          <w:szCs w:val="22"/>
        </w:rPr>
        <w:t xml:space="preserve"> order execution and trade </w:t>
      </w:r>
      <w:proofErr w:type="gramStart"/>
      <w:r w:rsidR="00370E22" w:rsidRPr="00314203">
        <w:rPr>
          <w:rFonts w:ascii="Times New Roman" w:hAnsi="Times New Roman" w:cs="Times New Roman"/>
          <w:sz w:val="22"/>
          <w:szCs w:val="22"/>
        </w:rPr>
        <w:t>reporting</w:t>
      </w:r>
      <w:r w:rsidR="00217B0A" w:rsidRPr="00314203">
        <w:rPr>
          <w:rFonts w:ascii="Times New Roman" w:hAnsi="Times New Roman" w:cs="Times New Roman"/>
          <w:sz w:val="22"/>
          <w:szCs w:val="22"/>
        </w:rPr>
        <w:t>;</w:t>
      </w:r>
      <w:proofErr w:type="gramEnd"/>
    </w:p>
    <w:p w14:paraId="425E7D81" w14:textId="77777777" w:rsidR="001C41DD" w:rsidRDefault="001C41DD" w:rsidP="00565C78">
      <w:pPr>
        <w:pStyle w:val="Default"/>
        <w:ind w:left="3600" w:hanging="2880"/>
        <w:jc w:val="both"/>
        <w:rPr>
          <w:rFonts w:ascii="Times New Roman" w:hAnsi="Times New Roman" w:cs="Times New Roman"/>
          <w:sz w:val="22"/>
          <w:szCs w:val="22"/>
        </w:rPr>
      </w:pPr>
    </w:p>
    <w:p w14:paraId="3BF865CB" w14:textId="49A6B07D" w:rsidR="00DF1860" w:rsidRDefault="001C41DD" w:rsidP="001C41DD">
      <w:pPr>
        <w:pStyle w:val="AONormal"/>
        <w:ind w:left="3600" w:hanging="2880"/>
        <w:jc w:val="both"/>
        <w:rPr>
          <w:rFonts w:eastAsia="Times New Roman"/>
          <w:bCs/>
        </w:rPr>
      </w:pPr>
      <w:r w:rsidRPr="00FF6909">
        <w:rPr>
          <w:rFonts w:eastAsia="Times New Roman"/>
          <w:bCs/>
        </w:rPr>
        <w:t>“</w:t>
      </w:r>
      <w:r>
        <w:rPr>
          <w:rFonts w:eastAsia="Times New Roman"/>
          <w:b/>
        </w:rPr>
        <w:t>Personal Data</w:t>
      </w:r>
      <w:r w:rsidRPr="00FF6909">
        <w:rPr>
          <w:rFonts w:eastAsia="Times New Roman"/>
          <w:bCs/>
        </w:rPr>
        <w:t>”</w:t>
      </w:r>
      <w:r>
        <w:rPr>
          <w:rFonts w:eastAsia="Times New Roman"/>
          <w:b/>
        </w:rPr>
        <w:tab/>
      </w:r>
      <w:r w:rsidRPr="00FF6909">
        <w:rPr>
          <w:rFonts w:eastAsia="Times New Roman"/>
          <w:bCs/>
        </w:rPr>
        <w:t xml:space="preserve">has the meaning contained in the Nigeria Data Protection, Regulation, </w:t>
      </w:r>
      <w:proofErr w:type="gramStart"/>
      <w:r w:rsidRPr="00FF6909">
        <w:rPr>
          <w:rFonts w:eastAsia="Times New Roman"/>
          <w:bCs/>
        </w:rPr>
        <w:t>2019</w:t>
      </w:r>
      <w:r w:rsidR="00DF1860" w:rsidRPr="00565E70">
        <w:rPr>
          <w:rFonts w:eastAsia="Times New Roman"/>
          <w:bCs/>
        </w:rPr>
        <w:t>;</w:t>
      </w:r>
      <w:proofErr w:type="gramEnd"/>
    </w:p>
    <w:p w14:paraId="71471657" w14:textId="77777777" w:rsidR="00DF1860" w:rsidRDefault="00DF1860" w:rsidP="001C41DD">
      <w:pPr>
        <w:pStyle w:val="AONormal"/>
        <w:ind w:left="3600" w:hanging="2880"/>
        <w:jc w:val="both"/>
        <w:rPr>
          <w:rFonts w:eastAsia="Times New Roman"/>
          <w:b/>
        </w:rPr>
      </w:pPr>
    </w:p>
    <w:p w14:paraId="16CA0DA9" w14:textId="0BEC2123" w:rsidR="001C41DD" w:rsidRPr="00207CB3" w:rsidRDefault="00DF1860" w:rsidP="00207CB3">
      <w:pPr>
        <w:pStyle w:val="AONormal"/>
        <w:ind w:left="3544" w:hanging="2835"/>
        <w:jc w:val="both"/>
        <w:rPr>
          <w:rFonts w:asciiTheme="majorBidi" w:eastAsia="Times New Roman" w:hAnsiTheme="majorBidi" w:cstheme="majorBidi"/>
          <w:b/>
        </w:rPr>
      </w:pPr>
      <w:r w:rsidRPr="00207CB3">
        <w:rPr>
          <w:rFonts w:asciiTheme="majorBidi" w:eastAsia="Times New Roman" w:hAnsiTheme="majorBidi" w:cstheme="majorBidi"/>
          <w:bCs/>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sidRPr="00207CB3">
        <w:rPr>
          <w:rFonts w:asciiTheme="majorBidi" w:eastAsia="Times New Roman" w:hAnsiTheme="majorBidi" w:cstheme="majorBidi"/>
          <w:bCs/>
        </w:rPr>
        <w:t>”</w:t>
      </w:r>
      <w:r>
        <w:rPr>
          <w:rFonts w:asciiTheme="majorBidi" w:eastAsia="Times New Roman" w:hAnsiTheme="majorBidi" w:cstheme="majorBidi"/>
          <w:b/>
        </w:rPr>
        <w:tab/>
      </w:r>
      <w:r w:rsidRPr="00733C10">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733C10">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w:t>
      </w:r>
      <w:proofErr w:type="gramStart"/>
      <w:r>
        <w:rPr>
          <w:rFonts w:asciiTheme="majorBidi" w:eastAsia="Times New Roman" w:hAnsiTheme="majorBidi" w:cstheme="majorBidi"/>
          <w:bCs/>
        </w:rPr>
        <w:t>Member</w:t>
      </w:r>
      <w:r w:rsidRPr="00733C10">
        <w:rPr>
          <w:rFonts w:asciiTheme="majorBidi" w:eastAsia="Times New Roman" w:hAnsiTheme="majorBidi" w:cstheme="majorBidi"/>
          <w:bCs/>
        </w:rPr>
        <w:t>;</w:t>
      </w:r>
      <w:proofErr w:type="gramEnd"/>
    </w:p>
    <w:p w14:paraId="5BF61E48" w14:textId="77777777" w:rsidR="00256E63" w:rsidRPr="00314203" w:rsidRDefault="00256E63" w:rsidP="00707847">
      <w:pPr>
        <w:pStyle w:val="Default"/>
        <w:jc w:val="both"/>
        <w:rPr>
          <w:rFonts w:ascii="Times New Roman" w:hAnsi="Times New Roman" w:cs="Times New Roman"/>
          <w:sz w:val="22"/>
          <w:szCs w:val="22"/>
        </w:rPr>
      </w:pPr>
    </w:p>
    <w:p w14:paraId="0BF4952A" w14:textId="0752F99A" w:rsidR="00295C67" w:rsidRPr="00314203" w:rsidRDefault="00295C67" w:rsidP="0002483D">
      <w:pPr>
        <w:pStyle w:val="AONormal"/>
        <w:ind w:left="3600" w:hanging="2880"/>
        <w:jc w:val="both"/>
        <w:rPr>
          <w:rFonts w:eastAsia="Times New Roman"/>
          <w:b/>
        </w:rPr>
      </w:pPr>
      <w:r w:rsidRPr="00F83A92">
        <w:rPr>
          <w:rFonts w:eastAsia="Times New Roman"/>
          <w:bCs/>
        </w:rPr>
        <w:t>“</w:t>
      </w:r>
      <w:r w:rsidRPr="00F83A92">
        <w:rPr>
          <w:rFonts w:eastAsia="Times New Roman"/>
          <w:b/>
        </w:rPr>
        <w:t>Public Censure</w:t>
      </w:r>
      <w:r w:rsidRPr="00F83A92">
        <w:rPr>
          <w:rFonts w:eastAsia="Times New Roman"/>
          <w:bCs/>
        </w:rPr>
        <w:t>”</w:t>
      </w:r>
      <w:r w:rsidRPr="00314203">
        <w:rPr>
          <w:rFonts w:eastAsia="Times New Roman"/>
          <w:b/>
        </w:rPr>
        <w:tab/>
      </w:r>
      <w:r w:rsidR="0002483D" w:rsidRPr="00314203">
        <w:rPr>
          <w:rFonts w:eastAsia="Times New Roman"/>
        </w:rPr>
        <w:t xml:space="preserve">means a </w:t>
      </w:r>
      <w:r w:rsidRPr="00314203">
        <w:rPr>
          <w:rFonts w:eastAsia="Times New Roman"/>
        </w:rPr>
        <w:t>public disciplinary action that constitutes a formal expression of disapproval of a Member by FMDQ</w:t>
      </w:r>
      <w:r w:rsidR="00F97E95" w:rsidRPr="00314203">
        <w:rPr>
          <w:rFonts w:eastAsia="Times New Roman"/>
        </w:rPr>
        <w:t xml:space="preserve"> Exchange</w:t>
      </w:r>
      <w:r w:rsidRPr="00314203">
        <w:rPr>
          <w:rFonts w:eastAsia="Times New Roman"/>
        </w:rPr>
        <w:t>. It includes but is not limited to newspaper publication</w:t>
      </w:r>
      <w:r w:rsidR="0002483D" w:rsidRPr="00314203">
        <w:rPr>
          <w:rFonts w:eastAsia="Times New Roman"/>
        </w:rPr>
        <w:t>s</w:t>
      </w:r>
      <w:r w:rsidRPr="00314203">
        <w:rPr>
          <w:rFonts w:eastAsia="Times New Roman"/>
        </w:rPr>
        <w:t xml:space="preserve"> and posting</w:t>
      </w:r>
      <w:r w:rsidR="00AD4759" w:rsidRPr="00314203">
        <w:rPr>
          <w:rFonts w:eastAsia="Times New Roman"/>
        </w:rPr>
        <w:t>s</w:t>
      </w:r>
      <w:r w:rsidRPr="00314203">
        <w:rPr>
          <w:rFonts w:eastAsia="Times New Roman"/>
        </w:rPr>
        <w:t xml:space="preserve"> on</w:t>
      </w:r>
      <w:r w:rsidR="00D030A8" w:rsidRPr="00314203">
        <w:rPr>
          <w:rFonts w:eastAsia="Times New Roman"/>
        </w:rPr>
        <w:t xml:space="preserve"> the</w:t>
      </w:r>
      <w:r w:rsidRPr="00314203">
        <w:rPr>
          <w:rFonts w:eastAsia="Times New Roman"/>
        </w:rPr>
        <w:t xml:space="preserve"> FMDQ</w:t>
      </w:r>
      <w:r w:rsidR="00F97E95" w:rsidRPr="00314203">
        <w:rPr>
          <w:rFonts w:eastAsia="Times New Roman"/>
        </w:rPr>
        <w:t xml:space="preserve"> Exchange</w:t>
      </w:r>
      <w:r w:rsidRPr="00314203">
        <w:rPr>
          <w:rFonts w:eastAsia="Times New Roman"/>
        </w:rPr>
        <w:t xml:space="preserve"> </w:t>
      </w:r>
      <w:proofErr w:type="gramStart"/>
      <w:r w:rsidRPr="00314203">
        <w:rPr>
          <w:rFonts w:eastAsia="Times New Roman"/>
        </w:rPr>
        <w:t>website</w:t>
      </w:r>
      <w:r w:rsidR="00770957" w:rsidRPr="00314203">
        <w:rPr>
          <w:rFonts w:eastAsia="Times New Roman"/>
        </w:rPr>
        <w:t>;</w:t>
      </w:r>
      <w:proofErr w:type="gramEnd"/>
      <w:r w:rsidRPr="00314203">
        <w:rPr>
          <w:rFonts w:eastAsia="Times New Roman"/>
          <w:b/>
        </w:rPr>
        <w:t xml:space="preserve"> </w:t>
      </w:r>
    </w:p>
    <w:p w14:paraId="410B1A0A" w14:textId="77777777" w:rsidR="005D1ECA" w:rsidRPr="00314203" w:rsidRDefault="005D1ECA" w:rsidP="009D028F">
      <w:pPr>
        <w:pStyle w:val="Default"/>
        <w:ind w:left="3600" w:hanging="2880"/>
        <w:jc w:val="both"/>
        <w:rPr>
          <w:rFonts w:ascii="Times New Roman" w:hAnsi="Times New Roman" w:cs="Times New Roman"/>
          <w:sz w:val="22"/>
          <w:szCs w:val="22"/>
        </w:rPr>
      </w:pPr>
    </w:p>
    <w:p w14:paraId="61F2CACC" w14:textId="77777777" w:rsidR="005D1ECA" w:rsidRPr="00314203" w:rsidRDefault="005D1ECA" w:rsidP="00AE3163">
      <w:pPr>
        <w:pStyle w:val="AONormal"/>
        <w:tabs>
          <w:tab w:val="left" w:pos="720"/>
        </w:tabs>
        <w:ind w:left="3600" w:hanging="2880"/>
        <w:jc w:val="both"/>
        <w:rPr>
          <w:lang w:val="en-US"/>
        </w:rPr>
      </w:pPr>
      <w:r w:rsidRPr="00314203">
        <w:rPr>
          <w:lang w:val="en-US"/>
        </w:rPr>
        <w:t>“</w:t>
      </w:r>
      <w:r w:rsidRPr="00314203">
        <w:rPr>
          <w:b/>
          <w:lang w:val="en-US"/>
        </w:rPr>
        <w:t>Recipient</w:t>
      </w:r>
      <w:r w:rsidRPr="00314203">
        <w:rPr>
          <w:lang w:val="en-US"/>
        </w:rPr>
        <w:t xml:space="preserve">” </w:t>
      </w:r>
      <w:r w:rsidRPr="00314203">
        <w:rPr>
          <w:lang w:val="en-US"/>
        </w:rPr>
        <w:tab/>
        <w:t xml:space="preserve">means the </w:t>
      </w:r>
      <w:r w:rsidR="00707B2B" w:rsidRPr="00314203">
        <w:rPr>
          <w:lang w:val="en-US"/>
        </w:rPr>
        <w:t>Party</w:t>
      </w:r>
      <w:r w:rsidRPr="00314203">
        <w:rPr>
          <w:lang w:val="en-US"/>
        </w:rPr>
        <w:t xml:space="preserve"> receiving an item of Confidential </w:t>
      </w:r>
      <w:proofErr w:type="gramStart"/>
      <w:r w:rsidRPr="00314203">
        <w:rPr>
          <w:lang w:val="en-US"/>
        </w:rPr>
        <w:t>Information</w:t>
      </w:r>
      <w:r w:rsidR="003F7566" w:rsidRPr="00314203">
        <w:rPr>
          <w:lang w:val="en-US"/>
        </w:rPr>
        <w:t>;</w:t>
      </w:r>
      <w:proofErr w:type="gramEnd"/>
    </w:p>
    <w:p w14:paraId="3A5AD3CB" w14:textId="77777777" w:rsidR="009D109C" w:rsidRPr="00314203" w:rsidRDefault="009D109C" w:rsidP="00D931E2">
      <w:pPr>
        <w:pStyle w:val="Default"/>
        <w:ind w:left="3600" w:hanging="2820"/>
        <w:jc w:val="both"/>
        <w:rPr>
          <w:rFonts w:ascii="Times New Roman" w:hAnsi="Times New Roman" w:cs="Times New Roman"/>
          <w:b/>
          <w:sz w:val="22"/>
          <w:szCs w:val="22"/>
        </w:rPr>
      </w:pPr>
    </w:p>
    <w:p w14:paraId="497BEADD" w14:textId="5BC4A355" w:rsidR="00314EAD" w:rsidRPr="00314203" w:rsidRDefault="00314EAD" w:rsidP="00D931E2">
      <w:pPr>
        <w:pStyle w:val="Default"/>
        <w:ind w:left="3600" w:hanging="2820"/>
        <w:jc w:val="both"/>
        <w:rPr>
          <w:rFonts w:ascii="Times New Roman" w:hAnsi="Times New Roman" w:cs="Times New Roman"/>
          <w:b/>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w:t>
      </w:r>
      <w:r w:rsidRPr="00E9448E">
        <w:rPr>
          <w:rFonts w:ascii="Times New Roman" w:hAnsi="Times New Roman" w:cs="Times New Roman"/>
          <w:bCs/>
          <w:sz w:val="22"/>
          <w:szCs w:val="22"/>
        </w:rPr>
        <w:t>”</w:t>
      </w:r>
      <w:r w:rsidRPr="00314203">
        <w:rPr>
          <w:rFonts w:ascii="Times New Roman" w:hAnsi="Times New Roman" w:cs="Times New Roman"/>
          <w:b/>
          <w:sz w:val="22"/>
          <w:szCs w:val="22"/>
        </w:rPr>
        <w:tab/>
      </w:r>
      <w:r w:rsidR="00976F37" w:rsidRPr="00314203">
        <w:rPr>
          <w:rFonts w:ascii="Times New Roman" w:hAnsi="Times New Roman" w:cs="Times New Roman"/>
          <w:sz w:val="22"/>
          <w:szCs w:val="22"/>
        </w:rPr>
        <w:t xml:space="preserve">means </w:t>
      </w:r>
      <w:r w:rsidR="00976F37" w:rsidRPr="00314203">
        <w:rPr>
          <w:rFonts w:ascii="Times New Roman" w:hAnsi="Times New Roman" w:cs="Times New Roman"/>
          <w:sz w:val="22"/>
          <w:szCs w:val="22"/>
          <w:lang w:val="en-GB"/>
        </w:rPr>
        <w:t xml:space="preserve">commercial papers and other </w:t>
      </w:r>
      <w:r w:rsidR="00D03E76" w:rsidRPr="00314203">
        <w:rPr>
          <w:rFonts w:ascii="Times New Roman" w:hAnsi="Times New Roman" w:cs="Times New Roman"/>
          <w:sz w:val="22"/>
          <w:szCs w:val="22"/>
          <w:lang w:val="en-GB"/>
        </w:rPr>
        <w:t xml:space="preserve">financial </w:t>
      </w:r>
      <w:r w:rsidR="00976F37" w:rsidRPr="00314203">
        <w:rPr>
          <w:rFonts w:ascii="Times New Roman" w:hAnsi="Times New Roman" w:cs="Times New Roman"/>
          <w:sz w:val="22"/>
          <w:szCs w:val="22"/>
          <w:lang w:val="en-GB"/>
        </w:rPr>
        <w:t>instruments as may be described by FMDQ</w:t>
      </w:r>
      <w:r w:rsidR="00F97E95" w:rsidRPr="00314203">
        <w:rPr>
          <w:rFonts w:ascii="Times New Roman" w:hAnsi="Times New Roman" w:cs="Times New Roman"/>
          <w:sz w:val="22"/>
          <w:szCs w:val="22"/>
          <w:lang w:val="en-GB"/>
        </w:rPr>
        <w:t xml:space="preserve"> Exchange</w:t>
      </w:r>
      <w:r w:rsidR="00BD6362" w:rsidRPr="00314203">
        <w:rPr>
          <w:rFonts w:ascii="Times New Roman" w:hAnsi="Times New Roman" w:cs="Times New Roman"/>
          <w:sz w:val="22"/>
          <w:szCs w:val="22"/>
          <w:lang w:val="en-GB"/>
        </w:rPr>
        <w:t>,</w:t>
      </w:r>
      <w:r w:rsidR="00976F37" w:rsidRPr="00314203">
        <w:rPr>
          <w:rFonts w:ascii="Times New Roman" w:hAnsi="Times New Roman" w:cs="Times New Roman"/>
          <w:sz w:val="22"/>
          <w:szCs w:val="22"/>
          <w:lang w:val="en-GB"/>
        </w:rPr>
        <w:t xml:space="preserve"> </w:t>
      </w:r>
      <w:r w:rsidR="00DE0CC2" w:rsidRPr="00314203">
        <w:rPr>
          <w:rFonts w:ascii="Times New Roman" w:hAnsi="Times New Roman" w:cs="Times New Roman"/>
          <w:sz w:val="22"/>
          <w:szCs w:val="22"/>
          <w:lang w:val="en-GB"/>
        </w:rPr>
        <w:t xml:space="preserve">such </w:t>
      </w:r>
      <w:r w:rsidR="00976F37" w:rsidRPr="00314203">
        <w:rPr>
          <w:rFonts w:ascii="Times New Roman" w:hAnsi="Times New Roman" w:cs="Times New Roman"/>
          <w:sz w:val="22"/>
          <w:szCs w:val="22"/>
          <w:lang w:val="en-GB"/>
        </w:rPr>
        <w:t xml:space="preserve">as short-term </w:t>
      </w:r>
      <w:r w:rsidR="00176ADC">
        <w:rPr>
          <w:rFonts w:ascii="Times New Roman" w:hAnsi="Times New Roman" w:cs="Times New Roman"/>
          <w:sz w:val="22"/>
          <w:szCs w:val="22"/>
          <w:lang w:val="en-GB"/>
        </w:rPr>
        <w:t xml:space="preserve">debt </w:t>
      </w:r>
      <w:proofErr w:type="spellStart"/>
      <w:r w:rsidR="00176ADC">
        <w:rPr>
          <w:rFonts w:ascii="Times New Roman" w:hAnsi="Times New Roman" w:cs="Times New Roman"/>
          <w:sz w:val="22"/>
          <w:szCs w:val="22"/>
          <w:lang w:val="en-GB"/>
        </w:rPr>
        <w:t>securites</w:t>
      </w:r>
      <w:proofErr w:type="spellEnd"/>
      <w:r w:rsidR="00F745D3">
        <w:rPr>
          <w:rFonts w:ascii="Times New Roman" w:hAnsi="Times New Roman" w:cs="Times New Roman"/>
          <w:sz w:val="22"/>
          <w:szCs w:val="22"/>
          <w:lang w:val="en-GB"/>
        </w:rPr>
        <w:t xml:space="preserve"> </w:t>
      </w:r>
      <w:r w:rsidR="00176ADC">
        <w:rPr>
          <w:rFonts w:ascii="Times New Roman" w:hAnsi="Times New Roman" w:cs="Times New Roman"/>
          <w:sz w:val="22"/>
          <w:szCs w:val="22"/>
          <w:lang w:val="en-GB"/>
        </w:rPr>
        <w:t>(where</w:t>
      </w:r>
      <w:r w:rsidR="00F745D3">
        <w:rPr>
          <w:rFonts w:ascii="Times New Roman" w:hAnsi="Times New Roman" w:cs="Times New Roman"/>
          <w:sz w:val="22"/>
          <w:szCs w:val="22"/>
          <w:lang w:val="en-GB"/>
        </w:rPr>
        <w:t xml:space="preserve"> </w:t>
      </w:r>
      <w:r w:rsidR="00176ADC">
        <w:rPr>
          <w:rFonts w:ascii="Times New Roman" w:hAnsi="Times New Roman" w:cs="Times New Roman"/>
          <w:sz w:val="22"/>
          <w:szCs w:val="22"/>
          <w:lang w:val="en-GB"/>
        </w:rPr>
        <w:t>applicable)</w:t>
      </w:r>
      <w:r w:rsidR="00F745D3">
        <w:rPr>
          <w:rFonts w:ascii="Times New Roman" w:hAnsi="Times New Roman" w:cs="Times New Roman"/>
          <w:sz w:val="22"/>
          <w:szCs w:val="22"/>
          <w:lang w:val="en-GB"/>
        </w:rPr>
        <w:t xml:space="preserve"> </w:t>
      </w:r>
      <w:r w:rsidR="00976F37" w:rsidRPr="00314203">
        <w:rPr>
          <w:rFonts w:ascii="Times New Roman" w:hAnsi="Times New Roman" w:cs="Times New Roman"/>
          <w:sz w:val="22"/>
          <w:szCs w:val="22"/>
          <w:lang w:val="en-GB"/>
        </w:rPr>
        <w:t>which are</w:t>
      </w:r>
      <w:r w:rsidR="00D03E76" w:rsidRPr="00314203">
        <w:rPr>
          <w:rFonts w:ascii="Times New Roman" w:hAnsi="Times New Roman" w:cs="Times New Roman"/>
          <w:sz w:val="22"/>
          <w:szCs w:val="22"/>
          <w:lang w:val="en-GB"/>
        </w:rPr>
        <w:t xml:space="preserve"> available for</w:t>
      </w:r>
      <w:r w:rsidR="00976F37" w:rsidRPr="00314203">
        <w:rPr>
          <w:rFonts w:ascii="Times New Roman" w:hAnsi="Times New Roman" w:cs="Times New Roman"/>
          <w:sz w:val="22"/>
          <w:szCs w:val="22"/>
          <w:lang w:val="en-GB"/>
        </w:rPr>
        <w:t xml:space="preserve"> quot</w:t>
      </w:r>
      <w:r w:rsidR="00D03E76" w:rsidRPr="00314203">
        <w:rPr>
          <w:rFonts w:ascii="Times New Roman" w:hAnsi="Times New Roman" w:cs="Times New Roman"/>
          <w:sz w:val="22"/>
          <w:szCs w:val="22"/>
          <w:lang w:val="en-GB"/>
        </w:rPr>
        <w:t>ation</w:t>
      </w:r>
      <w:r w:rsidR="00976F37" w:rsidRPr="00314203">
        <w:rPr>
          <w:rFonts w:ascii="Times New Roman" w:hAnsi="Times New Roman" w:cs="Times New Roman"/>
          <w:sz w:val="22"/>
          <w:szCs w:val="22"/>
          <w:lang w:val="en-GB"/>
        </w:rPr>
        <w:t xml:space="preserve"> on the </w:t>
      </w:r>
      <w:proofErr w:type="gramStart"/>
      <w:r w:rsidR="00976F37" w:rsidRPr="00314203">
        <w:rPr>
          <w:rFonts w:ascii="Times New Roman" w:hAnsi="Times New Roman" w:cs="Times New Roman"/>
          <w:sz w:val="22"/>
          <w:szCs w:val="22"/>
          <w:lang w:val="en-GB"/>
        </w:rPr>
        <w:t>Platform;</w:t>
      </w:r>
      <w:proofErr w:type="gramEnd"/>
      <w:r w:rsidR="00976F37" w:rsidRPr="00314203">
        <w:rPr>
          <w:rFonts w:ascii="Times New Roman" w:hAnsi="Times New Roman" w:cs="Times New Roman"/>
          <w:sz w:val="22"/>
          <w:szCs w:val="22"/>
          <w:lang w:val="en-GB"/>
        </w:rPr>
        <w:t xml:space="preserve"> </w:t>
      </w:r>
    </w:p>
    <w:p w14:paraId="31EDEB24" w14:textId="77777777" w:rsidR="00314EAD" w:rsidRPr="00314203" w:rsidRDefault="00314EAD" w:rsidP="00D931E2">
      <w:pPr>
        <w:pStyle w:val="Default"/>
        <w:ind w:left="3600" w:hanging="2820"/>
        <w:jc w:val="both"/>
        <w:rPr>
          <w:rFonts w:ascii="Times New Roman" w:hAnsi="Times New Roman" w:cs="Times New Roman"/>
          <w:b/>
          <w:sz w:val="22"/>
          <w:szCs w:val="22"/>
        </w:rPr>
      </w:pPr>
    </w:p>
    <w:p w14:paraId="0F62892A" w14:textId="1A165CB6" w:rsidR="00CC531E" w:rsidRPr="00314203" w:rsidRDefault="00CC531E" w:rsidP="00D931E2">
      <w:pPr>
        <w:pStyle w:val="Default"/>
        <w:ind w:left="3600" w:hanging="2820"/>
        <w:jc w:val="both"/>
        <w:rPr>
          <w:rFonts w:ascii="Times New Roman" w:hAnsi="Times New Roman" w:cs="Times New Roman"/>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 Exchange</w:t>
      </w:r>
      <w:r w:rsidRPr="00E9448E">
        <w:rPr>
          <w:rFonts w:ascii="Times New Roman" w:hAnsi="Times New Roman" w:cs="Times New Roman"/>
          <w:bCs/>
          <w:sz w:val="22"/>
          <w:szCs w:val="22"/>
        </w:rPr>
        <w:t>”</w:t>
      </w:r>
      <w:r w:rsidRPr="00314203">
        <w:rPr>
          <w:rFonts w:ascii="Times New Roman" w:hAnsi="Times New Roman" w:cs="Times New Roman"/>
          <w:sz w:val="22"/>
          <w:szCs w:val="22"/>
        </w:rPr>
        <w:tab/>
      </w:r>
      <w:r w:rsidR="00D030A8" w:rsidRPr="00314203">
        <w:rPr>
          <w:rFonts w:ascii="Times New Roman" w:hAnsi="Times New Roman" w:cs="Times New Roman"/>
          <w:sz w:val="22"/>
          <w:szCs w:val="22"/>
        </w:rPr>
        <w:t>has the meaning assigned to it</w:t>
      </w:r>
      <w:r w:rsidR="00D030A8" w:rsidRPr="00314203" w:rsidDel="00D030A8">
        <w:rPr>
          <w:rFonts w:ascii="Times New Roman" w:hAnsi="Times New Roman" w:cs="Times New Roman"/>
          <w:sz w:val="22"/>
          <w:szCs w:val="22"/>
        </w:rPr>
        <w:t xml:space="preserve"> </w:t>
      </w:r>
      <w:r w:rsidR="00D030A8" w:rsidRPr="00314203">
        <w:rPr>
          <w:rFonts w:ascii="Times New Roman" w:hAnsi="Times New Roman" w:cs="Times New Roman"/>
          <w:sz w:val="22"/>
          <w:szCs w:val="22"/>
        </w:rPr>
        <w:t>in the ISA</w:t>
      </w:r>
      <w:r w:rsidR="00747507" w:rsidRPr="00314203">
        <w:rPr>
          <w:rFonts w:ascii="Times New Roman" w:hAnsi="Times New Roman" w:cs="Times New Roman"/>
          <w:sz w:val="22"/>
          <w:szCs w:val="22"/>
        </w:rPr>
        <w:t>;</w:t>
      </w:r>
      <w:r w:rsidR="006F2527">
        <w:rPr>
          <w:rFonts w:ascii="Times New Roman" w:hAnsi="Times New Roman" w:cs="Times New Roman"/>
          <w:sz w:val="22"/>
          <w:szCs w:val="22"/>
        </w:rPr>
        <w:t xml:space="preserve"> and</w:t>
      </w:r>
    </w:p>
    <w:p w14:paraId="5234D5DE" w14:textId="77777777" w:rsidR="00F93730" w:rsidRPr="00314203" w:rsidRDefault="00F93730" w:rsidP="00D931E2">
      <w:pPr>
        <w:pStyle w:val="Default"/>
        <w:ind w:left="720" w:firstLine="60"/>
        <w:jc w:val="both"/>
        <w:rPr>
          <w:rFonts w:ascii="Times New Roman" w:hAnsi="Times New Roman" w:cs="Times New Roman"/>
          <w:sz w:val="22"/>
          <w:szCs w:val="22"/>
        </w:rPr>
      </w:pPr>
    </w:p>
    <w:p w14:paraId="4FFD75AC" w14:textId="4644FA16" w:rsidR="00F93730" w:rsidRPr="00314203" w:rsidRDefault="00D12A2C" w:rsidP="00D931E2">
      <w:pPr>
        <w:pStyle w:val="AODocTxt"/>
        <w:spacing w:before="0" w:line="240" w:lineRule="auto"/>
        <w:ind w:left="3600" w:hanging="2880"/>
        <w:rPr>
          <w:rFonts w:eastAsia="Times New Roman"/>
        </w:rPr>
      </w:pPr>
      <w:r>
        <w:rPr>
          <w:rFonts w:eastAsia="Times New Roman"/>
          <w:bCs/>
        </w:rPr>
        <w:t xml:space="preserve"> </w:t>
      </w:r>
      <w:r w:rsidR="00F93730" w:rsidRPr="00E9448E">
        <w:rPr>
          <w:rFonts w:eastAsia="Times New Roman"/>
          <w:bCs/>
        </w:rPr>
        <w:t>“</w:t>
      </w:r>
      <w:r w:rsidR="00F93730" w:rsidRPr="00314203">
        <w:rPr>
          <w:rFonts w:eastAsia="Times New Roman"/>
          <w:b/>
        </w:rPr>
        <w:t>SEC Rules</w:t>
      </w:r>
      <w:r w:rsidR="00F93730" w:rsidRPr="00E9448E">
        <w:rPr>
          <w:rFonts w:eastAsia="Times New Roman"/>
          <w:bCs/>
        </w:rPr>
        <w:t>”</w:t>
      </w:r>
      <w:r w:rsidR="00F93730" w:rsidRPr="00EA0118">
        <w:rPr>
          <w:rFonts w:eastAsia="Times New Roman"/>
          <w:bCs/>
        </w:rPr>
        <w:t xml:space="preserve"> </w:t>
      </w:r>
      <w:r w:rsidR="00F93730" w:rsidRPr="00314203">
        <w:rPr>
          <w:rFonts w:eastAsia="Times New Roman"/>
        </w:rPr>
        <w:tab/>
        <w:t xml:space="preserve">means the </w:t>
      </w:r>
      <w:r w:rsidR="00A327A6" w:rsidRPr="00314203">
        <w:rPr>
          <w:rFonts w:eastAsia="Times New Roman"/>
        </w:rPr>
        <w:t xml:space="preserve">rules and regulations </w:t>
      </w:r>
      <w:r w:rsidR="00F36D00" w:rsidRPr="00314203">
        <w:rPr>
          <w:rFonts w:eastAsia="Times New Roman"/>
        </w:rPr>
        <w:t>of the Commission issued</w:t>
      </w:r>
      <w:r w:rsidR="00F93730" w:rsidRPr="00314203">
        <w:rPr>
          <w:rFonts w:eastAsia="Times New Roman"/>
        </w:rPr>
        <w:t xml:space="preserve"> pursuant to the ISA</w:t>
      </w:r>
      <w:r w:rsidR="00F56446" w:rsidRPr="00314203">
        <w:rPr>
          <w:rFonts w:eastAsia="Times New Roman"/>
        </w:rPr>
        <w:t xml:space="preserve"> as may be amended</w:t>
      </w:r>
      <w:r w:rsidR="00AD4759" w:rsidRPr="00314203">
        <w:rPr>
          <w:rFonts w:eastAsia="Times New Roman"/>
        </w:rPr>
        <w:t xml:space="preserve"> and supplemented</w:t>
      </w:r>
      <w:r w:rsidR="00F56446" w:rsidRPr="00314203">
        <w:rPr>
          <w:rFonts w:eastAsia="Times New Roman"/>
        </w:rPr>
        <w:t xml:space="preserve"> from time to time</w:t>
      </w:r>
      <w:r w:rsidR="006F2527">
        <w:rPr>
          <w:rFonts w:eastAsia="Times New Roman"/>
        </w:rPr>
        <w:t>.</w:t>
      </w:r>
    </w:p>
    <w:p w14:paraId="49982106" w14:textId="77777777" w:rsidR="00217B0A" w:rsidRPr="00314203" w:rsidRDefault="00217B0A" w:rsidP="00D931E2">
      <w:pPr>
        <w:pStyle w:val="AODocTxt"/>
        <w:spacing w:before="0" w:line="240" w:lineRule="auto"/>
        <w:ind w:left="3600" w:hanging="2880"/>
        <w:rPr>
          <w:rFonts w:eastAsia="Times New Roman"/>
        </w:rPr>
      </w:pPr>
    </w:p>
    <w:p w14:paraId="101E8C2E" w14:textId="179CC32B" w:rsidR="00194891" w:rsidRPr="00314203" w:rsidRDefault="00194891" w:rsidP="00E9448E">
      <w:pPr>
        <w:pStyle w:val="AONormal"/>
      </w:pPr>
    </w:p>
    <w:p w14:paraId="01DA0904" w14:textId="77777777" w:rsidR="00807BB4" w:rsidRPr="00E9448E" w:rsidRDefault="00807BB4" w:rsidP="00D931E2">
      <w:pPr>
        <w:jc w:val="both"/>
        <w:rPr>
          <w:b/>
          <w:bCs/>
          <w:szCs w:val="22"/>
        </w:rPr>
      </w:pPr>
      <w:r w:rsidRPr="00314203">
        <w:rPr>
          <w:szCs w:val="22"/>
        </w:rPr>
        <w:t>1.2</w:t>
      </w:r>
      <w:r w:rsidRPr="00314203">
        <w:rPr>
          <w:szCs w:val="22"/>
        </w:rPr>
        <w:tab/>
      </w:r>
      <w:r w:rsidRPr="00E9448E">
        <w:rPr>
          <w:b/>
          <w:bCs/>
          <w:szCs w:val="22"/>
        </w:rPr>
        <w:t>Interpretation</w:t>
      </w:r>
    </w:p>
    <w:p w14:paraId="249889C4" w14:textId="77777777" w:rsidR="00807BB4" w:rsidRPr="00E9448E" w:rsidRDefault="00807BB4" w:rsidP="00D931E2">
      <w:pPr>
        <w:jc w:val="both"/>
        <w:rPr>
          <w:b/>
          <w:bCs/>
          <w:szCs w:val="22"/>
        </w:rPr>
      </w:pPr>
    </w:p>
    <w:p w14:paraId="0AE9D73C" w14:textId="77777777" w:rsidR="00807BB4" w:rsidRPr="008D5499" w:rsidRDefault="00807BB4" w:rsidP="00D931E2">
      <w:pPr>
        <w:ind w:firstLine="720"/>
        <w:jc w:val="both"/>
        <w:rPr>
          <w:szCs w:val="22"/>
        </w:rPr>
      </w:pPr>
      <w:r w:rsidRPr="008D5499">
        <w:rPr>
          <w:szCs w:val="22"/>
        </w:rPr>
        <w:t>In this Agreement:</w:t>
      </w:r>
    </w:p>
    <w:p w14:paraId="47F2D7A9" w14:textId="77777777" w:rsidR="00807BB4" w:rsidRPr="00314203" w:rsidRDefault="00807BB4" w:rsidP="00D931E2">
      <w:pPr>
        <w:jc w:val="both"/>
        <w:rPr>
          <w:szCs w:val="22"/>
        </w:rPr>
      </w:pPr>
    </w:p>
    <w:p w14:paraId="4A485772" w14:textId="77777777" w:rsidR="00807BB4" w:rsidRPr="00314203" w:rsidRDefault="00807BB4" w:rsidP="00D931E2">
      <w:pPr>
        <w:ind w:left="1440" w:hanging="720"/>
        <w:jc w:val="both"/>
        <w:rPr>
          <w:szCs w:val="22"/>
        </w:rPr>
      </w:pPr>
      <w:r w:rsidRPr="00314203">
        <w:rPr>
          <w:szCs w:val="22"/>
        </w:rPr>
        <w:t>1.2.1</w:t>
      </w:r>
      <w:r w:rsidRPr="00314203">
        <w:rPr>
          <w:szCs w:val="22"/>
        </w:rPr>
        <w:tab/>
      </w:r>
      <w:r w:rsidR="004B0CC0" w:rsidRPr="00314203">
        <w:rPr>
          <w:szCs w:val="22"/>
        </w:rPr>
        <w:t xml:space="preserve">Words </w:t>
      </w:r>
      <w:r w:rsidRPr="00314203">
        <w:rPr>
          <w:szCs w:val="22"/>
        </w:rPr>
        <w:t>importing the singular number only shall include the plural and vice-versa</w:t>
      </w:r>
      <w:r w:rsidRPr="00314203">
        <w:rPr>
          <w:szCs w:val="22"/>
        </w:rPr>
        <w:tab/>
        <w:t xml:space="preserve"> and words importing the feminine gender only shall include the masculine gender </w:t>
      </w:r>
      <w:r w:rsidR="00B17DE3" w:rsidRPr="00314203">
        <w:rPr>
          <w:szCs w:val="22"/>
        </w:rPr>
        <w:t xml:space="preserve">and vice versa </w:t>
      </w:r>
      <w:r w:rsidRPr="00314203">
        <w:rPr>
          <w:szCs w:val="22"/>
        </w:rPr>
        <w:t xml:space="preserve">and words importing persons shall include corporations, associations, </w:t>
      </w:r>
      <w:proofErr w:type="gramStart"/>
      <w:r w:rsidRPr="00314203">
        <w:rPr>
          <w:szCs w:val="22"/>
        </w:rPr>
        <w:t>partnerships</w:t>
      </w:r>
      <w:proofErr w:type="gramEnd"/>
      <w:r w:rsidRPr="00314203">
        <w:rPr>
          <w:szCs w:val="22"/>
        </w:rPr>
        <w:t xml:space="preserve"> and governments (whether state or local), and the words “written” or “in writing” shall include printing, engraving, lithography or other means of visible reproduction.</w:t>
      </w:r>
    </w:p>
    <w:p w14:paraId="544F7D37" w14:textId="77777777" w:rsidR="00807BB4" w:rsidRPr="00314203" w:rsidRDefault="00807BB4" w:rsidP="00D931E2">
      <w:pPr>
        <w:ind w:left="720"/>
        <w:jc w:val="both"/>
        <w:rPr>
          <w:szCs w:val="22"/>
        </w:rPr>
      </w:pPr>
    </w:p>
    <w:p w14:paraId="088387CB" w14:textId="77777777" w:rsidR="00807BB4" w:rsidRPr="00314203" w:rsidRDefault="00807BB4" w:rsidP="00D931E2">
      <w:pPr>
        <w:ind w:left="1440" w:hanging="720"/>
        <w:jc w:val="both"/>
        <w:rPr>
          <w:szCs w:val="22"/>
        </w:rPr>
      </w:pPr>
      <w:r w:rsidRPr="00314203">
        <w:rPr>
          <w:szCs w:val="22"/>
        </w:rPr>
        <w:t>1.2.2</w:t>
      </w:r>
      <w:r w:rsidRPr="00314203">
        <w:rPr>
          <w:szCs w:val="22"/>
        </w:rPr>
        <w:tab/>
      </w:r>
      <w:r w:rsidR="004B0CC0" w:rsidRPr="00314203">
        <w:rPr>
          <w:szCs w:val="22"/>
        </w:rPr>
        <w:t xml:space="preserve">The </w:t>
      </w:r>
      <w:r w:rsidRPr="00314203">
        <w:rPr>
          <w:szCs w:val="22"/>
        </w:rPr>
        <w:t xml:space="preserve">words “hereof,” “herein,” “hereby,” “hereto” and similar words refer to this entire Agreement and not any </w:t>
      </w:r>
      <w:proofErr w:type="gramStart"/>
      <w:r w:rsidRPr="00314203">
        <w:rPr>
          <w:szCs w:val="22"/>
        </w:rPr>
        <w:t>particular Clause</w:t>
      </w:r>
      <w:proofErr w:type="gramEnd"/>
      <w:r w:rsidRPr="00314203">
        <w:rPr>
          <w:szCs w:val="22"/>
        </w:rPr>
        <w:t>, Schedule or other subdivision of this Agreement.</w:t>
      </w:r>
    </w:p>
    <w:p w14:paraId="38FD1DEF" w14:textId="77777777" w:rsidR="00807BB4" w:rsidRPr="00314203" w:rsidRDefault="00807BB4" w:rsidP="00D931E2">
      <w:pPr>
        <w:ind w:left="720"/>
        <w:jc w:val="both"/>
        <w:rPr>
          <w:szCs w:val="22"/>
        </w:rPr>
      </w:pPr>
    </w:p>
    <w:p w14:paraId="61723396" w14:textId="77777777" w:rsidR="00807BB4" w:rsidRPr="00314203" w:rsidRDefault="00807BB4" w:rsidP="00D931E2">
      <w:pPr>
        <w:ind w:left="1440" w:hanging="720"/>
        <w:jc w:val="both"/>
        <w:rPr>
          <w:szCs w:val="22"/>
        </w:rPr>
      </w:pPr>
      <w:r w:rsidRPr="00314203">
        <w:rPr>
          <w:szCs w:val="22"/>
        </w:rPr>
        <w:t>1.2.3</w:t>
      </w:r>
      <w:r w:rsidRPr="00314203">
        <w:rPr>
          <w:szCs w:val="22"/>
        </w:rPr>
        <w:tab/>
        <w:t>A reference to “Party” or “Parties” shall mean a party or parties to this Agreement.</w:t>
      </w:r>
    </w:p>
    <w:p w14:paraId="7531F28E" w14:textId="77777777" w:rsidR="00807BB4" w:rsidRPr="00314203" w:rsidRDefault="00807BB4" w:rsidP="00D931E2">
      <w:pPr>
        <w:ind w:left="720"/>
        <w:jc w:val="both"/>
        <w:rPr>
          <w:szCs w:val="22"/>
        </w:rPr>
      </w:pPr>
    </w:p>
    <w:p w14:paraId="18333576" w14:textId="77777777" w:rsidR="00807BB4" w:rsidRPr="00314203" w:rsidRDefault="00807BB4" w:rsidP="00D931E2">
      <w:pPr>
        <w:ind w:left="1440" w:hanging="720"/>
        <w:jc w:val="both"/>
        <w:rPr>
          <w:szCs w:val="22"/>
        </w:rPr>
      </w:pPr>
      <w:r w:rsidRPr="00314203">
        <w:rPr>
          <w:szCs w:val="22"/>
        </w:rPr>
        <w:t>1.2.4</w:t>
      </w:r>
      <w:r w:rsidRPr="00314203">
        <w:rPr>
          <w:szCs w:val="22"/>
        </w:rPr>
        <w:tab/>
        <w:t xml:space="preserve">A reference to a statutory provision shall be deemed to include that provision as the same may from time to time be modified, </w:t>
      </w:r>
      <w:proofErr w:type="gramStart"/>
      <w:r w:rsidRPr="00314203">
        <w:rPr>
          <w:szCs w:val="22"/>
        </w:rPr>
        <w:t>amended</w:t>
      </w:r>
      <w:proofErr w:type="gramEnd"/>
      <w:r w:rsidRPr="00314203">
        <w:rPr>
          <w:szCs w:val="22"/>
        </w:rPr>
        <w:t xml:space="preserve"> or re-enacted. </w:t>
      </w:r>
    </w:p>
    <w:p w14:paraId="7F96BDB7" w14:textId="77777777" w:rsidR="00807BB4" w:rsidRPr="00314203" w:rsidRDefault="00807BB4" w:rsidP="00D931E2">
      <w:pPr>
        <w:ind w:left="720"/>
        <w:jc w:val="both"/>
        <w:rPr>
          <w:szCs w:val="22"/>
        </w:rPr>
      </w:pPr>
    </w:p>
    <w:p w14:paraId="54F90B1E" w14:textId="77777777" w:rsidR="00807BB4" w:rsidRPr="00314203" w:rsidRDefault="00807BB4" w:rsidP="00D931E2">
      <w:pPr>
        <w:ind w:left="1440" w:hanging="720"/>
        <w:jc w:val="both"/>
        <w:rPr>
          <w:szCs w:val="22"/>
        </w:rPr>
      </w:pPr>
      <w:r w:rsidRPr="00314203">
        <w:rPr>
          <w:szCs w:val="22"/>
        </w:rPr>
        <w:t>1.2.5</w:t>
      </w:r>
      <w:r w:rsidRPr="00314203">
        <w:rPr>
          <w:szCs w:val="22"/>
        </w:rPr>
        <w:tab/>
        <w:t xml:space="preserve">Any reference to Clauses and Schedules, are to Clauses and Schedules of this </w:t>
      </w:r>
      <w:r w:rsidR="004E6A10" w:rsidRPr="00314203">
        <w:rPr>
          <w:szCs w:val="22"/>
        </w:rPr>
        <w:t>Agreement</w:t>
      </w:r>
      <w:r w:rsidRPr="00314203">
        <w:rPr>
          <w:szCs w:val="22"/>
        </w:rPr>
        <w:t xml:space="preserve">, and references to sub-clauses and paragraphs are references to sub-clauses and paragraphs of the clause or schedule in which they appear. </w:t>
      </w:r>
    </w:p>
    <w:p w14:paraId="712C5EA1" w14:textId="77777777" w:rsidR="00807BB4" w:rsidRPr="00314203" w:rsidRDefault="00807BB4" w:rsidP="00D931E2">
      <w:pPr>
        <w:ind w:left="720"/>
        <w:jc w:val="both"/>
        <w:rPr>
          <w:szCs w:val="22"/>
        </w:rPr>
      </w:pPr>
    </w:p>
    <w:p w14:paraId="4E37336F" w14:textId="77777777" w:rsidR="00807BB4" w:rsidRPr="00314203" w:rsidRDefault="00807BB4" w:rsidP="00D931E2">
      <w:pPr>
        <w:ind w:left="1440" w:hanging="720"/>
        <w:jc w:val="both"/>
        <w:rPr>
          <w:szCs w:val="22"/>
        </w:rPr>
      </w:pPr>
      <w:r w:rsidRPr="00314203">
        <w:rPr>
          <w:szCs w:val="22"/>
        </w:rPr>
        <w:t>1.2.6</w:t>
      </w:r>
      <w:r w:rsidRPr="00314203">
        <w:rPr>
          <w:szCs w:val="22"/>
        </w:rPr>
        <w:tab/>
        <w:t xml:space="preserve">A reference to a provision of this </w:t>
      </w:r>
      <w:r w:rsidR="004E6A10" w:rsidRPr="00314203">
        <w:rPr>
          <w:szCs w:val="22"/>
        </w:rPr>
        <w:t>Agreement</w:t>
      </w:r>
      <w:r w:rsidRPr="00314203">
        <w:rPr>
          <w:szCs w:val="22"/>
        </w:rPr>
        <w:t xml:space="preserve"> is to that provision as amended in accordance with the terms of this </w:t>
      </w:r>
      <w:r w:rsidR="004E6A10" w:rsidRPr="00314203">
        <w:rPr>
          <w:szCs w:val="22"/>
        </w:rPr>
        <w:t>Agreement</w:t>
      </w:r>
      <w:r w:rsidRPr="00314203">
        <w:rPr>
          <w:szCs w:val="22"/>
        </w:rPr>
        <w:t>.</w:t>
      </w:r>
    </w:p>
    <w:p w14:paraId="36BD075C" w14:textId="77777777" w:rsidR="00807BB4" w:rsidRPr="00314203" w:rsidRDefault="00807BB4" w:rsidP="00D931E2">
      <w:pPr>
        <w:ind w:left="720"/>
        <w:contextualSpacing/>
        <w:jc w:val="both"/>
        <w:rPr>
          <w:bCs/>
          <w:szCs w:val="22"/>
        </w:rPr>
      </w:pPr>
    </w:p>
    <w:p w14:paraId="0CD02CB1" w14:textId="77777777" w:rsidR="00807BB4" w:rsidRPr="00314203" w:rsidRDefault="00807BB4" w:rsidP="00D931E2">
      <w:pPr>
        <w:ind w:left="1440" w:hanging="720"/>
        <w:contextualSpacing/>
        <w:jc w:val="both"/>
        <w:rPr>
          <w:bCs/>
          <w:szCs w:val="22"/>
        </w:rPr>
      </w:pPr>
      <w:r w:rsidRPr="00314203">
        <w:rPr>
          <w:bCs/>
          <w:szCs w:val="22"/>
        </w:rPr>
        <w:t>1.2.7</w:t>
      </w:r>
      <w:r w:rsidRPr="00314203">
        <w:rPr>
          <w:bCs/>
          <w:szCs w:val="22"/>
        </w:rPr>
        <w:tab/>
        <w:t xml:space="preserve">A </w:t>
      </w:r>
      <w:r w:rsidR="002973F5" w:rsidRPr="00314203">
        <w:rPr>
          <w:bCs/>
          <w:szCs w:val="22"/>
        </w:rPr>
        <w:t>r</w:t>
      </w:r>
      <w:r w:rsidRPr="00314203">
        <w:rPr>
          <w:bCs/>
          <w:szCs w:val="22"/>
        </w:rPr>
        <w:t>eference to “consent” means any consent, approval, authori</w:t>
      </w:r>
      <w:r w:rsidR="00134967" w:rsidRPr="00314203">
        <w:rPr>
          <w:bCs/>
          <w:szCs w:val="22"/>
        </w:rPr>
        <w:t>sation</w:t>
      </w:r>
      <w:r w:rsidRPr="00314203">
        <w:rPr>
          <w:bCs/>
          <w:szCs w:val="22"/>
        </w:rPr>
        <w:t xml:space="preserve">, </w:t>
      </w:r>
      <w:proofErr w:type="gramStart"/>
      <w:r w:rsidRPr="00314203">
        <w:rPr>
          <w:bCs/>
          <w:szCs w:val="22"/>
        </w:rPr>
        <w:t>licence</w:t>
      </w:r>
      <w:proofErr w:type="gramEnd"/>
      <w:r w:rsidRPr="00314203">
        <w:rPr>
          <w:bCs/>
          <w:szCs w:val="22"/>
        </w:rPr>
        <w:t xml:space="preserve"> or clearance of any kind whether fiscal, statutory or regulatory.</w:t>
      </w:r>
    </w:p>
    <w:p w14:paraId="294F34BB" w14:textId="77777777" w:rsidR="00807BB4" w:rsidRPr="00314203" w:rsidRDefault="00807BB4" w:rsidP="00D931E2">
      <w:pPr>
        <w:ind w:left="720"/>
        <w:jc w:val="both"/>
        <w:rPr>
          <w:szCs w:val="22"/>
        </w:rPr>
      </w:pPr>
    </w:p>
    <w:p w14:paraId="5EA6A6C6" w14:textId="667946E8" w:rsidR="00807BB4" w:rsidRPr="00314203" w:rsidRDefault="00807BB4" w:rsidP="00D931E2">
      <w:pPr>
        <w:ind w:left="1440" w:hanging="720"/>
        <w:jc w:val="both"/>
        <w:rPr>
          <w:szCs w:val="22"/>
        </w:rPr>
      </w:pPr>
      <w:r w:rsidRPr="00314203">
        <w:rPr>
          <w:szCs w:val="22"/>
        </w:rPr>
        <w:t>1.2.8</w:t>
      </w:r>
      <w:r w:rsidRPr="00314203">
        <w:rPr>
          <w:szCs w:val="22"/>
        </w:rPr>
        <w:tab/>
        <w:t xml:space="preserve">A reference to any document being “in the agreed form” means in a form which has been agreed by the </w:t>
      </w:r>
      <w:r w:rsidR="00707B2B" w:rsidRPr="00314203">
        <w:rPr>
          <w:szCs w:val="22"/>
        </w:rPr>
        <w:t>Parties</w:t>
      </w:r>
      <w:r w:rsidRPr="00314203">
        <w:rPr>
          <w:szCs w:val="22"/>
        </w:rPr>
        <w:t xml:space="preserve"> on or before the date of this </w:t>
      </w:r>
      <w:r w:rsidR="004E6A10" w:rsidRPr="00314203">
        <w:rPr>
          <w:szCs w:val="22"/>
        </w:rPr>
        <w:t>Agreement</w:t>
      </w:r>
      <w:r w:rsidRPr="00314203">
        <w:rPr>
          <w:szCs w:val="22"/>
        </w:rPr>
        <w:t xml:space="preserve"> and for identification purposes signed by th</w:t>
      </w:r>
      <w:r w:rsidR="00EC7B87" w:rsidRPr="00314203">
        <w:rPr>
          <w:szCs w:val="22"/>
        </w:rPr>
        <w:t>em or on their behalf by their authorised s</w:t>
      </w:r>
      <w:r w:rsidRPr="00314203">
        <w:rPr>
          <w:szCs w:val="22"/>
        </w:rPr>
        <w:t>ignatories.</w:t>
      </w:r>
    </w:p>
    <w:p w14:paraId="3A58E6A7" w14:textId="77777777" w:rsidR="00807BB4" w:rsidRPr="00314203" w:rsidRDefault="00807BB4" w:rsidP="00D931E2">
      <w:pPr>
        <w:ind w:left="720"/>
        <w:jc w:val="both"/>
        <w:rPr>
          <w:szCs w:val="22"/>
        </w:rPr>
      </w:pPr>
    </w:p>
    <w:p w14:paraId="7F955DA5" w14:textId="77777777" w:rsidR="00807BB4" w:rsidRPr="00314203" w:rsidRDefault="00807BB4" w:rsidP="00D931E2">
      <w:pPr>
        <w:ind w:left="1440" w:hanging="720"/>
        <w:jc w:val="both"/>
        <w:rPr>
          <w:szCs w:val="22"/>
        </w:rPr>
      </w:pPr>
      <w:r w:rsidRPr="00314203">
        <w:rPr>
          <w:szCs w:val="22"/>
        </w:rPr>
        <w:t>1.2.9</w:t>
      </w:r>
      <w:r w:rsidRPr="00314203">
        <w:rPr>
          <w:szCs w:val="22"/>
        </w:rPr>
        <w:tab/>
        <w:t xml:space="preserve">References to days shall refer to calendar days unless Business Days are specified; references to weeks, months or years shall be to calendar weeks, </w:t>
      </w:r>
      <w:proofErr w:type="gramStart"/>
      <w:r w:rsidRPr="00314203">
        <w:rPr>
          <w:szCs w:val="22"/>
        </w:rPr>
        <w:t>months</w:t>
      </w:r>
      <w:proofErr w:type="gramEnd"/>
      <w:r w:rsidRPr="00314203">
        <w:rPr>
          <w:szCs w:val="22"/>
        </w:rPr>
        <w:t xml:space="preserve"> or years respectively.</w:t>
      </w:r>
    </w:p>
    <w:p w14:paraId="20368000" w14:textId="77777777" w:rsidR="00807BB4" w:rsidRPr="00314203" w:rsidRDefault="00807BB4" w:rsidP="00D931E2">
      <w:pPr>
        <w:ind w:firstLine="720"/>
        <w:contextualSpacing/>
        <w:jc w:val="both"/>
        <w:rPr>
          <w:bCs/>
          <w:szCs w:val="22"/>
        </w:rPr>
      </w:pPr>
    </w:p>
    <w:p w14:paraId="65D9399E" w14:textId="77777777" w:rsidR="00807BB4" w:rsidRPr="00314203" w:rsidRDefault="00807BB4" w:rsidP="00D931E2">
      <w:pPr>
        <w:ind w:left="1440" w:hanging="720"/>
        <w:contextualSpacing/>
        <w:jc w:val="both"/>
        <w:rPr>
          <w:bCs/>
          <w:szCs w:val="22"/>
        </w:rPr>
      </w:pPr>
      <w:r w:rsidRPr="00314203">
        <w:rPr>
          <w:bCs/>
          <w:szCs w:val="22"/>
        </w:rPr>
        <w:t>1.2.10</w:t>
      </w:r>
      <w:r w:rsidRPr="00314203">
        <w:rPr>
          <w:bCs/>
          <w:szCs w:val="22"/>
        </w:rPr>
        <w:tab/>
        <w:t xml:space="preserve">References to any liability shall include actual, contingent, </w:t>
      </w:r>
      <w:proofErr w:type="gramStart"/>
      <w:r w:rsidRPr="00314203">
        <w:rPr>
          <w:bCs/>
          <w:szCs w:val="22"/>
        </w:rPr>
        <w:t>present</w:t>
      </w:r>
      <w:proofErr w:type="gramEnd"/>
      <w:r w:rsidRPr="00314203">
        <w:rPr>
          <w:bCs/>
          <w:szCs w:val="22"/>
        </w:rPr>
        <w:t xml:space="preserve"> or future liabilities.</w:t>
      </w:r>
    </w:p>
    <w:p w14:paraId="59845663" w14:textId="77777777" w:rsidR="003F7566" w:rsidRPr="00314203" w:rsidRDefault="003F7566" w:rsidP="004A699C">
      <w:pPr>
        <w:pStyle w:val="AONormal"/>
      </w:pPr>
    </w:p>
    <w:p w14:paraId="44F2F4B3" w14:textId="77777777" w:rsidR="00807BB4" w:rsidRPr="00314203" w:rsidRDefault="00807BB4" w:rsidP="00D931E2">
      <w:pPr>
        <w:widowControl w:val="0"/>
        <w:tabs>
          <w:tab w:val="left" w:pos="1440"/>
        </w:tabs>
        <w:autoSpaceDE w:val="0"/>
        <w:autoSpaceDN w:val="0"/>
        <w:adjustRightInd w:val="0"/>
        <w:ind w:left="1440" w:right="33" w:hanging="720"/>
        <w:jc w:val="both"/>
        <w:rPr>
          <w:szCs w:val="22"/>
        </w:rPr>
      </w:pPr>
      <w:r w:rsidRPr="00314203">
        <w:rPr>
          <w:szCs w:val="22"/>
        </w:rPr>
        <w:t>1.2.11</w:t>
      </w:r>
      <w:r w:rsidRPr="00314203">
        <w:rPr>
          <w:szCs w:val="22"/>
        </w:rPr>
        <w:tab/>
        <w:t>Words and expressions defined in any clause shall, unless the application of any such word or expression is specifically limited to that clause, bear the meaning assigned to such word or expression throughout this</w:t>
      </w:r>
      <w:r w:rsidR="004E6A10" w:rsidRPr="00314203">
        <w:rPr>
          <w:szCs w:val="22"/>
        </w:rPr>
        <w:t xml:space="preserve"> Agreement</w:t>
      </w:r>
      <w:r w:rsidRPr="00314203">
        <w:rPr>
          <w:szCs w:val="22"/>
        </w:rPr>
        <w:t>.</w:t>
      </w:r>
    </w:p>
    <w:p w14:paraId="37A23D9C" w14:textId="77777777" w:rsidR="00DD2870" w:rsidRPr="00314203" w:rsidRDefault="00DD2870" w:rsidP="00D931E2">
      <w:pPr>
        <w:pStyle w:val="AONormal"/>
        <w:spacing w:line="240" w:lineRule="auto"/>
      </w:pPr>
    </w:p>
    <w:p w14:paraId="6622678E" w14:textId="77777777" w:rsidR="00807BB4" w:rsidRPr="00314203" w:rsidRDefault="00807BB4" w:rsidP="00D931E2">
      <w:pPr>
        <w:widowControl w:val="0"/>
        <w:tabs>
          <w:tab w:val="left" w:pos="1440"/>
        </w:tabs>
        <w:autoSpaceDE w:val="0"/>
        <w:autoSpaceDN w:val="0"/>
        <w:adjustRightInd w:val="0"/>
        <w:ind w:left="1440" w:right="19" w:hanging="720"/>
        <w:jc w:val="both"/>
        <w:rPr>
          <w:szCs w:val="22"/>
        </w:rPr>
      </w:pPr>
      <w:r w:rsidRPr="00314203">
        <w:rPr>
          <w:szCs w:val="22"/>
        </w:rPr>
        <w:t>1.2.12</w:t>
      </w:r>
      <w:r w:rsidRPr="00314203">
        <w:rPr>
          <w:szCs w:val="22"/>
        </w:rPr>
        <w:tab/>
        <w:t>The expiration or termination of this</w:t>
      </w:r>
      <w:r w:rsidR="004E6A10" w:rsidRPr="00314203">
        <w:rPr>
          <w:szCs w:val="22"/>
        </w:rPr>
        <w:t xml:space="preserve"> Agreement</w:t>
      </w:r>
      <w:r w:rsidRPr="00314203">
        <w:rPr>
          <w:szCs w:val="22"/>
        </w:rPr>
        <w:t xml:space="preserve"> shall not affect the provisions of this </w:t>
      </w:r>
      <w:r w:rsidR="004E6A10" w:rsidRPr="00314203">
        <w:rPr>
          <w:szCs w:val="22"/>
        </w:rPr>
        <w:t>Agreement</w:t>
      </w:r>
      <w:r w:rsidRPr="00314203">
        <w:rPr>
          <w:szCs w:val="22"/>
        </w:rPr>
        <w:t xml:space="preserve"> which are expressly indicated to </w:t>
      </w:r>
      <w:r w:rsidR="00755B6D" w:rsidRPr="00314203">
        <w:rPr>
          <w:szCs w:val="22"/>
        </w:rPr>
        <w:t>survive  the</w:t>
      </w:r>
      <w:r w:rsidRPr="00314203">
        <w:rPr>
          <w:szCs w:val="22"/>
        </w:rPr>
        <w:t xml:space="preserve"> expiration or termination or which of necessity must continue to have effect after such expiration or termination</w:t>
      </w:r>
      <w:r w:rsidR="00B17DE3" w:rsidRPr="00314203">
        <w:rPr>
          <w:szCs w:val="22"/>
        </w:rPr>
        <w:t xml:space="preserve"> either expressly or impliedly</w:t>
      </w:r>
      <w:r w:rsidRPr="00314203">
        <w:rPr>
          <w:szCs w:val="22"/>
        </w:rPr>
        <w:t xml:space="preserve">. </w:t>
      </w:r>
    </w:p>
    <w:p w14:paraId="50EBA347" w14:textId="77777777" w:rsidR="00DD2870" w:rsidRPr="00314203" w:rsidRDefault="00DD2870" w:rsidP="00D931E2">
      <w:pPr>
        <w:pStyle w:val="AONormal"/>
        <w:spacing w:line="240" w:lineRule="auto"/>
      </w:pPr>
    </w:p>
    <w:p w14:paraId="7AE3BBD2" w14:textId="77777777" w:rsidR="00807BB4" w:rsidRPr="00314203" w:rsidRDefault="00807BB4" w:rsidP="00D931E2">
      <w:pPr>
        <w:widowControl w:val="0"/>
        <w:tabs>
          <w:tab w:val="left" w:pos="1440"/>
        </w:tabs>
        <w:autoSpaceDE w:val="0"/>
        <w:autoSpaceDN w:val="0"/>
        <w:adjustRightInd w:val="0"/>
        <w:ind w:left="1440" w:right="19" w:hanging="720"/>
        <w:jc w:val="both"/>
        <w:rPr>
          <w:szCs w:val="22"/>
        </w:rPr>
      </w:pPr>
      <w:r w:rsidRPr="00314203">
        <w:rPr>
          <w:szCs w:val="22"/>
        </w:rPr>
        <w:t>1.2.13</w:t>
      </w:r>
      <w:r w:rsidRPr="00314203">
        <w:rPr>
          <w:szCs w:val="22"/>
        </w:rPr>
        <w:tab/>
        <w:t>Where figures are referred to in numerals and in words, and there is any conflict between the two, the words shall prevail, unless the context indicates a contrary intention.</w:t>
      </w:r>
    </w:p>
    <w:p w14:paraId="0DA9701D" w14:textId="77777777" w:rsidR="00DD2870" w:rsidRPr="00314203" w:rsidRDefault="00DD2870" w:rsidP="00D931E2">
      <w:pPr>
        <w:pStyle w:val="AONormal"/>
        <w:spacing w:line="240" w:lineRule="auto"/>
      </w:pPr>
    </w:p>
    <w:p w14:paraId="383EAFB9" w14:textId="77777777" w:rsidR="00807BB4" w:rsidRPr="00314203" w:rsidRDefault="00807BB4" w:rsidP="00D931E2">
      <w:pPr>
        <w:widowControl w:val="0"/>
        <w:tabs>
          <w:tab w:val="left" w:pos="1440"/>
        </w:tabs>
        <w:autoSpaceDE w:val="0"/>
        <w:autoSpaceDN w:val="0"/>
        <w:adjustRightInd w:val="0"/>
        <w:ind w:left="1440" w:right="33" w:hanging="720"/>
        <w:jc w:val="both"/>
        <w:rPr>
          <w:szCs w:val="22"/>
        </w:rPr>
      </w:pPr>
      <w:r w:rsidRPr="00314203">
        <w:rPr>
          <w:szCs w:val="22"/>
        </w:rPr>
        <w:t>1.2.14</w:t>
      </w:r>
      <w:r w:rsidRPr="00314203">
        <w:rPr>
          <w:szCs w:val="22"/>
        </w:rPr>
        <w:tab/>
        <w:t>Defined terms appearing in this</w:t>
      </w:r>
      <w:r w:rsidR="00896D4D" w:rsidRPr="00314203">
        <w:rPr>
          <w:szCs w:val="22"/>
        </w:rPr>
        <w:t xml:space="preserve"> Agreement</w:t>
      </w:r>
      <w:r w:rsidRPr="00314203">
        <w:rPr>
          <w:szCs w:val="22"/>
        </w:rPr>
        <w:t xml:space="preserve"> in </w:t>
      </w:r>
      <w:r w:rsidR="003C2F20" w:rsidRPr="00314203">
        <w:rPr>
          <w:szCs w:val="22"/>
        </w:rPr>
        <w:t xml:space="preserve">upper </w:t>
      </w:r>
      <w:r w:rsidRPr="00314203">
        <w:rPr>
          <w:szCs w:val="22"/>
        </w:rPr>
        <w:t>case shall be given their meaning as defined, while the same terms appearing in lower case shall be interpreted in accordance with their plain English meaning.</w:t>
      </w:r>
    </w:p>
    <w:p w14:paraId="57E825F8" w14:textId="77777777" w:rsidR="00807BB4" w:rsidRPr="00314203" w:rsidRDefault="00807BB4" w:rsidP="00D931E2">
      <w:pPr>
        <w:ind w:left="720" w:hanging="720"/>
        <w:jc w:val="both"/>
        <w:rPr>
          <w:bCs/>
          <w:szCs w:val="22"/>
        </w:rPr>
      </w:pPr>
      <w:r w:rsidRPr="00314203">
        <w:rPr>
          <w:bCs/>
          <w:szCs w:val="22"/>
        </w:rPr>
        <w:tab/>
      </w:r>
    </w:p>
    <w:p w14:paraId="00058C2A" w14:textId="7AF2993E" w:rsidR="00807BB4" w:rsidRPr="00314203" w:rsidRDefault="00807BB4" w:rsidP="00D931E2">
      <w:pPr>
        <w:ind w:left="1440" w:hanging="720"/>
        <w:contextualSpacing/>
        <w:jc w:val="both"/>
        <w:rPr>
          <w:bCs/>
          <w:szCs w:val="22"/>
        </w:rPr>
      </w:pPr>
      <w:r w:rsidRPr="00314203">
        <w:rPr>
          <w:bCs/>
          <w:szCs w:val="22"/>
        </w:rPr>
        <w:t>1.2.15</w:t>
      </w:r>
      <w:r w:rsidRPr="00314203">
        <w:rPr>
          <w:bCs/>
          <w:szCs w:val="22"/>
        </w:rPr>
        <w:tab/>
        <w:t xml:space="preserve">Words and phrases used in this </w:t>
      </w:r>
      <w:r w:rsidR="00896D4D" w:rsidRPr="00314203">
        <w:rPr>
          <w:bCs/>
          <w:szCs w:val="22"/>
        </w:rPr>
        <w:t>Agreement</w:t>
      </w:r>
      <w:r w:rsidRPr="00314203">
        <w:rPr>
          <w:bCs/>
          <w:szCs w:val="22"/>
        </w:rPr>
        <w:t xml:space="preserve">, unless otherwise defined in this </w:t>
      </w:r>
      <w:r w:rsidR="00896D4D" w:rsidRPr="00314203">
        <w:rPr>
          <w:bCs/>
          <w:szCs w:val="22"/>
        </w:rPr>
        <w:t>Agreement</w:t>
      </w:r>
      <w:r w:rsidRPr="00314203">
        <w:rPr>
          <w:bCs/>
          <w:szCs w:val="22"/>
        </w:rPr>
        <w:t>, shall have the meanings</w:t>
      </w:r>
      <w:r w:rsidR="00896D4D" w:rsidRPr="00314203">
        <w:rPr>
          <w:bCs/>
          <w:szCs w:val="22"/>
        </w:rPr>
        <w:t xml:space="preserve"> given to them in the </w:t>
      </w:r>
      <w:r w:rsidR="00806071" w:rsidRPr="00314203">
        <w:rPr>
          <w:bCs/>
          <w:szCs w:val="22"/>
        </w:rPr>
        <w:t xml:space="preserve">FMDQ </w:t>
      </w:r>
      <w:r w:rsidR="00C65074" w:rsidRPr="00314203">
        <w:rPr>
          <w:bCs/>
          <w:szCs w:val="22"/>
        </w:rPr>
        <w:t xml:space="preserve">Exchange </w:t>
      </w:r>
      <w:r w:rsidR="00896D4D" w:rsidRPr="00314203">
        <w:rPr>
          <w:bCs/>
          <w:szCs w:val="22"/>
        </w:rPr>
        <w:t>Rule</w:t>
      </w:r>
      <w:r w:rsidR="009B529D" w:rsidRPr="00314203">
        <w:rPr>
          <w:bCs/>
          <w:szCs w:val="22"/>
        </w:rPr>
        <w:t>s</w:t>
      </w:r>
      <w:r w:rsidRPr="00314203">
        <w:rPr>
          <w:bCs/>
          <w:szCs w:val="22"/>
        </w:rPr>
        <w:t>, SEC Rules</w:t>
      </w:r>
      <w:r w:rsidR="00511C96" w:rsidRPr="00314203">
        <w:rPr>
          <w:bCs/>
          <w:szCs w:val="22"/>
        </w:rPr>
        <w:t>, CBN circulars, DMO g</w:t>
      </w:r>
      <w:r w:rsidR="002973F5" w:rsidRPr="00314203">
        <w:rPr>
          <w:bCs/>
          <w:szCs w:val="22"/>
        </w:rPr>
        <w:t>uidelines,</w:t>
      </w:r>
      <w:r w:rsidRPr="00314203">
        <w:rPr>
          <w:bCs/>
          <w:szCs w:val="22"/>
        </w:rPr>
        <w:t xml:space="preserve"> the </w:t>
      </w:r>
      <w:proofErr w:type="gramStart"/>
      <w:r w:rsidRPr="00314203">
        <w:rPr>
          <w:bCs/>
          <w:szCs w:val="22"/>
        </w:rPr>
        <w:t>ISA</w:t>
      </w:r>
      <w:proofErr w:type="gramEnd"/>
      <w:r w:rsidR="002973F5" w:rsidRPr="00314203">
        <w:rPr>
          <w:bCs/>
          <w:szCs w:val="22"/>
        </w:rPr>
        <w:t xml:space="preserve"> and any other legislative enactment</w:t>
      </w:r>
      <w:r w:rsidRPr="00314203">
        <w:rPr>
          <w:bCs/>
          <w:szCs w:val="22"/>
        </w:rPr>
        <w:t>.</w:t>
      </w:r>
      <w:r w:rsidR="002973F5" w:rsidRPr="00314203">
        <w:rPr>
          <w:bCs/>
          <w:szCs w:val="22"/>
        </w:rPr>
        <w:t xml:space="preserve"> </w:t>
      </w:r>
    </w:p>
    <w:p w14:paraId="6FDEDE67" w14:textId="77777777" w:rsidR="00807BB4" w:rsidRPr="00314203" w:rsidRDefault="00C709FF" w:rsidP="00D931E2">
      <w:pPr>
        <w:ind w:left="720"/>
        <w:jc w:val="both"/>
        <w:rPr>
          <w:szCs w:val="22"/>
        </w:rPr>
      </w:pPr>
      <w:r w:rsidRPr="00314203">
        <w:rPr>
          <w:szCs w:val="22"/>
        </w:rPr>
        <w:t xml:space="preserve"> </w:t>
      </w:r>
    </w:p>
    <w:p w14:paraId="540709A2" w14:textId="35791CAA" w:rsidR="00807BB4" w:rsidRPr="00314203" w:rsidRDefault="00807BB4" w:rsidP="00D931E2">
      <w:pPr>
        <w:ind w:left="1440" w:hanging="720"/>
        <w:jc w:val="both"/>
        <w:rPr>
          <w:szCs w:val="22"/>
        </w:rPr>
      </w:pPr>
      <w:r w:rsidRPr="00314203">
        <w:rPr>
          <w:szCs w:val="22"/>
        </w:rPr>
        <w:t>1.2.16</w:t>
      </w:r>
      <w:r w:rsidRPr="00314203">
        <w:rPr>
          <w:szCs w:val="22"/>
        </w:rPr>
        <w:tab/>
        <w:t>A referen</w:t>
      </w:r>
      <w:r w:rsidR="00896D4D" w:rsidRPr="00314203">
        <w:rPr>
          <w:szCs w:val="22"/>
        </w:rPr>
        <w:t xml:space="preserve">ce to </w:t>
      </w:r>
      <w:r w:rsidR="00193E7B" w:rsidRPr="00314203">
        <w:rPr>
          <w:szCs w:val="22"/>
        </w:rPr>
        <w:t>FMDQ</w:t>
      </w:r>
      <w:r w:rsidR="00A72C6E" w:rsidRPr="00314203">
        <w:rPr>
          <w:szCs w:val="22"/>
        </w:rPr>
        <w:t xml:space="preserve"> </w:t>
      </w:r>
      <w:r w:rsidR="00C65074" w:rsidRPr="00314203">
        <w:rPr>
          <w:szCs w:val="22"/>
        </w:rPr>
        <w:t xml:space="preserve">Exchange </w:t>
      </w:r>
      <w:r w:rsidR="00A72C6E" w:rsidRPr="00314203">
        <w:rPr>
          <w:szCs w:val="22"/>
        </w:rPr>
        <w:t xml:space="preserve">or the </w:t>
      </w:r>
      <w:r w:rsidR="00424B6D" w:rsidRPr="00314203">
        <w:rPr>
          <w:szCs w:val="22"/>
        </w:rPr>
        <w:t>Member</w:t>
      </w:r>
      <w:r w:rsidR="00896D4D" w:rsidRPr="00314203">
        <w:rPr>
          <w:szCs w:val="22"/>
        </w:rPr>
        <w:t xml:space="preserve"> </w:t>
      </w:r>
      <w:r w:rsidRPr="00314203">
        <w:rPr>
          <w:szCs w:val="22"/>
        </w:rPr>
        <w:t>herein shall include reference to their respective successors</w:t>
      </w:r>
      <w:r w:rsidR="00A72C6E" w:rsidRPr="00314203">
        <w:rPr>
          <w:szCs w:val="22"/>
        </w:rPr>
        <w:t xml:space="preserve"> and assigns</w:t>
      </w:r>
      <w:r w:rsidRPr="00314203">
        <w:rPr>
          <w:szCs w:val="22"/>
        </w:rPr>
        <w:t>.</w:t>
      </w:r>
    </w:p>
    <w:p w14:paraId="2D0968FD" w14:textId="77777777" w:rsidR="00807BB4" w:rsidRPr="00314203" w:rsidRDefault="00807BB4" w:rsidP="00D931E2">
      <w:pPr>
        <w:ind w:left="720" w:hanging="720"/>
        <w:jc w:val="both"/>
        <w:rPr>
          <w:szCs w:val="22"/>
        </w:rPr>
      </w:pPr>
      <w:r w:rsidRPr="00314203">
        <w:rPr>
          <w:szCs w:val="22"/>
        </w:rPr>
        <w:tab/>
      </w:r>
    </w:p>
    <w:p w14:paraId="5D0D8348" w14:textId="77777777" w:rsidR="00807BB4" w:rsidRPr="00314203" w:rsidRDefault="00807BB4" w:rsidP="00D931E2">
      <w:pPr>
        <w:ind w:left="1440" w:hanging="720"/>
        <w:jc w:val="both"/>
        <w:rPr>
          <w:szCs w:val="22"/>
        </w:rPr>
      </w:pPr>
      <w:r w:rsidRPr="00314203">
        <w:rPr>
          <w:szCs w:val="22"/>
        </w:rPr>
        <w:t>1.2.17</w:t>
      </w:r>
      <w:r w:rsidRPr="00314203">
        <w:rPr>
          <w:szCs w:val="22"/>
        </w:rPr>
        <w:tab/>
        <w:t xml:space="preserve">The division of this </w:t>
      </w:r>
      <w:r w:rsidR="00896D4D" w:rsidRPr="00314203">
        <w:rPr>
          <w:szCs w:val="22"/>
        </w:rPr>
        <w:t>Agreement</w:t>
      </w:r>
      <w:r w:rsidRPr="00314203">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6A724509" w14:textId="77777777" w:rsidR="00A72C6E" w:rsidRPr="00314203" w:rsidRDefault="00A72C6E" w:rsidP="00A72C6E">
      <w:pPr>
        <w:pStyle w:val="AONormal"/>
      </w:pPr>
    </w:p>
    <w:p w14:paraId="3CCF48FB" w14:textId="77777777" w:rsidR="00AD4759" w:rsidRPr="00314203" w:rsidRDefault="00A72C6E" w:rsidP="00C537F6">
      <w:pPr>
        <w:pStyle w:val="AONormal"/>
        <w:tabs>
          <w:tab w:val="left" w:pos="810"/>
          <w:tab w:val="left" w:pos="1440"/>
        </w:tabs>
        <w:ind w:left="1440" w:hanging="720"/>
        <w:jc w:val="both"/>
      </w:pPr>
      <w:r w:rsidRPr="00314203">
        <w:t>1.2.18</w:t>
      </w:r>
      <w:r w:rsidRPr="00314203">
        <w:tab/>
        <w:t xml:space="preserve">Any money payable under this Agreement on a day that </w:t>
      </w:r>
      <w:r w:rsidR="00755B6D" w:rsidRPr="00314203">
        <w:t xml:space="preserve">falls on </w:t>
      </w:r>
      <w:r w:rsidRPr="00314203">
        <w:t xml:space="preserve">a public holiday shall be paid on the next </w:t>
      </w:r>
      <w:r w:rsidR="001D1A0A" w:rsidRPr="00314203">
        <w:t>Business Day</w:t>
      </w:r>
      <w:r w:rsidRPr="00314203">
        <w:t>.</w:t>
      </w:r>
    </w:p>
    <w:p w14:paraId="772F8F6F" w14:textId="77777777" w:rsidR="00896D4D" w:rsidRDefault="00896D4D" w:rsidP="00D931E2">
      <w:pPr>
        <w:pStyle w:val="AONormal"/>
        <w:spacing w:line="240" w:lineRule="auto"/>
        <w:jc w:val="both"/>
      </w:pPr>
    </w:p>
    <w:p w14:paraId="7E1D890A" w14:textId="77777777" w:rsidR="00095BFE" w:rsidRPr="00314203" w:rsidRDefault="00095BFE" w:rsidP="00D931E2">
      <w:pPr>
        <w:pStyle w:val="AONormal"/>
        <w:spacing w:line="240" w:lineRule="auto"/>
        <w:jc w:val="both"/>
      </w:pPr>
    </w:p>
    <w:p w14:paraId="769E95C0" w14:textId="77777777" w:rsidR="00896D4D" w:rsidRPr="00314203" w:rsidRDefault="00896D4D" w:rsidP="006C1775">
      <w:pPr>
        <w:pStyle w:val="AONormal"/>
        <w:spacing w:line="240" w:lineRule="auto"/>
        <w:jc w:val="both"/>
        <w:outlineLvl w:val="0"/>
      </w:pPr>
      <w:bookmarkStart w:id="2" w:name="_Toc387329778"/>
      <w:bookmarkStart w:id="3" w:name="_Toc410406367"/>
      <w:r w:rsidRPr="00314203">
        <w:t xml:space="preserve">2. </w:t>
      </w:r>
      <w:r w:rsidR="00C709FF" w:rsidRPr="00314203">
        <w:tab/>
      </w:r>
      <w:r w:rsidRPr="00314203">
        <w:rPr>
          <w:b/>
        </w:rPr>
        <w:t>Market Standards</w:t>
      </w:r>
      <w:bookmarkEnd w:id="2"/>
      <w:bookmarkEnd w:id="3"/>
    </w:p>
    <w:p w14:paraId="3CE3CD7A" w14:textId="77777777" w:rsidR="00896D4D" w:rsidRPr="00314203" w:rsidRDefault="00896D4D" w:rsidP="00D931E2">
      <w:pPr>
        <w:pStyle w:val="AONormal"/>
        <w:spacing w:line="240" w:lineRule="auto"/>
        <w:jc w:val="both"/>
      </w:pPr>
    </w:p>
    <w:p w14:paraId="0A4E9C5D" w14:textId="77777777" w:rsidR="00B47196" w:rsidRPr="00314203" w:rsidRDefault="00896D4D" w:rsidP="00B47196">
      <w:pPr>
        <w:pStyle w:val="AONormal"/>
        <w:spacing w:line="240" w:lineRule="auto"/>
        <w:ind w:left="1440" w:hanging="720"/>
        <w:jc w:val="both"/>
      </w:pPr>
      <w:r w:rsidRPr="00314203">
        <w:t xml:space="preserve">The </w:t>
      </w:r>
      <w:r w:rsidR="00424B6D" w:rsidRPr="00314203">
        <w:t>Member</w:t>
      </w:r>
      <w:r w:rsidRPr="00314203">
        <w:t xml:space="preserve"> </w:t>
      </w:r>
      <w:r w:rsidR="007A18C3" w:rsidRPr="00314203">
        <w:t>shall</w:t>
      </w:r>
      <w:r w:rsidR="00B47196" w:rsidRPr="00314203">
        <w:t>:</w:t>
      </w:r>
      <w:r w:rsidRPr="00314203">
        <w:t xml:space="preserve"> </w:t>
      </w:r>
    </w:p>
    <w:p w14:paraId="04D14380" w14:textId="77777777" w:rsidR="00B47196" w:rsidRPr="00314203" w:rsidRDefault="00B47196" w:rsidP="00B47196">
      <w:pPr>
        <w:pStyle w:val="AONormal"/>
        <w:spacing w:line="240" w:lineRule="auto"/>
        <w:ind w:left="1440" w:hanging="720"/>
        <w:jc w:val="both"/>
      </w:pPr>
    </w:p>
    <w:p w14:paraId="6B174350" w14:textId="2FAD1F0B" w:rsidR="00B47196" w:rsidRPr="00314203" w:rsidRDefault="00B47196" w:rsidP="00B47196">
      <w:pPr>
        <w:pStyle w:val="AONormal"/>
        <w:spacing w:line="240" w:lineRule="auto"/>
        <w:ind w:left="1440" w:hanging="720"/>
        <w:jc w:val="both"/>
      </w:pPr>
      <w:r w:rsidRPr="00314203">
        <w:t>2.1</w:t>
      </w:r>
      <w:r w:rsidRPr="00314203">
        <w:tab/>
      </w:r>
      <w:r w:rsidR="00332759" w:rsidRPr="00314203">
        <w:t>use its best endeavours</w:t>
      </w:r>
      <w:r w:rsidR="00783CF0" w:rsidRPr="00314203">
        <w:t xml:space="preserve"> to</w:t>
      </w:r>
      <w:r w:rsidR="00332759" w:rsidRPr="00314203">
        <w:t xml:space="preserve"> </w:t>
      </w:r>
      <w:r w:rsidR="00896D4D" w:rsidRPr="00314203">
        <w:t>maintain</w:t>
      </w:r>
      <w:r w:rsidR="004B0CC0" w:rsidRPr="00314203">
        <w:t xml:space="preserve"> such</w:t>
      </w:r>
      <w:r w:rsidR="00896D4D" w:rsidRPr="00314203">
        <w:t xml:space="preserve"> </w:t>
      </w:r>
      <w:r w:rsidR="004B0CC0" w:rsidRPr="00314203">
        <w:t xml:space="preserve">market standards </w:t>
      </w:r>
      <w:r w:rsidR="00896D4D" w:rsidRPr="00314203">
        <w:t xml:space="preserve">as </w:t>
      </w:r>
      <w:r w:rsidR="0019482B" w:rsidRPr="00314203">
        <w:t xml:space="preserve">may be </w:t>
      </w:r>
      <w:r w:rsidR="00896D4D" w:rsidRPr="00314203">
        <w:t>determined</w:t>
      </w:r>
      <w:r w:rsidR="00783CF0" w:rsidRPr="00314203">
        <w:t xml:space="preserve"> </w:t>
      </w:r>
      <w:r w:rsidR="00332759" w:rsidRPr="00314203">
        <w:t xml:space="preserve">and </w:t>
      </w:r>
      <w:r w:rsidR="00783CF0" w:rsidRPr="00314203">
        <w:t>communicated to the Member</w:t>
      </w:r>
      <w:r w:rsidR="00896D4D" w:rsidRPr="00314203">
        <w:t xml:space="preserve"> by </w:t>
      </w:r>
      <w:r w:rsidR="00193E7B" w:rsidRPr="00314203">
        <w:t>FMDQ</w:t>
      </w:r>
      <w:r w:rsidR="00120478" w:rsidRPr="00314203">
        <w:t xml:space="preserve"> Exchange</w:t>
      </w:r>
      <w:r w:rsidR="004B0CC0" w:rsidRPr="00314203">
        <w:t xml:space="preserve"> </w:t>
      </w:r>
      <w:r w:rsidR="00896D4D" w:rsidRPr="00314203">
        <w:t>from time to time in its dealing</w:t>
      </w:r>
      <w:r w:rsidR="005D2EBA" w:rsidRPr="00314203">
        <w:t>s</w:t>
      </w:r>
      <w:r w:rsidR="00896D4D" w:rsidRPr="00314203">
        <w:t xml:space="preserve"> </w:t>
      </w:r>
      <w:r w:rsidR="00B8137C" w:rsidRPr="00314203">
        <w:t xml:space="preserve">with </w:t>
      </w:r>
      <w:r w:rsidRPr="00314203">
        <w:t>any Issuer</w:t>
      </w:r>
      <w:r w:rsidR="00073504" w:rsidRPr="00314203">
        <w:t xml:space="preserve"> </w:t>
      </w:r>
      <w:r w:rsidR="007D70F0" w:rsidRPr="00314203">
        <w:t xml:space="preserve">or </w:t>
      </w:r>
      <w:proofErr w:type="gramStart"/>
      <w:r w:rsidR="007D70F0" w:rsidRPr="00314203">
        <w:t>investor</w:t>
      </w:r>
      <w:r w:rsidRPr="00314203">
        <w:t>;</w:t>
      </w:r>
      <w:proofErr w:type="gramEnd"/>
    </w:p>
    <w:p w14:paraId="767E4EA4" w14:textId="77777777" w:rsidR="005E4BF5" w:rsidRPr="00314203" w:rsidRDefault="005E4BF5" w:rsidP="00B47196">
      <w:pPr>
        <w:pStyle w:val="AONormal"/>
        <w:spacing w:line="240" w:lineRule="auto"/>
        <w:ind w:left="1440" w:hanging="720"/>
        <w:jc w:val="both"/>
      </w:pPr>
    </w:p>
    <w:p w14:paraId="669BF013" w14:textId="54F03ECD" w:rsidR="00B47196" w:rsidRPr="00314203" w:rsidRDefault="00B47196" w:rsidP="00B47196">
      <w:pPr>
        <w:pStyle w:val="AONormal"/>
        <w:spacing w:line="240" w:lineRule="auto"/>
        <w:ind w:left="1440" w:hanging="720"/>
        <w:jc w:val="both"/>
      </w:pPr>
      <w:r w:rsidRPr="00314203">
        <w:t>2.2</w:t>
      </w:r>
      <w:r w:rsidRPr="00314203">
        <w:tab/>
      </w:r>
      <w:r w:rsidR="00071822" w:rsidRPr="00314203">
        <w:t>comply with the minimum standard</w:t>
      </w:r>
      <w:r w:rsidR="00CA338E" w:rsidRPr="00314203">
        <w:t>s</w:t>
      </w:r>
      <w:r w:rsidR="00071822" w:rsidRPr="00314203">
        <w:t xml:space="preserve"> on risk management</w:t>
      </w:r>
      <w:r w:rsidR="00FB0320" w:rsidRPr="00314203">
        <w:t xml:space="preserve"> and compliance</w:t>
      </w:r>
      <w:r w:rsidR="00071822" w:rsidRPr="00314203">
        <w:t xml:space="preserve"> </w:t>
      </w:r>
      <w:r w:rsidRPr="00314203">
        <w:t>prescribed</w:t>
      </w:r>
      <w:r w:rsidR="00783CF0" w:rsidRPr="00314203">
        <w:t xml:space="preserve"> and communicated to the Member </w:t>
      </w:r>
      <w:r w:rsidR="00071822" w:rsidRPr="00314203">
        <w:t xml:space="preserve">from time to time by </w:t>
      </w:r>
      <w:r w:rsidR="00CC531E" w:rsidRPr="00314203">
        <w:t>FMDQ</w:t>
      </w:r>
      <w:r w:rsidR="00D04D30" w:rsidRPr="00314203">
        <w:t xml:space="preserve"> </w:t>
      </w:r>
      <w:proofErr w:type="gramStart"/>
      <w:r w:rsidR="00D04D30" w:rsidRPr="00314203">
        <w:t>Exchange</w:t>
      </w:r>
      <w:r w:rsidR="00071822" w:rsidRPr="00314203">
        <w:t>;</w:t>
      </w:r>
      <w:proofErr w:type="gramEnd"/>
    </w:p>
    <w:p w14:paraId="0755E48B" w14:textId="77777777" w:rsidR="00B47196" w:rsidRPr="00314203" w:rsidRDefault="00B47196" w:rsidP="00B47196">
      <w:pPr>
        <w:pStyle w:val="AONormal"/>
        <w:spacing w:line="240" w:lineRule="auto"/>
        <w:ind w:left="1440" w:hanging="720"/>
        <w:jc w:val="both"/>
      </w:pPr>
    </w:p>
    <w:p w14:paraId="052D6198" w14:textId="77777777" w:rsidR="00B47196" w:rsidRPr="00314203" w:rsidRDefault="00B47196" w:rsidP="00B47196">
      <w:pPr>
        <w:pStyle w:val="AONormal"/>
        <w:spacing w:line="240" w:lineRule="auto"/>
        <w:ind w:left="1440" w:hanging="720"/>
        <w:jc w:val="both"/>
      </w:pPr>
      <w:r w:rsidRPr="00314203">
        <w:t>2.3</w:t>
      </w:r>
      <w:r w:rsidRPr="00314203">
        <w:tab/>
      </w:r>
      <w:r w:rsidR="003411CE" w:rsidRPr="00314203">
        <w:t>establish</w:t>
      </w:r>
      <w:r w:rsidR="00071822" w:rsidRPr="00314203">
        <w:t xml:space="preserve"> a </w:t>
      </w:r>
      <w:r w:rsidR="00073504" w:rsidRPr="00314203">
        <w:t>robust risk management</w:t>
      </w:r>
      <w:r w:rsidR="00FB0320" w:rsidRPr="00314203">
        <w:t xml:space="preserve"> and compliance</w:t>
      </w:r>
      <w:r w:rsidR="00073504" w:rsidRPr="00314203">
        <w:t xml:space="preserve"> function </w:t>
      </w:r>
      <w:r w:rsidR="003411CE" w:rsidRPr="00314203">
        <w:t xml:space="preserve">which shall be </w:t>
      </w:r>
      <w:r w:rsidR="00071822" w:rsidRPr="00314203">
        <w:t xml:space="preserve">responsible for </w:t>
      </w:r>
      <w:r w:rsidR="00073504" w:rsidRPr="00314203">
        <w:t xml:space="preserve">identifying, measuring, </w:t>
      </w:r>
      <w:proofErr w:type="gramStart"/>
      <w:r w:rsidR="00073504" w:rsidRPr="00314203">
        <w:t>monitoring</w:t>
      </w:r>
      <w:proofErr w:type="gramEnd"/>
      <w:r w:rsidR="00073504" w:rsidRPr="00314203">
        <w:t xml:space="preserve"> and reporting </w:t>
      </w:r>
      <w:r w:rsidR="00071822" w:rsidRPr="00314203">
        <w:t xml:space="preserve">any risks that the </w:t>
      </w:r>
      <w:r w:rsidR="00177972" w:rsidRPr="00314203">
        <w:t>Member</w:t>
      </w:r>
      <w:r w:rsidR="00071822" w:rsidRPr="00314203">
        <w:t xml:space="preserve"> may be exposed to</w:t>
      </w:r>
      <w:r w:rsidR="00073504" w:rsidRPr="00314203">
        <w:t>;</w:t>
      </w:r>
      <w:r w:rsidR="00D82DD3" w:rsidRPr="00314203">
        <w:t xml:space="preserve"> and</w:t>
      </w:r>
    </w:p>
    <w:p w14:paraId="3905C76E" w14:textId="77777777" w:rsidR="00B47196" w:rsidRPr="00314203" w:rsidRDefault="00B47196" w:rsidP="00B47196">
      <w:pPr>
        <w:pStyle w:val="AONormal"/>
        <w:spacing w:line="240" w:lineRule="auto"/>
        <w:ind w:left="1440" w:hanging="720"/>
        <w:jc w:val="both"/>
      </w:pPr>
    </w:p>
    <w:p w14:paraId="2DC09E2E" w14:textId="77777777" w:rsidR="00071822" w:rsidRPr="00314203" w:rsidRDefault="00B47196" w:rsidP="00B47196">
      <w:pPr>
        <w:pStyle w:val="AONormal"/>
        <w:spacing w:line="240" w:lineRule="auto"/>
        <w:ind w:left="1440" w:hanging="720"/>
        <w:jc w:val="both"/>
      </w:pPr>
      <w:r w:rsidRPr="00314203">
        <w:t>2.4</w:t>
      </w:r>
      <w:r w:rsidRPr="00314203">
        <w:tab/>
      </w:r>
      <w:r w:rsidR="00071822" w:rsidRPr="00314203">
        <w:t xml:space="preserve">maintain a proper </w:t>
      </w:r>
      <w:r w:rsidR="00B87C63" w:rsidRPr="00314203">
        <w:t>structure</w:t>
      </w:r>
      <w:r w:rsidR="00071822" w:rsidRPr="00314203">
        <w:t xml:space="preserve"> that ensure</w:t>
      </w:r>
      <w:r w:rsidR="003411CE" w:rsidRPr="00314203">
        <w:t>s</w:t>
      </w:r>
      <w:r w:rsidR="00071822" w:rsidRPr="00314203">
        <w:t xml:space="preserve"> the efficiency of </w:t>
      </w:r>
      <w:r w:rsidR="002D33DE" w:rsidRPr="00314203">
        <w:t>its</w:t>
      </w:r>
      <w:r w:rsidR="00CA338E" w:rsidRPr="00314203">
        <w:t xml:space="preserve"> </w:t>
      </w:r>
      <w:r w:rsidR="00071822" w:rsidRPr="00314203">
        <w:t xml:space="preserve">risk management </w:t>
      </w:r>
      <w:r w:rsidR="00FB0320" w:rsidRPr="00314203">
        <w:t xml:space="preserve">and compliance </w:t>
      </w:r>
      <w:r w:rsidR="00073504" w:rsidRPr="00314203">
        <w:t>function</w:t>
      </w:r>
      <w:r w:rsidR="003411CE" w:rsidRPr="00314203">
        <w:t>.</w:t>
      </w:r>
      <w:r w:rsidR="00071822" w:rsidRPr="00314203">
        <w:t xml:space="preserve"> </w:t>
      </w:r>
    </w:p>
    <w:p w14:paraId="51810EAC" w14:textId="77777777" w:rsidR="00777BA8" w:rsidRDefault="00777BA8" w:rsidP="00D931E2">
      <w:pPr>
        <w:pStyle w:val="AONormal"/>
        <w:spacing w:line="240" w:lineRule="auto"/>
        <w:jc w:val="both"/>
      </w:pPr>
    </w:p>
    <w:p w14:paraId="49126521" w14:textId="77777777" w:rsidR="00900279" w:rsidRPr="00900279" w:rsidRDefault="00900279" w:rsidP="00D931E2">
      <w:pPr>
        <w:pStyle w:val="AONormal"/>
        <w:spacing w:line="240" w:lineRule="auto"/>
        <w:jc w:val="both"/>
        <w:rPr>
          <w:sz w:val="14"/>
          <w:szCs w:val="14"/>
        </w:rPr>
      </w:pPr>
    </w:p>
    <w:p w14:paraId="5F1CACA8" w14:textId="77777777" w:rsidR="00DE74C3" w:rsidRPr="00314203" w:rsidRDefault="00953536" w:rsidP="006C1775">
      <w:pPr>
        <w:pStyle w:val="AONormal"/>
        <w:spacing w:line="240" w:lineRule="auto"/>
        <w:jc w:val="both"/>
        <w:outlineLvl w:val="0"/>
      </w:pPr>
      <w:bookmarkStart w:id="4" w:name="_Toc387329780"/>
      <w:bookmarkStart w:id="5" w:name="_Toc410406368"/>
      <w:r w:rsidRPr="00314203">
        <w:t>3</w:t>
      </w:r>
      <w:r w:rsidR="00777BA8" w:rsidRPr="00314203">
        <w:t>.</w:t>
      </w:r>
      <w:r w:rsidR="00DE74C3" w:rsidRPr="00314203">
        <w:tab/>
      </w:r>
      <w:r w:rsidR="00DE74C3" w:rsidRPr="00314203">
        <w:rPr>
          <w:b/>
        </w:rPr>
        <w:t>Non</w:t>
      </w:r>
      <w:r w:rsidR="005476E2" w:rsidRPr="00314203">
        <w:rPr>
          <w:b/>
        </w:rPr>
        <w:t>-</w:t>
      </w:r>
      <w:r w:rsidR="00DE74C3" w:rsidRPr="00314203">
        <w:rPr>
          <w:b/>
        </w:rPr>
        <w:t>Agency Relationship</w:t>
      </w:r>
      <w:bookmarkEnd w:id="4"/>
      <w:bookmarkEnd w:id="5"/>
    </w:p>
    <w:p w14:paraId="6A189081" w14:textId="77777777" w:rsidR="00DE74C3" w:rsidRPr="00314203" w:rsidRDefault="00DE74C3" w:rsidP="00D931E2">
      <w:pPr>
        <w:pStyle w:val="AONormal"/>
        <w:spacing w:line="240" w:lineRule="auto"/>
        <w:jc w:val="both"/>
      </w:pPr>
    </w:p>
    <w:p w14:paraId="4B6C9F25" w14:textId="1F58D64F" w:rsidR="00A77A90" w:rsidRPr="00314203" w:rsidRDefault="00A77A90" w:rsidP="007D70F0">
      <w:pPr>
        <w:pStyle w:val="AONormal"/>
        <w:spacing w:line="240" w:lineRule="auto"/>
        <w:ind w:left="720"/>
        <w:jc w:val="both"/>
      </w:pPr>
      <w:r w:rsidRPr="00314203">
        <w:t xml:space="preserve">The </w:t>
      </w:r>
      <w:r w:rsidR="00424B6D" w:rsidRPr="00314203">
        <w:t>Member</w:t>
      </w:r>
      <w:r w:rsidRPr="00314203">
        <w:t xml:space="preserve"> or its </w:t>
      </w:r>
      <w:r w:rsidR="00B80692">
        <w:t>Authorised Representative</w:t>
      </w:r>
      <w:r w:rsidR="005D2866">
        <w:t>(s)</w:t>
      </w:r>
      <w:r w:rsidR="00CC531E" w:rsidRPr="00314203">
        <w:t xml:space="preserve"> </w:t>
      </w:r>
      <w:r w:rsidRPr="00314203">
        <w:t xml:space="preserve">shall not hold itself out to any </w:t>
      </w:r>
      <w:r w:rsidR="002A0582" w:rsidRPr="00314203">
        <w:t>individual or body corporate</w:t>
      </w:r>
      <w:r w:rsidRPr="00314203">
        <w:t xml:space="preserve"> as being an agent of or otherwise representing or having the power in any way to act for or bind </w:t>
      </w:r>
      <w:r w:rsidR="00CC531E" w:rsidRPr="00314203">
        <w:t>FMDQ</w:t>
      </w:r>
      <w:r w:rsidRPr="00314203">
        <w:t xml:space="preserve"> </w:t>
      </w:r>
      <w:r w:rsidR="00D04D30" w:rsidRPr="00314203">
        <w:t xml:space="preserve">Exchange </w:t>
      </w:r>
      <w:r w:rsidRPr="00314203">
        <w:t>unless expressly authorised in writing.</w:t>
      </w:r>
    </w:p>
    <w:p w14:paraId="21223911" w14:textId="77777777" w:rsidR="00A77A90" w:rsidRPr="001F748F" w:rsidRDefault="00A77A90" w:rsidP="00D931E2">
      <w:pPr>
        <w:pStyle w:val="AONormal"/>
        <w:spacing w:line="240" w:lineRule="auto"/>
        <w:jc w:val="both"/>
        <w:rPr>
          <w:sz w:val="12"/>
          <w:szCs w:val="12"/>
        </w:rPr>
      </w:pPr>
    </w:p>
    <w:p w14:paraId="244BFE6A" w14:textId="77777777" w:rsidR="00900279" w:rsidRPr="00314203" w:rsidRDefault="00900279" w:rsidP="00D931E2">
      <w:pPr>
        <w:pStyle w:val="AONormal"/>
        <w:spacing w:line="240" w:lineRule="auto"/>
        <w:jc w:val="both"/>
      </w:pPr>
    </w:p>
    <w:p w14:paraId="38F406DC" w14:textId="77777777" w:rsidR="00777BA8" w:rsidRPr="00314203" w:rsidRDefault="0057381A" w:rsidP="006C1775">
      <w:pPr>
        <w:pStyle w:val="AONormal"/>
        <w:spacing w:line="240" w:lineRule="auto"/>
        <w:jc w:val="both"/>
        <w:outlineLvl w:val="0"/>
      </w:pPr>
      <w:bookmarkStart w:id="6" w:name="_Toc387329782"/>
      <w:bookmarkStart w:id="7" w:name="_Toc410406369"/>
      <w:r w:rsidRPr="00314203">
        <w:t>4</w:t>
      </w:r>
      <w:r w:rsidR="00777BA8" w:rsidRPr="00314203">
        <w:t xml:space="preserve">. </w:t>
      </w:r>
      <w:r w:rsidR="00E93D14" w:rsidRPr="00314203">
        <w:tab/>
      </w:r>
      <w:r w:rsidR="00777BA8" w:rsidRPr="00314203">
        <w:rPr>
          <w:b/>
        </w:rPr>
        <w:t>Disclosure Requirements</w:t>
      </w:r>
      <w:bookmarkEnd w:id="6"/>
      <w:bookmarkEnd w:id="7"/>
    </w:p>
    <w:p w14:paraId="04B7FCEB" w14:textId="77777777" w:rsidR="000D5668" w:rsidRPr="00314203" w:rsidRDefault="000D5668" w:rsidP="00D931E2">
      <w:pPr>
        <w:pStyle w:val="AONormal"/>
        <w:spacing w:line="240" w:lineRule="auto"/>
        <w:jc w:val="both"/>
      </w:pPr>
    </w:p>
    <w:p w14:paraId="216E726E" w14:textId="77777777" w:rsidR="000D5668" w:rsidRPr="00314203" w:rsidRDefault="00C30D7A" w:rsidP="00D931E2">
      <w:pPr>
        <w:pStyle w:val="AONormal"/>
        <w:spacing w:line="240" w:lineRule="auto"/>
        <w:ind w:left="720" w:hanging="720"/>
        <w:jc w:val="both"/>
      </w:pPr>
      <w:r w:rsidRPr="00314203">
        <w:tab/>
      </w:r>
      <w:r w:rsidR="008672E5" w:rsidRPr="00314203">
        <w:t>4.1</w:t>
      </w:r>
      <w:r w:rsidR="008672E5" w:rsidRPr="00314203">
        <w:tab/>
      </w:r>
      <w:r w:rsidRPr="00314203">
        <w:t xml:space="preserve">The </w:t>
      </w:r>
      <w:r w:rsidR="00424B6D" w:rsidRPr="00314203">
        <w:t>Member</w:t>
      </w:r>
      <w:r w:rsidRPr="00314203">
        <w:t xml:space="preserve"> hereby</w:t>
      </w:r>
      <w:r w:rsidR="00777BA8" w:rsidRPr="00314203">
        <w:t xml:space="preserve"> undertakes to</w:t>
      </w:r>
      <w:r w:rsidR="00E93D14" w:rsidRPr="00314203">
        <w:t>:</w:t>
      </w:r>
    </w:p>
    <w:p w14:paraId="25289C23" w14:textId="77777777" w:rsidR="000D5668" w:rsidRPr="00314203" w:rsidRDefault="00777BA8" w:rsidP="00D931E2">
      <w:pPr>
        <w:pStyle w:val="AONormal"/>
        <w:spacing w:line="240" w:lineRule="auto"/>
        <w:ind w:left="720" w:hanging="720"/>
        <w:jc w:val="both"/>
      </w:pPr>
      <w:r w:rsidRPr="00314203">
        <w:t xml:space="preserve"> </w:t>
      </w:r>
    </w:p>
    <w:p w14:paraId="21FAAAB5" w14:textId="36A5946F" w:rsidR="00C30D7A" w:rsidRPr="00314203" w:rsidRDefault="0057381A" w:rsidP="008672E5">
      <w:pPr>
        <w:pStyle w:val="AONormal"/>
        <w:spacing w:line="240" w:lineRule="auto"/>
        <w:ind w:left="2160" w:hanging="720"/>
        <w:jc w:val="both"/>
      </w:pPr>
      <w:r w:rsidRPr="00314203">
        <w:t>4</w:t>
      </w:r>
      <w:r w:rsidR="000D5668" w:rsidRPr="00314203">
        <w:t>.1</w:t>
      </w:r>
      <w:r w:rsidR="008672E5" w:rsidRPr="00314203">
        <w:t>.1</w:t>
      </w:r>
      <w:r w:rsidR="000D5668" w:rsidRPr="00314203">
        <w:t xml:space="preserve"> </w:t>
      </w:r>
      <w:r w:rsidR="000D5668" w:rsidRPr="00314203">
        <w:tab/>
      </w:r>
      <w:r w:rsidR="008672E5" w:rsidRPr="00314203">
        <w:t xml:space="preserve">disclose </w:t>
      </w:r>
      <w:r w:rsidR="00C70428" w:rsidRPr="00314203">
        <w:t xml:space="preserve">in writing </w:t>
      </w:r>
      <w:r w:rsidR="00777BA8" w:rsidRPr="00314203">
        <w:t xml:space="preserve">to </w:t>
      </w:r>
      <w:r w:rsidR="00CC531E" w:rsidRPr="00314203">
        <w:t>FMDQ</w:t>
      </w:r>
      <w:r w:rsidR="00F60761" w:rsidRPr="00314203">
        <w:t xml:space="preserve"> </w:t>
      </w:r>
      <w:r w:rsidR="00D04D30" w:rsidRPr="00314203">
        <w:t xml:space="preserve">Exchange </w:t>
      </w:r>
      <w:r w:rsidR="00F60761" w:rsidRPr="00314203">
        <w:t>its</w:t>
      </w:r>
      <w:r w:rsidR="00C30D7A" w:rsidRPr="00314203">
        <w:t xml:space="preserve"> membership of any </w:t>
      </w:r>
      <w:r w:rsidR="000F716C" w:rsidRPr="00314203">
        <w:t xml:space="preserve">other </w:t>
      </w:r>
      <w:r w:rsidR="00CC531E" w:rsidRPr="00314203">
        <w:t>Securities Exc</w:t>
      </w:r>
      <w:r w:rsidR="00C30D7A" w:rsidRPr="00314203">
        <w:t>hange at the time of the exec</w:t>
      </w:r>
      <w:r w:rsidR="000348D6" w:rsidRPr="00314203">
        <w:t xml:space="preserve">ution of this </w:t>
      </w:r>
      <w:proofErr w:type="gramStart"/>
      <w:r w:rsidR="000348D6" w:rsidRPr="00314203">
        <w:t>Agreement;</w:t>
      </w:r>
      <w:proofErr w:type="gramEnd"/>
      <w:r w:rsidR="00C30D7A" w:rsidRPr="00314203">
        <w:t xml:space="preserve"> </w:t>
      </w:r>
    </w:p>
    <w:p w14:paraId="287399E1" w14:textId="77777777" w:rsidR="00C30D7A" w:rsidRPr="00314203" w:rsidRDefault="00C30D7A" w:rsidP="008672E5">
      <w:pPr>
        <w:pStyle w:val="AONormal"/>
        <w:spacing w:line="240" w:lineRule="auto"/>
        <w:ind w:left="2160" w:hanging="720"/>
        <w:jc w:val="both"/>
      </w:pPr>
    </w:p>
    <w:p w14:paraId="75E30216" w14:textId="5BC35BDB" w:rsidR="00C30D7A" w:rsidRPr="00314203" w:rsidRDefault="0057381A" w:rsidP="008672E5">
      <w:pPr>
        <w:pStyle w:val="AONormal"/>
        <w:spacing w:line="240" w:lineRule="auto"/>
        <w:ind w:left="2160" w:hanging="720"/>
        <w:jc w:val="both"/>
      </w:pPr>
      <w:r w:rsidRPr="00314203">
        <w:t>4</w:t>
      </w:r>
      <w:r w:rsidR="000D5668" w:rsidRPr="00314203">
        <w:t>.</w:t>
      </w:r>
      <w:r w:rsidR="008672E5" w:rsidRPr="00314203">
        <w:t>1.</w:t>
      </w:r>
      <w:r w:rsidR="000D5668" w:rsidRPr="00314203">
        <w:t xml:space="preserve">2 </w:t>
      </w:r>
      <w:r w:rsidR="000D5668" w:rsidRPr="00314203">
        <w:tab/>
      </w:r>
      <w:r w:rsidR="008672E5" w:rsidRPr="00314203">
        <w:t xml:space="preserve">disclose </w:t>
      </w:r>
      <w:r w:rsidR="000D5668" w:rsidRPr="00314203">
        <w:t xml:space="preserve">to </w:t>
      </w:r>
      <w:r w:rsidR="00193E7B" w:rsidRPr="00314203">
        <w:t>FMDQ</w:t>
      </w:r>
      <w:r w:rsidR="000F716C" w:rsidRPr="00314203">
        <w:t xml:space="preserve"> </w:t>
      </w:r>
      <w:r w:rsidR="00D04D30" w:rsidRPr="00314203">
        <w:t xml:space="preserve">Exchange </w:t>
      </w:r>
      <w:r w:rsidR="000D5668" w:rsidRPr="00314203">
        <w:t>in writing</w:t>
      </w:r>
      <w:r w:rsidR="000348D6" w:rsidRPr="00314203">
        <w:t>,</w:t>
      </w:r>
      <w:r w:rsidR="000D5668" w:rsidRPr="00314203">
        <w:t xml:space="preserve"> not later than one</w:t>
      </w:r>
      <w:r w:rsidR="007D34D7" w:rsidRPr="00314203">
        <w:t xml:space="preserve"> (1)</w:t>
      </w:r>
      <w:r w:rsidR="000D5668" w:rsidRPr="00314203">
        <w:t xml:space="preserve"> calendar month</w:t>
      </w:r>
      <w:r w:rsidR="00C70428" w:rsidRPr="00314203">
        <w:t xml:space="preserve"> from when </w:t>
      </w:r>
      <w:r w:rsidR="000D5668" w:rsidRPr="00314203">
        <w:t>it becomes</w:t>
      </w:r>
      <w:r w:rsidR="00C30D7A" w:rsidRPr="00314203">
        <w:t xml:space="preserve"> a </w:t>
      </w:r>
      <w:r w:rsidR="007D34D7" w:rsidRPr="00314203">
        <w:t>M</w:t>
      </w:r>
      <w:r w:rsidR="00C30D7A" w:rsidRPr="00314203">
        <w:t xml:space="preserve">ember of any </w:t>
      </w:r>
      <w:r w:rsidR="00C70428" w:rsidRPr="00314203">
        <w:t xml:space="preserve">other </w:t>
      </w:r>
      <w:r w:rsidR="00DD45CD" w:rsidRPr="00314203">
        <w:t>Securities E</w:t>
      </w:r>
      <w:r w:rsidR="00C30D7A" w:rsidRPr="00314203">
        <w:t xml:space="preserve">xchange after the execution of </w:t>
      </w:r>
      <w:r w:rsidR="000D5668" w:rsidRPr="00314203">
        <w:t>this Agreement</w:t>
      </w:r>
      <w:r w:rsidR="00C70428" w:rsidRPr="00314203">
        <w:t>,</w:t>
      </w:r>
      <w:r w:rsidR="000D5668" w:rsidRPr="00314203">
        <w:t xml:space="preserve"> specifying</w:t>
      </w:r>
      <w:r w:rsidR="00C30D7A" w:rsidRPr="00314203">
        <w:t xml:space="preserve"> the name</w:t>
      </w:r>
      <w:r w:rsidR="000D5668" w:rsidRPr="00314203">
        <w:t xml:space="preserve"> and principal place of business </w:t>
      </w:r>
      <w:r w:rsidR="009E2428" w:rsidRPr="00314203">
        <w:t>of the other Securities Exchange</w:t>
      </w:r>
      <w:r w:rsidR="009E2428" w:rsidRPr="00314203">
        <w:rPr>
          <w:rStyle w:val="CommentReference"/>
          <w:rFonts w:eastAsia="Times New Roman"/>
          <w:sz w:val="22"/>
          <w:szCs w:val="22"/>
        </w:rPr>
        <w:t xml:space="preserve">, </w:t>
      </w:r>
      <w:r w:rsidR="00C30D7A" w:rsidRPr="00314203">
        <w:t>the date it was registered as a member</w:t>
      </w:r>
      <w:r w:rsidR="000D5668" w:rsidRPr="00314203">
        <w:t xml:space="preserve"> of </w:t>
      </w:r>
      <w:r w:rsidR="009E2428" w:rsidRPr="00314203">
        <w:t>the Securities Exchange</w:t>
      </w:r>
      <w:r w:rsidR="00C30D7A" w:rsidRPr="00314203">
        <w:t>, the duration of its membership</w:t>
      </w:r>
      <w:r w:rsidR="00C70428" w:rsidRPr="00314203">
        <w:t>,</w:t>
      </w:r>
      <w:r w:rsidR="00C30D7A" w:rsidRPr="00314203">
        <w:t xml:space="preserve"> and such</w:t>
      </w:r>
      <w:r w:rsidR="000D5668" w:rsidRPr="00314203">
        <w:t xml:space="preserve"> additional or</w:t>
      </w:r>
      <w:r w:rsidR="00C30D7A" w:rsidRPr="00314203">
        <w:t xml:space="preserve"> other informat</w:t>
      </w:r>
      <w:r w:rsidR="000348D6" w:rsidRPr="00314203">
        <w:t xml:space="preserve">ion as </w:t>
      </w:r>
      <w:r w:rsidR="000F716C" w:rsidRPr="00314203">
        <w:t xml:space="preserve">may be </w:t>
      </w:r>
      <w:r w:rsidR="000348D6" w:rsidRPr="00314203">
        <w:t xml:space="preserve">required by </w:t>
      </w:r>
      <w:r w:rsidR="00193E7B" w:rsidRPr="00314203">
        <w:t>FMDQ</w:t>
      </w:r>
      <w:r w:rsidR="00D04D30" w:rsidRPr="00314203">
        <w:t xml:space="preserve"> Exchange</w:t>
      </w:r>
      <w:r w:rsidR="000348D6" w:rsidRPr="00C42D8C">
        <w:t>;</w:t>
      </w:r>
    </w:p>
    <w:p w14:paraId="20D3EC6C" w14:textId="77777777" w:rsidR="000348D6" w:rsidRPr="00314203" w:rsidRDefault="000348D6" w:rsidP="008672E5">
      <w:pPr>
        <w:pStyle w:val="AONormal"/>
        <w:spacing w:line="240" w:lineRule="auto"/>
        <w:ind w:left="2160" w:hanging="720"/>
        <w:jc w:val="both"/>
      </w:pPr>
    </w:p>
    <w:p w14:paraId="7D21AA65" w14:textId="340D8581" w:rsidR="00D013DF"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bCs/>
          <w:sz w:val="22"/>
          <w:szCs w:val="22"/>
        </w:rPr>
        <w:t>4</w:t>
      </w:r>
      <w:r w:rsidR="00D013DF" w:rsidRPr="00314203">
        <w:rPr>
          <w:rFonts w:ascii="Times New Roman" w:hAnsi="Times New Roman" w:cs="Times New Roman"/>
          <w:bCs/>
          <w:sz w:val="22"/>
          <w:szCs w:val="22"/>
        </w:rPr>
        <w:t>.</w:t>
      </w:r>
      <w:r w:rsidR="008672E5" w:rsidRPr="00314203">
        <w:rPr>
          <w:rFonts w:ascii="Times New Roman" w:hAnsi="Times New Roman" w:cs="Times New Roman"/>
          <w:bCs/>
          <w:sz w:val="22"/>
          <w:szCs w:val="22"/>
        </w:rPr>
        <w:t>1.</w:t>
      </w:r>
      <w:r w:rsidRPr="00314203">
        <w:rPr>
          <w:rFonts w:ascii="Times New Roman" w:hAnsi="Times New Roman" w:cs="Times New Roman"/>
          <w:bCs/>
          <w:sz w:val="22"/>
          <w:szCs w:val="22"/>
        </w:rPr>
        <w:t xml:space="preserve">3 </w:t>
      </w:r>
      <w:r w:rsidR="000348D6" w:rsidRPr="00314203">
        <w:rPr>
          <w:rFonts w:ascii="Times New Roman" w:hAnsi="Times New Roman" w:cs="Times New Roman"/>
          <w:bCs/>
          <w:sz w:val="22"/>
          <w:szCs w:val="22"/>
        </w:rPr>
        <w:tab/>
      </w:r>
      <w:r w:rsidR="008672E5" w:rsidRPr="00314203">
        <w:rPr>
          <w:rFonts w:ascii="Times New Roman" w:hAnsi="Times New Roman" w:cs="Times New Roman"/>
          <w:bCs/>
          <w:sz w:val="22"/>
          <w:szCs w:val="22"/>
        </w:rPr>
        <w:t xml:space="preserve">disclose </w:t>
      </w:r>
      <w:r w:rsidR="00D013DF" w:rsidRPr="00314203">
        <w:rPr>
          <w:rFonts w:ascii="Times New Roman" w:hAnsi="Times New Roman" w:cs="Times New Roman"/>
          <w:bCs/>
          <w:sz w:val="22"/>
          <w:szCs w:val="22"/>
        </w:rPr>
        <w:t xml:space="preserve">to </w:t>
      </w:r>
      <w:r w:rsidR="00154ABC" w:rsidRPr="00314203">
        <w:rPr>
          <w:rFonts w:ascii="Times New Roman" w:hAnsi="Times New Roman" w:cs="Times New Roman"/>
          <w:bCs/>
          <w:sz w:val="22"/>
          <w:szCs w:val="22"/>
        </w:rPr>
        <w:t>FMDQ</w:t>
      </w:r>
      <w:r w:rsidR="00A904CC" w:rsidRPr="00314203">
        <w:rPr>
          <w:rFonts w:ascii="Times New Roman" w:hAnsi="Times New Roman" w:cs="Times New Roman"/>
          <w:bCs/>
          <w:sz w:val="22"/>
          <w:szCs w:val="22"/>
        </w:rPr>
        <w:t xml:space="preserve"> </w:t>
      </w:r>
      <w:r w:rsidR="00D04D30" w:rsidRPr="00314203">
        <w:rPr>
          <w:rFonts w:ascii="Times New Roman" w:hAnsi="Times New Roman" w:cs="Times New Roman"/>
          <w:bCs/>
          <w:sz w:val="22"/>
          <w:szCs w:val="22"/>
        </w:rPr>
        <w:t xml:space="preserve">Exchange </w:t>
      </w:r>
      <w:r w:rsidR="00D013DF" w:rsidRPr="00314203">
        <w:rPr>
          <w:rFonts w:ascii="Times New Roman" w:hAnsi="Times New Roman" w:cs="Times New Roman"/>
          <w:bCs/>
          <w:sz w:val="22"/>
          <w:szCs w:val="22"/>
        </w:rPr>
        <w:t>not later than one</w:t>
      </w:r>
      <w:r w:rsidR="007D34D7" w:rsidRPr="00314203">
        <w:rPr>
          <w:rFonts w:ascii="Times New Roman" w:hAnsi="Times New Roman" w:cs="Times New Roman"/>
          <w:bCs/>
          <w:sz w:val="22"/>
          <w:szCs w:val="22"/>
        </w:rPr>
        <w:t xml:space="preserve"> (1) calendar</w:t>
      </w:r>
      <w:r w:rsidR="00D013DF" w:rsidRPr="00314203">
        <w:rPr>
          <w:rFonts w:ascii="Times New Roman" w:hAnsi="Times New Roman" w:cs="Times New Roman"/>
          <w:bCs/>
          <w:sz w:val="22"/>
          <w:szCs w:val="22"/>
        </w:rPr>
        <w:t xml:space="preserve"> month after the execution of this Agreement </w:t>
      </w:r>
      <w:r w:rsidR="00D013DF" w:rsidRPr="00314203">
        <w:rPr>
          <w:rFonts w:ascii="Times New Roman" w:hAnsi="Times New Roman" w:cs="Times New Roman"/>
          <w:sz w:val="22"/>
          <w:szCs w:val="22"/>
        </w:rPr>
        <w:t xml:space="preserve">the particulars </w:t>
      </w:r>
      <w:r w:rsidR="00A97DC7" w:rsidRPr="00314203">
        <w:rPr>
          <w:rFonts w:ascii="Times New Roman" w:hAnsi="Times New Roman" w:cs="Times New Roman"/>
          <w:sz w:val="22"/>
          <w:szCs w:val="22"/>
        </w:rPr>
        <w:t>of its</w:t>
      </w:r>
      <w:r w:rsidR="00AD4759" w:rsidRPr="00314203">
        <w:rPr>
          <w:rFonts w:ascii="Times New Roman" w:hAnsi="Times New Roman" w:cs="Times New Roman"/>
          <w:sz w:val="22"/>
          <w:szCs w:val="22"/>
        </w:rPr>
        <w:t xml:space="preserve"> management personnel and director(s) who are responsible for </w:t>
      </w:r>
      <w:r w:rsidR="00A97DC7" w:rsidRPr="00314203">
        <w:rPr>
          <w:rFonts w:ascii="Times New Roman" w:hAnsi="Times New Roman" w:cs="Times New Roman"/>
          <w:sz w:val="22"/>
          <w:szCs w:val="22"/>
        </w:rPr>
        <w:t xml:space="preserve">overseeing its financial </w:t>
      </w:r>
      <w:proofErr w:type="gramStart"/>
      <w:r w:rsidR="00A97DC7" w:rsidRPr="00314203">
        <w:rPr>
          <w:rFonts w:ascii="Times New Roman" w:hAnsi="Times New Roman" w:cs="Times New Roman"/>
          <w:sz w:val="22"/>
          <w:szCs w:val="22"/>
        </w:rPr>
        <w:t>market</w:t>
      </w:r>
      <w:r w:rsidR="00B40D98" w:rsidRPr="00314203">
        <w:rPr>
          <w:rFonts w:ascii="Times New Roman" w:hAnsi="Times New Roman" w:cs="Times New Roman"/>
          <w:sz w:val="22"/>
          <w:szCs w:val="22"/>
        </w:rPr>
        <w:t>s</w:t>
      </w:r>
      <w:proofErr w:type="gramEnd"/>
      <w:r w:rsidR="00A97DC7" w:rsidRPr="00314203">
        <w:rPr>
          <w:rFonts w:ascii="Times New Roman" w:hAnsi="Times New Roman" w:cs="Times New Roman"/>
          <w:sz w:val="22"/>
          <w:szCs w:val="22"/>
        </w:rPr>
        <w:t xml:space="preserve"> function</w:t>
      </w:r>
      <w:r w:rsidR="00B24CC5" w:rsidRPr="00314203">
        <w:rPr>
          <w:rFonts w:ascii="Times New Roman" w:hAnsi="Times New Roman" w:cs="Times New Roman"/>
          <w:sz w:val="22"/>
          <w:szCs w:val="22"/>
        </w:rPr>
        <w:t>; p</w:t>
      </w:r>
      <w:r w:rsidR="000348D6" w:rsidRPr="00314203">
        <w:rPr>
          <w:rFonts w:ascii="Times New Roman" w:hAnsi="Times New Roman" w:cs="Times New Roman"/>
          <w:sz w:val="22"/>
          <w:szCs w:val="22"/>
        </w:rPr>
        <w:t>rovided that where</w:t>
      </w:r>
      <w:r w:rsidR="00D013DF" w:rsidRPr="00314203">
        <w:rPr>
          <w:rFonts w:ascii="Times New Roman" w:hAnsi="Times New Roman" w:cs="Times New Roman"/>
          <w:sz w:val="22"/>
          <w:szCs w:val="22"/>
        </w:rPr>
        <w:t xml:space="preserve"> any cha</w:t>
      </w:r>
      <w:r w:rsidR="003A7D67" w:rsidRPr="00314203">
        <w:rPr>
          <w:rFonts w:ascii="Times New Roman" w:hAnsi="Times New Roman" w:cs="Times New Roman"/>
          <w:sz w:val="22"/>
          <w:szCs w:val="22"/>
        </w:rPr>
        <w:t>nge</w:t>
      </w:r>
      <w:r w:rsidR="00AD4759" w:rsidRPr="00314203">
        <w:rPr>
          <w:rFonts w:ascii="Times New Roman" w:hAnsi="Times New Roman" w:cs="Times New Roman"/>
          <w:sz w:val="22"/>
          <w:szCs w:val="22"/>
        </w:rPr>
        <w:t xml:space="preserve"> </w:t>
      </w:r>
      <w:r w:rsidR="00424C6A" w:rsidRPr="00314203">
        <w:rPr>
          <w:rFonts w:ascii="Times New Roman" w:hAnsi="Times New Roman" w:cs="Times New Roman"/>
          <w:sz w:val="22"/>
          <w:szCs w:val="22"/>
        </w:rPr>
        <w:t xml:space="preserve">is </w:t>
      </w:r>
      <w:r w:rsidR="00AD4759" w:rsidRPr="00314203">
        <w:rPr>
          <w:rFonts w:ascii="Times New Roman" w:hAnsi="Times New Roman" w:cs="Times New Roman"/>
          <w:sz w:val="22"/>
          <w:szCs w:val="22"/>
        </w:rPr>
        <w:t>made in respect of the aforementioned persons,</w:t>
      </w:r>
      <w:r w:rsidR="003A7D67" w:rsidRPr="00314203">
        <w:rPr>
          <w:rFonts w:ascii="Times New Roman" w:hAnsi="Times New Roman" w:cs="Times New Roman"/>
          <w:sz w:val="22"/>
          <w:szCs w:val="22"/>
        </w:rPr>
        <w:t xml:space="preserve"> </w:t>
      </w:r>
      <w:r w:rsidR="00B24CC5" w:rsidRPr="00314203">
        <w:rPr>
          <w:rFonts w:ascii="Times New Roman" w:hAnsi="Times New Roman" w:cs="Times New Roman"/>
          <w:sz w:val="22"/>
          <w:szCs w:val="22"/>
        </w:rPr>
        <w:t>it wi</w:t>
      </w:r>
      <w:r w:rsidR="00D013DF" w:rsidRPr="00314203">
        <w:rPr>
          <w:rFonts w:ascii="Times New Roman" w:hAnsi="Times New Roman" w:cs="Times New Roman"/>
          <w:sz w:val="22"/>
          <w:szCs w:val="22"/>
        </w:rPr>
        <w:t xml:space="preserve">ll not later than </w:t>
      </w:r>
      <w:r w:rsidR="007B6941" w:rsidRPr="00314203">
        <w:rPr>
          <w:rFonts w:ascii="Times New Roman" w:hAnsi="Times New Roman" w:cs="Times New Roman"/>
          <w:sz w:val="22"/>
          <w:szCs w:val="22"/>
        </w:rPr>
        <w:t xml:space="preserve">one </w:t>
      </w:r>
      <w:r w:rsidR="007D34D7" w:rsidRPr="00314203">
        <w:rPr>
          <w:rFonts w:ascii="Times New Roman" w:hAnsi="Times New Roman" w:cs="Times New Roman"/>
          <w:sz w:val="22"/>
          <w:szCs w:val="22"/>
        </w:rPr>
        <w:t xml:space="preserve">(1) calendar </w:t>
      </w:r>
      <w:r w:rsidR="00D013DF" w:rsidRPr="00314203">
        <w:rPr>
          <w:rFonts w:ascii="Times New Roman" w:hAnsi="Times New Roman" w:cs="Times New Roman"/>
          <w:sz w:val="22"/>
          <w:szCs w:val="22"/>
        </w:rPr>
        <w:t>mo</w:t>
      </w:r>
      <w:r w:rsidR="000348D6" w:rsidRPr="00314203">
        <w:rPr>
          <w:rFonts w:ascii="Times New Roman" w:hAnsi="Times New Roman" w:cs="Times New Roman"/>
          <w:sz w:val="22"/>
          <w:szCs w:val="22"/>
        </w:rPr>
        <w:t xml:space="preserve">nth </w:t>
      </w:r>
      <w:r w:rsidR="000F716C" w:rsidRPr="00314203">
        <w:rPr>
          <w:rFonts w:ascii="Times New Roman" w:hAnsi="Times New Roman" w:cs="Times New Roman"/>
          <w:sz w:val="22"/>
          <w:szCs w:val="22"/>
        </w:rPr>
        <w:t xml:space="preserve">thereafter </w:t>
      </w:r>
      <w:r w:rsidR="000348D6" w:rsidRPr="00314203">
        <w:rPr>
          <w:rFonts w:ascii="Times New Roman" w:hAnsi="Times New Roman" w:cs="Times New Roman"/>
          <w:sz w:val="22"/>
          <w:szCs w:val="22"/>
        </w:rPr>
        <w:t xml:space="preserve">inform </w:t>
      </w:r>
      <w:r w:rsidR="00A97DC7" w:rsidRPr="00314203">
        <w:rPr>
          <w:rFonts w:ascii="Times New Roman" w:hAnsi="Times New Roman" w:cs="Times New Roman"/>
          <w:sz w:val="22"/>
          <w:szCs w:val="22"/>
        </w:rPr>
        <w:t>FMDQ</w:t>
      </w:r>
      <w:r w:rsidR="000F716C" w:rsidRPr="00314203">
        <w:rPr>
          <w:rFonts w:ascii="Times New Roman" w:hAnsi="Times New Roman" w:cs="Times New Roman"/>
          <w:sz w:val="22"/>
          <w:szCs w:val="22"/>
        </w:rPr>
        <w:t xml:space="preserve"> </w:t>
      </w:r>
      <w:r w:rsidR="00BE72C7" w:rsidRPr="00314203">
        <w:rPr>
          <w:rFonts w:ascii="Times New Roman" w:hAnsi="Times New Roman" w:cs="Times New Roman"/>
          <w:sz w:val="22"/>
          <w:szCs w:val="22"/>
        </w:rPr>
        <w:t xml:space="preserve">Exchange </w:t>
      </w:r>
      <w:r w:rsidR="000348D6" w:rsidRPr="00314203">
        <w:rPr>
          <w:rFonts w:ascii="Times New Roman" w:hAnsi="Times New Roman" w:cs="Times New Roman"/>
          <w:sz w:val="22"/>
          <w:szCs w:val="22"/>
        </w:rPr>
        <w:t>of such change</w:t>
      </w:r>
      <w:r w:rsidRPr="00314203">
        <w:rPr>
          <w:rFonts w:ascii="Times New Roman" w:hAnsi="Times New Roman" w:cs="Times New Roman"/>
          <w:sz w:val="22"/>
          <w:szCs w:val="22"/>
        </w:rPr>
        <w:t>;</w:t>
      </w:r>
      <w:r w:rsidR="00511C96" w:rsidRPr="00314203">
        <w:rPr>
          <w:rFonts w:ascii="Times New Roman" w:hAnsi="Times New Roman" w:cs="Times New Roman"/>
          <w:sz w:val="22"/>
          <w:szCs w:val="22"/>
        </w:rPr>
        <w:t xml:space="preserve"> </w:t>
      </w:r>
    </w:p>
    <w:p w14:paraId="0F92E99E" w14:textId="77777777" w:rsidR="00A55331" w:rsidRPr="00314203" w:rsidRDefault="00A55331" w:rsidP="008672E5">
      <w:pPr>
        <w:pStyle w:val="Default"/>
        <w:ind w:left="2160" w:hanging="720"/>
        <w:jc w:val="both"/>
        <w:rPr>
          <w:rFonts w:ascii="Times New Roman" w:hAnsi="Times New Roman" w:cs="Times New Roman"/>
          <w:sz w:val="22"/>
          <w:szCs w:val="22"/>
        </w:rPr>
      </w:pPr>
    </w:p>
    <w:p w14:paraId="12190EDE" w14:textId="7CB7A408"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A55331" w:rsidRPr="00314203">
        <w:rPr>
          <w:rFonts w:ascii="Times New Roman" w:hAnsi="Times New Roman" w:cs="Times New Roman"/>
          <w:sz w:val="22"/>
          <w:szCs w:val="22"/>
        </w:rPr>
        <w:t>.</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4</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 xml:space="preserve">any information regarding any </w:t>
      </w:r>
      <w:r w:rsidR="00F91A50" w:rsidRPr="00314203">
        <w:rPr>
          <w:rFonts w:ascii="Times New Roman" w:hAnsi="Times New Roman" w:cs="Times New Roman"/>
          <w:sz w:val="22"/>
          <w:szCs w:val="22"/>
        </w:rPr>
        <w:t xml:space="preserve">Security </w:t>
      </w:r>
      <w:r w:rsidR="00A55331" w:rsidRPr="00314203">
        <w:rPr>
          <w:rFonts w:ascii="Times New Roman" w:hAnsi="Times New Roman" w:cs="Times New Roman"/>
          <w:sz w:val="22"/>
          <w:szCs w:val="22"/>
        </w:rPr>
        <w:t>that</w:t>
      </w:r>
      <w:r w:rsidR="00EB71A7" w:rsidRPr="00314203">
        <w:rPr>
          <w:rFonts w:ascii="Times New Roman" w:hAnsi="Times New Roman" w:cs="Times New Roman"/>
          <w:sz w:val="22"/>
          <w:szCs w:val="22"/>
        </w:rPr>
        <w:t xml:space="preserve"> it believes</w:t>
      </w:r>
      <w:r w:rsidR="00A55331" w:rsidRPr="00314203">
        <w:rPr>
          <w:rFonts w:ascii="Times New Roman" w:hAnsi="Times New Roman" w:cs="Times New Roman"/>
          <w:sz w:val="22"/>
          <w:szCs w:val="22"/>
        </w:rPr>
        <w:t xml:space="preserve"> may abnormally affect the Market</w:t>
      </w:r>
      <w:r w:rsidR="00A52872" w:rsidRPr="00314203">
        <w:rPr>
          <w:rFonts w:ascii="Times New Roman" w:hAnsi="Times New Roman" w:cs="Times New Roman"/>
          <w:sz w:val="22"/>
          <w:szCs w:val="22"/>
        </w:rPr>
        <w:t xml:space="preserve"> 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BE72C7" w:rsidRPr="00314203">
        <w:rPr>
          <w:rFonts w:ascii="Times New Roman" w:hAnsi="Times New Roman" w:cs="Times New Roman"/>
          <w:sz w:val="22"/>
          <w:szCs w:val="22"/>
        </w:rPr>
        <w:t xml:space="preserve">Exchange </w:t>
      </w:r>
      <w:r w:rsidR="00720EC8">
        <w:rPr>
          <w:rFonts w:ascii="Times New Roman" w:hAnsi="Times New Roman" w:cs="Times New Roman"/>
          <w:sz w:val="22"/>
          <w:szCs w:val="22"/>
        </w:rPr>
        <w:t>immediately</w:t>
      </w:r>
      <w:r w:rsidR="00AE5F17">
        <w:rPr>
          <w:rFonts w:ascii="Times New Roman" w:hAnsi="Times New Roman" w:cs="Times New Roman"/>
          <w:sz w:val="22"/>
          <w:szCs w:val="22"/>
        </w:rPr>
        <w:t>, and no later than</w:t>
      </w:r>
      <w:r w:rsidR="00A52872" w:rsidRPr="00314203">
        <w:rPr>
          <w:rFonts w:ascii="Times New Roman" w:hAnsi="Times New Roman" w:cs="Times New Roman"/>
          <w:sz w:val="22"/>
          <w:szCs w:val="22"/>
        </w:rPr>
        <w:t xml:space="preserve"> twenty-four (24) hours of being aware of the </w:t>
      </w:r>
      <w:proofErr w:type="gramStart"/>
      <w:r w:rsidR="00A52872" w:rsidRPr="00314203">
        <w:rPr>
          <w:rFonts w:ascii="Times New Roman" w:hAnsi="Times New Roman" w:cs="Times New Roman"/>
          <w:sz w:val="22"/>
          <w:szCs w:val="22"/>
        </w:rPr>
        <w:t>information</w:t>
      </w:r>
      <w:r w:rsidRPr="00314203">
        <w:rPr>
          <w:rFonts w:ascii="Times New Roman" w:hAnsi="Times New Roman" w:cs="Times New Roman"/>
          <w:sz w:val="22"/>
          <w:szCs w:val="22"/>
        </w:rPr>
        <w:t>;</w:t>
      </w:r>
      <w:proofErr w:type="gramEnd"/>
    </w:p>
    <w:p w14:paraId="665C2487" w14:textId="77777777" w:rsidR="00A55331" w:rsidRPr="00314203" w:rsidRDefault="00A55331" w:rsidP="008672E5">
      <w:pPr>
        <w:pStyle w:val="Default"/>
        <w:ind w:left="2160" w:hanging="720"/>
        <w:jc w:val="both"/>
        <w:rPr>
          <w:rFonts w:ascii="Times New Roman" w:hAnsi="Times New Roman" w:cs="Times New Roman"/>
          <w:sz w:val="22"/>
          <w:szCs w:val="22"/>
        </w:rPr>
      </w:pPr>
    </w:p>
    <w:p w14:paraId="77F22CA0" w14:textId="014926DD"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5</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any investigation, sanction, enforcement proceeding or injunction against it</w:t>
      </w:r>
      <w:r w:rsidR="00A52872" w:rsidRPr="00314203">
        <w:rPr>
          <w:rFonts w:ascii="Times New Roman" w:hAnsi="Times New Roman" w:cs="Times New Roman"/>
          <w:sz w:val="22"/>
          <w:szCs w:val="22"/>
        </w:rPr>
        <w:t xml:space="preserve"> </w:t>
      </w:r>
      <w:r w:rsidR="00DA0F61" w:rsidRPr="00314203">
        <w:rPr>
          <w:rFonts w:ascii="Times New Roman" w:hAnsi="Times New Roman" w:cs="Times New Roman"/>
          <w:sz w:val="22"/>
          <w:szCs w:val="22"/>
        </w:rPr>
        <w:t>in respect of any matter related to this Agreement</w:t>
      </w:r>
      <w:r w:rsidR="008275EF" w:rsidRPr="00314203">
        <w:rPr>
          <w:rFonts w:ascii="Times New Roman" w:hAnsi="Times New Roman" w:cs="Times New Roman"/>
          <w:sz w:val="22"/>
          <w:szCs w:val="22"/>
        </w:rPr>
        <w:t xml:space="preserve">, or any other </w:t>
      </w:r>
      <w:r w:rsidR="00476707" w:rsidRPr="00314203">
        <w:rPr>
          <w:rFonts w:ascii="Times New Roman" w:hAnsi="Times New Roman" w:cs="Times New Roman"/>
          <w:sz w:val="22"/>
          <w:szCs w:val="22"/>
        </w:rPr>
        <w:t>m</w:t>
      </w:r>
      <w:r w:rsidR="008275EF" w:rsidRPr="00314203">
        <w:rPr>
          <w:rFonts w:ascii="Times New Roman" w:hAnsi="Times New Roman" w:cs="Times New Roman"/>
          <w:sz w:val="22"/>
          <w:szCs w:val="22"/>
        </w:rPr>
        <w:t xml:space="preserve">embership </w:t>
      </w:r>
      <w:r w:rsidR="00476707" w:rsidRPr="00314203">
        <w:rPr>
          <w:rFonts w:ascii="Times New Roman" w:hAnsi="Times New Roman" w:cs="Times New Roman"/>
          <w:sz w:val="22"/>
          <w:szCs w:val="22"/>
        </w:rPr>
        <w:t>a</w:t>
      </w:r>
      <w:r w:rsidR="008275EF" w:rsidRPr="00314203">
        <w:rPr>
          <w:rFonts w:ascii="Times New Roman" w:hAnsi="Times New Roman" w:cs="Times New Roman"/>
          <w:sz w:val="22"/>
          <w:szCs w:val="22"/>
        </w:rPr>
        <w:t>greement</w:t>
      </w:r>
      <w:r w:rsidR="00870AB9" w:rsidRPr="00314203">
        <w:rPr>
          <w:rFonts w:ascii="Times New Roman" w:hAnsi="Times New Roman" w:cs="Times New Roman"/>
          <w:sz w:val="22"/>
          <w:szCs w:val="22"/>
        </w:rPr>
        <w:t>s</w:t>
      </w:r>
      <w:r w:rsidR="00476707" w:rsidRPr="00314203">
        <w:rPr>
          <w:rFonts w:ascii="Times New Roman" w:hAnsi="Times New Roman" w:cs="Times New Roman"/>
          <w:sz w:val="22"/>
          <w:szCs w:val="22"/>
        </w:rPr>
        <w:t xml:space="preserve"> executed with </w:t>
      </w:r>
      <w:r w:rsidR="00424C6A" w:rsidRPr="00314203">
        <w:rPr>
          <w:rFonts w:ascii="Times New Roman" w:hAnsi="Times New Roman" w:cs="Times New Roman"/>
          <w:sz w:val="22"/>
          <w:szCs w:val="22"/>
        </w:rPr>
        <w:t xml:space="preserve">any </w:t>
      </w:r>
      <w:r w:rsidR="00476707" w:rsidRPr="00314203">
        <w:rPr>
          <w:rFonts w:ascii="Times New Roman" w:hAnsi="Times New Roman" w:cs="Times New Roman"/>
          <w:sz w:val="22"/>
          <w:szCs w:val="22"/>
        </w:rPr>
        <w:t>securities exchange, self-regulatory organisation</w:t>
      </w:r>
      <w:r w:rsidR="00360A89" w:rsidRPr="00314203">
        <w:rPr>
          <w:rFonts w:ascii="Times New Roman" w:hAnsi="Times New Roman" w:cs="Times New Roman"/>
          <w:sz w:val="22"/>
          <w:szCs w:val="22"/>
        </w:rPr>
        <w:t>, regulatory authority</w:t>
      </w:r>
      <w:r w:rsidR="00476707" w:rsidRPr="00314203">
        <w:rPr>
          <w:rFonts w:ascii="Times New Roman" w:hAnsi="Times New Roman" w:cs="Times New Roman"/>
          <w:sz w:val="22"/>
          <w:szCs w:val="22"/>
        </w:rPr>
        <w:t xml:space="preserve"> or such other body</w:t>
      </w:r>
      <w:r w:rsidR="00DA0F61" w:rsidRPr="00314203">
        <w:rPr>
          <w:rFonts w:ascii="Times New Roman" w:hAnsi="Times New Roman" w:cs="Times New Roman"/>
          <w:sz w:val="22"/>
          <w:szCs w:val="22"/>
        </w:rPr>
        <w:t xml:space="preserve"> that may adversely affect the performance of </w:t>
      </w:r>
      <w:r w:rsidRPr="00314203">
        <w:rPr>
          <w:rFonts w:ascii="Times New Roman" w:hAnsi="Times New Roman" w:cs="Times New Roman"/>
          <w:sz w:val="22"/>
          <w:szCs w:val="22"/>
        </w:rPr>
        <w:t xml:space="preserve">its </w:t>
      </w:r>
      <w:r w:rsidR="00DA0F61" w:rsidRPr="00314203">
        <w:rPr>
          <w:rFonts w:ascii="Times New Roman" w:hAnsi="Times New Roman" w:cs="Times New Roman"/>
          <w:sz w:val="22"/>
          <w:szCs w:val="22"/>
        </w:rPr>
        <w:t xml:space="preserve">obligations herein </w:t>
      </w:r>
      <w:r w:rsidR="00A52872" w:rsidRPr="00314203">
        <w:rPr>
          <w:rFonts w:ascii="Times New Roman" w:hAnsi="Times New Roman" w:cs="Times New Roman"/>
          <w:sz w:val="22"/>
          <w:szCs w:val="22"/>
        </w:rPr>
        <w:t xml:space="preserve">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 xml:space="preserve">within twenty-four (24) hours of being aware of the investigation, sanction, enforcement proceeding or </w:t>
      </w:r>
      <w:proofErr w:type="gramStart"/>
      <w:r w:rsidR="00A52872" w:rsidRPr="00314203">
        <w:rPr>
          <w:rFonts w:ascii="Times New Roman" w:hAnsi="Times New Roman" w:cs="Times New Roman"/>
          <w:sz w:val="22"/>
          <w:szCs w:val="22"/>
        </w:rPr>
        <w:t>injunction</w:t>
      </w:r>
      <w:r w:rsidRPr="00314203">
        <w:rPr>
          <w:rFonts w:ascii="Times New Roman" w:hAnsi="Times New Roman" w:cs="Times New Roman"/>
          <w:sz w:val="22"/>
          <w:szCs w:val="22"/>
        </w:rPr>
        <w:t>;</w:t>
      </w:r>
      <w:proofErr w:type="gramEnd"/>
      <w:r w:rsidR="00933072">
        <w:rPr>
          <w:rFonts w:ascii="Times New Roman" w:hAnsi="Times New Roman" w:cs="Times New Roman"/>
          <w:sz w:val="22"/>
          <w:szCs w:val="22"/>
        </w:rPr>
        <w:t xml:space="preserve"> </w:t>
      </w:r>
    </w:p>
    <w:p w14:paraId="20A6F14F" w14:textId="77777777" w:rsidR="00A55331" w:rsidRPr="00314203" w:rsidRDefault="00A55331" w:rsidP="008672E5">
      <w:pPr>
        <w:pStyle w:val="Default"/>
        <w:ind w:left="2160" w:hanging="720"/>
        <w:jc w:val="both"/>
        <w:rPr>
          <w:rFonts w:ascii="Times New Roman" w:hAnsi="Times New Roman" w:cs="Times New Roman"/>
          <w:sz w:val="22"/>
          <w:szCs w:val="22"/>
        </w:rPr>
      </w:pPr>
    </w:p>
    <w:p w14:paraId="3F842EDA" w14:textId="6E167915"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6</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 xml:space="preserve">any event which may impair its ability to comply with this Agreement or </w:t>
      </w:r>
      <w:r w:rsidR="00433514" w:rsidRPr="00314203">
        <w:rPr>
          <w:rFonts w:ascii="Times New Roman" w:hAnsi="Times New Roman" w:cs="Times New Roman"/>
          <w:sz w:val="22"/>
          <w:szCs w:val="22"/>
        </w:rPr>
        <w:t xml:space="preserve">any of </w:t>
      </w:r>
      <w:r w:rsidR="00A55331" w:rsidRPr="00314203">
        <w:rPr>
          <w:rFonts w:ascii="Times New Roman" w:hAnsi="Times New Roman" w:cs="Times New Roman"/>
          <w:sz w:val="22"/>
          <w:szCs w:val="22"/>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Rule</w:t>
      </w:r>
      <w:r w:rsidR="00433514" w:rsidRPr="00314203">
        <w:rPr>
          <w:rFonts w:ascii="Times New Roman" w:hAnsi="Times New Roman" w:cs="Times New Roman"/>
          <w:sz w:val="22"/>
          <w:szCs w:val="22"/>
        </w:rPr>
        <w:t>s</w:t>
      </w:r>
      <w:r w:rsidR="00A97DC7" w:rsidRPr="00314203">
        <w:rPr>
          <w:rFonts w:ascii="Times New Roman" w:hAnsi="Times New Roman" w:cs="Times New Roman"/>
          <w:sz w:val="22"/>
          <w:szCs w:val="22"/>
        </w:rPr>
        <w:t xml:space="preserve"> </w:t>
      </w:r>
      <w:r w:rsidR="00A52872" w:rsidRPr="00314203">
        <w:rPr>
          <w:rFonts w:ascii="Times New Roman" w:hAnsi="Times New Roman" w:cs="Times New Roman"/>
          <w:sz w:val="22"/>
          <w:szCs w:val="22"/>
        </w:rPr>
        <w:t xml:space="preserve">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 xml:space="preserve">within twenty-four (24) hours of being aware of the </w:t>
      </w:r>
      <w:proofErr w:type="gramStart"/>
      <w:r w:rsidR="00A52872" w:rsidRPr="00314203">
        <w:rPr>
          <w:rFonts w:ascii="Times New Roman" w:hAnsi="Times New Roman" w:cs="Times New Roman"/>
          <w:sz w:val="22"/>
          <w:szCs w:val="22"/>
        </w:rPr>
        <w:t>event</w:t>
      </w:r>
      <w:r w:rsidRPr="00314203">
        <w:rPr>
          <w:rFonts w:ascii="Times New Roman" w:hAnsi="Times New Roman" w:cs="Times New Roman"/>
          <w:sz w:val="22"/>
          <w:szCs w:val="22"/>
        </w:rPr>
        <w:t>;</w:t>
      </w:r>
      <w:proofErr w:type="gramEnd"/>
    </w:p>
    <w:p w14:paraId="4D064227" w14:textId="77777777" w:rsidR="00F91A50" w:rsidRPr="00314203" w:rsidRDefault="00F91A50" w:rsidP="008672E5">
      <w:pPr>
        <w:pStyle w:val="Default"/>
        <w:ind w:left="2160" w:hanging="720"/>
        <w:jc w:val="both"/>
        <w:rPr>
          <w:rFonts w:ascii="Times New Roman" w:hAnsi="Times New Roman" w:cs="Times New Roman"/>
          <w:sz w:val="22"/>
          <w:szCs w:val="22"/>
        </w:rPr>
      </w:pPr>
    </w:p>
    <w:p w14:paraId="0424ADA9" w14:textId="509DF585" w:rsidR="00F91A50" w:rsidRPr="00314203" w:rsidRDefault="00F91A50"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1.7</w:t>
      </w:r>
      <w:r w:rsidRPr="00314203">
        <w:rPr>
          <w:rFonts w:ascii="Times New Roman" w:hAnsi="Times New Roman" w:cs="Times New Roman"/>
          <w:sz w:val="22"/>
          <w:szCs w:val="22"/>
        </w:rPr>
        <w:tab/>
        <w:t>disclose</w:t>
      </w:r>
      <w:r w:rsidR="00EC7B87" w:rsidRPr="00314203">
        <w:rPr>
          <w:rFonts w:ascii="Times New Roman" w:hAnsi="Times New Roman" w:cs="Times New Roman"/>
          <w:sz w:val="22"/>
          <w:szCs w:val="22"/>
        </w:rPr>
        <w:t xml:space="preserve"> any information regarding the I</w:t>
      </w:r>
      <w:r w:rsidRPr="00314203">
        <w:rPr>
          <w:rFonts w:ascii="Times New Roman" w:hAnsi="Times New Roman" w:cs="Times New Roman"/>
          <w:sz w:val="22"/>
          <w:szCs w:val="22"/>
        </w:rPr>
        <w:t>ssue</w:t>
      </w:r>
      <w:r w:rsidR="00B018BC" w:rsidRPr="00314203">
        <w:rPr>
          <w:rFonts w:ascii="Times New Roman" w:hAnsi="Times New Roman" w:cs="Times New Roman"/>
          <w:sz w:val="22"/>
          <w:szCs w:val="22"/>
        </w:rPr>
        <w:t xml:space="preserve">r that may affect their </w:t>
      </w:r>
      <w:r w:rsidRPr="00314203">
        <w:rPr>
          <w:rFonts w:ascii="Times New Roman" w:hAnsi="Times New Roman" w:cs="Times New Roman"/>
          <w:sz w:val="22"/>
          <w:szCs w:val="22"/>
        </w:rPr>
        <w:t>quotation on the Platform</w:t>
      </w:r>
      <w:r w:rsidR="00C42D8C">
        <w:rPr>
          <w:rFonts w:ascii="Times New Roman" w:hAnsi="Times New Roman" w:cs="Times New Roman"/>
          <w:sz w:val="22"/>
          <w:szCs w:val="22"/>
        </w:rPr>
        <w:t>.</w:t>
      </w:r>
    </w:p>
    <w:p w14:paraId="0E26D78E" w14:textId="77777777" w:rsidR="00F636E0" w:rsidRPr="00314203" w:rsidRDefault="00F636E0" w:rsidP="008672E5">
      <w:pPr>
        <w:pStyle w:val="Default"/>
        <w:ind w:left="2160" w:hanging="720"/>
        <w:jc w:val="both"/>
        <w:rPr>
          <w:rFonts w:ascii="Times New Roman" w:hAnsi="Times New Roman" w:cs="Times New Roman"/>
          <w:sz w:val="22"/>
          <w:szCs w:val="22"/>
        </w:rPr>
      </w:pPr>
    </w:p>
    <w:p w14:paraId="03282E0B" w14:textId="16BB93FA" w:rsidR="00F636E0" w:rsidRPr="00314203" w:rsidRDefault="008672E5" w:rsidP="009D028F">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4.2</w:t>
      </w:r>
      <w:r w:rsidRPr="00314203">
        <w:rPr>
          <w:rFonts w:ascii="Times New Roman" w:hAnsi="Times New Roman" w:cs="Times New Roman"/>
          <w:sz w:val="22"/>
          <w:szCs w:val="22"/>
        </w:rPr>
        <w:tab/>
      </w:r>
      <w:r w:rsidR="003F03DA" w:rsidRPr="00314203">
        <w:rPr>
          <w:rFonts w:ascii="Times New Roman" w:hAnsi="Times New Roman" w:cs="Times New Roman"/>
          <w:sz w:val="22"/>
          <w:szCs w:val="22"/>
        </w:rPr>
        <w:t>F</w:t>
      </w:r>
      <w:r w:rsidR="0059552D" w:rsidRPr="00314203">
        <w:rPr>
          <w:rFonts w:ascii="Times New Roman" w:hAnsi="Times New Roman" w:cs="Times New Roman"/>
          <w:sz w:val="22"/>
          <w:szCs w:val="22"/>
        </w:rPr>
        <w:t xml:space="preserve">or the purpose of </w:t>
      </w:r>
      <w:r w:rsidR="0057381A" w:rsidRPr="00314203">
        <w:rPr>
          <w:rFonts w:ascii="Times New Roman" w:hAnsi="Times New Roman" w:cs="Times New Roman"/>
          <w:sz w:val="22"/>
          <w:szCs w:val="22"/>
        </w:rPr>
        <w:t xml:space="preserve">this </w:t>
      </w:r>
      <w:r w:rsidR="0059552D" w:rsidRPr="00314203">
        <w:rPr>
          <w:rFonts w:ascii="Times New Roman" w:hAnsi="Times New Roman" w:cs="Times New Roman"/>
          <w:sz w:val="22"/>
          <w:szCs w:val="22"/>
        </w:rPr>
        <w:t>clause</w:t>
      </w:r>
      <w:r w:rsidR="00F636E0" w:rsidRPr="00314203">
        <w:rPr>
          <w:rFonts w:ascii="Times New Roman" w:hAnsi="Times New Roman" w:cs="Times New Roman"/>
          <w:sz w:val="22"/>
          <w:szCs w:val="22"/>
        </w:rPr>
        <w:t>, “disclose” means</w:t>
      </w:r>
      <w:r w:rsidR="0057381A" w:rsidRPr="00314203">
        <w:rPr>
          <w:rFonts w:ascii="Times New Roman" w:hAnsi="Times New Roman" w:cs="Times New Roman"/>
          <w:sz w:val="22"/>
          <w:szCs w:val="22"/>
        </w:rPr>
        <w:t xml:space="preserve"> to</w:t>
      </w:r>
      <w:r w:rsidR="00F636E0" w:rsidRPr="00314203">
        <w:rPr>
          <w:rFonts w:ascii="Times New Roman" w:hAnsi="Times New Roman" w:cs="Times New Roman"/>
          <w:sz w:val="22"/>
          <w:szCs w:val="22"/>
        </w:rPr>
        <w:t xml:space="preserve"> alert, make known or reveal any of the </w:t>
      </w:r>
      <w:r w:rsidR="00522712" w:rsidRPr="00314203">
        <w:rPr>
          <w:rFonts w:ascii="Times New Roman" w:hAnsi="Times New Roman" w:cs="Times New Roman"/>
          <w:sz w:val="22"/>
          <w:szCs w:val="22"/>
        </w:rPr>
        <w:t xml:space="preserve">event mentioned in </w:t>
      </w:r>
      <w:r w:rsidR="006E34CC" w:rsidRPr="00314203">
        <w:rPr>
          <w:rFonts w:ascii="Times New Roman" w:hAnsi="Times New Roman" w:cs="Times New Roman"/>
          <w:sz w:val="22"/>
          <w:szCs w:val="22"/>
        </w:rPr>
        <w:t xml:space="preserve">clause </w:t>
      </w:r>
      <w:r w:rsidR="00522712" w:rsidRPr="00314203">
        <w:rPr>
          <w:rFonts w:ascii="Times New Roman" w:hAnsi="Times New Roman" w:cs="Times New Roman"/>
          <w:sz w:val="22"/>
          <w:szCs w:val="22"/>
        </w:rPr>
        <w:t>4</w:t>
      </w:r>
      <w:r w:rsidR="006E34CC" w:rsidRPr="00314203">
        <w:rPr>
          <w:rFonts w:ascii="Times New Roman" w:hAnsi="Times New Roman" w:cs="Times New Roman"/>
          <w:sz w:val="22"/>
          <w:szCs w:val="22"/>
        </w:rPr>
        <w:t>.1</w:t>
      </w:r>
      <w:r w:rsidR="00522712" w:rsidRPr="00314203">
        <w:rPr>
          <w:rFonts w:ascii="Times New Roman" w:hAnsi="Times New Roman" w:cs="Times New Roman"/>
          <w:sz w:val="22"/>
          <w:szCs w:val="22"/>
        </w:rPr>
        <w:t xml:space="preserve"> </w:t>
      </w:r>
      <w:r w:rsidR="00F636E0" w:rsidRPr="00314203">
        <w:rPr>
          <w:rFonts w:ascii="Times New Roman" w:hAnsi="Times New Roman" w:cs="Times New Roman"/>
          <w:sz w:val="22"/>
          <w:szCs w:val="22"/>
        </w:rPr>
        <w:t>to FMDQ</w:t>
      </w:r>
      <w:r w:rsidR="00AB1273" w:rsidRPr="00314203">
        <w:rPr>
          <w:rFonts w:ascii="Times New Roman" w:hAnsi="Times New Roman" w:cs="Times New Roman"/>
          <w:sz w:val="22"/>
          <w:szCs w:val="22"/>
        </w:rPr>
        <w:t xml:space="preserve"> Exchange</w:t>
      </w:r>
      <w:r w:rsidR="00F636E0" w:rsidRPr="00314203">
        <w:rPr>
          <w:rFonts w:ascii="Times New Roman" w:hAnsi="Times New Roman" w:cs="Times New Roman"/>
          <w:sz w:val="22"/>
          <w:szCs w:val="22"/>
        </w:rPr>
        <w:t xml:space="preserve">. FMDQ </w:t>
      </w:r>
      <w:r w:rsidR="00AB1273" w:rsidRPr="00314203">
        <w:rPr>
          <w:rFonts w:ascii="Times New Roman" w:hAnsi="Times New Roman" w:cs="Times New Roman"/>
          <w:sz w:val="22"/>
          <w:szCs w:val="22"/>
        </w:rPr>
        <w:t xml:space="preserve">Exchange </w:t>
      </w:r>
      <w:r w:rsidR="00EB71A7" w:rsidRPr="00314203">
        <w:rPr>
          <w:rFonts w:ascii="Times New Roman" w:hAnsi="Times New Roman" w:cs="Times New Roman"/>
          <w:sz w:val="22"/>
          <w:szCs w:val="22"/>
        </w:rPr>
        <w:t xml:space="preserve">however </w:t>
      </w:r>
      <w:r w:rsidR="00F636E0" w:rsidRPr="00314203">
        <w:rPr>
          <w:rFonts w:ascii="Times New Roman" w:hAnsi="Times New Roman" w:cs="Times New Roman"/>
          <w:sz w:val="22"/>
          <w:szCs w:val="22"/>
        </w:rPr>
        <w:t>reserves the right to demand more information should the need arise.</w:t>
      </w:r>
    </w:p>
    <w:p w14:paraId="377B0C1A" w14:textId="77777777" w:rsidR="007D34D7" w:rsidRPr="008537EE" w:rsidRDefault="007D34D7" w:rsidP="00D931E2">
      <w:pPr>
        <w:pStyle w:val="Default"/>
        <w:ind w:left="1440" w:hanging="720"/>
        <w:jc w:val="both"/>
        <w:rPr>
          <w:rFonts w:ascii="Times New Roman" w:hAnsi="Times New Roman" w:cs="Times New Roman"/>
          <w:sz w:val="26"/>
          <w:szCs w:val="26"/>
        </w:rPr>
      </w:pPr>
    </w:p>
    <w:p w14:paraId="068C0C74" w14:textId="77777777" w:rsidR="00C30D7A" w:rsidRPr="00314203" w:rsidRDefault="00522712" w:rsidP="006C1775">
      <w:pPr>
        <w:pStyle w:val="AONormal"/>
        <w:spacing w:line="240" w:lineRule="auto"/>
        <w:ind w:left="720" w:hanging="720"/>
        <w:jc w:val="both"/>
        <w:outlineLvl w:val="0"/>
      </w:pPr>
      <w:bookmarkStart w:id="8" w:name="_Toc387329783"/>
      <w:bookmarkStart w:id="9" w:name="_Toc410406370"/>
      <w:r w:rsidRPr="00314203">
        <w:t>5</w:t>
      </w:r>
      <w:r w:rsidR="00C30D7A" w:rsidRPr="00314203">
        <w:t xml:space="preserve">. </w:t>
      </w:r>
      <w:r w:rsidR="00E93D14" w:rsidRPr="00314203">
        <w:tab/>
      </w:r>
      <w:r w:rsidR="00C30D7A" w:rsidRPr="00314203">
        <w:rPr>
          <w:b/>
        </w:rPr>
        <w:t>Anti-Money Laundering</w:t>
      </w:r>
      <w:bookmarkEnd w:id="8"/>
      <w:bookmarkEnd w:id="9"/>
      <w:r w:rsidR="00C30D7A" w:rsidRPr="00314203">
        <w:rPr>
          <w:b/>
        </w:rPr>
        <w:t xml:space="preserve"> </w:t>
      </w:r>
    </w:p>
    <w:p w14:paraId="45C681CD" w14:textId="77777777" w:rsidR="00087280" w:rsidRPr="00314203" w:rsidRDefault="00087280" w:rsidP="00D931E2">
      <w:pPr>
        <w:pStyle w:val="AONormal"/>
        <w:spacing w:line="240" w:lineRule="auto"/>
        <w:ind w:left="720" w:hanging="720"/>
        <w:jc w:val="both"/>
      </w:pPr>
    </w:p>
    <w:p w14:paraId="13E889FA" w14:textId="0778D6B8" w:rsidR="00EA6400" w:rsidRPr="00EA6400" w:rsidRDefault="00465F80" w:rsidP="00EA640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1</w:t>
      </w:r>
      <w:r w:rsidRPr="00314203">
        <w:rPr>
          <w:rFonts w:ascii="Times New Roman" w:hAnsi="Times New Roman" w:cs="Times New Roman"/>
          <w:sz w:val="22"/>
          <w:szCs w:val="22"/>
        </w:rPr>
        <w:tab/>
        <w:t xml:space="preserve">The Member covenants and </w:t>
      </w:r>
      <w:proofErr w:type="gramStart"/>
      <w:r w:rsidRPr="00314203">
        <w:rPr>
          <w:rFonts w:ascii="Times New Roman" w:hAnsi="Times New Roman" w:cs="Times New Roman"/>
          <w:sz w:val="22"/>
          <w:szCs w:val="22"/>
        </w:rPr>
        <w:t>represents that at all times</w:t>
      </w:r>
      <w:proofErr w:type="gramEnd"/>
      <w:r w:rsidRPr="00314203">
        <w:rPr>
          <w:rFonts w:ascii="Times New Roman" w:hAnsi="Times New Roman" w:cs="Times New Roman"/>
          <w:sz w:val="22"/>
          <w:szCs w:val="22"/>
        </w:rPr>
        <w:t xml:space="preserve"> during the </w:t>
      </w:r>
      <w:r w:rsidR="00424C6A" w:rsidRPr="00314203">
        <w:rPr>
          <w:rFonts w:ascii="Times New Roman" w:hAnsi="Times New Roman" w:cs="Times New Roman"/>
          <w:sz w:val="22"/>
          <w:szCs w:val="22"/>
        </w:rPr>
        <w:t xml:space="preserve">subsistence </w:t>
      </w:r>
      <w:r w:rsidRPr="00314203">
        <w:rPr>
          <w:rFonts w:ascii="Times New Roman" w:hAnsi="Times New Roman" w:cs="Times New Roman"/>
          <w:sz w:val="22"/>
          <w:szCs w:val="22"/>
        </w:rPr>
        <w:t>of this Agreement, it shall comply with all applicable laws</w:t>
      </w:r>
      <w:r w:rsidR="003B1BF6">
        <w:rPr>
          <w:rFonts w:ascii="Times New Roman" w:hAnsi="Times New Roman" w:cs="Times New Roman"/>
          <w:sz w:val="22"/>
          <w:szCs w:val="22"/>
        </w:rPr>
        <w:t xml:space="preserve">, </w:t>
      </w:r>
      <w:r w:rsidRPr="00314203">
        <w:rPr>
          <w:rFonts w:ascii="Times New Roman" w:hAnsi="Times New Roman" w:cs="Times New Roman"/>
          <w:sz w:val="22"/>
          <w:szCs w:val="22"/>
        </w:rPr>
        <w:t>policies</w:t>
      </w:r>
      <w:r w:rsidR="003B1BF6">
        <w:rPr>
          <w:rFonts w:ascii="Times New Roman" w:hAnsi="Times New Roman" w:cs="Times New Roman"/>
          <w:sz w:val="22"/>
          <w:szCs w:val="22"/>
        </w:rPr>
        <w:t xml:space="preserve"> and regulations</w:t>
      </w:r>
      <w:r w:rsidRPr="00314203">
        <w:rPr>
          <w:rFonts w:ascii="Times New Roman" w:hAnsi="Times New Roman" w:cs="Times New Roman"/>
          <w:sz w:val="22"/>
          <w:szCs w:val="22"/>
        </w:rPr>
        <w:t xml:space="preserve"> on money laundering</w:t>
      </w:r>
      <w:r w:rsidR="00A40751">
        <w:rPr>
          <w:rFonts w:ascii="Times New Roman" w:hAnsi="Times New Roman" w:cs="Times New Roman"/>
          <w:sz w:val="22"/>
          <w:szCs w:val="22"/>
        </w:rPr>
        <w:t xml:space="preserve">, including the </w:t>
      </w:r>
      <w:r w:rsidR="00A40751">
        <w:rPr>
          <w:rFonts w:ascii="Times New Roman" w:hAnsi="Times New Roman" w:cs="Times New Roman"/>
          <w:sz w:val="22"/>
          <w:szCs w:val="22"/>
          <w:lang w:val="en-GB"/>
        </w:rPr>
        <w:t xml:space="preserve">SEC </w:t>
      </w:r>
      <w:r w:rsidR="00A40751" w:rsidRPr="00CB1340">
        <w:rPr>
          <w:rFonts w:ascii="Times New Roman" w:hAnsi="Times New Roman" w:cs="Times New Roman"/>
          <w:sz w:val="22"/>
          <w:szCs w:val="22"/>
          <w:lang w:val="en-GB"/>
        </w:rPr>
        <w:t xml:space="preserve">(Capital Market Operators Anti-Money Laundering/Combating </w:t>
      </w:r>
      <w:r w:rsidR="00C2588E">
        <w:rPr>
          <w:rFonts w:ascii="Times New Roman" w:hAnsi="Times New Roman" w:cs="Times New Roman"/>
          <w:sz w:val="22"/>
          <w:szCs w:val="22"/>
          <w:lang w:val="en-GB"/>
        </w:rPr>
        <w:t>the</w:t>
      </w:r>
      <w:r w:rsidR="00A40751" w:rsidRPr="00CB1340">
        <w:rPr>
          <w:rFonts w:ascii="Times New Roman" w:hAnsi="Times New Roman" w:cs="Times New Roman"/>
          <w:sz w:val="22"/>
          <w:szCs w:val="22"/>
          <w:lang w:val="en-GB"/>
        </w:rPr>
        <w:t xml:space="preserve"> Financing of Terrorism and Proliferation Financing), Regulations, 2022</w:t>
      </w:r>
      <w:r w:rsidR="00476707" w:rsidRPr="00314203">
        <w:rPr>
          <w:rFonts w:ascii="Times New Roman" w:hAnsi="Times New Roman" w:cs="Times New Roman"/>
          <w:sz w:val="22"/>
          <w:szCs w:val="22"/>
        </w:rPr>
        <w:t xml:space="preserve"> and </w:t>
      </w:r>
      <w:r w:rsidR="00360A89" w:rsidRPr="00314203">
        <w:rPr>
          <w:rFonts w:ascii="Times New Roman" w:hAnsi="Times New Roman" w:cs="Times New Roman"/>
          <w:sz w:val="22"/>
          <w:szCs w:val="22"/>
        </w:rPr>
        <w:t xml:space="preserve">shall </w:t>
      </w:r>
      <w:r w:rsidR="00476707" w:rsidRPr="00314203">
        <w:rPr>
          <w:rFonts w:ascii="Times New Roman" w:hAnsi="Times New Roman" w:cs="Times New Roman"/>
          <w:sz w:val="22"/>
          <w:szCs w:val="22"/>
        </w:rPr>
        <w:t>establish/maintain a robust and comprehensive anti-money laundering/counter</w:t>
      </w:r>
      <w:r w:rsidR="00360A89" w:rsidRPr="00314203">
        <w:rPr>
          <w:rFonts w:ascii="Times New Roman" w:hAnsi="Times New Roman" w:cs="Times New Roman"/>
          <w:sz w:val="22"/>
          <w:szCs w:val="22"/>
        </w:rPr>
        <w:t>-</w:t>
      </w:r>
      <w:r w:rsidR="00476707" w:rsidRPr="00314203">
        <w:rPr>
          <w:rFonts w:ascii="Times New Roman" w:hAnsi="Times New Roman" w:cs="Times New Roman"/>
          <w:sz w:val="22"/>
          <w:szCs w:val="22"/>
        </w:rPr>
        <w:t>terrorism financing framework</w:t>
      </w:r>
      <w:r w:rsidRPr="00314203">
        <w:rPr>
          <w:rFonts w:ascii="Times New Roman" w:hAnsi="Times New Roman" w:cs="Times New Roman"/>
          <w:sz w:val="22"/>
          <w:szCs w:val="22"/>
        </w:rPr>
        <w:t xml:space="preserve">. </w:t>
      </w:r>
      <w:r w:rsidR="00EA6400" w:rsidRPr="00EA6400">
        <w:rPr>
          <w:rFonts w:ascii="Times New Roman" w:hAnsi="Times New Roman" w:cs="Times New Roman"/>
          <w:sz w:val="22"/>
          <w:szCs w:val="22"/>
        </w:rPr>
        <w:t>It shall adopt policies stating its commitment to comply with Anti-Money Laundering</w:t>
      </w:r>
      <w:r w:rsidR="00EA6400" w:rsidRPr="00EA6400">
        <w:rPr>
          <w:rFonts w:ascii="Times New Roman" w:hAnsi="Times New Roman" w:cs="Times New Roman"/>
          <w:sz w:val="22"/>
          <w:szCs w:val="22"/>
          <w:lang w:val="en-GB"/>
        </w:rPr>
        <w:t>,</w:t>
      </w:r>
      <w:r w:rsidR="00EA6400" w:rsidRPr="00EA6400">
        <w:rPr>
          <w:rFonts w:ascii="Times New Roman" w:hAnsi="Times New Roman" w:cs="Times New Roman"/>
          <w:sz w:val="22"/>
          <w:szCs w:val="22"/>
        </w:rPr>
        <w:t xml:space="preserve"> Countering the Financing</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of Terrorism and Countering the Proliferation Financing (AML/CFT/CPF)</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obligations under the law and</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regulatory directives to actively prevent any transaction that facilitates criminal activities</w:t>
      </w:r>
      <w:r w:rsidR="00EA6400" w:rsidRPr="00EA6400">
        <w:rPr>
          <w:rFonts w:ascii="Times New Roman" w:hAnsi="Times New Roman" w:cs="Times New Roman"/>
          <w:sz w:val="22"/>
          <w:szCs w:val="22"/>
          <w:lang w:val="en-GB"/>
        </w:rPr>
        <w:t>.</w:t>
      </w:r>
      <w:r w:rsidR="00EA6400" w:rsidRPr="00EA6400">
        <w:rPr>
          <w:rFonts w:ascii="Times New Roman" w:hAnsi="Times New Roman" w:cs="Times New Roman"/>
          <w:sz w:val="22"/>
          <w:szCs w:val="22"/>
        </w:rPr>
        <w:t xml:space="preserve"> </w:t>
      </w:r>
      <w:r w:rsidR="00EA6400">
        <w:rPr>
          <w:rFonts w:ascii="Times New Roman" w:hAnsi="Times New Roman" w:cs="Times New Roman"/>
          <w:sz w:val="22"/>
          <w:szCs w:val="22"/>
        </w:rPr>
        <w:t xml:space="preserve"> </w:t>
      </w:r>
    </w:p>
    <w:p w14:paraId="06D0C051" w14:textId="77777777" w:rsidR="00465F80" w:rsidRPr="00314203" w:rsidRDefault="00465F80" w:rsidP="00C2588E">
      <w:pPr>
        <w:pStyle w:val="Default"/>
        <w:jc w:val="both"/>
        <w:rPr>
          <w:rFonts w:ascii="Times New Roman" w:hAnsi="Times New Roman" w:cs="Times New Roman"/>
          <w:sz w:val="22"/>
          <w:szCs w:val="22"/>
        </w:rPr>
      </w:pPr>
    </w:p>
    <w:p w14:paraId="116E8F90" w14:textId="2719A003"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2</w:t>
      </w:r>
      <w:r w:rsidRPr="00314203">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1A4044"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or by Applicable Law. </w:t>
      </w:r>
    </w:p>
    <w:p w14:paraId="59863A43" w14:textId="77777777" w:rsidR="00465F80" w:rsidRPr="00314203" w:rsidRDefault="00465F80" w:rsidP="00465F80">
      <w:pPr>
        <w:pStyle w:val="Default"/>
        <w:ind w:left="1440" w:hanging="720"/>
        <w:jc w:val="both"/>
        <w:rPr>
          <w:rFonts w:ascii="Times New Roman" w:hAnsi="Times New Roman" w:cs="Times New Roman"/>
          <w:sz w:val="22"/>
          <w:szCs w:val="22"/>
        </w:rPr>
      </w:pPr>
    </w:p>
    <w:p w14:paraId="0D7609F7" w14:textId="412DB2A5"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3</w:t>
      </w:r>
      <w:r w:rsidRPr="00314203">
        <w:rPr>
          <w:rFonts w:ascii="Times New Roman" w:hAnsi="Times New Roman" w:cs="Times New Roman"/>
          <w:sz w:val="22"/>
          <w:szCs w:val="22"/>
        </w:rPr>
        <w:tab/>
        <w:t xml:space="preserve">Subject to any Applicable Law prohibiting disclosure, if FMDQ </w:t>
      </w:r>
      <w:r w:rsidR="00A7555B"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is required by the regulatory  authorities to satisfy itself or such authorities as to the facts of any transaction or activities of the Member on the Platform or FMDQ </w:t>
      </w:r>
      <w:r w:rsidR="00545C50"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suspects any form of money laundering or terrorism financing, or at any time pursuant to FMDQ</w:t>
      </w:r>
      <w:r w:rsidR="00545C50"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s request, the Member must immediately provide copies of all due diligence materials relating to such transaction or activities to FMDQ </w:t>
      </w:r>
      <w:r w:rsidR="00E75C4B"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and/or all relevant regulatory authorities. In such circumstances, the Member must also provide a translation and certification of such documents if </w:t>
      </w:r>
      <w:proofErr w:type="gramStart"/>
      <w:r w:rsidRPr="00314203">
        <w:rPr>
          <w:rFonts w:ascii="Times New Roman" w:hAnsi="Times New Roman" w:cs="Times New Roman"/>
          <w:sz w:val="22"/>
          <w:szCs w:val="22"/>
        </w:rPr>
        <w:t>so</w:t>
      </w:r>
      <w:proofErr w:type="gramEnd"/>
      <w:r w:rsidRPr="00314203">
        <w:rPr>
          <w:rFonts w:ascii="Times New Roman" w:hAnsi="Times New Roman" w:cs="Times New Roman"/>
          <w:sz w:val="22"/>
          <w:szCs w:val="22"/>
        </w:rPr>
        <w:t xml:space="preserve"> requested by FMDQ</w:t>
      </w:r>
      <w:r w:rsidR="00E75C4B"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 </w:t>
      </w:r>
    </w:p>
    <w:p w14:paraId="0468F23F" w14:textId="77777777" w:rsidR="00465F80" w:rsidRPr="00314203" w:rsidRDefault="00465F80" w:rsidP="00465F80">
      <w:pPr>
        <w:pStyle w:val="Default"/>
        <w:ind w:left="1440" w:hanging="720"/>
        <w:jc w:val="both"/>
        <w:rPr>
          <w:rFonts w:ascii="Times New Roman" w:hAnsi="Times New Roman" w:cs="Times New Roman"/>
          <w:sz w:val="22"/>
          <w:szCs w:val="22"/>
        </w:rPr>
      </w:pPr>
    </w:p>
    <w:p w14:paraId="49220020" w14:textId="57C5F16E"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4.</w:t>
      </w:r>
      <w:r w:rsidRPr="00314203">
        <w:rPr>
          <w:rFonts w:ascii="Times New Roman" w:hAnsi="Times New Roman" w:cs="Times New Roman"/>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B001FA" w:rsidRPr="00314203">
        <w:rPr>
          <w:rFonts w:ascii="Times New Roman" w:hAnsi="Times New Roman" w:cs="Times New Roman"/>
          <w:sz w:val="22"/>
          <w:szCs w:val="22"/>
        </w:rPr>
        <w:t xml:space="preserve"> Exchange’s</w:t>
      </w:r>
      <w:r w:rsidRPr="00314203">
        <w:rPr>
          <w:rFonts w:ascii="Times New Roman" w:hAnsi="Times New Roman" w:cs="Times New Roman"/>
          <w:sz w:val="22"/>
          <w:szCs w:val="22"/>
        </w:rPr>
        <w:t xml:space="preserve"> Rules and Applicable Law.</w:t>
      </w:r>
    </w:p>
    <w:p w14:paraId="386BB008" w14:textId="77777777" w:rsidR="00465F80" w:rsidRPr="00314203" w:rsidRDefault="00465F80" w:rsidP="00465F80">
      <w:pPr>
        <w:pStyle w:val="Default"/>
        <w:ind w:left="1440" w:hanging="720"/>
        <w:jc w:val="both"/>
        <w:rPr>
          <w:rFonts w:ascii="Times New Roman" w:hAnsi="Times New Roman" w:cs="Times New Roman"/>
          <w:sz w:val="22"/>
          <w:szCs w:val="22"/>
        </w:rPr>
      </w:pPr>
    </w:p>
    <w:p w14:paraId="164CE5AC" w14:textId="4B1C6CBA" w:rsidR="000D5668"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5.</w:t>
      </w:r>
      <w:r w:rsidRPr="00314203">
        <w:rPr>
          <w:rFonts w:ascii="Times New Roman" w:hAnsi="Times New Roman" w:cs="Times New Roman"/>
          <w:sz w:val="22"/>
          <w:szCs w:val="22"/>
        </w:rPr>
        <w:tab/>
        <w:t xml:space="preserve">The Member will ensure that none of its </w:t>
      </w:r>
      <w:r w:rsidR="00EC7B87" w:rsidRPr="003914E6">
        <w:rPr>
          <w:rFonts w:ascii="Times New Roman" w:hAnsi="Times New Roman" w:cs="Times New Roman"/>
          <w:sz w:val="22"/>
          <w:szCs w:val="22"/>
        </w:rPr>
        <w:t xml:space="preserve">subsidiaries or </w:t>
      </w:r>
      <w:r w:rsidR="00C64E47">
        <w:rPr>
          <w:rFonts w:ascii="Times New Roman" w:hAnsi="Times New Roman" w:cs="Times New Roman"/>
          <w:sz w:val="22"/>
          <w:szCs w:val="22"/>
        </w:rPr>
        <w:t>A</w:t>
      </w:r>
      <w:r w:rsidR="00C64E47" w:rsidRPr="003914E6">
        <w:rPr>
          <w:rFonts w:ascii="Times New Roman" w:hAnsi="Times New Roman" w:cs="Times New Roman"/>
          <w:sz w:val="22"/>
          <w:szCs w:val="22"/>
        </w:rPr>
        <w:t>ffiliates</w:t>
      </w:r>
      <w:r w:rsidR="00C64E47" w:rsidRPr="00314203">
        <w:rPr>
          <w:rFonts w:ascii="Times New Roman" w:hAnsi="Times New Roman" w:cs="Times New Roman"/>
          <w:sz w:val="22"/>
          <w:szCs w:val="22"/>
        </w:rPr>
        <w:t xml:space="preserve"> </w:t>
      </w:r>
      <w:r w:rsidR="00EC7B87" w:rsidRPr="00314203">
        <w:rPr>
          <w:rFonts w:ascii="Times New Roman" w:hAnsi="Times New Roman" w:cs="Times New Roman"/>
          <w:sz w:val="22"/>
          <w:szCs w:val="22"/>
        </w:rPr>
        <w:t>will</w:t>
      </w:r>
      <w:r w:rsidRPr="00314203">
        <w:rPr>
          <w:rFonts w:ascii="Times New Roman" w:hAnsi="Times New Roman" w:cs="Times New Roman"/>
          <w:sz w:val="22"/>
          <w:szCs w:val="22"/>
        </w:rPr>
        <w:t xml:space="preserve">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314203">
        <w:rPr>
          <w:rFonts w:ascii="Times New Roman" w:hAnsi="Times New Roman" w:cs="Times New Roman"/>
          <w:sz w:val="22"/>
          <w:szCs w:val="22"/>
        </w:rPr>
        <w:t xml:space="preserve"> </w:t>
      </w:r>
    </w:p>
    <w:p w14:paraId="1F13A4E5" w14:textId="77777777" w:rsidR="00A0272A" w:rsidRPr="00314203" w:rsidRDefault="00A0272A" w:rsidP="00D931E2">
      <w:pPr>
        <w:pStyle w:val="AONormal"/>
        <w:spacing w:line="240" w:lineRule="auto"/>
        <w:ind w:left="1440" w:hanging="720"/>
        <w:jc w:val="both"/>
      </w:pPr>
    </w:p>
    <w:p w14:paraId="4FA99B84" w14:textId="77777777" w:rsidR="000D5668" w:rsidRPr="00314203" w:rsidRDefault="00522712" w:rsidP="006C1775">
      <w:pPr>
        <w:pStyle w:val="AONormal"/>
        <w:spacing w:line="240" w:lineRule="auto"/>
        <w:jc w:val="both"/>
        <w:outlineLvl w:val="0"/>
      </w:pPr>
      <w:bookmarkStart w:id="10" w:name="_Toc387329784"/>
      <w:bookmarkStart w:id="11" w:name="_Toc410406371"/>
      <w:r w:rsidRPr="00314203">
        <w:t>6</w:t>
      </w:r>
      <w:r w:rsidR="00A0272A" w:rsidRPr="00314203">
        <w:t xml:space="preserve">. </w:t>
      </w:r>
      <w:r w:rsidR="00E93D14" w:rsidRPr="00314203">
        <w:tab/>
      </w:r>
      <w:r w:rsidR="00A0272A" w:rsidRPr="00314203">
        <w:rPr>
          <w:b/>
        </w:rPr>
        <w:t>Examination of Documents</w:t>
      </w:r>
      <w:bookmarkEnd w:id="10"/>
      <w:bookmarkEnd w:id="11"/>
    </w:p>
    <w:p w14:paraId="38BFE4E1" w14:textId="77777777" w:rsidR="000348D6" w:rsidRPr="00314203" w:rsidRDefault="000348D6" w:rsidP="00D931E2">
      <w:pPr>
        <w:pStyle w:val="AONormal"/>
        <w:spacing w:line="240" w:lineRule="auto"/>
        <w:jc w:val="both"/>
      </w:pPr>
    </w:p>
    <w:p w14:paraId="2F5FBFB4" w14:textId="1C22D22F" w:rsidR="003B7BDB" w:rsidRPr="002D26F0" w:rsidRDefault="00B018BC" w:rsidP="002D26F0">
      <w:pPr>
        <w:pStyle w:val="AONormal"/>
        <w:spacing w:line="240" w:lineRule="auto"/>
        <w:ind w:left="1440" w:hanging="720"/>
        <w:jc w:val="both"/>
        <w:rPr>
          <w:rFonts w:asciiTheme="majorBidi" w:hAnsiTheme="majorBidi" w:cstheme="majorBidi"/>
        </w:rPr>
      </w:pPr>
      <w:r w:rsidRPr="00314203">
        <w:t>6.1</w:t>
      </w:r>
      <w:r w:rsidRPr="00314203">
        <w:tab/>
        <w:t xml:space="preserve">The Member hereby undertakes that it shall make itself available for examination or audit howsoever required, and to make available any document or record relating to the Member’s functions as a Member, whether by means of paper copy, </w:t>
      </w:r>
      <w:r w:rsidR="009167E6" w:rsidRPr="00314203">
        <w:t xml:space="preserve">electronic copy, </w:t>
      </w:r>
      <w:r w:rsidRPr="00314203">
        <w:t xml:space="preserve">disk, </w:t>
      </w:r>
      <w:r w:rsidR="00870AB9" w:rsidRPr="00314203">
        <w:t xml:space="preserve">hard drive, </w:t>
      </w:r>
      <w:r w:rsidRPr="00314203">
        <w:t>flash drive or</w:t>
      </w:r>
      <w:r w:rsidR="009167E6" w:rsidRPr="00314203">
        <w:t xml:space="preserve"> such other storage device</w:t>
      </w:r>
      <w:r w:rsidRPr="00314203">
        <w:t xml:space="preserve"> in its possession or subject to its possession, when required by FMDQ</w:t>
      </w:r>
      <w:r w:rsidR="00B54296" w:rsidRPr="00314203">
        <w:t xml:space="preserve"> Exchange</w:t>
      </w:r>
      <w:r w:rsidRPr="00314203">
        <w:t xml:space="preserve"> to carry out its supervisory function, provided that FMDQ</w:t>
      </w:r>
      <w:r w:rsidR="00B54296" w:rsidRPr="00314203">
        <w:t xml:space="preserve"> Exchange</w:t>
      </w:r>
      <w:r w:rsidRPr="00314203">
        <w:t xml:space="preserve"> </w:t>
      </w:r>
      <w:r w:rsidRPr="00DE1E9F">
        <w:t xml:space="preserve">shall give </w:t>
      </w:r>
      <w:r w:rsidR="006F5CE2" w:rsidRPr="00DE1E9F">
        <w:t xml:space="preserve">fourteen (14) days’ </w:t>
      </w:r>
      <w:r w:rsidRPr="00DE1E9F">
        <w:t>notice</w:t>
      </w:r>
      <w:r w:rsidRPr="00314203">
        <w:t xml:space="preserve"> of such examination or review.</w:t>
      </w:r>
      <w:r w:rsidR="00783CF0" w:rsidRPr="00314203">
        <w:t xml:space="preserve"> </w:t>
      </w:r>
      <w:r w:rsidR="006B4E02">
        <w:rPr>
          <w:rFonts w:asciiTheme="majorBidi" w:hAnsiTheme="majorBidi" w:cstheme="majorBidi"/>
        </w:rPr>
        <w:t xml:space="preserve">Notwithstanding the foregoing, the Parties agree that FMDQ Exchange shall have the right </w:t>
      </w:r>
      <w:hyperlink r:id="rId12" w:history="1">
        <w:r w:rsidR="006B4E02" w:rsidRPr="00733C10">
          <w:rPr>
            <w:rFonts w:asciiTheme="majorBidi" w:hAnsiTheme="majorBidi" w:cstheme="majorBidi"/>
          </w:rPr>
          <w:t>to</w:t>
        </w:r>
      </w:hyperlink>
      <w:r w:rsidR="006B4E02" w:rsidRPr="00733C10">
        <w:rPr>
          <w:rFonts w:asciiTheme="majorBidi" w:hAnsiTheme="majorBidi" w:cstheme="majorBidi"/>
        </w:rPr>
        <w:t> </w:t>
      </w:r>
      <w:r w:rsidR="00E54A87">
        <w:rPr>
          <w:rFonts w:asciiTheme="majorBidi" w:hAnsiTheme="majorBidi" w:cstheme="majorBidi"/>
        </w:rPr>
        <w:t>examine/</w:t>
      </w:r>
      <w:r w:rsidR="006B4E02" w:rsidRPr="00733C10">
        <w:rPr>
          <w:rFonts w:asciiTheme="majorBidi" w:hAnsiTheme="majorBidi" w:cstheme="majorBidi"/>
        </w:rPr>
        <w:t xml:space="preserve">audit the </w:t>
      </w:r>
      <w:r w:rsidR="006B4E02">
        <w:rPr>
          <w:rFonts w:asciiTheme="majorBidi" w:hAnsiTheme="majorBidi" w:cstheme="majorBidi"/>
        </w:rPr>
        <w:t xml:space="preserve">documents or </w:t>
      </w:r>
      <w:r w:rsidR="006B4E02" w:rsidRPr="00733C10">
        <w:rPr>
          <w:rFonts w:asciiTheme="majorBidi" w:hAnsiTheme="majorBidi" w:cstheme="majorBidi"/>
        </w:rPr>
        <w:t xml:space="preserve">records of </w:t>
      </w:r>
      <w:r w:rsidR="006B4E02">
        <w:rPr>
          <w:rFonts w:asciiTheme="majorBidi" w:hAnsiTheme="majorBidi" w:cstheme="majorBidi"/>
        </w:rPr>
        <w:t>the Member</w:t>
      </w:r>
      <w:r w:rsidR="006B4E02" w:rsidRPr="00733C10">
        <w:rPr>
          <w:rFonts w:asciiTheme="majorBidi" w:hAnsiTheme="majorBidi" w:cstheme="majorBidi"/>
        </w:rPr>
        <w:t>, at any time</w:t>
      </w:r>
      <w:r w:rsidR="006B4E02">
        <w:rPr>
          <w:rFonts w:asciiTheme="majorBidi" w:hAnsiTheme="majorBidi" w:cstheme="majorBidi"/>
        </w:rPr>
        <w:t xml:space="preserve"> and without notice</w:t>
      </w:r>
      <w:r w:rsidR="006B4E02" w:rsidRPr="00733C10">
        <w:rPr>
          <w:rFonts w:asciiTheme="majorBidi" w:hAnsiTheme="majorBidi" w:cstheme="majorBidi"/>
        </w:rPr>
        <w:t xml:space="preserve">, </w:t>
      </w:r>
      <w:r w:rsidR="006B4E02" w:rsidRPr="002F3620">
        <w:rPr>
          <w:rFonts w:asciiTheme="majorBidi" w:hAnsiTheme="majorBidi" w:cstheme="majorBidi"/>
        </w:rPr>
        <w:t>where there is a reasonable cause to do so.</w:t>
      </w:r>
    </w:p>
    <w:p w14:paraId="3A07B6A5" w14:textId="77777777" w:rsidR="009C6283" w:rsidRPr="00314203" w:rsidRDefault="009C6283" w:rsidP="00D931E2">
      <w:pPr>
        <w:pStyle w:val="AONormal"/>
        <w:spacing w:line="240" w:lineRule="auto"/>
        <w:ind w:left="1440" w:hanging="720"/>
        <w:jc w:val="both"/>
      </w:pPr>
    </w:p>
    <w:p w14:paraId="54F6B753" w14:textId="589474B3" w:rsidR="00A0272A" w:rsidRPr="00314203" w:rsidRDefault="00522712" w:rsidP="00045B98">
      <w:pPr>
        <w:pStyle w:val="AONormal"/>
        <w:spacing w:line="240" w:lineRule="auto"/>
        <w:ind w:left="1440" w:hanging="720"/>
        <w:jc w:val="both"/>
      </w:pPr>
      <w:r w:rsidRPr="00314203">
        <w:t>6</w:t>
      </w:r>
      <w:r w:rsidR="009C6283" w:rsidRPr="00314203">
        <w:t>.2</w:t>
      </w:r>
      <w:r w:rsidR="009C6283" w:rsidRPr="00314203">
        <w:tab/>
      </w:r>
      <w:r w:rsidR="00193E7B" w:rsidRPr="00314203">
        <w:t>FMDQ</w:t>
      </w:r>
      <w:r w:rsidR="00A904CC" w:rsidRPr="00314203">
        <w:t xml:space="preserve"> </w:t>
      </w:r>
      <w:r w:rsidR="00656538" w:rsidRPr="00314203">
        <w:t xml:space="preserve">Exchange </w:t>
      </w:r>
      <w:r w:rsidR="009C6283" w:rsidRPr="00314203">
        <w:t>shall</w:t>
      </w:r>
      <w:r w:rsidR="00A0272A" w:rsidRPr="00314203">
        <w:t xml:space="preserve"> ensure the confidentiality of document</w:t>
      </w:r>
      <w:r w:rsidR="009C6283" w:rsidRPr="00314203">
        <w:t xml:space="preserve">s provided under </w:t>
      </w:r>
      <w:r w:rsidR="00DC0E37" w:rsidRPr="00314203">
        <w:t xml:space="preserve">clause </w:t>
      </w:r>
      <w:r w:rsidRPr="00314203">
        <w:t>6</w:t>
      </w:r>
      <w:r w:rsidR="009C6283" w:rsidRPr="00314203">
        <w:t>.1 above</w:t>
      </w:r>
      <w:r w:rsidR="00A0272A" w:rsidRPr="00314203">
        <w:t xml:space="preserve"> and not to disclose its content except as required by any law, rule, regulation, </w:t>
      </w:r>
      <w:r w:rsidR="00A0272A" w:rsidRPr="003A365E">
        <w:t xml:space="preserve">order, </w:t>
      </w:r>
      <w:r w:rsidR="008C01EF" w:rsidRPr="003A365E">
        <w:t>and judgment</w:t>
      </w:r>
      <w:r w:rsidR="00783CF0" w:rsidRPr="003A365E">
        <w:t xml:space="preserve"> of a competent court in Nigeria</w:t>
      </w:r>
      <w:r w:rsidR="00A0272A" w:rsidRPr="003A365E">
        <w:t xml:space="preserve"> or for any other lawful purpose</w:t>
      </w:r>
      <w:r w:rsidR="006338EA" w:rsidRPr="003A365E">
        <w:t xml:space="preserve"> and shall notify the Member </w:t>
      </w:r>
      <w:r w:rsidR="00B24CC5" w:rsidRPr="003A365E">
        <w:t>before</w:t>
      </w:r>
      <w:r w:rsidR="006338EA" w:rsidRPr="003A365E">
        <w:t xml:space="preserve"> such disclosure</w:t>
      </w:r>
      <w:r w:rsidR="00D37993">
        <w:t>,</w:t>
      </w:r>
      <w:r w:rsidR="003A365E" w:rsidRPr="003A365E">
        <w:t xml:space="preserve"> </w:t>
      </w:r>
      <w:r w:rsidR="006B4E02" w:rsidRPr="00733C10">
        <w:rPr>
          <w:rFonts w:asciiTheme="majorBidi" w:hAnsiTheme="majorBidi" w:cstheme="majorBidi"/>
        </w:rPr>
        <w:t xml:space="preserve">where </w:t>
      </w:r>
      <w:r w:rsidR="006B4E02">
        <w:rPr>
          <w:rFonts w:asciiTheme="majorBidi" w:hAnsiTheme="majorBidi" w:cstheme="majorBidi"/>
        </w:rPr>
        <w:t>practicable</w:t>
      </w:r>
      <w:r w:rsidR="006B4E02" w:rsidRPr="00733C10">
        <w:rPr>
          <w:rFonts w:asciiTheme="majorBidi" w:hAnsiTheme="majorBidi" w:cstheme="majorBidi"/>
        </w:rPr>
        <w:t xml:space="preserve">, </w:t>
      </w:r>
      <w:r w:rsidR="006B4E02">
        <w:rPr>
          <w:rFonts w:asciiTheme="majorBidi" w:hAnsiTheme="majorBidi" w:cstheme="majorBidi"/>
        </w:rPr>
        <w:t>and where it is impracticable to notify the Member prior to such disclosure, provide</w:t>
      </w:r>
      <w:r w:rsidR="006B4E02" w:rsidRPr="00652F5E">
        <w:rPr>
          <w:rFonts w:asciiTheme="majorBidi" w:hAnsiTheme="majorBidi" w:cstheme="majorBidi"/>
        </w:rPr>
        <w:t xml:space="preserve"> written notice </w:t>
      </w:r>
      <w:r w:rsidR="006B4E02">
        <w:rPr>
          <w:rFonts w:asciiTheme="majorBidi" w:hAnsiTheme="majorBidi" w:cstheme="majorBidi"/>
        </w:rPr>
        <w:t>to the Member promptly after disclosure</w:t>
      </w:r>
      <w:r w:rsidR="0012096A">
        <w:rPr>
          <w:rFonts w:asciiTheme="majorBidi" w:hAnsiTheme="majorBidi" w:cstheme="majorBidi"/>
        </w:rPr>
        <w:t>.</w:t>
      </w:r>
      <w:r w:rsidR="006B4E02" w:rsidRPr="003A365E" w:rsidDel="006B4E02">
        <w:t xml:space="preserve"> </w:t>
      </w:r>
    </w:p>
    <w:p w14:paraId="17E3CDC3" w14:textId="77777777" w:rsidR="00F644B7" w:rsidRPr="00314203" w:rsidRDefault="00F644B7" w:rsidP="000204D4">
      <w:pPr>
        <w:pStyle w:val="AONormal"/>
        <w:spacing w:line="240" w:lineRule="auto"/>
        <w:ind w:left="1440" w:hanging="720"/>
        <w:jc w:val="both"/>
      </w:pPr>
    </w:p>
    <w:p w14:paraId="195966D1" w14:textId="77777777" w:rsidR="00F644B7" w:rsidRPr="00314203" w:rsidRDefault="00F644B7" w:rsidP="00045B98">
      <w:pPr>
        <w:pStyle w:val="AONormal"/>
        <w:spacing w:line="240" w:lineRule="auto"/>
        <w:ind w:left="720" w:hanging="720"/>
        <w:jc w:val="both"/>
        <w:outlineLvl w:val="0"/>
      </w:pPr>
      <w:bookmarkStart w:id="12" w:name="_Toc410406372"/>
      <w:bookmarkStart w:id="13" w:name="_Toc405396166"/>
      <w:r w:rsidRPr="00314203">
        <w:t xml:space="preserve">7. </w:t>
      </w:r>
      <w:r w:rsidRPr="00314203">
        <w:tab/>
      </w:r>
      <w:r w:rsidRPr="00314203">
        <w:rPr>
          <w:b/>
        </w:rPr>
        <w:t>Fees</w:t>
      </w:r>
      <w:bookmarkEnd w:id="12"/>
    </w:p>
    <w:p w14:paraId="15CA2384" w14:textId="77777777" w:rsidR="00F644B7" w:rsidRPr="00314203" w:rsidRDefault="00F644B7" w:rsidP="00045B98">
      <w:pPr>
        <w:pStyle w:val="AONormal"/>
        <w:spacing w:line="240" w:lineRule="auto"/>
        <w:ind w:left="1440" w:hanging="720"/>
        <w:jc w:val="both"/>
      </w:pPr>
    </w:p>
    <w:p w14:paraId="06C12C4A" w14:textId="77777777" w:rsidR="00F644B7" w:rsidRPr="00314203" w:rsidRDefault="00B96A67" w:rsidP="00045B98">
      <w:pPr>
        <w:pStyle w:val="AONormal"/>
        <w:spacing w:line="240" w:lineRule="auto"/>
        <w:ind w:left="1440" w:hanging="720"/>
        <w:jc w:val="both"/>
      </w:pPr>
      <w:r w:rsidRPr="00314203">
        <w:t>7.1</w:t>
      </w:r>
      <w:r w:rsidRPr="00314203">
        <w:tab/>
      </w:r>
      <w:r w:rsidRPr="000204D4">
        <w:rPr>
          <w:b/>
          <w:bCs/>
        </w:rPr>
        <w:t>Quotation</w:t>
      </w:r>
      <w:r w:rsidR="00F644B7" w:rsidRPr="000204D4">
        <w:rPr>
          <w:b/>
          <w:bCs/>
        </w:rPr>
        <w:t xml:space="preserve"> Fees</w:t>
      </w:r>
      <w:bookmarkEnd w:id="13"/>
      <w:r w:rsidR="00F644B7" w:rsidRPr="00314203">
        <w:t xml:space="preserve"> </w:t>
      </w:r>
    </w:p>
    <w:p w14:paraId="3BCCC23D" w14:textId="77777777" w:rsidR="00F644B7" w:rsidRPr="00314203" w:rsidRDefault="00F644B7" w:rsidP="00F644B7">
      <w:pPr>
        <w:pStyle w:val="AONormal"/>
        <w:spacing w:line="240" w:lineRule="auto"/>
        <w:jc w:val="both"/>
      </w:pPr>
    </w:p>
    <w:p w14:paraId="39447035" w14:textId="77777777" w:rsidR="00F644B7" w:rsidRPr="00314203" w:rsidRDefault="00F644B7" w:rsidP="00F644B7">
      <w:pPr>
        <w:pStyle w:val="AONormal"/>
        <w:spacing w:line="240" w:lineRule="auto"/>
        <w:ind w:left="720" w:firstLine="720"/>
        <w:jc w:val="both"/>
      </w:pPr>
      <w:r w:rsidRPr="00314203">
        <w:t>The Member hereby agrees that:</w:t>
      </w:r>
    </w:p>
    <w:p w14:paraId="11917720" w14:textId="77777777" w:rsidR="00F644B7" w:rsidRPr="00314203" w:rsidRDefault="00F644B7" w:rsidP="00F644B7">
      <w:pPr>
        <w:pStyle w:val="AONormal"/>
        <w:spacing w:line="240" w:lineRule="auto"/>
        <w:ind w:firstLine="720"/>
        <w:jc w:val="both"/>
      </w:pPr>
    </w:p>
    <w:p w14:paraId="1493C03F" w14:textId="177AADA0" w:rsidR="00F644B7" w:rsidRPr="00314203" w:rsidRDefault="00A6515D" w:rsidP="00F644B7">
      <w:pPr>
        <w:pStyle w:val="AONormal"/>
        <w:spacing w:line="240" w:lineRule="auto"/>
        <w:ind w:left="2160" w:hanging="720"/>
        <w:jc w:val="both"/>
      </w:pPr>
      <w:r w:rsidRPr="00314203">
        <w:t>7.1.1</w:t>
      </w:r>
      <w:r w:rsidRPr="00314203">
        <w:tab/>
        <w:t xml:space="preserve">FMDQ </w:t>
      </w:r>
      <w:r w:rsidR="00866DBE" w:rsidRPr="00314203">
        <w:t xml:space="preserve">Exchange </w:t>
      </w:r>
      <w:r w:rsidRPr="00314203">
        <w:t xml:space="preserve">shall charge and may revise </w:t>
      </w:r>
      <w:r w:rsidR="00073074" w:rsidRPr="00314203">
        <w:t>quotation</w:t>
      </w:r>
      <w:r w:rsidRPr="00314203">
        <w:t xml:space="preserve"> fees for every Security sought to be </w:t>
      </w:r>
      <w:r w:rsidR="00073074" w:rsidRPr="00314203">
        <w:t>quoted</w:t>
      </w:r>
      <w:r w:rsidRPr="00314203">
        <w:t xml:space="preserve"> by an Issuer and such fees will be provided in the FMDQ</w:t>
      </w:r>
      <w:r w:rsidR="00866DBE" w:rsidRPr="00314203">
        <w:t xml:space="preserve"> Exchange</w:t>
      </w:r>
      <w:r w:rsidRPr="00314203">
        <w:t xml:space="preserve"> Fees and Dues Framework.</w:t>
      </w:r>
    </w:p>
    <w:p w14:paraId="0342FE84" w14:textId="77777777" w:rsidR="00F644B7" w:rsidRPr="00314203" w:rsidRDefault="00F644B7" w:rsidP="00F644B7">
      <w:pPr>
        <w:pStyle w:val="AONormal"/>
        <w:spacing w:line="240" w:lineRule="auto"/>
        <w:jc w:val="both"/>
      </w:pPr>
    </w:p>
    <w:p w14:paraId="3C2AC853" w14:textId="62F29641" w:rsidR="00F644B7" w:rsidRPr="00314203" w:rsidRDefault="00F644B7" w:rsidP="00F644B7">
      <w:pPr>
        <w:pStyle w:val="AONormal"/>
        <w:spacing w:line="240" w:lineRule="auto"/>
        <w:ind w:left="2160" w:hanging="720"/>
        <w:jc w:val="both"/>
      </w:pPr>
      <w:r w:rsidRPr="00314203">
        <w:t xml:space="preserve">7.1.2 </w:t>
      </w:r>
      <w:r w:rsidRPr="00314203">
        <w:tab/>
        <w:t xml:space="preserve">Pursuant to </w:t>
      </w:r>
      <w:r w:rsidR="007F6A03">
        <w:t>C</w:t>
      </w:r>
      <w:r w:rsidRPr="00314203">
        <w:t xml:space="preserve">lause 7.1.1, notice of revision of quotation fees shall be </w:t>
      </w:r>
      <w:r w:rsidR="00BE0018" w:rsidRPr="00314203">
        <w:t xml:space="preserve">communicated </w:t>
      </w:r>
      <w:r w:rsidRPr="00314203">
        <w:t xml:space="preserve">to the Member. </w:t>
      </w:r>
    </w:p>
    <w:p w14:paraId="5053DEBD" w14:textId="77777777" w:rsidR="00760154" w:rsidRPr="00314203" w:rsidRDefault="00760154" w:rsidP="00045B98">
      <w:pPr>
        <w:pStyle w:val="AONormal"/>
        <w:spacing w:line="240" w:lineRule="auto"/>
        <w:ind w:left="1440" w:hanging="720"/>
        <w:jc w:val="both"/>
      </w:pPr>
    </w:p>
    <w:p w14:paraId="3C94C72F" w14:textId="77777777" w:rsidR="00003482" w:rsidRPr="00314203" w:rsidRDefault="004506B2" w:rsidP="00045B98">
      <w:pPr>
        <w:pStyle w:val="AONormal"/>
        <w:spacing w:line="240" w:lineRule="auto"/>
        <w:ind w:left="1440" w:hanging="720"/>
        <w:jc w:val="both"/>
      </w:pPr>
      <w:bookmarkStart w:id="14" w:name="_Toc387329786"/>
      <w:bookmarkStart w:id="15" w:name="_Toc405396167"/>
      <w:r w:rsidRPr="00314203">
        <w:t>7.2</w:t>
      </w:r>
      <w:r w:rsidR="002652AA" w:rsidRPr="00314203">
        <w:t xml:space="preserve">. </w:t>
      </w:r>
      <w:r w:rsidR="00F56157" w:rsidRPr="00314203">
        <w:tab/>
      </w:r>
      <w:r w:rsidR="002652AA" w:rsidRPr="00250A4B">
        <w:rPr>
          <w:b/>
          <w:bCs/>
        </w:rPr>
        <w:t>Membership Dues</w:t>
      </w:r>
      <w:bookmarkEnd w:id="14"/>
      <w:bookmarkEnd w:id="15"/>
    </w:p>
    <w:p w14:paraId="32AA3DB4" w14:textId="77777777" w:rsidR="00EA4E67" w:rsidRPr="00314203" w:rsidRDefault="00EA4E67" w:rsidP="00D931E2">
      <w:pPr>
        <w:pStyle w:val="AONormal"/>
        <w:spacing w:line="240" w:lineRule="auto"/>
        <w:jc w:val="both"/>
      </w:pPr>
    </w:p>
    <w:p w14:paraId="480DDDE2" w14:textId="4EC1C6BF" w:rsidR="00476707" w:rsidRPr="00314203" w:rsidRDefault="004506B2" w:rsidP="00033B51">
      <w:pPr>
        <w:pStyle w:val="AONormal"/>
        <w:spacing w:line="240" w:lineRule="auto"/>
        <w:ind w:left="2160" w:hanging="720"/>
        <w:jc w:val="both"/>
      </w:pPr>
      <w:r w:rsidRPr="00314203">
        <w:t>7.2</w:t>
      </w:r>
      <w:r w:rsidR="00EA4E67" w:rsidRPr="00314203">
        <w:t>.1</w:t>
      </w:r>
      <w:r w:rsidR="00EA4E67" w:rsidRPr="00314203">
        <w:tab/>
        <w:t xml:space="preserve">The </w:t>
      </w:r>
      <w:r w:rsidR="00424B6D" w:rsidRPr="00314203">
        <w:t>Member</w:t>
      </w:r>
      <w:r w:rsidR="00EA4E67" w:rsidRPr="00314203">
        <w:t xml:space="preserve"> shall pay an annual membership </w:t>
      </w:r>
      <w:r w:rsidR="004F51E7" w:rsidRPr="00314203">
        <w:t>due</w:t>
      </w:r>
      <w:r w:rsidR="00943667" w:rsidRPr="00314203">
        <w:t xml:space="preserve"> </w:t>
      </w:r>
      <w:r w:rsidR="00EA4E67" w:rsidRPr="00314203">
        <w:t xml:space="preserve">to </w:t>
      </w:r>
      <w:r w:rsidR="0094697E" w:rsidRPr="00314203">
        <w:t>FMDQ</w:t>
      </w:r>
      <w:r w:rsidR="00A904CC" w:rsidRPr="00314203">
        <w:t xml:space="preserve"> </w:t>
      </w:r>
      <w:r w:rsidR="00866DBE" w:rsidRPr="00314203">
        <w:t xml:space="preserve">Exchange </w:t>
      </w:r>
      <w:r w:rsidR="00EA4E67" w:rsidRPr="00314203">
        <w:t xml:space="preserve">at a rate to be determined </w:t>
      </w:r>
      <w:r w:rsidR="00866DBE" w:rsidRPr="00314203">
        <w:t xml:space="preserve">and communicated </w:t>
      </w:r>
      <w:r w:rsidR="00EA4E67" w:rsidRPr="00314203">
        <w:t xml:space="preserve">by </w:t>
      </w:r>
      <w:r w:rsidR="0094697E" w:rsidRPr="00314203">
        <w:t>FMDQ</w:t>
      </w:r>
      <w:r w:rsidR="005476E2" w:rsidRPr="00314203">
        <w:t xml:space="preserve"> </w:t>
      </w:r>
      <w:r w:rsidR="00866DBE" w:rsidRPr="00314203">
        <w:t xml:space="preserve">Exchange </w:t>
      </w:r>
      <w:r w:rsidR="005476E2" w:rsidRPr="00314203">
        <w:t>from time to time</w:t>
      </w:r>
      <w:r w:rsidR="00EA4E67" w:rsidRPr="00314203">
        <w:t xml:space="preserve">. </w:t>
      </w:r>
    </w:p>
    <w:p w14:paraId="5706097B" w14:textId="77777777" w:rsidR="00476707" w:rsidRPr="00314203" w:rsidRDefault="00476707" w:rsidP="00033B51">
      <w:pPr>
        <w:pStyle w:val="AONormal"/>
        <w:spacing w:line="240" w:lineRule="auto"/>
        <w:ind w:left="2160" w:hanging="720"/>
        <w:jc w:val="both"/>
      </w:pPr>
    </w:p>
    <w:p w14:paraId="1DA6A07B" w14:textId="226D02C3" w:rsidR="004506B2" w:rsidRPr="00314203" w:rsidRDefault="00476707" w:rsidP="000F6339">
      <w:pPr>
        <w:pStyle w:val="AONormal"/>
        <w:spacing w:line="240" w:lineRule="auto"/>
        <w:ind w:left="2160" w:hanging="720"/>
        <w:jc w:val="both"/>
      </w:pPr>
      <w:r w:rsidRPr="00314203">
        <w:t xml:space="preserve">7.2.2 </w:t>
      </w:r>
      <w:r w:rsidRPr="00314203">
        <w:tab/>
      </w:r>
      <w:r w:rsidR="003A02AD" w:rsidRPr="00314203">
        <w:t xml:space="preserve">The </w:t>
      </w:r>
      <w:r w:rsidR="00DB43CD">
        <w:t>M</w:t>
      </w:r>
      <w:r w:rsidRPr="00314203">
        <w:t xml:space="preserve">embership </w:t>
      </w:r>
      <w:r w:rsidR="00DB43CD">
        <w:t>D</w:t>
      </w:r>
      <w:r w:rsidR="004F51E7" w:rsidRPr="00314203">
        <w:t>ues</w:t>
      </w:r>
      <w:r w:rsidR="003A02AD" w:rsidRPr="00314203">
        <w:t xml:space="preserve"> shall be payable </w:t>
      </w:r>
      <w:r w:rsidR="007977F2" w:rsidRPr="00314203">
        <w:t xml:space="preserve">immediately </w:t>
      </w:r>
      <w:r w:rsidR="0094697E" w:rsidRPr="00314203">
        <w:t xml:space="preserve">upon </w:t>
      </w:r>
      <w:r w:rsidRPr="00314203">
        <w:t>the execution of this Agreement</w:t>
      </w:r>
      <w:r w:rsidR="0094697E" w:rsidRPr="00314203">
        <w:t xml:space="preserve"> and shall thereafter be</w:t>
      </w:r>
      <w:r w:rsidR="00974A23" w:rsidRPr="00314203">
        <w:t>come payable</w:t>
      </w:r>
      <w:r w:rsidR="0094697E" w:rsidRPr="00314203">
        <w:t xml:space="preserve"> on </w:t>
      </w:r>
      <w:r w:rsidR="0056517D" w:rsidRPr="00314203">
        <w:t>the 1st</w:t>
      </w:r>
      <w:r w:rsidR="003A02AD" w:rsidRPr="00314203">
        <w:t xml:space="preserve"> </w:t>
      </w:r>
      <w:r w:rsidR="00DB41E7" w:rsidRPr="00314203">
        <w:t>Business D</w:t>
      </w:r>
      <w:r w:rsidR="003A02AD" w:rsidRPr="00314203">
        <w:t xml:space="preserve">ay of January </w:t>
      </w:r>
      <w:r w:rsidR="0094697E" w:rsidRPr="00314203">
        <w:t>of</w:t>
      </w:r>
      <w:r w:rsidR="003A02AD" w:rsidRPr="00314203">
        <w:t xml:space="preserve"> each year</w:t>
      </w:r>
      <w:r w:rsidR="004B12C4">
        <w:rPr>
          <w:lang w:val="en-US"/>
        </w:rPr>
        <w:t>.</w:t>
      </w:r>
      <w:r w:rsidR="00250A4B">
        <w:rPr>
          <w:lang w:val="en-US"/>
        </w:rPr>
        <w:t xml:space="preserve"> </w:t>
      </w:r>
      <w:r w:rsidR="000F6339" w:rsidRPr="000F6339">
        <w:rPr>
          <w:lang w:val="en-US"/>
        </w:rPr>
        <w:t>FMDQ Exchange shall have the right to revise the dues</w:t>
      </w:r>
      <w:r w:rsidR="004B12C4">
        <w:rPr>
          <w:lang w:val="en-US"/>
        </w:rPr>
        <w:t xml:space="preserve"> from time to time</w:t>
      </w:r>
      <w:r w:rsidR="002E375F" w:rsidRPr="00314203">
        <w:t>.</w:t>
      </w:r>
      <w:r w:rsidR="003A02AD" w:rsidRPr="00314203">
        <w:t xml:space="preserve"> </w:t>
      </w:r>
    </w:p>
    <w:p w14:paraId="1C675EA2" w14:textId="77777777" w:rsidR="004506B2" w:rsidRPr="00314203" w:rsidRDefault="004506B2" w:rsidP="00AD4CBC">
      <w:pPr>
        <w:pStyle w:val="AONormal"/>
        <w:spacing w:line="240" w:lineRule="auto"/>
        <w:ind w:left="1440" w:hanging="720"/>
        <w:jc w:val="both"/>
      </w:pPr>
    </w:p>
    <w:p w14:paraId="7DBF8390" w14:textId="60C9B234" w:rsidR="00590418" w:rsidRDefault="004506B2" w:rsidP="00590418">
      <w:pPr>
        <w:pStyle w:val="AONormal"/>
        <w:spacing w:line="240" w:lineRule="auto"/>
        <w:ind w:left="2160" w:hanging="720"/>
        <w:jc w:val="both"/>
      </w:pPr>
      <w:r w:rsidRPr="00314203">
        <w:t>7.2.</w:t>
      </w:r>
      <w:r w:rsidR="00476707" w:rsidRPr="00314203">
        <w:t>3</w:t>
      </w:r>
      <w:r w:rsidRPr="00314203">
        <w:tab/>
      </w:r>
      <w:r w:rsidR="00223111" w:rsidRPr="00B156ED">
        <w:t>N</w:t>
      </w:r>
      <w:r w:rsidR="00EA4E67" w:rsidRPr="00B156ED">
        <w:t xml:space="preserve">otice </w:t>
      </w:r>
      <w:r w:rsidR="00223111" w:rsidRPr="00B156ED">
        <w:t xml:space="preserve">of the revised </w:t>
      </w:r>
      <w:r w:rsidR="00DB43CD">
        <w:t>M</w:t>
      </w:r>
      <w:r w:rsidRPr="00B156ED">
        <w:t xml:space="preserve">embership </w:t>
      </w:r>
      <w:r w:rsidR="00DB43CD">
        <w:t>D</w:t>
      </w:r>
      <w:r w:rsidR="004F51E7" w:rsidRPr="00B156ED">
        <w:t>ues</w:t>
      </w:r>
      <w:r w:rsidR="00223111" w:rsidRPr="00B156ED">
        <w:t xml:space="preserve"> shall be communicated to the Member</w:t>
      </w:r>
      <w:r w:rsidR="006F5CE2" w:rsidRPr="00B156ED">
        <w:t xml:space="preserve"> within </w:t>
      </w:r>
      <w:r w:rsidR="004436D1">
        <w:t>seven</w:t>
      </w:r>
      <w:r w:rsidR="006F5CE2" w:rsidRPr="00B156ED">
        <w:t xml:space="preserve"> (</w:t>
      </w:r>
      <w:r w:rsidR="004436D1">
        <w:t>7</w:t>
      </w:r>
      <w:r w:rsidR="006F5CE2" w:rsidRPr="00B156ED">
        <w:t>)</w:t>
      </w:r>
      <w:r w:rsidR="00A81616" w:rsidRPr="00365CA5">
        <w:t xml:space="preserve"> </w:t>
      </w:r>
      <w:r w:rsidR="004436D1">
        <w:t>Business Days</w:t>
      </w:r>
      <w:r w:rsidR="006F5CE2" w:rsidRPr="00B156ED">
        <w:t xml:space="preserve"> </w:t>
      </w:r>
      <w:r w:rsidR="001404BF" w:rsidRPr="00365CA5">
        <w:t>o</w:t>
      </w:r>
      <w:r w:rsidR="002A56B0">
        <w:t>f</w:t>
      </w:r>
      <w:r w:rsidR="001404BF" w:rsidRPr="00365CA5">
        <w:t xml:space="preserve"> such</w:t>
      </w:r>
      <w:r w:rsidR="00A62267" w:rsidRPr="00365CA5">
        <w:t xml:space="preserve"> revision and in any case </w:t>
      </w:r>
      <w:r w:rsidR="00A81616" w:rsidRPr="00365CA5">
        <w:t xml:space="preserve">before the expiration of the subsisting </w:t>
      </w:r>
      <w:r w:rsidR="005F6647">
        <w:t>M</w:t>
      </w:r>
      <w:r w:rsidR="00A81616" w:rsidRPr="00365CA5">
        <w:t xml:space="preserve">embership </w:t>
      </w:r>
      <w:r w:rsidR="005F6647">
        <w:t>D</w:t>
      </w:r>
      <w:r w:rsidR="00A81616" w:rsidRPr="00365CA5">
        <w:t>ues</w:t>
      </w:r>
      <w:r w:rsidR="00EA4E67" w:rsidRPr="00B156ED">
        <w:t>.</w:t>
      </w:r>
    </w:p>
    <w:p w14:paraId="5A93E3CB" w14:textId="77777777" w:rsidR="00365CA5" w:rsidRPr="00365CA5" w:rsidRDefault="00365CA5" w:rsidP="00590418">
      <w:pPr>
        <w:pStyle w:val="AONormal"/>
        <w:spacing w:line="240" w:lineRule="auto"/>
        <w:ind w:left="2160" w:hanging="720"/>
        <w:jc w:val="both"/>
      </w:pPr>
    </w:p>
    <w:p w14:paraId="37271D34" w14:textId="70671941" w:rsidR="00590418" w:rsidRPr="00DE5872" w:rsidRDefault="00590418" w:rsidP="00F504A8">
      <w:pPr>
        <w:pStyle w:val="AONormal"/>
        <w:spacing w:line="240" w:lineRule="auto"/>
        <w:ind w:left="2160" w:hanging="720"/>
        <w:jc w:val="both"/>
        <w:rPr>
          <w:rFonts w:asciiTheme="majorBidi" w:hAnsiTheme="majorBidi" w:cstheme="majorBidi"/>
        </w:rPr>
      </w:pPr>
      <w:r w:rsidRPr="008702FC">
        <w:rPr>
          <w:rFonts w:asciiTheme="majorBidi" w:hAnsiTheme="majorBidi" w:cstheme="majorBidi"/>
        </w:rPr>
        <w:t>7.2.4</w:t>
      </w:r>
      <w:r w:rsidRPr="008702FC">
        <w:rPr>
          <w:rFonts w:asciiTheme="majorBidi" w:hAnsiTheme="majorBidi" w:cstheme="majorBidi"/>
        </w:rPr>
        <w:tab/>
      </w:r>
      <w:r w:rsidR="00F504A8" w:rsidRPr="008702FC">
        <w:rPr>
          <w:rFonts w:asciiTheme="majorBidi" w:hAnsiTheme="majorBidi" w:cstheme="majorBidi"/>
        </w:rPr>
        <w:t xml:space="preserve">In the event the membership of an Inactive Member is terminated, such a </w:t>
      </w:r>
      <w:proofErr w:type="gramStart"/>
      <w:r w:rsidR="00F504A8" w:rsidRPr="008702FC">
        <w:rPr>
          <w:rFonts w:asciiTheme="majorBidi" w:hAnsiTheme="majorBidi" w:cstheme="majorBidi"/>
        </w:rPr>
        <w:t>Member</w:t>
      </w:r>
      <w:proofErr w:type="gramEnd"/>
      <w:r w:rsidR="00F504A8" w:rsidRPr="008702FC">
        <w:rPr>
          <w:rFonts w:asciiTheme="majorBidi" w:hAnsiTheme="majorBidi" w:cstheme="majorBidi"/>
        </w:rPr>
        <w:t xml:space="preserve">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p>
    <w:p w14:paraId="60649243" w14:textId="77777777" w:rsidR="00C24D37" w:rsidRPr="00314203" w:rsidRDefault="00C24D37" w:rsidP="00314203">
      <w:pPr>
        <w:pStyle w:val="NormalWeb"/>
        <w:spacing w:before="0" w:beforeAutospacing="0" w:after="0" w:afterAutospacing="0"/>
        <w:jc w:val="both"/>
        <w:rPr>
          <w:sz w:val="22"/>
          <w:szCs w:val="22"/>
        </w:rPr>
      </w:pPr>
    </w:p>
    <w:p w14:paraId="0D4C0F00" w14:textId="546A2A49" w:rsidR="00C24D37" w:rsidRPr="00314203" w:rsidRDefault="00C24D37" w:rsidP="004506B2">
      <w:pPr>
        <w:pStyle w:val="NormalWeb"/>
        <w:spacing w:before="0" w:beforeAutospacing="0" w:after="0" w:afterAutospacing="0"/>
        <w:ind w:left="1440" w:hanging="720"/>
        <w:jc w:val="both"/>
        <w:rPr>
          <w:sz w:val="22"/>
          <w:szCs w:val="22"/>
        </w:rPr>
      </w:pPr>
      <w:r w:rsidRPr="00314203">
        <w:rPr>
          <w:sz w:val="22"/>
          <w:szCs w:val="22"/>
        </w:rPr>
        <w:t>7.</w:t>
      </w:r>
      <w:r w:rsidR="00314203">
        <w:rPr>
          <w:sz w:val="22"/>
          <w:szCs w:val="22"/>
        </w:rPr>
        <w:t>3</w:t>
      </w:r>
      <w:r w:rsidRPr="00314203">
        <w:rPr>
          <w:sz w:val="22"/>
          <w:szCs w:val="22"/>
        </w:rPr>
        <w:tab/>
        <w:t xml:space="preserve">FMDQ </w:t>
      </w:r>
      <w:r w:rsidR="00FF10C1" w:rsidRPr="00314203">
        <w:rPr>
          <w:sz w:val="22"/>
          <w:szCs w:val="22"/>
        </w:rPr>
        <w:t xml:space="preserve">Exchange shall </w:t>
      </w:r>
      <w:r w:rsidRPr="00314203">
        <w:rPr>
          <w:sz w:val="22"/>
          <w:szCs w:val="22"/>
        </w:rPr>
        <w:t xml:space="preserve">issue an invoice to the Member for the </w:t>
      </w:r>
      <w:r w:rsidR="00DB43CD">
        <w:rPr>
          <w:sz w:val="22"/>
          <w:szCs w:val="22"/>
        </w:rPr>
        <w:t>M</w:t>
      </w:r>
      <w:r w:rsidRPr="00314203">
        <w:rPr>
          <w:sz w:val="22"/>
          <w:szCs w:val="22"/>
        </w:rPr>
        <w:t xml:space="preserve">embership </w:t>
      </w:r>
      <w:r w:rsidR="00DB43CD">
        <w:rPr>
          <w:sz w:val="22"/>
          <w:szCs w:val="22"/>
        </w:rPr>
        <w:t>D</w:t>
      </w:r>
      <w:r w:rsidRPr="00314203">
        <w:rPr>
          <w:sz w:val="22"/>
          <w:szCs w:val="22"/>
        </w:rPr>
        <w:t xml:space="preserve">ues. If the Member does not pay the </w:t>
      </w:r>
      <w:r w:rsidR="00DB43CD">
        <w:rPr>
          <w:sz w:val="22"/>
          <w:szCs w:val="22"/>
        </w:rPr>
        <w:t>M</w:t>
      </w:r>
      <w:r w:rsidRPr="00314203">
        <w:rPr>
          <w:sz w:val="22"/>
          <w:szCs w:val="22"/>
        </w:rPr>
        <w:t xml:space="preserve">embership </w:t>
      </w:r>
      <w:r w:rsidR="00DB43CD">
        <w:rPr>
          <w:sz w:val="22"/>
          <w:szCs w:val="22"/>
        </w:rPr>
        <w:t>D</w:t>
      </w:r>
      <w:r w:rsidRPr="00314203">
        <w:rPr>
          <w:sz w:val="22"/>
          <w:szCs w:val="22"/>
        </w:rPr>
        <w:t xml:space="preserve">ues within </w:t>
      </w:r>
      <w:r w:rsidR="00923B34" w:rsidRPr="00314203">
        <w:rPr>
          <w:sz w:val="22"/>
          <w:szCs w:val="22"/>
        </w:rPr>
        <w:t xml:space="preserve">two (2) weeks of the date of the issue of the invoice, the Member shall lose all rights and privileges on the FMDQ </w:t>
      </w:r>
      <w:r w:rsidR="00417150" w:rsidRPr="00314203">
        <w:rPr>
          <w:sz w:val="22"/>
          <w:szCs w:val="22"/>
        </w:rPr>
        <w:t xml:space="preserve">Exchange </w:t>
      </w:r>
      <w:r w:rsidR="00923B34" w:rsidRPr="00314203">
        <w:rPr>
          <w:sz w:val="22"/>
          <w:szCs w:val="22"/>
        </w:rPr>
        <w:t xml:space="preserve">Platform. </w:t>
      </w:r>
    </w:p>
    <w:p w14:paraId="0BF41363" w14:textId="6EF20AAD" w:rsidR="004506B2" w:rsidRPr="00314203" w:rsidRDefault="00593167" w:rsidP="00593167">
      <w:pPr>
        <w:pStyle w:val="NormalWeb"/>
        <w:tabs>
          <w:tab w:val="left" w:pos="3450"/>
        </w:tabs>
        <w:spacing w:before="0" w:beforeAutospacing="0" w:after="0" w:afterAutospacing="0"/>
        <w:ind w:left="1440" w:hanging="720"/>
        <w:jc w:val="both"/>
        <w:rPr>
          <w:sz w:val="22"/>
          <w:szCs w:val="22"/>
        </w:rPr>
      </w:pPr>
      <w:r w:rsidRPr="00314203">
        <w:rPr>
          <w:sz w:val="22"/>
          <w:szCs w:val="22"/>
        </w:rPr>
        <w:tab/>
      </w:r>
      <w:r w:rsidRPr="00314203">
        <w:rPr>
          <w:sz w:val="22"/>
          <w:szCs w:val="22"/>
        </w:rPr>
        <w:tab/>
      </w:r>
    </w:p>
    <w:p w14:paraId="2D987F5A" w14:textId="2C685A2E" w:rsidR="00CE5232" w:rsidRPr="00314203" w:rsidRDefault="00923B34" w:rsidP="00CE5232">
      <w:pPr>
        <w:pStyle w:val="NormalWeb"/>
        <w:spacing w:before="0" w:beforeAutospacing="0" w:after="0" w:afterAutospacing="0"/>
        <w:ind w:left="1440" w:hanging="720"/>
        <w:jc w:val="both"/>
        <w:rPr>
          <w:color w:val="000000"/>
          <w:sz w:val="22"/>
          <w:szCs w:val="22"/>
        </w:rPr>
      </w:pPr>
      <w:r w:rsidRPr="00314203">
        <w:rPr>
          <w:sz w:val="22"/>
          <w:szCs w:val="22"/>
        </w:rPr>
        <w:t>7.</w:t>
      </w:r>
      <w:r w:rsidR="00314203">
        <w:rPr>
          <w:sz w:val="22"/>
          <w:szCs w:val="22"/>
        </w:rPr>
        <w:t>4</w:t>
      </w:r>
      <w:r w:rsidR="00CE5232" w:rsidRPr="00314203">
        <w:rPr>
          <w:sz w:val="22"/>
          <w:szCs w:val="22"/>
        </w:rPr>
        <w:tab/>
      </w:r>
      <w:r w:rsidR="00A346C3" w:rsidRPr="00314203">
        <w:rPr>
          <w:color w:val="000000"/>
          <w:sz w:val="22"/>
          <w:szCs w:val="22"/>
        </w:rPr>
        <w:t xml:space="preserve">Suspension </w:t>
      </w:r>
      <w:r w:rsidR="00924326" w:rsidRPr="00314203">
        <w:rPr>
          <w:color w:val="000000"/>
          <w:sz w:val="22"/>
          <w:szCs w:val="22"/>
        </w:rPr>
        <w:t xml:space="preserve">or termination of the Member’s </w:t>
      </w:r>
      <w:proofErr w:type="spellStart"/>
      <w:r w:rsidR="00924326" w:rsidRPr="00314203">
        <w:rPr>
          <w:color w:val="000000"/>
          <w:sz w:val="22"/>
          <w:szCs w:val="22"/>
        </w:rPr>
        <w:t>licence</w:t>
      </w:r>
      <w:proofErr w:type="spellEnd"/>
      <w:r w:rsidR="00A346C3" w:rsidRPr="00314203">
        <w:rPr>
          <w:color w:val="000000"/>
          <w:sz w:val="22"/>
          <w:szCs w:val="22"/>
        </w:rPr>
        <w:t xml:space="preserve"> </w:t>
      </w:r>
      <w:r w:rsidR="00CE5232" w:rsidRPr="00314203">
        <w:rPr>
          <w:color w:val="000000"/>
          <w:sz w:val="22"/>
          <w:szCs w:val="22"/>
        </w:rPr>
        <w:t>under the provisions of this</w:t>
      </w:r>
      <w:r w:rsidR="009E413A" w:rsidRPr="00314203">
        <w:rPr>
          <w:color w:val="000000"/>
          <w:sz w:val="22"/>
          <w:szCs w:val="22"/>
        </w:rPr>
        <w:t xml:space="preserve"> Agreement shall not prevent</w:t>
      </w:r>
      <w:r w:rsidR="00CE5232" w:rsidRPr="00314203">
        <w:rPr>
          <w:color w:val="000000"/>
          <w:sz w:val="22"/>
          <w:szCs w:val="22"/>
        </w:rPr>
        <w:t xml:space="preserve"> FMDQ</w:t>
      </w:r>
      <w:r w:rsidR="00413E3E" w:rsidRPr="00314203">
        <w:rPr>
          <w:color w:val="000000"/>
          <w:sz w:val="22"/>
          <w:szCs w:val="22"/>
        </w:rPr>
        <w:t xml:space="preserve"> Exchange</w:t>
      </w:r>
      <w:r w:rsidR="00CE5232" w:rsidRPr="00314203">
        <w:rPr>
          <w:color w:val="000000"/>
          <w:sz w:val="22"/>
          <w:szCs w:val="22"/>
        </w:rPr>
        <w:t xml:space="preserve"> from proceeding against the Member </w:t>
      </w:r>
      <w:r w:rsidR="00A346C3" w:rsidRPr="00314203">
        <w:rPr>
          <w:color w:val="000000"/>
          <w:sz w:val="22"/>
          <w:szCs w:val="22"/>
        </w:rPr>
        <w:t xml:space="preserve">for the recovery of all fees payable </w:t>
      </w:r>
      <w:r w:rsidR="00CE5232" w:rsidRPr="00314203">
        <w:rPr>
          <w:color w:val="000000"/>
          <w:sz w:val="22"/>
          <w:szCs w:val="22"/>
        </w:rPr>
        <w:t xml:space="preserve">through all </w:t>
      </w:r>
      <w:r w:rsidR="009E413A" w:rsidRPr="00314203">
        <w:rPr>
          <w:color w:val="000000"/>
          <w:sz w:val="22"/>
          <w:szCs w:val="22"/>
        </w:rPr>
        <w:t xml:space="preserve">available </w:t>
      </w:r>
      <w:r w:rsidR="00CE5232" w:rsidRPr="00314203">
        <w:rPr>
          <w:color w:val="000000"/>
          <w:sz w:val="22"/>
          <w:szCs w:val="22"/>
        </w:rPr>
        <w:t>legal means.</w:t>
      </w:r>
    </w:p>
    <w:p w14:paraId="4E5A76FC" w14:textId="77777777" w:rsidR="00343460" w:rsidRDefault="00343460" w:rsidP="00CE5232">
      <w:pPr>
        <w:pStyle w:val="NormalWeb"/>
        <w:spacing w:before="0" w:beforeAutospacing="0" w:after="0" w:afterAutospacing="0"/>
        <w:ind w:left="1440" w:hanging="720"/>
        <w:jc w:val="both"/>
        <w:rPr>
          <w:color w:val="000000"/>
          <w:sz w:val="22"/>
          <w:szCs w:val="22"/>
        </w:rPr>
      </w:pPr>
    </w:p>
    <w:p w14:paraId="5D944056" w14:textId="77777777" w:rsidR="00DC4D6A" w:rsidRPr="00314203" w:rsidRDefault="00DC4D6A" w:rsidP="00CE5232">
      <w:pPr>
        <w:pStyle w:val="NormalWeb"/>
        <w:spacing w:before="0" w:beforeAutospacing="0" w:after="0" w:afterAutospacing="0"/>
        <w:ind w:left="1440" w:hanging="720"/>
        <w:jc w:val="both"/>
        <w:rPr>
          <w:color w:val="000000"/>
          <w:sz w:val="22"/>
          <w:szCs w:val="22"/>
        </w:rPr>
      </w:pPr>
    </w:p>
    <w:p w14:paraId="7F9392D6" w14:textId="77777777" w:rsidR="00912ED8" w:rsidRPr="00314203" w:rsidRDefault="004506B2" w:rsidP="006C1775">
      <w:pPr>
        <w:pStyle w:val="NormalWeb"/>
        <w:spacing w:before="0" w:beforeAutospacing="0" w:after="0" w:afterAutospacing="0"/>
        <w:ind w:left="720" w:hanging="720"/>
        <w:jc w:val="both"/>
        <w:outlineLvl w:val="0"/>
        <w:rPr>
          <w:b/>
          <w:color w:val="000000"/>
          <w:sz w:val="22"/>
          <w:szCs w:val="22"/>
        </w:rPr>
      </w:pPr>
      <w:bookmarkStart w:id="16" w:name="_Toc387329787"/>
      <w:bookmarkStart w:id="17" w:name="_Toc410406373"/>
      <w:r w:rsidRPr="00314203">
        <w:rPr>
          <w:color w:val="000000"/>
          <w:sz w:val="22"/>
          <w:szCs w:val="22"/>
        </w:rPr>
        <w:t>8</w:t>
      </w:r>
      <w:r w:rsidR="00912ED8" w:rsidRPr="00314203">
        <w:rPr>
          <w:color w:val="000000"/>
          <w:sz w:val="22"/>
          <w:szCs w:val="22"/>
        </w:rPr>
        <w:t xml:space="preserve">. </w:t>
      </w:r>
      <w:r w:rsidR="003A02AD" w:rsidRPr="00314203">
        <w:rPr>
          <w:color w:val="000000"/>
          <w:sz w:val="22"/>
          <w:szCs w:val="22"/>
        </w:rPr>
        <w:tab/>
      </w:r>
      <w:r w:rsidR="00912ED8" w:rsidRPr="00314203">
        <w:rPr>
          <w:b/>
          <w:color w:val="000000"/>
          <w:sz w:val="22"/>
          <w:szCs w:val="22"/>
        </w:rPr>
        <w:t>Rules and Guidelines</w:t>
      </w:r>
      <w:bookmarkEnd w:id="16"/>
      <w:bookmarkEnd w:id="17"/>
    </w:p>
    <w:p w14:paraId="5B750E28" w14:textId="77777777" w:rsidR="003A02AD" w:rsidRPr="00314203" w:rsidRDefault="003A02AD" w:rsidP="00D931E2">
      <w:pPr>
        <w:pStyle w:val="NormalWeb"/>
        <w:spacing w:before="0" w:beforeAutospacing="0" w:after="0" w:afterAutospacing="0"/>
        <w:ind w:left="720" w:hanging="720"/>
        <w:jc w:val="both"/>
        <w:rPr>
          <w:b/>
          <w:color w:val="000000"/>
          <w:sz w:val="22"/>
          <w:szCs w:val="22"/>
        </w:rPr>
      </w:pPr>
    </w:p>
    <w:p w14:paraId="34ACFC75" w14:textId="2F8F2F84" w:rsidR="00C8614D" w:rsidRPr="00314203" w:rsidRDefault="00683C28" w:rsidP="00904F5F">
      <w:pPr>
        <w:pStyle w:val="NormalWeb"/>
        <w:spacing w:before="0" w:beforeAutospacing="0" w:after="0" w:afterAutospacing="0"/>
        <w:ind w:left="720"/>
        <w:jc w:val="both"/>
        <w:rPr>
          <w:color w:val="000000"/>
          <w:sz w:val="22"/>
          <w:szCs w:val="22"/>
        </w:rPr>
      </w:pPr>
      <w:r w:rsidRPr="00314203">
        <w:rPr>
          <w:color w:val="000000"/>
          <w:sz w:val="22"/>
          <w:szCs w:val="22"/>
        </w:rPr>
        <w:t xml:space="preserve">The </w:t>
      </w:r>
      <w:r w:rsidR="00424B6D" w:rsidRPr="00314203">
        <w:rPr>
          <w:color w:val="000000"/>
          <w:sz w:val="22"/>
          <w:szCs w:val="22"/>
        </w:rPr>
        <w:t>Member</w:t>
      </w:r>
      <w:r w:rsidR="00912ED8" w:rsidRPr="00314203">
        <w:rPr>
          <w:color w:val="000000"/>
          <w:sz w:val="22"/>
          <w:szCs w:val="22"/>
        </w:rPr>
        <w:t xml:space="preserve"> </w:t>
      </w:r>
      <w:r w:rsidR="001D1A0A" w:rsidRPr="00314203">
        <w:rPr>
          <w:color w:val="000000"/>
          <w:sz w:val="22"/>
          <w:szCs w:val="22"/>
        </w:rPr>
        <w:t>shall</w:t>
      </w:r>
      <w:r w:rsidR="00912ED8" w:rsidRPr="00314203">
        <w:rPr>
          <w:color w:val="000000"/>
          <w:sz w:val="22"/>
          <w:szCs w:val="22"/>
        </w:rPr>
        <w:t xml:space="preserve"> comply with the provisions of </w:t>
      </w:r>
      <w:r w:rsidR="00806071" w:rsidRPr="00314203">
        <w:rPr>
          <w:color w:val="000000"/>
          <w:sz w:val="22"/>
          <w:szCs w:val="22"/>
        </w:rPr>
        <w:t xml:space="preserve">the </w:t>
      </w:r>
      <w:r w:rsidR="00806071" w:rsidRPr="00314203">
        <w:rPr>
          <w:bCs/>
          <w:sz w:val="22"/>
          <w:szCs w:val="22"/>
        </w:rPr>
        <w:t>FMDQ</w:t>
      </w:r>
      <w:r w:rsidR="00433514" w:rsidRPr="00314203">
        <w:rPr>
          <w:color w:val="000000"/>
          <w:sz w:val="22"/>
          <w:szCs w:val="22"/>
        </w:rPr>
        <w:t xml:space="preserve"> </w:t>
      </w:r>
      <w:r w:rsidR="00413E3E" w:rsidRPr="00314203">
        <w:rPr>
          <w:color w:val="000000"/>
          <w:sz w:val="22"/>
          <w:szCs w:val="22"/>
        </w:rPr>
        <w:t xml:space="preserve">Exchange </w:t>
      </w:r>
      <w:proofErr w:type="gramStart"/>
      <w:r w:rsidR="00912ED8" w:rsidRPr="00314203">
        <w:rPr>
          <w:color w:val="000000"/>
          <w:sz w:val="22"/>
          <w:szCs w:val="22"/>
        </w:rPr>
        <w:t>Rule</w:t>
      </w:r>
      <w:r w:rsidR="00433514" w:rsidRPr="00314203">
        <w:rPr>
          <w:color w:val="000000"/>
          <w:sz w:val="22"/>
          <w:szCs w:val="22"/>
        </w:rPr>
        <w:t>s</w:t>
      </w:r>
      <w:proofErr w:type="gramEnd"/>
      <w:r w:rsidR="00A21214" w:rsidRPr="00314203">
        <w:rPr>
          <w:color w:val="000000"/>
          <w:sz w:val="22"/>
          <w:szCs w:val="22"/>
        </w:rPr>
        <w:t xml:space="preserve"> </w:t>
      </w:r>
      <w:r w:rsidR="00BF47FD" w:rsidRPr="00314203">
        <w:rPr>
          <w:color w:val="000000"/>
          <w:sz w:val="22"/>
          <w:szCs w:val="22"/>
        </w:rPr>
        <w:t>and any amendment</w:t>
      </w:r>
      <w:r w:rsidR="00A21214" w:rsidRPr="00314203">
        <w:rPr>
          <w:color w:val="000000"/>
          <w:sz w:val="22"/>
          <w:szCs w:val="22"/>
        </w:rPr>
        <w:t>s thereto</w:t>
      </w:r>
      <w:r w:rsidR="00C74270" w:rsidRPr="00314203">
        <w:rPr>
          <w:color w:val="000000"/>
          <w:sz w:val="22"/>
          <w:szCs w:val="22"/>
        </w:rPr>
        <w:t xml:space="preserve"> </w:t>
      </w:r>
      <w:r w:rsidR="00BF47FD" w:rsidRPr="00314203">
        <w:rPr>
          <w:color w:val="000000"/>
          <w:sz w:val="22"/>
          <w:szCs w:val="22"/>
        </w:rPr>
        <w:t xml:space="preserve">as may be made by </w:t>
      </w:r>
      <w:r w:rsidR="00A21214" w:rsidRPr="00314203">
        <w:rPr>
          <w:color w:val="000000"/>
          <w:sz w:val="22"/>
          <w:szCs w:val="22"/>
        </w:rPr>
        <w:t>FMDQ</w:t>
      </w:r>
      <w:r w:rsidR="00413E3E" w:rsidRPr="00314203">
        <w:rPr>
          <w:color w:val="000000"/>
          <w:sz w:val="22"/>
          <w:szCs w:val="22"/>
        </w:rPr>
        <w:t xml:space="preserve"> Exchange</w:t>
      </w:r>
      <w:r w:rsidR="00BF47FD" w:rsidRPr="00314203">
        <w:rPr>
          <w:color w:val="000000"/>
          <w:sz w:val="22"/>
          <w:szCs w:val="22"/>
        </w:rPr>
        <w:t xml:space="preserve">, in its relationship with </w:t>
      </w:r>
      <w:r w:rsidR="00A21214" w:rsidRPr="00314203">
        <w:rPr>
          <w:color w:val="000000"/>
          <w:sz w:val="22"/>
          <w:szCs w:val="22"/>
        </w:rPr>
        <w:t>FMDQ</w:t>
      </w:r>
      <w:r w:rsidR="00413E3E" w:rsidRPr="00314203">
        <w:rPr>
          <w:color w:val="000000"/>
          <w:sz w:val="22"/>
          <w:szCs w:val="22"/>
        </w:rPr>
        <w:t xml:space="preserve"> Exchange</w:t>
      </w:r>
      <w:r w:rsidR="00BF47FD" w:rsidRPr="00314203">
        <w:rPr>
          <w:color w:val="000000"/>
          <w:sz w:val="22"/>
          <w:szCs w:val="22"/>
        </w:rPr>
        <w:t xml:space="preserve">, other </w:t>
      </w:r>
      <w:r w:rsidR="00A21214" w:rsidRPr="00314203">
        <w:rPr>
          <w:color w:val="000000"/>
          <w:sz w:val="22"/>
          <w:szCs w:val="22"/>
        </w:rPr>
        <w:t>Members</w:t>
      </w:r>
      <w:r w:rsidR="00BF47FD" w:rsidRPr="00314203">
        <w:rPr>
          <w:color w:val="000000"/>
          <w:sz w:val="22"/>
          <w:szCs w:val="22"/>
        </w:rPr>
        <w:t xml:space="preserve">, </w:t>
      </w:r>
      <w:r w:rsidR="00C74270" w:rsidRPr="00314203">
        <w:rPr>
          <w:color w:val="000000"/>
          <w:sz w:val="22"/>
          <w:szCs w:val="22"/>
        </w:rPr>
        <w:t>Issuers</w:t>
      </w:r>
      <w:r w:rsidR="00A21214" w:rsidRPr="00314203">
        <w:rPr>
          <w:color w:val="000000"/>
          <w:sz w:val="22"/>
          <w:szCs w:val="22"/>
        </w:rPr>
        <w:t xml:space="preserve"> and</w:t>
      </w:r>
      <w:r w:rsidR="00325ED3" w:rsidRPr="00314203">
        <w:rPr>
          <w:color w:val="000000"/>
          <w:sz w:val="22"/>
          <w:szCs w:val="22"/>
        </w:rPr>
        <w:t xml:space="preserve"> </w:t>
      </w:r>
      <w:r w:rsidR="00C74270" w:rsidRPr="00314203">
        <w:rPr>
          <w:color w:val="000000"/>
          <w:sz w:val="22"/>
          <w:szCs w:val="22"/>
        </w:rPr>
        <w:t>investors</w:t>
      </w:r>
      <w:r w:rsidR="00A21214" w:rsidRPr="00314203">
        <w:rPr>
          <w:color w:val="000000"/>
          <w:sz w:val="22"/>
          <w:szCs w:val="22"/>
        </w:rPr>
        <w:t>.</w:t>
      </w:r>
      <w:r w:rsidR="00BF47FD" w:rsidRPr="00314203">
        <w:rPr>
          <w:color w:val="000000"/>
          <w:sz w:val="22"/>
          <w:szCs w:val="22"/>
        </w:rPr>
        <w:t xml:space="preserve"> </w:t>
      </w:r>
    </w:p>
    <w:p w14:paraId="6B5DEBDE" w14:textId="77777777" w:rsidR="00C8614D" w:rsidRPr="00314203" w:rsidRDefault="00C8614D" w:rsidP="00904F5F">
      <w:pPr>
        <w:pStyle w:val="NormalWeb"/>
        <w:spacing w:before="0" w:beforeAutospacing="0" w:after="0" w:afterAutospacing="0"/>
        <w:ind w:left="720"/>
        <w:jc w:val="both"/>
        <w:rPr>
          <w:color w:val="000000"/>
          <w:sz w:val="22"/>
          <w:szCs w:val="22"/>
        </w:rPr>
      </w:pPr>
    </w:p>
    <w:p w14:paraId="655F39B9" w14:textId="77777777" w:rsidR="00194891" w:rsidRPr="00314203" w:rsidRDefault="00194891" w:rsidP="00314203">
      <w:pPr>
        <w:pStyle w:val="NormalWeb"/>
        <w:spacing w:before="0" w:beforeAutospacing="0" w:after="0" w:afterAutospacing="0"/>
        <w:jc w:val="both"/>
        <w:rPr>
          <w:color w:val="000000"/>
          <w:sz w:val="22"/>
          <w:szCs w:val="22"/>
        </w:rPr>
      </w:pPr>
    </w:p>
    <w:p w14:paraId="0D2E9BE9" w14:textId="77777777" w:rsidR="00BF47FD" w:rsidRPr="00314203" w:rsidRDefault="004506B2" w:rsidP="006C1775">
      <w:pPr>
        <w:pStyle w:val="NormalWeb"/>
        <w:spacing w:before="0" w:beforeAutospacing="0" w:after="0" w:afterAutospacing="0"/>
        <w:jc w:val="both"/>
        <w:outlineLvl w:val="0"/>
        <w:rPr>
          <w:b/>
          <w:color w:val="000000"/>
          <w:sz w:val="22"/>
          <w:szCs w:val="22"/>
        </w:rPr>
      </w:pPr>
      <w:bookmarkStart w:id="18" w:name="_Toc387329788"/>
      <w:bookmarkStart w:id="19" w:name="_Toc410406374"/>
      <w:r w:rsidRPr="00314203">
        <w:rPr>
          <w:color w:val="000000"/>
          <w:sz w:val="22"/>
          <w:szCs w:val="22"/>
        </w:rPr>
        <w:t>9</w:t>
      </w:r>
      <w:r w:rsidR="00BF47FD" w:rsidRPr="00314203">
        <w:rPr>
          <w:color w:val="000000"/>
          <w:sz w:val="22"/>
          <w:szCs w:val="22"/>
        </w:rPr>
        <w:t xml:space="preserve">. </w:t>
      </w:r>
      <w:r w:rsidR="00D20CA4" w:rsidRPr="00314203">
        <w:rPr>
          <w:color w:val="000000"/>
          <w:sz w:val="22"/>
          <w:szCs w:val="22"/>
        </w:rPr>
        <w:tab/>
      </w:r>
      <w:r w:rsidR="0005787E" w:rsidRPr="00314203">
        <w:rPr>
          <w:b/>
          <w:color w:val="000000"/>
          <w:sz w:val="22"/>
          <w:szCs w:val="22"/>
        </w:rPr>
        <w:t>Code of Conduct</w:t>
      </w:r>
      <w:bookmarkEnd w:id="18"/>
      <w:bookmarkEnd w:id="19"/>
    </w:p>
    <w:p w14:paraId="502001A6" w14:textId="77777777" w:rsidR="00D20CA4" w:rsidRPr="00314203" w:rsidRDefault="00D20CA4" w:rsidP="00D931E2">
      <w:pPr>
        <w:pStyle w:val="NormalWeb"/>
        <w:spacing w:before="0" w:beforeAutospacing="0" w:after="0" w:afterAutospacing="0"/>
        <w:jc w:val="both"/>
        <w:rPr>
          <w:color w:val="000000"/>
          <w:sz w:val="22"/>
          <w:szCs w:val="22"/>
        </w:rPr>
      </w:pPr>
    </w:p>
    <w:p w14:paraId="76EC2C7F" w14:textId="701DCAE4" w:rsidR="0005787E" w:rsidRPr="00314203" w:rsidRDefault="0005787E" w:rsidP="00D931E2">
      <w:pPr>
        <w:pStyle w:val="NormalWeb"/>
        <w:spacing w:before="0" w:beforeAutospacing="0" w:after="0" w:afterAutospacing="0"/>
        <w:ind w:left="720"/>
        <w:jc w:val="both"/>
        <w:rPr>
          <w:color w:val="000000"/>
          <w:sz w:val="22"/>
          <w:szCs w:val="22"/>
        </w:rPr>
      </w:pPr>
      <w:r w:rsidRPr="00314203">
        <w:rPr>
          <w:color w:val="000000"/>
          <w:sz w:val="22"/>
          <w:szCs w:val="22"/>
        </w:rPr>
        <w:t xml:space="preserve">The </w:t>
      </w:r>
      <w:r w:rsidR="00424B6D" w:rsidRPr="00314203">
        <w:rPr>
          <w:color w:val="000000"/>
          <w:sz w:val="22"/>
          <w:szCs w:val="22"/>
        </w:rPr>
        <w:t>Member</w:t>
      </w:r>
      <w:r w:rsidRPr="00314203">
        <w:rPr>
          <w:color w:val="000000"/>
          <w:sz w:val="22"/>
          <w:szCs w:val="22"/>
        </w:rPr>
        <w:t xml:space="preserve"> </w:t>
      </w:r>
      <w:r w:rsidR="001D1A0A" w:rsidRPr="00314203">
        <w:rPr>
          <w:color w:val="000000"/>
          <w:sz w:val="22"/>
          <w:szCs w:val="22"/>
        </w:rPr>
        <w:t>shall</w:t>
      </w:r>
      <w:r w:rsidRPr="00314203">
        <w:rPr>
          <w:color w:val="000000"/>
          <w:sz w:val="22"/>
          <w:szCs w:val="22"/>
        </w:rPr>
        <w:t xml:space="preserve"> comply with the code</w:t>
      </w:r>
      <w:r w:rsidR="00C0718F" w:rsidRPr="00314203">
        <w:rPr>
          <w:color w:val="000000"/>
          <w:sz w:val="22"/>
          <w:szCs w:val="22"/>
        </w:rPr>
        <w:t xml:space="preserve"> of conduct set out below </w:t>
      </w:r>
      <w:r w:rsidR="006D60C8" w:rsidRPr="00314203">
        <w:rPr>
          <w:color w:val="000000"/>
          <w:sz w:val="22"/>
          <w:szCs w:val="22"/>
        </w:rPr>
        <w:t xml:space="preserve">and as contained in the </w:t>
      </w:r>
      <w:r w:rsidR="00806071" w:rsidRPr="00314203">
        <w:rPr>
          <w:bCs/>
          <w:sz w:val="22"/>
          <w:szCs w:val="22"/>
        </w:rPr>
        <w:t>FMDQ</w:t>
      </w:r>
      <w:r w:rsidR="00806071" w:rsidRPr="00314203">
        <w:rPr>
          <w:color w:val="000000"/>
          <w:sz w:val="22"/>
          <w:szCs w:val="22"/>
        </w:rPr>
        <w:t xml:space="preserve"> </w:t>
      </w:r>
      <w:r w:rsidR="00413E3E" w:rsidRPr="00314203">
        <w:rPr>
          <w:color w:val="000000"/>
          <w:sz w:val="22"/>
          <w:szCs w:val="22"/>
        </w:rPr>
        <w:t xml:space="preserve">Exchange </w:t>
      </w:r>
      <w:r w:rsidR="006D60C8" w:rsidRPr="00314203">
        <w:rPr>
          <w:color w:val="000000"/>
          <w:sz w:val="22"/>
          <w:szCs w:val="22"/>
        </w:rPr>
        <w:t>Rule</w:t>
      </w:r>
      <w:r w:rsidR="00433514" w:rsidRPr="00314203">
        <w:rPr>
          <w:color w:val="000000"/>
          <w:sz w:val="22"/>
          <w:szCs w:val="22"/>
        </w:rPr>
        <w:t xml:space="preserve">s </w:t>
      </w:r>
      <w:r w:rsidR="00C0718F" w:rsidRPr="00314203">
        <w:rPr>
          <w:color w:val="000000"/>
          <w:sz w:val="22"/>
          <w:szCs w:val="22"/>
        </w:rPr>
        <w:t xml:space="preserve">when </w:t>
      </w:r>
      <w:r w:rsidR="006D60C8" w:rsidRPr="00314203">
        <w:rPr>
          <w:color w:val="000000"/>
          <w:sz w:val="22"/>
          <w:szCs w:val="22"/>
        </w:rPr>
        <w:t>acting as a Member</w:t>
      </w:r>
      <w:r w:rsidR="00D20CA4" w:rsidRPr="00314203">
        <w:rPr>
          <w:color w:val="000000"/>
          <w:sz w:val="22"/>
          <w:szCs w:val="22"/>
        </w:rPr>
        <w:t>.</w:t>
      </w:r>
    </w:p>
    <w:p w14:paraId="5D73F341" w14:textId="77777777" w:rsidR="004129FB" w:rsidRPr="00314203" w:rsidRDefault="0005787E" w:rsidP="00D931E2">
      <w:pPr>
        <w:pStyle w:val="NormalWeb"/>
        <w:spacing w:before="0" w:beforeAutospacing="0" w:after="0" w:afterAutospacing="0"/>
        <w:ind w:firstLine="720"/>
        <w:jc w:val="both"/>
        <w:rPr>
          <w:color w:val="000000"/>
          <w:sz w:val="22"/>
          <w:szCs w:val="22"/>
        </w:rPr>
      </w:pPr>
      <w:r w:rsidRPr="00314203">
        <w:rPr>
          <w:color w:val="000000"/>
          <w:sz w:val="22"/>
          <w:szCs w:val="22"/>
        </w:rPr>
        <w:tab/>
      </w:r>
    </w:p>
    <w:p w14:paraId="4447ECD7" w14:textId="77777777" w:rsidR="00683C28" w:rsidRPr="00314203" w:rsidRDefault="004506B2" w:rsidP="00D931E2">
      <w:pPr>
        <w:pStyle w:val="NormalWeb"/>
        <w:spacing w:before="0" w:beforeAutospacing="0" w:after="0" w:afterAutospacing="0"/>
        <w:ind w:firstLine="720"/>
        <w:jc w:val="both"/>
        <w:rPr>
          <w:color w:val="000000"/>
          <w:sz w:val="22"/>
          <w:szCs w:val="22"/>
        </w:rPr>
      </w:pPr>
      <w:r w:rsidRPr="00314203">
        <w:rPr>
          <w:color w:val="000000"/>
          <w:sz w:val="22"/>
          <w:szCs w:val="22"/>
        </w:rPr>
        <w:t>9</w:t>
      </w:r>
      <w:r w:rsidR="00D20CA4" w:rsidRPr="00314203">
        <w:rPr>
          <w:color w:val="000000"/>
          <w:sz w:val="22"/>
          <w:szCs w:val="22"/>
        </w:rPr>
        <w:t>.1</w:t>
      </w:r>
      <w:r w:rsidR="00D20CA4" w:rsidRPr="00314203">
        <w:rPr>
          <w:color w:val="000000"/>
          <w:sz w:val="22"/>
          <w:szCs w:val="22"/>
        </w:rPr>
        <w:tab/>
      </w:r>
      <w:r w:rsidR="0005787E" w:rsidRPr="00361F72">
        <w:rPr>
          <w:b/>
          <w:bCs/>
          <w:color w:val="000000"/>
          <w:sz w:val="22"/>
          <w:szCs w:val="22"/>
        </w:rPr>
        <w:t xml:space="preserve">General Duties of Integrity, Care </w:t>
      </w:r>
      <w:r w:rsidR="005F5C6E" w:rsidRPr="00361F72">
        <w:rPr>
          <w:b/>
          <w:bCs/>
          <w:color w:val="000000"/>
          <w:sz w:val="22"/>
          <w:szCs w:val="22"/>
        </w:rPr>
        <w:t>and Full Disclosure</w:t>
      </w:r>
    </w:p>
    <w:p w14:paraId="1655C0FC" w14:textId="77777777" w:rsidR="00D20CA4" w:rsidRPr="00314203" w:rsidRDefault="00D20CA4" w:rsidP="00D931E2">
      <w:pPr>
        <w:pStyle w:val="NormalWeb"/>
        <w:spacing w:before="0" w:beforeAutospacing="0" w:after="0" w:afterAutospacing="0"/>
        <w:ind w:firstLine="720"/>
        <w:jc w:val="both"/>
        <w:rPr>
          <w:color w:val="000000"/>
          <w:sz w:val="22"/>
          <w:szCs w:val="22"/>
        </w:rPr>
      </w:pPr>
    </w:p>
    <w:p w14:paraId="72D944F5" w14:textId="0AABA5B7" w:rsidR="0005787E" w:rsidRPr="00314203" w:rsidRDefault="00895090" w:rsidP="009D028F">
      <w:pPr>
        <w:pStyle w:val="NormalWeb"/>
        <w:spacing w:before="0" w:beforeAutospacing="0" w:after="0" w:afterAutospacing="0"/>
        <w:ind w:left="720" w:firstLine="720"/>
        <w:jc w:val="both"/>
        <w:rPr>
          <w:color w:val="000000"/>
          <w:sz w:val="22"/>
          <w:szCs w:val="22"/>
        </w:rPr>
      </w:pPr>
      <w:r w:rsidRPr="00314203">
        <w:rPr>
          <w:color w:val="000000"/>
          <w:sz w:val="22"/>
          <w:szCs w:val="22"/>
        </w:rPr>
        <w:t xml:space="preserve">As </w:t>
      </w:r>
      <w:r w:rsidR="00683C28" w:rsidRPr="00314203">
        <w:rPr>
          <w:color w:val="000000"/>
          <w:sz w:val="22"/>
          <w:szCs w:val="22"/>
        </w:rPr>
        <w:t>the</w:t>
      </w:r>
      <w:r w:rsidRPr="00314203">
        <w:rPr>
          <w:color w:val="000000"/>
          <w:sz w:val="22"/>
          <w:szCs w:val="22"/>
        </w:rPr>
        <w:t xml:space="preserve"> sponsor to an Issue</w:t>
      </w:r>
      <w:r w:rsidR="00C74270" w:rsidRPr="00314203">
        <w:rPr>
          <w:color w:val="000000"/>
          <w:sz w:val="22"/>
          <w:szCs w:val="22"/>
        </w:rPr>
        <w:t>r</w:t>
      </w:r>
      <w:r w:rsidR="00BE37A3" w:rsidRPr="00314203">
        <w:rPr>
          <w:color w:val="000000"/>
          <w:sz w:val="22"/>
          <w:szCs w:val="22"/>
        </w:rPr>
        <w:t xml:space="preserve">’s quotation of </w:t>
      </w:r>
      <w:r w:rsidR="00222358" w:rsidRPr="00314203">
        <w:rPr>
          <w:color w:val="000000"/>
          <w:sz w:val="22"/>
          <w:szCs w:val="22"/>
        </w:rPr>
        <w:t>a Security</w:t>
      </w:r>
      <w:r w:rsidRPr="00314203">
        <w:rPr>
          <w:color w:val="000000"/>
          <w:sz w:val="22"/>
          <w:szCs w:val="22"/>
        </w:rPr>
        <w:t>, the</w:t>
      </w:r>
      <w:r w:rsidR="00683C28" w:rsidRPr="00314203">
        <w:rPr>
          <w:color w:val="000000"/>
          <w:sz w:val="22"/>
          <w:szCs w:val="22"/>
        </w:rPr>
        <w:t xml:space="preserve"> </w:t>
      </w:r>
      <w:r w:rsidR="00424B6D" w:rsidRPr="00314203">
        <w:rPr>
          <w:color w:val="000000"/>
          <w:sz w:val="22"/>
          <w:szCs w:val="22"/>
        </w:rPr>
        <w:t>Member</w:t>
      </w:r>
      <w:r w:rsidR="0005787E" w:rsidRPr="00314203">
        <w:rPr>
          <w:color w:val="000000"/>
          <w:sz w:val="22"/>
          <w:szCs w:val="22"/>
        </w:rPr>
        <w:t xml:space="preserve"> shall: </w:t>
      </w:r>
    </w:p>
    <w:p w14:paraId="14375ACD" w14:textId="77777777" w:rsidR="00D20CA4" w:rsidRPr="00314203" w:rsidRDefault="00D20CA4" w:rsidP="00D931E2">
      <w:pPr>
        <w:pStyle w:val="NormalWeb"/>
        <w:spacing w:before="0" w:beforeAutospacing="0" w:after="0" w:afterAutospacing="0"/>
        <w:ind w:left="1440" w:firstLine="720"/>
        <w:jc w:val="both"/>
        <w:rPr>
          <w:color w:val="000000"/>
          <w:sz w:val="22"/>
          <w:szCs w:val="22"/>
        </w:rPr>
      </w:pPr>
    </w:p>
    <w:p w14:paraId="2AA31E40" w14:textId="77777777" w:rsidR="00DB3638" w:rsidRPr="00314203" w:rsidRDefault="004506B2" w:rsidP="00DB3638">
      <w:pPr>
        <w:pStyle w:val="NormalWeb"/>
        <w:spacing w:before="0" w:beforeAutospacing="0" w:after="0" w:afterAutospacing="0"/>
        <w:ind w:left="1440"/>
        <w:jc w:val="both"/>
        <w:rPr>
          <w:color w:val="000000"/>
          <w:sz w:val="22"/>
          <w:szCs w:val="22"/>
        </w:rPr>
      </w:pPr>
      <w:r w:rsidRPr="00314203">
        <w:rPr>
          <w:color w:val="000000"/>
          <w:sz w:val="22"/>
          <w:szCs w:val="22"/>
        </w:rPr>
        <w:t>9</w:t>
      </w:r>
      <w:r w:rsidR="00DB3638" w:rsidRPr="00314203">
        <w:rPr>
          <w:color w:val="000000"/>
          <w:sz w:val="22"/>
          <w:szCs w:val="22"/>
        </w:rPr>
        <w:t>.1.1</w:t>
      </w:r>
      <w:r w:rsidR="00DB3638" w:rsidRPr="00314203">
        <w:rPr>
          <w:color w:val="000000"/>
          <w:sz w:val="22"/>
          <w:szCs w:val="22"/>
        </w:rPr>
        <w:tab/>
      </w:r>
      <w:r w:rsidR="0005787E" w:rsidRPr="00314203">
        <w:rPr>
          <w:color w:val="000000"/>
          <w:sz w:val="22"/>
          <w:szCs w:val="22"/>
        </w:rPr>
        <w:t>observe high standards of integrity</w:t>
      </w:r>
      <w:r w:rsidR="00895090" w:rsidRPr="00314203">
        <w:rPr>
          <w:color w:val="000000"/>
          <w:sz w:val="22"/>
          <w:szCs w:val="22"/>
        </w:rPr>
        <w:t xml:space="preserve"> and fair</w:t>
      </w:r>
      <w:r w:rsidR="0005787E" w:rsidRPr="00314203">
        <w:rPr>
          <w:color w:val="000000"/>
          <w:sz w:val="22"/>
          <w:szCs w:val="22"/>
        </w:rPr>
        <w:t xml:space="preserve"> market </w:t>
      </w:r>
      <w:proofErr w:type="gramStart"/>
      <w:r w:rsidR="0005787E" w:rsidRPr="00314203">
        <w:rPr>
          <w:color w:val="000000"/>
          <w:sz w:val="22"/>
          <w:szCs w:val="22"/>
        </w:rPr>
        <w:t>conduct;</w:t>
      </w:r>
      <w:proofErr w:type="gramEnd"/>
      <w:r w:rsidR="0005787E" w:rsidRPr="00314203">
        <w:rPr>
          <w:color w:val="000000"/>
          <w:sz w:val="22"/>
          <w:szCs w:val="22"/>
        </w:rPr>
        <w:t xml:space="preserve"> </w:t>
      </w:r>
    </w:p>
    <w:p w14:paraId="4ECC446E" w14:textId="77777777" w:rsidR="00D20CA4" w:rsidRPr="00314203" w:rsidRDefault="00D20CA4" w:rsidP="00955B4E">
      <w:pPr>
        <w:pStyle w:val="NormalWeb"/>
        <w:spacing w:before="0" w:beforeAutospacing="0" w:after="0" w:afterAutospacing="0"/>
        <w:ind w:left="2160"/>
        <w:jc w:val="both"/>
        <w:rPr>
          <w:color w:val="000000"/>
          <w:sz w:val="22"/>
          <w:szCs w:val="22"/>
        </w:rPr>
      </w:pPr>
    </w:p>
    <w:p w14:paraId="0D6A1F3C" w14:textId="77777777" w:rsidR="00955B4E" w:rsidRPr="00314203" w:rsidRDefault="004506B2" w:rsidP="00DB3638">
      <w:pPr>
        <w:pStyle w:val="NormalWeb"/>
        <w:spacing w:before="0" w:beforeAutospacing="0" w:after="0" w:afterAutospacing="0"/>
        <w:ind w:left="1440"/>
        <w:jc w:val="both"/>
        <w:rPr>
          <w:color w:val="000000"/>
          <w:sz w:val="22"/>
          <w:szCs w:val="22"/>
        </w:rPr>
      </w:pPr>
      <w:r w:rsidRPr="00314203">
        <w:rPr>
          <w:color w:val="000000"/>
          <w:sz w:val="22"/>
          <w:szCs w:val="22"/>
        </w:rPr>
        <w:t>9</w:t>
      </w:r>
      <w:r w:rsidR="00DB3638" w:rsidRPr="00314203">
        <w:rPr>
          <w:color w:val="000000"/>
          <w:sz w:val="22"/>
          <w:szCs w:val="22"/>
        </w:rPr>
        <w:t>.1.2</w:t>
      </w:r>
      <w:r w:rsidR="00DB3638" w:rsidRPr="00314203">
        <w:rPr>
          <w:color w:val="000000"/>
          <w:sz w:val="22"/>
          <w:szCs w:val="22"/>
        </w:rPr>
        <w:tab/>
      </w:r>
      <w:r w:rsidR="0005787E" w:rsidRPr="00314203">
        <w:rPr>
          <w:color w:val="000000"/>
          <w:sz w:val="22"/>
          <w:szCs w:val="22"/>
        </w:rPr>
        <w:t>act with due</w:t>
      </w:r>
      <w:r w:rsidR="00683C28" w:rsidRPr="00314203">
        <w:rPr>
          <w:color w:val="000000"/>
          <w:sz w:val="22"/>
          <w:szCs w:val="22"/>
        </w:rPr>
        <w:t xml:space="preserve"> skill, care and </w:t>
      </w:r>
      <w:proofErr w:type="gramStart"/>
      <w:r w:rsidR="00683C28" w:rsidRPr="00314203">
        <w:rPr>
          <w:color w:val="000000"/>
          <w:sz w:val="22"/>
          <w:szCs w:val="22"/>
        </w:rPr>
        <w:t>diligence;</w:t>
      </w:r>
      <w:proofErr w:type="gramEnd"/>
    </w:p>
    <w:p w14:paraId="3B3CEA28" w14:textId="77777777" w:rsidR="00955B4E" w:rsidRPr="00314203" w:rsidRDefault="00955B4E" w:rsidP="00DB3638">
      <w:pPr>
        <w:pStyle w:val="ListParagraph"/>
        <w:spacing w:after="0" w:line="240" w:lineRule="auto"/>
        <w:rPr>
          <w:rFonts w:ascii="Times New Roman" w:hAnsi="Times New Roman"/>
          <w:color w:val="000000"/>
        </w:rPr>
      </w:pPr>
    </w:p>
    <w:p w14:paraId="2AEFE490" w14:textId="3ADA3CD2"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3</w:t>
      </w:r>
      <w:r w:rsidR="00DB3638" w:rsidRPr="00314203">
        <w:rPr>
          <w:color w:val="000000"/>
          <w:sz w:val="22"/>
          <w:szCs w:val="22"/>
        </w:rPr>
        <w:tab/>
      </w:r>
      <w:r w:rsidR="0005787E" w:rsidRPr="00314203">
        <w:rPr>
          <w:color w:val="000000"/>
          <w:sz w:val="22"/>
          <w:szCs w:val="22"/>
        </w:rPr>
        <w:t xml:space="preserve">refrain from any act or conduct which is likely to </w:t>
      </w:r>
      <w:r w:rsidR="00E24771" w:rsidRPr="00314203">
        <w:rPr>
          <w:color w:val="000000"/>
          <w:sz w:val="22"/>
          <w:szCs w:val="22"/>
        </w:rPr>
        <w:t xml:space="preserve">mar </w:t>
      </w:r>
      <w:r w:rsidR="0005787E" w:rsidRPr="00314203">
        <w:rPr>
          <w:color w:val="000000"/>
          <w:sz w:val="22"/>
          <w:szCs w:val="22"/>
        </w:rPr>
        <w:t xml:space="preserve">the reputation of </w:t>
      </w:r>
      <w:r w:rsidR="00E4347E" w:rsidRPr="00314203">
        <w:rPr>
          <w:color w:val="000000"/>
          <w:sz w:val="22"/>
          <w:szCs w:val="22"/>
        </w:rPr>
        <w:t>FMDQ</w:t>
      </w:r>
      <w:r w:rsidR="00B018BC" w:rsidRPr="00314203">
        <w:rPr>
          <w:color w:val="000000"/>
          <w:sz w:val="22"/>
          <w:szCs w:val="22"/>
        </w:rPr>
        <w:t xml:space="preserve"> </w:t>
      </w:r>
      <w:r w:rsidR="00BE37A3" w:rsidRPr="00314203">
        <w:rPr>
          <w:color w:val="000000"/>
          <w:sz w:val="22"/>
          <w:szCs w:val="22"/>
        </w:rPr>
        <w:t xml:space="preserve">Exchange </w:t>
      </w:r>
      <w:r w:rsidR="00B018BC" w:rsidRPr="00314203">
        <w:rPr>
          <w:color w:val="000000"/>
          <w:sz w:val="22"/>
          <w:szCs w:val="22"/>
        </w:rPr>
        <w:t xml:space="preserve">and the </w:t>
      </w:r>
      <w:proofErr w:type="gramStart"/>
      <w:r w:rsidR="00B018BC" w:rsidRPr="00314203">
        <w:rPr>
          <w:color w:val="000000"/>
          <w:sz w:val="22"/>
          <w:szCs w:val="22"/>
        </w:rPr>
        <w:t>Market</w:t>
      </w:r>
      <w:r w:rsidR="00C27BCD" w:rsidRPr="00314203">
        <w:rPr>
          <w:color w:val="000000"/>
          <w:sz w:val="22"/>
          <w:szCs w:val="22"/>
        </w:rPr>
        <w:t>;</w:t>
      </w:r>
      <w:proofErr w:type="gramEnd"/>
    </w:p>
    <w:p w14:paraId="50202E98" w14:textId="77777777" w:rsidR="00955B4E" w:rsidRPr="00314203" w:rsidRDefault="00955B4E" w:rsidP="009D028F">
      <w:pPr>
        <w:pStyle w:val="NormalWeb"/>
        <w:spacing w:before="0" w:beforeAutospacing="0" w:after="0" w:afterAutospacing="0"/>
        <w:ind w:left="2160" w:hanging="720"/>
        <w:jc w:val="both"/>
        <w:rPr>
          <w:color w:val="000000"/>
          <w:sz w:val="22"/>
          <w:szCs w:val="22"/>
        </w:rPr>
      </w:pPr>
    </w:p>
    <w:p w14:paraId="7DA86597" w14:textId="3DD6BF5B"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w:t>
      </w:r>
      <w:r w:rsidR="00522712" w:rsidRPr="00314203">
        <w:rPr>
          <w:color w:val="000000"/>
          <w:sz w:val="22"/>
          <w:szCs w:val="22"/>
        </w:rPr>
        <w:t>4</w:t>
      </w:r>
      <w:r w:rsidR="00DB3638" w:rsidRPr="00314203">
        <w:rPr>
          <w:color w:val="000000"/>
          <w:sz w:val="22"/>
          <w:szCs w:val="22"/>
        </w:rPr>
        <w:tab/>
      </w:r>
      <w:r w:rsidR="00286ABD" w:rsidRPr="00314203">
        <w:rPr>
          <w:color w:val="000000"/>
          <w:sz w:val="22"/>
          <w:szCs w:val="22"/>
        </w:rPr>
        <w:t>w</w:t>
      </w:r>
      <w:r w:rsidR="0005787E" w:rsidRPr="00314203">
        <w:rPr>
          <w:color w:val="000000"/>
          <w:sz w:val="22"/>
          <w:szCs w:val="22"/>
        </w:rPr>
        <w:t xml:space="preserve">hen </w:t>
      </w:r>
      <w:r w:rsidR="00895090" w:rsidRPr="00314203">
        <w:rPr>
          <w:color w:val="000000"/>
          <w:sz w:val="22"/>
          <w:szCs w:val="22"/>
        </w:rPr>
        <w:t xml:space="preserve">required to disclose any fact to FMDQ </w:t>
      </w:r>
      <w:r w:rsidR="00BE37A3" w:rsidRPr="00314203">
        <w:rPr>
          <w:color w:val="000000"/>
          <w:sz w:val="22"/>
          <w:szCs w:val="22"/>
        </w:rPr>
        <w:t xml:space="preserve">Exchange </w:t>
      </w:r>
      <w:r w:rsidR="00895090" w:rsidRPr="00314203">
        <w:rPr>
          <w:color w:val="000000"/>
          <w:sz w:val="22"/>
          <w:szCs w:val="22"/>
        </w:rPr>
        <w:t xml:space="preserve">or </w:t>
      </w:r>
      <w:r w:rsidR="00C74270" w:rsidRPr="00314203">
        <w:rPr>
          <w:color w:val="000000"/>
          <w:sz w:val="22"/>
          <w:szCs w:val="22"/>
        </w:rPr>
        <w:t>investors</w:t>
      </w:r>
      <w:r w:rsidR="001A471D" w:rsidRPr="00314203">
        <w:rPr>
          <w:color w:val="000000"/>
          <w:sz w:val="22"/>
          <w:szCs w:val="22"/>
        </w:rPr>
        <w:t>,</w:t>
      </w:r>
      <w:r w:rsidR="00E4347E" w:rsidRPr="00314203">
        <w:rPr>
          <w:color w:val="000000"/>
          <w:sz w:val="22"/>
          <w:szCs w:val="22"/>
        </w:rPr>
        <w:t xml:space="preserve"> </w:t>
      </w:r>
      <w:r w:rsidR="001A471D" w:rsidRPr="00314203">
        <w:rPr>
          <w:color w:val="000000"/>
          <w:sz w:val="22"/>
          <w:szCs w:val="22"/>
        </w:rPr>
        <w:t>to</w:t>
      </w:r>
      <w:r w:rsidR="0005787E" w:rsidRPr="00314203">
        <w:rPr>
          <w:color w:val="000000"/>
          <w:sz w:val="22"/>
          <w:szCs w:val="22"/>
        </w:rPr>
        <w:t xml:space="preserve"> act in an honest, open, truthful, cooperative ma</w:t>
      </w:r>
      <w:r w:rsidR="00286ABD" w:rsidRPr="00314203">
        <w:rPr>
          <w:color w:val="000000"/>
          <w:sz w:val="22"/>
          <w:szCs w:val="22"/>
        </w:rPr>
        <w:t>nner</w:t>
      </w:r>
      <w:r w:rsidR="0005787E" w:rsidRPr="00314203">
        <w:rPr>
          <w:color w:val="000000"/>
          <w:sz w:val="22"/>
          <w:szCs w:val="22"/>
        </w:rPr>
        <w:t xml:space="preserve"> and not mislead</w:t>
      </w:r>
      <w:r w:rsidR="000D2ACC" w:rsidRPr="00314203">
        <w:rPr>
          <w:color w:val="000000"/>
          <w:sz w:val="22"/>
          <w:szCs w:val="22"/>
        </w:rPr>
        <w:t xml:space="preserve"> or conceal any material matter</w:t>
      </w:r>
      <w:r w:rsidR="00286ABD" w:rsidRPr="00314203">
        <w:rPr>
          <w:color w:val="000000"/>
          <w:sz w:val="22"/>
          <w:szCs w:val="22"/>
        </w:rPr>
        <w:t>;</w:t>
      </w:r>
      <w:r w:rsidR="002E1EFD" w:rsidRPr="00314203">
        <w:rPr>
          <w:color w:val="000000"/>
          <w:sz w:val="22"/>
          <w:szCs w:val="22"/>
        </w:rPr>
        <w:t xml:space="preserve"> and</w:t>
      </w:r>
    </w:p>
    <w:p w14:paraId="404E5308" w14:textId="77777777" w:rsidR="00955B4E" w:rsidRPr="00314203" w:rsidRDefault="00955B4E" w:rsidP="00DB3638">
      <w:pPr>
        <w:pStyle w:val="ListParagraph"/>
        <w:spacing w:after="0" w:line="240" w:lineRule="auto"/>
        <w:rPr>
          <w:rFonts w:ascii="Times New Roman" w:hAnsi="Times New Roman"/>
          <w:color w:val="000000"/>
        </w:rPr>
      </w:pPr>
    </w:p>
    <w:p w14:paraId="17D43971" w14:textId="28D8A34E"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w:t>
      </w:r>
      <w:r w:rsidR="00522712" w:rsidRPr="00314203">
        <w:rPr>
          <w:color w:val="000000"/>
          <w:sz w:val="22"/>
          <w:szCs w:val="22"/>
        </w:rPr>
        <w:t>5</w:t>
      </w:r>
      <w:r w:rsidR="00DB3638" w:rsidRPr="00314203">
        <w:rPr>
          <w:color w:val="000000"/>
          <w:sz w:val="22"/>
          <w:szCs w:val="22"/>
        </w:rPr>
        <w:tab/>
      </w:r>
      <w:r w:rsidR="0005787E" w:rsidRPr="00314203">
        <w:rPr>
          <w:color w:val="000000"/>
          <w:sz w:val="22"/>
          <w:szCs w:val="22"/>
        </w:rPr>
        <w:t>provide full and prompt responses to all requ</w:t>
      </w:r>
      <w:r w:rsidR="000D2ACC" w:rsidRPr="00314203">
        <w:rPr>
          <w:color w:val="000000"/>
          <w:sz w:val="22"/>
          <w:szCs w:val="22"/>
        </w:rPr>
        <w:t xml:space="preserve">ests for information by </w:t>
      </w:r>
      <w:r w:rsidR="00E4347E" w:rsidRPr="00314203">
        <w:rPr>
          <w:color w:val="000000"/>
          <w:sz w:val="22"/>
          <w:szCs w:val="22"/>
        </w:rPr>
        <w:t>FMDQ</w:t>
      </w:r>
      <w:r w:rsidR="00955B4E" w:rsidRPr="00314203">
        <w:rPr>
          <w:color w:val="000000"/>
          <w:sz w:val="22"/>
          <w:szCs w:val="22"/>
        </w:rPr>
        <w:t xml:space="preserve"> </w:t>
      </w:r>
      <w:r w:rsidR="00BE37A3" w:rsidRPr="00314203">
        <w:rPr>
          <w:color w:val="000000"/>
          <w:sz w:val="22"/>
          <w:szCs w:val="22"/>
        </w:rPr>
        <w:t xml:space="preserve">Exchange </w:t>
      </w:r>
      <w:r w:rsidR="00286ABD" w:rsidRPr="00314203">
        <w:rPr>
          <w:color w:val="000000"/>
          <w:sz w:val="22"/>
          <w:szCs w:val="22"/>
        </w:rPr>
        <w:t xml:space="preserve">in respect of </w:t>
      </w:r>
      <w:r w:rsidR="001A471D" w:rsidRPr="00314203">
        <w:rPr>
          <w:color w:val="000000"/>
          <w:sz w:val="22"/>
          <w:szCs w:val="22"/>
        </w:rPr>
        <w:t xml:space="preserve">any </w:t>
      </w:r>
      <w:r w:rsidR="007E25A0" w:rsidRPr="00314203">
        <w:rPr>
          <w:color w:val="000000"/>
          <w:sz w:val="22"/>
          <w:szCs w:val="22"/>
        </w:rPr>
        <w:t>Security listed on the Platform</w:t>
      </w:r>
      <w:r w:rsidR="0005787E" w:rsidRPr="00314203">
        <w:rPr>
          <w:color w:val="000000"/>
          <w:sz w:val="22"/>
          <w:szCs w:val="22"/>
        </w:rPr>
        <w:t xml:space="preserve"> and provide access to all relevant books, </w:t>
      </w:r>
      <w:proofErr w:type="gramStart"/>
      <w:r w:rsidR="0005787E" w:rsidRPr="00314203">
        <w:rPr>
          <w:color w:val="000000"/>
          <w:sz w:val="22"/>
          <w:szCs w:val="22"/>
        </w:rPr>
        <w:t>records</w:t>
      </w:r>
      <w:proofErr w:type="gramEnd"/>
      <w:r w:rsidR="001C1DD3" w:rsidRPr="00314203">
        <w:rPr>
          <w:color w:val="000000"/>
          <w:sz w:val="22"/>
          <w:szCs w:val="22"/>
        </w:rPr>
        <w:t xml:space="preserve"> and </w:t>
      </w:r>
      <w:r w:rsidR="0005787E" w:rsidRPr="00314203">
        <w:rPr>
          <w:color w:val="000000"/>
          <w:sz w:val="22"/>
          <w:szCs w:val="22"/>
        </w:rPr>
        <w:t>ot</w:t>
      </w:r>
      <w:r w:rsidR="00D013DF" w:rsidRPr="00314203">
        <w:rPr>
          <w:color w:val="000000"/>
          <w:sz w:val="22"/>
          <w:szCs w:val="22"/>
        </w:rPr>
        <w:t>her forms of documentation</w:t>
      </w:r>
      <w:r w:rsidR="006D146E" w:rsidRPr="00314203">
        <w:rPr>
          <w:color w:val="000000"/>
          <w:sz w:val="22"/>
          <w:szCs w:val="22"/>
        </w:rPr>
        <w:t xml:space="preserve"> in accordance with the provisions of any applicable law and/or regulation</w:t>
      </w:r>
      <w:r w:rsidR="002E1EFD" w:rsidRPr="00314203">
        <w:rPr>
          <w:color w:val="000000"/>
          <w:sz w:val="22"/>
          <w:szCs w:val="22"/>
        </w:rPr>
        <w:t>.</w:t>
      </w:r>
    </w:p>
    <w:p w14:paraId="43AC6E3B" w14:textId="77777777" w:rsidR="004129FB" w:rsidRPr="00314203" w:rsidRDefault="004129FB" w:rsidP="009D028F">
      <w:pPr>
        <w:pStyle w:val="NormalWeb"/>
        <w:spacing w:before="0" w:beforeAutospacing="0" w:after="0" w:afterAutospacing="0"/>
        <w:ind w:left="2160" w:hanging="810"/>
        <w:jc w:val="both"/>
        <w:rPr>
          <w:sz w:val="22"/>
          <w:szCs w:val="22"/>
        </w:rPr>
      </w:pPr>
    </w:p>
    <w:p w14:paraId="490DA087" w14:textId="77777777" w:rsidR="000D2ACC" w:rsidRPr="00314203" w:rsidRDefault="004506B2" w:rsidP="00D931E2">
      <w:pPr>
        <w:pStyle w:val="AONormal"/>
        <w:spacing w:line="240" w:lineRule="auto"/>
        <w:ind w:firstLine="720"/>
        <w:jc w:val="both"/>
      </w:pPr>
      <w:r w:rsidRPr="00314203">
        <w:t>9</w:t>
      </w:r>
      <w:r w:rsidR="00466F61" w:rsidRPr="00314203">
        <w:t>.2</w:t>
      </w:r>
      <w:r w:rsidR="00466F61" w:rsidRPr="00314203">
        <w:tab/>
      </w:r>
      <w:r w:rsidR="000D2ACC" w:rsidRPr="00361F72">
        <w:rPr>
          <w:b/>
          <w:bCs/>
        </w:rPr>
        <w:t>No Fraudulent or Misleading Conduct</w:t>
      </w:r>
      <w:r w:rsidR="000D2ACC" w:rsidRPr="00314203">
        <w:t xml:space="preserve"> </w:t>
      </w:r>
    </w:p>
    <w:p w14:paraId="2AD445BE" w14:textId="77777777" w:rsidR="000D2ACC" w:rsidRPr="00314203" w:rsidRDefault="000D2ACC" w:rsidP="00D931E2">
      <w:pPr>
        <w:pStyle w:val="AONormal"/>
        <w:spacing w:line="240" w:lineRule="auto"/>
        <w:ind w:left="720" w:hanging="720"/>
        <w:jc w:val="both"/>
      </w:pPr>
      <w:r w:rsidRPr="00314203">
        <w:t xml:space="preserve"> </w:t>
      </w:r>
    </w:p>
    <w:p w14:paraId="2C8456AD" w14:textId="663CC0FF" w:rsidR="00FB131A" w:rsidRPr="00314203" w:rsidRDefault="00BE0018" w:rsidP="009D028F">
      <w:pPr>
        <w:pStyle w:val="AONormal"/>
        <w:spacing w:line="240" w:lineRule="auto"/>
        <w:ind w:left="1440"/>
        <w:jc w:val="both"/>
      </w:pPr>
      <w:r w:rsidRPr="00314203">
        <w:t>T</w:t>
      </w:r>
      <w:r w:rsidR="00CF7F4D" w:rsidRPr="00314203">
        <w:t>he</w:t>
      </w:r>
      <w:r w:rsidR="00466F61" w:rsidRPr="00314203">
        <w:t xml:space="preserve"> </w:t>
      </w:r>
      <w:r w:rsidR="00424B6D" w:rsidRPr="00314203">
        <w:t>Member</w:t>
      </w:r>
      <w:r w:rsidR="00466F61" w:rsidRPr="00314203">
        <w:t xml:space="preserve"> </w:t>
      </w:r>
      <w:r w:rsidR="00EF2410" w:rsidRPr="00314203">
        <w:t xml:space="preserve">shall </w:t>
      </w:r>
      <w:r w:rsidR="000D2ACC" w:rsidRPr="00314203">
        <w:t xml:space="preserve">not engage </w:t>
      </w:r>
      <w:r w:rsidR="00286ABD" w:rsidRPr="00314203">
        <w:t xml:space="preserve">in, </w:t>
      </w:r>
      <w:r w:rsidR="000D2ACC" w:rsidRPr="00314203">
        <w:t xml:space="preserve">or fail to take reasonable steps to prevent: </w:t>
      </w:r>
    </w:p>
    <w:p w14:paraId="6BFDFDB7" w14:textId="77777777" w:rsidR="000D2ACC" w:rsidRPr="00314203" w:rsidRDefault="000D2ACC" w:rsidP="009D028F">
      <w:pPr>
        <w:pStyle w:val="AONormal"/>
        <w:spacing w:line="240" w:lineRule="auto"/>
        <w:ind w:left="1440"/>
        <w:jc w:val="both"/>
      </w:pPr>
      <w:r w:rsidRPr="00314203">
        <w:t xml:space="preserve"> </w:t>
      </w:r>
    </w:p>
    <w:p w14:paraId="09FB51A4" w14:textId="55152A3E" w:rsidR="00817552" w:rsidRPr="00314203" w:rsidRDefault="004506B2" w:rsidP="00817552">
      <w:pPr>
        <w:pStyle w:val="AONormal"/>
        <w:spacing w:line="240" w:lineRule="auto"/>
        <w:ind w:left="2160" w:hanging="720"/>
        <w:jc w:val="both"/>
      </w:pPr>
      <w:r w:rsidRPr="00314203">
        <w:t>9</w:t>
      </w:r>
      <w:r w:rsidR="00817552" w:rsidRPr="00314203">
        <w:t>.2.1</w:t>
      </w:r>
      <w:r w:rsidR="00817552" w:rsidRPr="00314203">
        <w:tab/>
      </w:r>
      <w:r w:rsidR="000D2ACC" w:rsidRPr="00314203">
        <w:t>any action that has the effect, or may be expected to have the effect, of artificially and/or abnormall</w:t>
      </w:r>
      <w:r w:rsidR="00286ABD" w:rsidRPr="00314203">
        <w:t xml:space="preserve">y </w:t>
      </w:r>
      <w:r w:rsidR="00401D9A" w:rsidRPr="00314203">
        <w:t xml:space="preserve">affecting </w:t>
      </w:r>
      <w:r w:rsidR="00286ABD" w:rsidRPr="00314203">
        <w:t xml:space="preserve">the price or value of </w:t>
      </w:r>
      <w:r w:rsidR="000D2ACC" w:rsidRPr="00314203">
        <w:t>a</w:t>
      </w:r>
      <w:r w:rsidR="009C6076" w:rsidRPr="00314203">
        <w:t xml:space="preserve"> </w:t>
      </w:r>
      <w:proofErr w:type="gramStart"/>
      <w:r w:rsidR="001C1DD3" w:rsidRPr="00314203">
        <w:t>Security</w:t>
      </w:r>
      <w:r w:rsidR="00924326" w:rsidRPr="00314203">
        <w:t>;</w:t>
      </w:r>
      <w:proofErr w:type="gramEnd"/>
      <w:r w:rsidR="001C1DD3" w:rsidRPr="00314203">
        <w:t xml:space="preserve"> </w:t>
      </w:r>
    </w:p>
    <w:p w14:paraId="0977B34F" w14:textId="77777777" w:rsidR="000D2ACC" w:rsidRPr="00314203" w:rsidRDefault="000D2ACC" w:rsidP="00D931E2">
      <w:pPr>
        <w:pStyle w:val="AONormal"/>
        <w:spacing w:line="240" w:lineRule="auto"/>
        <w:ind w:left="1440"/>
        <w:jc w:val="both"/>
      </w:pPr>
    </w:p>
    <w:p w14:paraId="5026900D" w14:textId="5C67E013" w:rsidR="000D2ACC" w:rsidRPr="00314203" w:rsidRDefault="004506B2" w:rsidP="00943667">
      <w:pPr>
        <w:pStyle w:val="AONormal"/>
        <w:spacing w:line="240" w:lineRule="auto"/>
        <w:ind w:left="2160" w:hanging="720"/>
        <w:jc w:val="both"/>
      </w:pPr>
      <w:r w:rsidRPr="00314203">
        <w:t>9</w:t>
      </w:r>
      <w:r w:rsidR="00817552" w:rsidRPr="00314203">
        <w:t>.2.</w:t>
      </w:r>
      <w:r w:rsidR="00522712" w:rsidRPr="00314203">
        <w:t>2</w:t>
      </w:r>
      <w:r w:rsidR="00817552" w:rsidRPr="00314203">
        <w:tab/>
      </w:r>
      <w:r w:rsidR="000D2ACC" w:rsidRPr="00314203">
        <w:t xml:space="preserve">any </w:t>
      </w:r>
      <w:r w:rsidR="00A24F2B" w:rsidRPr="00314203">
        <w:t xml:space="preserve">illegal </w:t>
      </w:r>
      <w:r w:rsidR="000D2ACC" w:rsidRPr="00314203">
        <w:t>action or conduct th</w:t>
      </w:r>
      <w:r w:rsidR="00943667" w:rsidRPr="00314203">
        <w:t xml:space="preserve">at creates or </w:t>
      </w:r>
      <w:r w:rsidR="00457362" w:rsidRPr="00314203">
        <w:t>is likely</w:t>
      </w:r>
      <w:r w:rsidR="000D2ACC" w:rsidRPr="00314203">
        <w:t xml:space="preserve"> to create any false or misleading </w:t>
      </w:r>
      <w:r w:rsidR="00286ABD" w:rsidRPr="00314203">
        <w:t xml:space="preserve">impression as to the market </w:t>
      </w:r>
      <w:r w:rsidR="000D2ACC" w:rsidRPr="00314203">
        <w:t>price or value of an</w:t>
      </w:r>
      <w:r w:rsidR="00286ABD" w:rsidRPr="00314203">
        <w:t xml:space="preserve">y </w:t>
      </w:r>
      <w:r w:rsidR="001C1DD3" w:rsidRPr="00314203">
        <w:t xml:space="preserve">Security </w:t>
      </w:r>
      <w:r w:rsidR="00BF26F4" w:rsidRPr="00314203">
        <w:t xml:space="preserve">quoted </w:t>
      </w:r>
      <w:r w:rsidR="001C1DD3" w:rsidRPr="00314203">
        <w:t xml:space="preserve">on the </w:t>
      </w:r>
      <w:proofErr w:type="gramStart"/>
      <w:r w:rsidR="001C1DD3" w:rsidRPr="00314203">
        <w:t>Platform</w:t>
      </w:r>
      <w:r w:rsidR="009C6076" w:rsidRPr="00314203">
        <w:t>;</w:t>
      </w:r>
      <w:proofErr w:type="gramEnd"/>
    </w:p>
    <w:p w14:paraId="72711EF5" w14:textId="77777777" w:rsidR="000D2ACC" w:rsidRPr="00314203" w:rsidRDefault="000D2ACC" w:rsidP="00D931E2">
      <w:pPr>
        <w:pStyle w:val="AONormal"/>
        <w:spacing w:line="240" w:lineRule="auto"/>
        <w:ind w:left="1440" w:hanging="720"/>
        <w:jc w:val="both"/>
      </w:pPr>
      <w:r w:rsidRPr="00314203">
        <w:t xml:space="preserve"> </w:t>
      </w:r>
    </w:p>
    <w:p w14:paraId="78BD8DD8" w14:textId="41A4C358" w:rsidR="000D2ACC" w:rsidRPr="00314203" w:rsidRDefault="004506B2" w:rsidP="00D931E2">
      <w:pPr>
        <w:pStyle w:val="AONormal"/>
        <w:spacing w:line="240" w:lineRule="auto"/>
        <w:ind w:left="2160" w:hanging="720"/>
        <w:jc w:val="both"/>
      </w:pPr>
      <w:r w:rsidRPr="00314203">
        <w:t>9</w:t>
      </w:r>
      <w:r w:rsidR="00817552" w:rsidRPr="00314203">
        <w:t>.2.</w:t>
      </w:r>
      <w:r w:rsidR="00522712" w:rsidRPr="00314203">
        <w:t>3</w:t>
      </w:r>
      <w:r w:rsidR="00817552" w:rsidRPr="00314203">
        <w:tab/>
      </w:r>
      <w:r w:rsidR="000D2ACC" w:rsidRPr="00314203">
        <w:t xml:space="preserve">any action or conduct that may </w:t>
      </w:r>
      <w:r w:rsidR="00DE6926" w:rsidRPr="00314203">
        <w:t xml:space="preserve">mar </w:t>
      </w:r>
      <w:r w:rsidR="000D2ACC" w:rsidRPr="00314203">
        <w:t>the integrity and transparenc</w:t>
      </w:r>
      <w:r w:rsidR="00286ABD" w:rsidRPr="00314203">
        <w:t xml:space="preserve">y of </w:t>
      </w:r>
      <w:r w:rsidR="00CC0AD6" w:rsidRPr="00314203">
        <w:t xml:space="preserve">the process of </w:t>
      </w:r>
      <w:r w:rsidR="00B018BC" w:rsidRPr="00314203">
        <w:t>quoting</w:t>
      </w:r>
      <w:r w:rsidR="001C1DD3" w:rsidRPr="00314203">
        <w:t xml:space="preserve"> </w:t>
      </w:r>
      <w:r w:rsidR="00CC0AD6" w:rsidRPr="00314203">
        <w:t xml:space="preserve">a </w:t>
      </w:r>
      <w:r w:rsidR="001C1DD3" w:rsidRPr="00314203">
        <w:t xml:space="preserve">Security </w:t>
      </w:r>
      <w:r w:rsidR="00CC0AD6" w:rsidRPr="00314203">
        <w:t>on the Platform</w:t>
      </w:r>
      <w:r w:rsidR="002970D6" w:rsidRPr="00314203">
        <w:t>, or any other activities which will adversely impact the Platform</w:t>
      </w:r>
      <w:r w:rsidR="00BE0018" w:rsidRPr="00314203">
        <w:t xml:space="preserve"> and/or the </w:t>
      </w:r>
      <w:proofErr w:type="gramStart"/>
      <w:r w:rsidR="00BE0018" w:rsidRPr="00314203">
        <w:t>Market</w:t>
      </w:r>
      <w:r w:rsidR="000D2ACC" w:rsidRPr="00314203">
        <w:t>;</w:t>
      </w:r>
      <w:proofErr w:type="gramEnd"/>
      <w:r w:rsidR="000D2ACC" w:rsidRPr="00314203">
        <w:t xml:space="preserve"> </w:t>
      </w:r>
      <w:r w:rsidR="00462CEB" w:rsidRPr="00314203">
        <w:t xml:space="preserve"> </w:t>
      </w:r>
    </w:p>
    <w:p w14:paraId="1AF78697" w14:textId="77777777" w:rsidR="000D2ACC" w:rsidRPr="00314203" w:rsidRDefault="000D2ACC" w:rsidP="00D931E2">
      <w:pPr>
        <w:pStyle w:val="AONormal"/>
        <w:spacing w:line="240" w:lineRule="auto"/>
        <w:ind w:left="1440" w:hanging="720"/>
        <w:jc w:val="both"/>
      </w:pPr>
      <w:r w:rsidRPr="00314203">
        <w:t xml:space="preserve"> </w:t>
      </w:r>
    </w:p>
    <w:p w14:paraId="24F310B8" w14:textId="180C1BE3" w:rsidR="00C54B43" w:rsidRPr="00314203" w:rsidRDefault="004506B2" w:rsidP="00D931E2">
      <w:pPr>
        <w:pStyle w:val="AONormal"/>
        <w:spacing w:line="240" w:lineRule="auto"/>
        <w:ind w:left="2160" w:hanging="720"/>
        <w:jc w:val="both"/>
      </w:pPr>
      <w:r w:rsidRPr="00314203">
        <w:t>9</w:t>
      </w:r>
      <w:r w:rsidR="00817552" w:rsidRPr="00314203">
        <w:t>.2.</w:t>
      </w:r>
      <w:r w:rsidR="00522712" w:rsidRPr="00314203">
        <w:t>4</w:t>
      </w:r>
      <w:r w:rsidR="00817552" w:rsidRPr="00314203">
        <w:tab/>
      </w:r>
      <w:r w:rsidR="000D2ACC" w:rsidRPr="00314203">
        <w:t xml:space="preserve">agreeing or acting in concert with, or providing any assistance to </w:t>
      </w:r>
      <w:r w:rsidR="00972790" w:rsidRPr="00314203">
        <w:t>any</w:t>
      </w:r>
      <w:r w:rsidR="00CC0AD6" w:rsidRPr="00314203">
        <w:t xml:space="preserve"> individual or </w:t>
      </w:r>
      <w:r w:rsidR="00972790" w:rsidRPr="00314203">
        <w:t>body</w:t>
      </w:r>
      <w:r w:rsidR="00193E7B" w:rsidRPr="00314203">
        <w:t xml:space="preserve"> corporate </w:t>
      </w:r>
      <w:r w:rsidR="009C6076" w:rsidRPr="00314203">
        <w:t xml:space="preserve">(whether or not a </w:t>
      </w:r>
      <w:proofErr w:type="gramStart"/>
      <w:r w:rsidR="00177972" w:rsidRPr="00314203">
        <w:t>Member</w:t>
      </w:r>
      <w:proofErr w:type="gramEnd"/>
      <w:r w:rsidR="000D2ACC" w:rsidRPr="00314203">
        <w:t xml:space="preserve">) with a view to </w:t>
      </w:r>
      <w:r w:rsidR="00EF2410" w:rsidRPr="00314203">
        <w:t xml:space="preserve">doing anything </w:t>
      </w:r>
      <w:r w:rsidR="009C6076" w:rsidRPr="00314203">
        <w:t xml:space="preserve">prohibited by this Agreement or </w:t>
      </w:r>
      <w:r w:rsidR="00817552" w:rsidRPr="00314203">
        <w:t xml:space="preserve">the </w:t>
      </w:r>
      <w:r w:rsidR="00806071" w:rsidRPr="00314203">
        <w:rPr>
          <w:bCs/>
        </w:rPr>
        <w:t>FMDQ</w:t>
      </w:r>
      <w:r w:rsidR="00806071" w:rsidRPr="00314203">
        <w:t xml:space="preserve"> </w:t>
      </w:r>
      <w:r w:rsidR="004B7E99" w:rsidRPr="00314203">
        <w:t xml:space="preserve">Exchange </w:t>
      </w:r>
      <w:r w:rsidR="009C6076" w:rsidRPr="00314203">
        <w:t>Rul</w:t>
      </w:r>
      <w:r w:rsidR="00433514" w:rsidRPr="00314203">
        <w:t>es</w:t>
      </w:r>
      <w:r w:rsidR="00EF2410" w:rsidRPr="00314203">
        <w:t>,</w:t>
      </w:r>
      <w:r w:rsidR="004129FB" w:rsidRPr="00314203">
        <w:t xml:space="preserve"> </w:t>
      </w:r>
      <w:r w:rsidR="000D2ACC" w:rsidRPr="00314203">
        <w:t xml:space="preserve">or otherwise causing or contributing to a breach of any </w:t>
      </w:r>
      <w:r w:rsidR="00897A48" w:rsidRPr="00314203">
        <w:t>A</w:t>
      </w:r>
      <w:r w:rsidR="000D2ACC" w:rsidRPr="00314203">
        <w:t>pplicable</w:t>
      </w:r>
      <w:r w:rsidR="00897A48" w:rsidRPr="00314203">
        <w:t xml:space="preserve"> L</w:t>
      </w:r>
      <w:r w:rsidR="009C6076" w:rsidRPr="00314203">
        <w:t>aw</w:t>
      </w:r>
      <w:r w:rsidR="004129FB" w:rsidRPr="00314203">
        <w:t xml:space="preserve"> </w:t>
      </w:r>
      <w:r w:rsidR="000D2ACC" w:rsidRPr="00314203">
        <w:t xml:space="preserve">by such other </w:t>
      </w:r>
      <w:r w:rsidR="00685F02" w:rsidRPr="00314203">
        <w:t xml:space="preserve">individual or </w:t>
      </w:r>
      <w:r w:rsidR="00193E7B" w:rsidRPr="00314203">
        <w:t>body corporate</w:t>
      </w:r>
      <w:r w:rsidR="005A3F88" w:rsidRPr="00314203">
        <w:t xml:space="preserve">; </w:t>
      </w:r>
    </w:p>
    <w:p w14:paraId="1BD52FB9" w14:textId="77777777" w:rsidR="00817552" w:rsidRPr="00314203" w:rsidRDefault="00817552" w:rsidP="00D931E2">
      <w:pPr>
        <w:pStyle w:val="AONormal"/>
        <w:spacing w:line="240" w:lineRule="auto"/>
        <w:ind w:left="2160" w:hanging="720"/>
        <w:jc w:val="both"/>
      </w:pPr>
    </w:p>
    <w:p w14:paraId="5C948D9E" w14:textId="1CED7C5B" w:rsidR="005A3F88" w:rsidRPr="00314203" w:rsidRDefault="004506B2" w:rsidP="00522712">
      <w:pPr>
        <w:pStyle w:val="AONormal"/>
        <w:spacing w:line="240" w:lineRule="auto"/>
        <w:ind w:left="2160" w:hanging="720"/>
        <w:jc w:val="both"/>
      </w:pPr>
      <w:r w:rsidRPr="00314203">
        <w:t>9</w:t>
      </w:r>
      <w:r w:rsidR="00121F80" w:rsidRPr="00314203">
        <w:t>.2.</w:t>
      </w:r>
      <w:r w:rsidR="00522712" w:rsidRPr="00314203">
        <w:t>5</w:t>
      </w:r>
      <w:r w:rsidR="00121F80" w:rsidRPr="00314203">
        <w:tab/>
      </w:r>
      <w:r w:rsidR="005A3F88" w:rsidRPr="00314203">
        <w:t xml:space="preserve">its </w:t>
      </w:r>
      <w:r w:rsidR="005D2866">
        <w:t>Authorised Representatives</w:t>
      </w:r>
      <w:r w:rsidR="005A3F88" w:rsidRPr="00314203">
        <w:t xml:space="preserve"> from </w:t>
      </w:r>
      <w:r w:rsidR="00E418E7" w:rsidRPr="00314203">
        <w:t xml:space="preserve">effecting or causing to </w:t>
      </w:r>
      <w:proofErr w:type="gramStart"/>
      <w:r w:rsidR="00805A98" w:rsidRPr="00314203">
        <w:t>effect</w:t>
      </w:r>
      <w:proofErr w:type="gramEnd"/>
      <w:r w:rsidR="00805A98" w:rsidRPr="00314203">
        <w:t xml:space="preserve"> </w:t>
      </w:r>
      <w:r w:rsidR="00630183" w:rsidRPr="00314203">
        <w:t>a fraud or deception</w:t>
      </w:r>
      <w:r w:rsidR="005A3F88" w:rsidRPr="00314203">
        <w:t xml:space="preserve"> in</w:t>
      </w:r>
      <w:r w:rsidR="00310D49" w:rsidRPr="00314203">
        <w:t xml:space="preserve"> relation to a</w:t>
      </w:r>
      <w:r w:rsidR="007940F8" w:rsidRPr="00314203">
        <w:t>ny</w:t>
      </w:r>
      <w:r w:rsidR="00310D49" w:rsidRPr="00314203">
        <w:t xml:space="preserve"> </w:t>
      </w:r>
      <w:r w:rsidR="007940F8" w:rsidRPr="00314203">
        <w:t>Security</w:t>
      </w:r>
      <w:r w:rsidR="00630183" w:rsidRPr="00314203">
        <w:t>;</w:t>
      </w:r>
    </w:p>
    <w:p w14:paraId="4A09D631" w14:textId="77777777" w:rsidR="00630183" w:rsidRPr="00314203" w:rsidRDefault="00630183" w:rsidP="005A3F88">
      <w:pPr>
        <w:pStyle w:val="AONormal"/>
        <w:spacing w:line="240" w:lineRule="auto"/>
        <w:ind w:left="2160" w:hanging="810"/>
        <w:jc w:val="both"/>
      </w:pPr>
    </w:p>
    <w:p w14:paraId="766AEFF0" w14:textId="6D5EBD95" w:rsidR="00630183" w:rsidRPr="00314203" w:rsidRDefault="004506B2" w:rsidP="005A3F88">
      <w:pPr>
        <w:pStyle w:val="AONormal"/>
        <w:spacing w:line="240" w:lineRule="auto"/>
        <w:ind w:left="2160" w:hanging="810"/>
        <w:jc w:val="both"/>
      </w:pPr>
      <w:r w:rsidRPr="00314203">
        <w:t>9</w:t>
      </w:r>
      <w:r w:rsidR="00630183" w:rsidRPr="00314203">
        <w:t>.2.</w:t>
      </w:r>
      <w:r w:rsidR="00522712" w:rsidRPr="00314203">
        <w:t>6</w:t>
      </w:r>
      <w:r w:rsidR="00630183" w:rsidRPr="00314203">
        <w:tab/>
        <w:t xml:space="preserve">its </w:t>
      </w:r>
      <w:r w:rsidR="00EB5832">
        <w:t>Authorised Representatives</w:t>
      </w:r>
      <w:r w:rsidR="00EB5832" w:rsidRPr="00314203">
        <w:t xml:space="preserve"> </w:t>
      </w:r>
      <w:r w:rsidR="00FD69CD" w:rsidRPr="00314203">
        <w:t>from</w:t>
      </w:r>
      <w:r w:rsidR="00630183" w:rsidRPr="00314203">
        <w:t xml:space="preserve"> participat</w:t>
      </w:r>
      <w:r w:rsidR="00FD69CD" w:rsidRPr="00314203">
        <w:t>ing</w:t>
      </w:r>
      <w:r w:rsidR="007977F2" w:rsidRPr="00314203">
        <w:t xml:space="preserve"> in any Insider Trading</w:t>
      </w:r>
      <w:r w:rsidR="00630183" w:rsidRPr="00314203">
        <w:t xml:space="preserve"> in relation to a </w:t>
      </w:r>
      <w:r w:rsidR="00E418E7" w:rsidRPr="00314203">
        <w:t>Security</w:t>
      </w:r>
      <w:r w:rsidR="002970D6" w:rsidRPr="00314203">
        <w:t>,</w:t>
      </w:r>
      <w:r w:rsidR="00D347DF" w:rsidRPr="00314203">
        <w:t xml:space="preserve"> </w:t>
      </w:r>
      <w:r w:rsidR="00630183" w:rsidRPr="00314203">
        <w:t xml:space="preserve">or knowingly assist any other </w:t>
      </w:r>
      <w:r w:rsidR="00121B79" w:rsidRPr="00314203">
        <w:t>individual or</w:t>
      </w:r>
      <w:r w:rsidR="00630183" w:rsidRPr="00314203">
        <w:t xml:space="preserve"> </w:t>
      </w:r>
      <w:r w:rsidR="005E0FDB" w:rsidRPr="00314203">
        <w:t xml:space="preserve">body corporate </w:t>
      </w:r>
      <w:r w:rsidR="007977F2" w:rsidRPr="00314203">
        <w:t xml:space="preserve">to participate in any such Insider </w:t>
      </w:r>
      <w:proofErr w:type="gramStart"/>
      <w:r w:rsidR="007977F2" w:rsidRPr="00314203">
        <w:t>Trad</w:t>
      </w:r>
      <w:r w:rsidR="00630183" w:rsidRPr="00314203">
        <w:t>ing</w:t>
      </w:r>
      <w:r w:rsidR="00FD69CD" w:rsidRPr="00314203">
        <w:t>;</w:t>
      </w:r>
      <w:proofErr w:type="gramEnd"/>
      <w:r w:rsidR="00FD69CD" w:rsidRPr="00314203">
        <w:t xml:space="preserve"> </w:t>
      </w:r>
    </w:p>
    <w:p w14:paraId="7F83B7BB" w14:textId="77777777" w:rsidR="00FD69CD" w:rsidRPr="00314203" w:rsidRDefault="00FD69CD" w:rsidP="005A3F88">
      <w:pPr>
        <w:pStyle w:val="AONormal"/>
        <w:spacing w:line="240" w:lineRule="auto"/>
        <w:ind w:left="2160" w:hanging="810"/>
        <w:jc w:val="both"/>
      </w:pPr>
    </w:p>
    <w:p w14:paraId="7B2C7059" w14:textId="52A40DF6" w:rsidR="007D012B" w:rsidRPr="00314203" w:rsidRDefault="004506B2" w:rsidP="005A3F88">
      <w:pPr>
        <w:pStyle w:val="AONormal"/>
        <w:spacing w:line="240" w:lineRule="auto"/>
        <w:ind w:left="2160" w:hanging="810"/>
        <w:jc w:val="both"/>
      </w:pPr>
      <w:r w:rsidRPr="00314203">
        <w:t>9</w:t>
      </w:r>
      <w:r w:rsidR="00FD69CD" w:rsidRPr="00314203">
        <w:t>.2.</w:t>
      </w:r>
      <w:r w:rsidR="00522712" w:rsidRPr="00314203">
        <w:t>7</w:t>
      </w:r>
      <w:r w:rsidR="00FD69CD" w:rsidRPr="00314203">
        <w:tab/>
        <w:t>establish</w:t>
      </w:r>
      <w:r w:rsidR="00F85F7C">
        <w:t>ing</w:t>
      </w:r>
      <w:r w:rsidR="00FD69CD" w:rsidRPr="00314203">
        <w:t xml:space="preserve"> measures t</w:t>
      </w:r>
      <w:r w:rsidR="009E36FB">
        <w:t>hat</w:t>
      </w:r>
      <w:r w:rsidR="00FD69CD" w:rsidRPr="00314203">
        <w:t xml:space="preserve"> ensure its </w:t>
      </w:r>
      <w:r w:rsidR="00EB5832">
        <w:t>Authorised Representatives</w:t>
      </w:r>
      <w:r w:rsidR="00EB5832" w:rsidRPr="00314203">
        <w:t xml:space="preserve"> </w:t>
      </w:r>
      <w:r w:rsidR="00FD69CD" w:rsidRPr="00314203">
        <w:t xml:space="preserve">do not engage in </w:t>
      </w:r>
      <w:r w:rsidR="00685F02" w:rsidRPr="00314203">
        <w:t xml:space="preserve">personal </w:t>
      </w:r>
      <w:r w:rsidR="00FD69CD" w:rsidRPr="00314203">
        <w:t>dealings</w:t>
      </w:r>
      <w:r w:rsidR="00C2211C" w:rsidRPr="00314203">
        <w:t>,</w:t>
      </w:r>
      <w:r w:rsidR="00FD69CD" w:rsidRPr="00314203">
        <w:t xml:space="preserve"> </w:t>
      </w:r>
      <w:r w:rsidR="00C2211C" w:rsidRPr="00314203">
        <w:t xml:space="preserve">whether directly or indirectly, </w:t>
      </w:r>
      <w:r w:rsidR="00FD69CD" w:rsidRPr="00314203">
        <w:t xml:space="preserve">in </w:t>
      </w:r>
      <w:r w:rsidR="00314EAD" w:rsidRPr="00314203">
        <w:t>Securities</w:t>
      </w:r>
      <w:r w:rsidR="00FD69CD" w:rsidRPr="00314203">
        <w:t xml:space="preserve"> </w:t>
      </w:r>
      <w:r w:rsidR="00D347DF" w:rsidRPr="00314203">
        <w:t>which Issuer the Member is sponsor of</w:t>
      </w:r>
      <w:r w:rsidR="002970D6" w:rsidRPr="00314203">
        <w:t>, or of any other Securities which the Member may have confidential information by virtue of being a capital markets participant</w:t>
      </w:r>
      <w:r w:rsidR="007D012B" w:rsidRPr="00314203">
        <w:t xml:space="preserve">; </w:t>
      </w:r>
      <w:r w:rsidR="007E1934" w:rsidRPr="00314203">
        <w:t>and</w:t>
      </w:r>
      <w:r w:rsidR="009D6647">
        <w:t xml:space="preserve"> </w:t>
      </w:r>
    </w:p>
    <w:p w14:paraId="4901AB80" w14:textId="77777777" w:rsidR="00424C6A" w:rsidRPr="00314203" w:rsidRDefault="00424C6A" w:rsidP="00684B3B">
      <w:pPr>
        <w:pStyle w:val="AONormal"/>
        <w:spacing w:line="240" w:lineRule="auto"/>
        <w:jc w:val="both"/>
      </w:pPr>
    </w:p>
    <w:p w14:paraId="48EB0583" w14:textId="7C5A64C2" w:rsidR="00424C6A" w:rsidRPr="00314203" w:rsidRDefault="00424C6A" w:rsidP="00684B3B">
      <w:pPr>
        <w:pStyle w:val="AONormal"/>
        <w:ind w:left="2160" w:hanging="810"/>
        <w:jc w:val="both"/>
      </w:pPr>
      <w:r w:rsidRPr="00314203">
        <w:t>9.2.8</w:t>
      </w:r>
      <w:r w:rsidRPr="00314203">
        <w:tab/>
        <w:t>establish</w:t>
      </w:r>
      <w:r w:rsidR="008C2A9E">
        <w:t>ing</w:t>
      </w:r>
      <w:r w:rsidRPr="00314203">
        <w:t xml:space="preserve"> measures that directly or indirectly, through an Affiliate or otherwise commit any fraudulent activity</w:t>
      </w:r>
      <w:r w:rsidR="00A3620E" w:rsidRPr="00314203">
        <w:t>, make</w:t>
      </w:r>
      <w:r w:rsidRPr="00314203">
        <w:t xml:space="preserve"> any untrue or misleading statement, or engage in any act, practice, or course of business which operates or would operate as a fraud or deceit upon any person, in connection with the purchase or sale of any Security.</w:t>
      </w:r>
    </w:p>
    <w:p w14:paraId="7CA16E22" w14:textId="45BC1B71" w:rsidR="00817552" w:rsidRPr="00314203" w:rsidRDefault="00817552" w:rsidP="00AC32BD">
      <w:pPr>
        <w:pStyle w:val="AONormal"/>
        <w:jc w:val="both"/>
      </w:pPr>
    </w:p>
    <w:p w14:paraId="580AF813" w14:textId="23D840CA" w:rsidR="004129FB" w:rsidRPr="00314203" w:rsidRDefault="004506B2" w:rsidP="00D931E2">
      <w:pPr>
        <w:pStyle w:val="AONormal"/>
        <w:spacing w:line="240" w:lineRule="auto"/>
        <w:ind w:left="1440" w:hanging="720"/>
        <w:jc w:val="both"/>
      </w:pPr>
      <w:r w:rsidRPr="00314203">
        <w:t>9</w:t>
      </w:r>
      <w:r w:rsidR="00522712" w:rsidRPr="00314203">
        <w:t>.3</w:t>
      </w:r>
      <w:r w:rsidR="00AE52E6" w:rsidRPr="00314203">
        <w:tab/>
      </w:r>
      <w:r w:rsidR="00EB5832" w:rsidRPr="00AC32BD">
        <w:rPr>
          <w:b/>
          <w:bCs/>
        </w:rPr>
        <w:t>Authorised Representatives</w:t>
      </w:r>
      <w:r w:rsidR="00EB5832" w:rsidRPr="00314203">
        <w:t xml:space="preserve"> </w:t>
      </w:r>
      <w:r w:rsidR="00865633" w:rsidRPr="00CE1C8F">
        <w:rPr>
          <w:b/>
          <w:bCs/>
        </w:rPr>
        <w:t>of the</w:t>
      </w:r>
      <w:r w:rsidR="004129FB" w:rsidRPr="00CE1C8F">
        <w:rPr>
          <w:b/>
          <w:bCs/>
        </w:rPr>
        <w:t xml:space="preserve"> </w:t>
      </w:r>
      <w:r w:rsidR="00424B6D" w:rsidRPr="00CE1C8F">
        <w:rPr>
          <w:b/>
          <w:bCs/>
        </w:rPr>
        <w:t>Member</w:t>
      </w:r>
    </w:p>
    <w:p w14:paraId="37DBD622" w14:textId="77777777" w:rsidR="00A77A90" w:rsidRPr="00314203" w:rsidRDefault="00A77A90" w:rsidP="00D931E2">
      <w:pPr>
        <w:pStyle w:val="AONormal"/>
        <w:spacing w:line="240" w:lineRule="auto"/>
        <w:ind w:left="1440" w:hanging="720"/>
        <w:jc w:val="both"/>
      </w:pPr>
    </w:p>
    <w:p w14:paraId="07B2990B" w14:textId="3A3A37E3"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w:t>
      </w:r>
      <w:r w:rsidRPr="00314203">
        <w:rPr>
          <w:rFonts w:ascii="Times New Roman" w:eastAsia="SimSun" w:hAnsi="Times New Roman" w:cs="Times New Roman"/>
          <w:color w:val="auto"/>
          <w:sz w:val="22"/>
          <w:szCs w:val="22"/>
          <w:lang w:val="en-GB"/>
        </w:rPr>
        <w:tab/>
        <w:t xml:space="preserve">The Member shall advise FMDQ </w:t>
      </w:r>
      <w:r w:rsidR="000F1BB1"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of its </w:t>
      </w:r>
      <w:r w:rsidR="00EB5832" w:rsidRPr="00EB5832">
        <w:rPr>
          <w:rFonts w:ascii="Times New Roman" w:eastAsia="SimSun" w:hAnsi="Times New Roman" w:cs="Times New Roman"/>
          <w:color w:val="auto"/>
          <w:sz w:val="22"/>
          <w:szCs w:val="22"/>
          <w:lang w:val="en-GB"/>
        </w:rPr>
        <w:t xml:space="preserve">Authorised Representatives </w:t>
      </w:r>
      <w:r w:rsidR="00284EA6" w:rsidRPr="00284EA6">
        <w:rPr>
          <w:rFonts w:ascii="Times New Roman" w:eastAsia="SimSun" w:hAnsi="Times New Roman" w:cs="Times New Roman"/>
          <w:color w:val="auto"/>
          <w:sz w:val="22"/>
          <w:szCs w:val="22"/>
          <w:lang w:val="en-GB"/>
        </w:rPr>
        <w:t>at the point of onboarding to becoming a Member</w:t>
      </w:r>
      <w:r w:rsidRPr="00314203">
        <w:rPr>
          <w:rFonts w:ascii="Times New Roman" w:eastAsia="SimSun" w:hAnsi="Times New Roman" w:cs="Times New Roman"/>
          <w:color w:val="auto"/>
          <w:sz w:val="22"/>
          <w:szCs w:val="22"/>
          <w:lang w:val="en-GB"/>
        </w:rPr>
        <w:t xml:space="preserve">. </w:t>
      </w:r>
    </w:p>
    <w:p w14:paraId="69A5E16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1BC64022" w14:textId="154FE483"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9.3.2 </w:t>
      </w:r>
      <w:r w:rsidRPr="00314203">
        <w:rPr>
          <w:rFonts w:ascii="Times New Roman" w:eastAsia="SimSun" w:hAnsi="Times New Roman" w:cs="Times New Roman"/>
          <w:color w:val="auto"/>
          <w:sz w:val="22"/>
          <w:szCs w:val="22"/>
          <w:lang w:val="en-GB"/>
        </w:rPr>
        <w:tab/>
        <w:t xml:space="preserve">The Member shall be responsible for the actions of its </w:t>
      </w:r>
      <w:r w:rsidR="00EB5832" w:rsidRPr="00EB5832">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w:t>
      </w:r>
    </w:p>
    <w:p w14:paraId="1F9725E8"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0495E8B0" w14:textId="32F4B0F8"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3</w:t>
      </w:r>
      <w:r w:rsidRPr="00314203">
        <w:rPr>
          <w:rFonts w:ascii="Times New Roman" w:eastAsia="SimSun" w:hAnsi="Times New Roman" w:cs="Times New Roman"/>
          <w:color w:val="auto"/>
          <w:sz w:val="22"/>
          <w:szCs w:val="22"/>
          <w:lang w:val="en-GB"/>
        </w:rPr>
        <w:tab/>
        <w:t xml:space="preserve">Persons designated to act as </w:t>
      </w:r>
      <w:r w:rsidR="00EB5832" w:rsidRPr="00EB5832">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shall be required to meet specified competency requirements as may be laid down by FMDQ</w:t>
      </w:r>
      <w:r w:rsidR="00881383"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from time to time.</w:t>
      </w:r>
    </w:p>
    <w:p w14:paraId="060C4C48"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0D71D4E" w14:textId="7AAE485D" w:rsidR="00B018BC" w:rsidRPr="00314203" w:rsidRDefault="00B018BC" w:rsidP="007B387F">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4</w:t>
      </w:r>
      <w:r w:rsidRPr="00314203">
        <w:rPr>
          <w:rFonts w:ascii="Times New Roman" w:eastAsia="SimSun" w:hAnsi="Times New Roman" w:cs="Times New Roman"/>
          <w:color w:val="auto"/>
          <w:sz w:val="22"/>
          <w:szCs w:val="22"/>
          <w:lang w:val="en-GB"/>
        </w:rPr>
        <w:tab/>
        <w:t xml:space="preserve">FMDQ </w:t>
      </w:r>
      <w:r w:rsidR="0079275C"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may upon notice to the Member decline to recognise any </w:t>
      </w:r>
      <w:r w:rsidR="007B387F" w:rsidRPr="007B387F">
        <w:rPr>
          <w:rFonts w:ascii="Times New Roman" w:eastAsia="SimSun" w:hAnsi="Times New Roman" w:cs="Times New Roman"/>
          <w:color w:val="auto"/>
          <w:sz w:val="22"/>
          <w:szCs w:val="22"/>
          <w:lang w:val="en-GB"/>
        </w:rPr>
        <w:t xml:space="preserve">Authorised Representative </w:t>
      </w:r>
      <w:r w:rsidRPr="00314203">
        <w:rPr>
          <w:rFonts w:ascii="Times New Roman" w:eastAsia="SimSun" w:hAnsi="Times New Roman" w:cs="Times New Roman"/>
          <w:color w:val="auto"/>
          <w:sz w:val="22"/>
          <w:szCs w:val="22"/>
          <w:lang w:val="en-GB"/>
        </w:rPr>
        <w:t xml:space="preserve">if upon investigation the </w:t>
      </w:r>
      <w:r w:rsidR="007B387F" w:rsidRPr="007B387F">
        <w:rPr>
          <w:rFonts w:ascii="Times New Roman" w:eastAsia="SimSun" w:hAnsi="Times New Roman" w:cs="Times New Roman"/>
          <w:color w:val="auto"/>
          <w:sz w:val="22"/>
          <w:szCs w:val="22"/>
          <w:lang w:val="en-GB"/>
        </w:rPr>
        <w:t xml:space="preserve">Authorised </w:t>
      </w:r>
      <w:proofErr w:type="spellStart"/>
      <w:r w:rsidR="007B387F" w:rsidRPr="007B387F">
        <w:rPr>
          <w:rFonts w:ascii="Times New Roman" w:eastAsia="SimSun" w:hAnsi="Times New Roman" w:cs="Times New Roman"/>
          <w:color w:val="auto"/>
          <w:sz w:val="22"/>
          <w:szCs w:val="22"/>
          <w:lang w:val="en-GB"/>
        </w:rPr>
        <w:t>Representative</w:t>
      </w:r>
      <w:r w:rsidRPr="00314203">
        <w:rPr>
          <w:rFonts w:ascii="Times New Roman" w:eastAsia="SimSun" w:hAnsi="Times New Roman" w:cs="Times New Roman"/>
          <w:color w:val="auto"/>
          <w:sz w:val="22"/>
          <w:szCs w:val="22"/>
          <w:lang w:val="en-GB"/>
        </w:rPr>
        <w:t>is</w:t>
      </w:r>
      <w:proofErr w:type="spellEnd"/>
      <w:r w:rsidRPr="00314203">
        <w:rPr>
          <w:rFonts w:ascii="Times New Roman" w:eastAsia="SimSun" w:hAnsi="Times New Roman" w:cs="Times New Roman"/>
          <w:color w:val="auto"/>
          <w:sz w:val="22"/>
          <w:szCs w:val="22"/>
          <w:lang w:val="en-GB"/>
        </w:rPr>
        <w:t xml:space="preserve"> determined to have acted in an unethical manner or is found no l</w:t>
      </w:r>
      <w:r w:rsidR="00593167" w:rsidRPr="00314203">
        <w:rPr>
          <w:rFonts w:ascii="Times New Roman" w:eastAsia="SimSun" w:hAnsi="Times New Roman" w:cs="Times New Roman"/>
          <w:color w:val="auto"/>
          <w:sz w:val="22"/>
          <w:szCs w:val="22"/>
          <w:lang w:val="en-GB"/>
        </w:rPr>
        <w:t xml:space="preserve">onger fit and proper to perform activities on the FMDQ </w:t>
      </w:r>
      <w:r w:rsidR="0079275C" w:rsidRPr="00314203">
        <w:rPr>
          <w:rFonts w:ascii="Times New Roman" w:eastAsia="SimSun" w:hAnsi="Times New Roman" w:cs="Times New Roman"/>
          <w:color w:val="auto"/>
          <w:sz w:val="22"/>
          <w:szCs w:val="22"/>
          <w:lang w:val="en-GB"/>
        </w:rPr>
        <w:t xml:space="preserve">Exchange </w:t>
      </w:r>
      <w:r w:rsidR="00593167" w:rsidRPr="00314203">
        <w:rPr>
          <w:rFonts w:ascii="Times New Roman" w:eastAsia="SimSun" w:hAnsi="Times New Roman" w:cs="Times New Roman"/>
          <w:color w:val="auto"/>
          <w:sz w:val="22"/>
          <w:szCs w:val="22"/>
          <w:lang w:val="en-GB"/>
        </w:rPr>
        <w:t>Platform</w:t>
      </w:r>
      <w:r w:rsidRPr="00314203">
        <w:rPr>
          <w:rFonts w:ascii="Times New Roman" w:eastAsia="SimSun" w:hAnsi="Times New Roman" w:cs="Times New Roman"/>
          <w:color w:val="auto"/>
          <w:sz w:val="22"/>
          <w:szCs w:val="22"/>
          <w:lang w:val="en-GB"/>
        </w:rPr>
        <w:t>.</w:t>
      </w:r>
    </w:p>
    <w:p w14:paraId="778C072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 </w:t>
      </w:r>
    </w:p>
    <w:p w14:paraId="51FC8BB6" w14:textId="6442D433"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5</w:t>
      </w:r>
      <w:r w:rsidRPr="00314203">
        <w:rPr>
          <w:rFonts w:ascii="Times New Roman" w:eastAsia="SimSun" w:hAnsi="Times New Roman" w:cs="Times New Roman"/>
          <w:color w:val="auto"/>
          <w:sz w:val="22"/>
          <w:szCs w:val="22"/>
          <w:lang w:val="en-GB"/>
        </w:rPr>
        <w:tab/>
        <w:t xml:space="preserve">The Member shall make adequate arrangements to ensure that all its </w:t>
      </w:r>
      <w:r w:rsidR="007006C8" w:rsidRPr="007006C8">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are suitable, competent, knowledgeable, adequately trained and properly supervised.</w:t>
      </w:r>
    </w:p>
    <w:p w14:paraId="6088A5D9"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754F62C6" w14:textId="74D1D81D"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6</w:t>
      </w:r>
      <w:r w:rsidRPr="00314203">
        <w:rPr>
          <w:rFonts w:ascii="Times New Roman" w:eastAsia="SimSun" w:hAnsi="Times New Roman" w:cs="Times New Roman"/>
          <w:color w:val="auto"/>
          <w:sz w:val="22"/>
          <w:szCs w:val="22"/>
          <w:lang w:val="en-GB"/>
        </w:rPr>
        <w:tab/>
        <w:t xml:space="preserve">The Member shall ensure that its </w:t>
      </w:r>
      <w:r w:rsidR="007006C8" w:rsidRPr="007006C8">
        <w:rPr>
          <w:rFonts w:ascii="Times New Roman" w:eastAsia="SimSun" w:hAnsi="Times New Roman" w:cs="Times New Roman"/>
          <w:color w:val="auto"/>
          <w:sz w:val="22"/>
          <w:szCs w:val="22"/>
          <w:lang w:val="en-GB"/>
        </w:rPr>
        <w:t xml:space="preserve">Authorised Representatives </w:t>
      </w:r>
      <w:r w:rsidR="00EC7B87" w:rsidRPr="00314203">
        <w:rPr>
          <w:rFonts w:ascii="Times New Roman" w:eastAsia="SimSun" w:hAnsi="Times New Roman" w:cs="Times New Roman"/>
          <w:color w:val="auto"/>
          <w:sz w:val="22"/>
          <w:szCs w:val="22"/>
          <w:lang w:val="en-GB"/>
        </w:rPr>
        <w:t>participate</w:t>
      </w:r>
      <w:r w:rsidRPr="00314203">
        <w:rPr>
          <w:rFonts w:ascii="Times New Roman" w:eastAsia="SimSun" w:hAnsi="Times New Roman" w:cs="Times New Roman"/>
          <w:color w:val="auto"/>
          <w:sz w:val="22"/>
          <w:szCs w:val="22"/>
          <w:lang w:val="en-GB"/>
        </w:rPr>
        <w:t xml:space="preserve"> in and compl</w:t>
      </w:r>
      <w:r w:rsidR="00EC7B87" w:rsidRPr="00314203">
        <w:rPr>
          <w:rFonts w:ascii="Times New Roman" w:eastAsia="SimSun" w:hAnsi="Times New Roman" w:cs="Times New Roman"/>
          <w:color w:val="auto"/>
          <w:sz w:val="22"/>
          <w:szCs w:val="22"/>
          <w:lang w:val="en-GB"/>
        </w:rPr>
        <w:t>ete</w:t>
      </w:r>
      <w:r w:rsidRPr="00314203">
        <w:rPr>
          <w:rFonts w:ascii="Times New Roman" w:eastAsia="SimSun" w:hAnsi="Times New Roman" w:cs="Times New Roman"/>
          <w:color w:val="auto"/>
          <w:sz w:val="22"/>
          <w:szCs w:val="22"/>
          <w:lang w:val="en-GB"/>
        </w:rPr>
        <w:t xml:space="preserve"> all trainings, </w:t>
      </w:r>
      <w:proofErr w:type="gramStart"/>
      <w:r w:rsidRPr="00314203">
        <w:rPr>
          <w:rFonts w:ascii="Times New Roman" w:eastAsia="SimSun" w:hAnsi="Times New Roman" w:cs="Times New Roman"/>
          <w:color w:val="auto"/>
          <w:sz w:val="22"/>
          <w:szCs w:val="22"/>
          <w:lang w:val="en-GB"/>
        </w:rPr>
        <w:t>inductions</w:t>
      </w:r>
      <w:proofErr w:type="gramEnd"/>
      <w:r w:rsidRPr="00314203">
        <w:rPr>
          <w:rFonts w:ascii="Times New Roman" w:eastAsia="SimSun" w:hAnsi="Times New Roman" w:cs="Times New Roman"/>
          <w:color w:val="auto"/>
          <w:sz w:val="22"/>
          <w:szCs w:val="22"/>
          <w:lang w:val="en-GB"/>
        </w:rPr>
        <w:t xml:space="preserve"> and all other competency requirements as FMDQ</w:t>
      </w:r>
      <w:r w:rsidR="00A76E25"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may prescribe from time to time. </w:t>
      </w:r>
    </w:p>
    <w:p w14:paraId="018D4A2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463911E" w14:textId="71E28D68" w:rsidR="00B018BC" w:rsidRPr="00314203" w:rsidRDefault="00B018BC" w:rsidP="00773229">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7</w:t>
      </w:r>
      <w:r w:rsidRPr="00314203">
        <w:rPr>
          <w:rFonts w:ascii="Times New Roman" w:eastAsia="SimSun" w:hAnsi="Times New Roman" w:cs="Times New Roman"/>
          <w:color w:val="auto"/>
          <w:sz w:val="22"/>
          <w:szCs w:val="22"/>
          <w:lang w:val="en-GB"/>
        </w:rPr>
        <w:tab/>
        <w:t xml:space="preserve">The Member shall have the responsibility and duty to ascertain by investigation the good character, business repute, </w:t>
      </w:r>
      <w:proofErr w:type="gramStart"/>
      <w:r w:rsidRPr="00314203">
        <w:rPr>
          <w:rFonts w:ascii="Times New Roman" w:eastAsia="SimSun" w:hAnsi="Times New Roman" w:cs="Times New Roman"/>
          <w:color w:val="auto"/>
          <w:sz w:val="22"/>
          <w:szCs w:val="22"/>
          <w:lang w:val="en-GB"/>
        </w:rPr>
        <w:t>qualifications</w:t>
      </w:r>
      <w:proofErr w:type="gramEnd"/>
      <w:r w:rsidRPr="00314203">
        <w:rPr>
          <w:rFonts w:ascii="Times New Roman" w:eastAsia="SimSun" w:hAnsi="Times New Roman" w:cs="Times New Roman"/>
          <w:color w:val="auto"/>
          <w:sz w:val="22"/>
          <w:szCs w:val="22"/>
          <w:lang w:val="en-GB"/>
        </w:rPr>
        <w:t xml:space="preserve"> and experience of its </w:t>
      </w:r>
      <w:r w:rsidR="00773229" w:rsidRPr="00773229">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w:t>
      </w:r>
    </w:p>
    <w:p w14:paraId="1AC2ED8A"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431F8A9B" w14:textId="7258DA61"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8</w:t>
      </w:r>
      <w:r w:rsidRPr="00314203">
        <w:rPr>
          <w:rFonts w:ascii="Times New Roman" w:eastAsia="SimSun" w:hAnsi="Times New Roman" w:cs="Times New Roman"/>
          <w:color w:val="auto"/>
          <w:sz w:val="22"/>
          <w:szCs w:val="22"/>
          <w:lang w:val="en-GB"/>
        </w:rPr>
        <w:tab/>
        <w:t xml:space="preserve">The Member shall also be responsible for ensuring that training programmes are designed to enhance the knowledge and competence of its </w:t>
      </w:r>
      <w:r w:rsidR="007006C8" w:rsidRPr="007006C8">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in the Member’s role as a Member.</w:t>
      </w:r>
    </w:p>
    <w:p w14:paraId="2C1538BC"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452E4CFA" w14:textId="61D5538F"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9</w:t>
      </w:r>
      <w:r w:rsidRPr="00314203">
        <w:rPr>
          <w:rFonts w:ascii="Times New Roman" w:eastAsia="SimSun" w:hAnsi="Times New Roman" w:cs="Times New Roman"/>
          <w:color w:val="auto"/>
          <w:sz w:val="22"/>
          <w:szCs w:val="22"/>
          <w:lang w:val="en-GB"/>
        </w:rPr>
        <w:tab/>
        <w:t>The Member shall ensure that its</w:t>
      </w:r>
      <w:r w:rsidR="007E1934" w:rsidRPr="00314203">
        <w:rPr>
          <w:rFonts w:ascii="Times New Roman" w:eastAsia="SimSun" w:hAnsi="Times New Roman" w:cs="Times New Roman"/>
          <w:color w:val="auto"/>
          <w:sz w:val="22"/>
          <w:szCs w:val="22"/>
          <w:lang w:val="en-GB"/>
        </w:rPr>
        <w:t xml:space="preserve"> </w:t>
      </w:r>
      <w:r w:rsidR="007006C8" w:rsidRPr="007006C8">
        <w:rPr>
          <w:rFonts w:ascii="Times New Roman" w:eastAsia="SimSun" w:hAnsi="Times New Roman" w:cs="Times New Roman"/>
          <w:color w:val="auto"/>
          <w:sz w:val="22"/>
          <w:szCs w:val="22"/>
          <w:lang w:val="en-GB"/>
        </w:rPr>
        <w:t xml:space="preserve">Authorised Representatives </w:t>
      </w:r>
      <w:r w:rsidR="007E1934" w:rsidRPr="00314203">
        <w:rPr>
          <w:rFonts w:ascii="Times New Roman" w:eastAsia="SimSun" w:hAnsi="Times New Roman" w:cs="Times New Roman"/>
          <w:color w:val="auto"/>
          <w:sz w:val="22"/>
          <w:szCs w:val="22"/>
          <w:lang w:val="en-GB"/>
        </w:rPr>
        <w:t>complete</w:t>
      </w:r>
      <w:r w:rsidRPr="00314203">
        <w:rPr>
          <w:rFonts w:ascii="Times New Roman" w:eastAsia="SimSun" w:hAnsi="Times New Roman" w:cs="Times New Roman"/>
          <w:color w:val="auto"/>
          <w:sz w:val="22"/>
          <w:szCs w:val="22"/>
          <w:lang w:val="en-GB"/>
        </w:rPr>
        <w:t xml:space="preserve"> all relevant annual </w:t>
      </w:r>
      <w:r w:rsidR="00A11784" w:rsidRPr="00314203">
        <w:rPr>
          <w:rFonts w:ascii="Times New Roman" w:eastAsia="SimSun" w:hAnsi="Times New Roman" w:cs="Times New Roman"/>
          <w:color w:val="auto"/>
          <w:sz w:val="22"/>
          <w:szCs w:val="22"/>
          <w:lang w:val="en-GB"/>
        </w:rPr>
        <w:t>corporate governance, risk management, compliance, anti-money laundering, counter-terrorism financing, know-your-customer (KYC) reporting</w:t>
      </w:r>
      <w:r w:rsidR="00942D7C">
        <w:rPr>
          <w:rFonts w:ascii="Times New Roman" w:eastAsia="SimSun" w:hAnsi="Times New Roman" w:cs="Times New Roman"/>
          <w:color w:val="auto"/>
          <w:sz w:val="22"/>
          <w:szCs w:val="22"/>
          <w:lang w:val="en-GB"/>
        </w:rPr>
        <w:t xml:space="preserve">, </w:t>
      </w:r>
      <w:r w:rsidR="00BC6BBD">
        <w:rPr>
          <w:rFonts w:ascii="Times New Roman" w:eastAsia="SimSun" w:hAnsi="Times New Roman" w:cs="Times New Roman"/>
          <w:color w:val="auto"/>
          <w:sz w:val="22"/>
          <w:szCs w:val="22"/>
          <w:lang w:val="en-GB"/>
        </w:rPr>
        <w:t xml:space="preserve">and such other </w:t>
      </w:r>
      <w:r w:rsidR="00A11784" w:rsidRPr="00314203">
        <w:rPr>
          <w:rFonts w:ascii="Times New Roman" w:eastAsia="SimSun" w:hAnsi="Times New Roman" w:cs="Times New Roman"/>
          <w:color w:val="auto"/>
          <w:sz w:val="22"/>
          <w:szCs w:val="22"/>
          <w:lang w:val="en-GB"/>
        </w:rPr>
        <w:t xml:space="preserve">trainings, tests, </w:t>
      </w:r>
      <w:proofErr w:type="gramStart"/>
      <w:r w:rsidR="00A11784" w:rsidRPr="00314203">
        <w:rPr>
          <w:rFonts w:ascii="Times New Roman" w:eastAsia="SimSun" w:hAnsi="Times New Roman" w:cs="Times New Roman"/>
          <w:color w:val="auto"/>
          <w:sz w:val="22"/>
          <w:szCs w:val="22"/>
          <w:lang w:val="en-GB"/>
        </w:rPr>
        <w:t>certifications</w:t>
      </w:r>
      <w:proofErr w:type="gramEnd"/>
      <w:r w:rsidR="00A11784" w:rsidRPr="00314203">
        <w:rPr>
          <w:rFonts w:ascii="Times New Roman" w:eastAsia="SimSun" w:hAnsi="Times New Roman" w:cs="Times New Roman"/>
          <w:color w:val="auto"/>
          <w:sz w:val="22"/>
          <w:szCs w:val="22"/>
          <w:lang w:val="en-GB"/>
        </w:rPr>
        <w:t xml:space="preserve"> and standards</w:t>
      </w:r>
      <w:r w:rsidRPr="00314203">
        <w:rPr>
          <w:rFonts w:ascii="Times New Roman" w:eastAsia="SimSun" w:hAnsi="Times New Roman" w:cs="Times New Roman"/>
          <w:color w:val="auto"/>
          <w:sz w:val="22"/>
          <w:szCs w:val="22"/>
          <w:lang w:val="en-GB"/>
        </w:rPr>
        <w:t xml:space="preserve"> as may be required by FMDQ</w:t>
      </w:r>
      <w:r w:rsidR="00ED03F5"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or any Applicable Law not less than once a year.</w:t>
      </w:r>
    </w:p>
    <w:p w14:paraId="1C4BF401"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8DC9465" w14:textId="2CA5D751" w:rsidR="00DB0D8F" w:rsidRPr="00314203" w:rsidRDefault="00B018BC" w:rsidP="00773229">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0</w:t>
      </w:r>
      <w:r w:rsidRPr="00314203">
        <w:rPr>
          <w:rFonts w:ascii="Times New Roman" w:eastAsia="SimSun" w:hAnsi="Times New Roman" w:cs="Times New Roman"/>
          <w:color w:val="auto"/>
          <w:sz w:val="22"/>
          <w:szCs w:val="22"/>
          <w:lang w:val="en-GB"/>
        </w:rPr>
        <w:tab/>
        <w:t xml:space="preserve">The Member shall notify FMDQ </w:t>
      </w:r>
      <w:r w:rsidR="00704F9F"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in writing within seven (7) Business Days of any change to the list of </w:t>
      </w:r>
      <w:r w:rsidR="00773229" w:rsidRPr="00773229">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in its employment</w:t>
      </w:r>
      <w:r w:rsidR="00590108" w:rsidRPr="00314203">
        <w:rPr>
          <w:rFonts w:ascii="Times New Roman" w:eastAsia="SimSun" w:hAnsi="Times New Roman" w:cs="Times New Roman"/>
          <w:color w:val="auto"/>
          <w:sz w:val="22"/>
          <w:szCs w:val="22"/>
          <w:lang w:val="en-GB"/>
        </w:rPr>
        <w:t xml:space="preserve">, and </w:t>
      </w:r>
      <w:r w:rsidR="001C17C6">
        <w:rPr>
          <w:rFonts w:ascii="Times New Roman" w:eastAsia="SimSun" w:hAnsi="Times New Roman" w:cs="Times New Roman"/>
          <w:color w:val="auto"/>
          <w:sz w:val="22"/>
          <w:szCs w:val="22"/>
          <w:lang w:val="en-GB"/>
        </w:rPr>
        <w:t xml:space="preserve">bi-annually, </w:t>
      </w:r>
      <w:r w:rsidR="00E7631E">
        <w:rPr>
          <w:rFonts w:ascii="Times New Roman" w:eastAsia="SimSun" w:hAnsi="Times New Roman" w:cs="Times New Roman"/>
          <w:color w:val="auto"/>
          <w:sz w:val="22"/>
          <w:szCs w:val="22"/>
          <w:lang w:val="en-GB"/>
        </w:rPr>
        <w:t>i.e.</w:t>
      </w:r>
      <w:r w:rsidR="001C17C6">
        <w:rPr>
          <w:rFonts w:ascii="Times New Roman" w:eastAsia="SimSun" w:hAnsi="Times New Roman" w:cs="Times New Roman"/>
          <w:color w:val="auto"/>
          <w:sz w:val="22"/>
          <w:szCs w:val="22"/>
          <w:lang w:val="en-GB"/>
        </w:rPr>
        <w:t xml:space="preserve">, January and July </w:t>
      </w:r>
      <w:r w:rsidR="00590108" w:rsidRPr="00314203">
        <w:rPr>
          <w:rFonts w:ascii="Times New Roman" w:eastAsia="SimSun" w:hAnsi="Times New Roman" w:cs="Times New Roman"/>
          <w:color w:val="auto"/>
          <w:sz w:val="22"/>
          <w:szCs w:val="22"/>
          <w:lang w:val="en-GB"/>
        </w:rPr>
        <w:t>of every year as part of its compliance reporting to FMDQ</w:t>
      </w:r>
      <w:r w:rsidR="00704F9F"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w:t>
      </w:r>
    </w:p>
    <w:p w14:paraId="3135ABDA" w14:textId="77777777" w:rsidR="00B018BC" w:rsidRPr="00314203" w:rsidRDefault="00B018BC" w:rsidP="00B018BC">
      <w:pPr>
        <w:pStyle w:val="Default"/>
        <w:ind w:left="2160" w:hanging="720"/>
        <w:jc w:val="both"/>
        <w:rPr>
          <w:rFonts w:ascii="Times New Roman" w:hAnsi="Times New Roman" w:cs="Times New Roman"/>
          <w:sz w:val="22"/>
          <w:szCs w:val="22"/>
        </w:rPr>
      </w:pPr>
    </w:p>
    <w:p w14:paraId="730E96C5" w14:textId="77777777" w:rsidR="00124F54" w:rsidRPr="00314203" w:rsidRDefault="004506B2" w:rsidP="006C1775">
      <w:pPr>
        <w:pStyle w:val="AONormal"/>
        <w:spacing w:line="240" w:lineRule="auto"/>
        <w:ind w:left="720" w:hanging="720"/>
        <w:jc w:val="both"/>
        <w:outlineLvl w:val="0"/>
        <w:rPr>
          <w:b/>
        </w:rPr>
      </w:pPr>
      <w:bookmarkStart w:id="20" w:name="_Toc387329789"/>
      <w:bookmarkStart w:id="21" w:name="_Toc410406375"/>
      <w:r w:rsidRPr="00314203">
        <w:t>10</w:t>
      </w:r>
      <w:r w:rsidR="0091319A" w:rsidRPr="00314203">
        <w:t>.</w:t>
      </w:r>
      <w:r w:rsidR="0091319A" w:rsidRPr="00314203">
        <w:rPr>
          <w:b/>
        </w:rPr>
        <w:t xml:space="preserve"> </w:t>
      </w:r>
      <w:r w:rsidR="00C67B38" w:rsidRPr="00314203">
        <w:rPr>
          <w:b/>
        </w:rPr>
        <w:tab/>
      </w:r>
      <w:r w:rsidR="0091319A" w:rsidRPr="00314203">
        <w:rPr>
          <w:b/>
        </w:rPr>
        <w:t>Member</w:t>
      </w:r>
      <w:r w:rsidR="00C67B38" w:rsidRPr="00314203">
        <w:rPr>
          <w:b/>
        </w:rPr>
        <w:t>’</w:t>
      </w:r>
      <w:r w:rsidR="0091319A" w:rsidRPr="00314203">
        <w:rPr>
          <w:b/>
        </w:rPr>
        <w:t>s Obligations</w:t>
      </w:r>
      <w:bookmarkEnd w:id="20"/>
      <w:bookmarkEnd w:id="21"/>
    </w:p>
    <w:p w14:paraId="11BAF5D6" w14:textId="77777777" w:rsidR="00124F54" w:rsidRPr="00314203" w:rsidRDefault="00124F54" w:rsidP="00D931E2">
      <w:pPr>
        <w:pStyle w:val="AONormal"/>
        <w:spacing w:line="240" w:lineRule="auto"/>
        <w:ind w:left="720" w:hanging="720"/>
        <w:jc w:val="both"/>
        <w:rPr>
          <w:b/>
        </w:rPr>
      </w:pPr>
      <w:r w:rsidRPr="00314203">
        <w:rPr>
          <w:b/>
        </w:rPr>
        <w:t xml:space="preserve"> </w:t>
      </w:r>
    </w:p>
    <w:p w14:paraId="4C75C65E" w14:textId="77777777" w:rsidR="00124F54" w:rsidRPr="00314203" w:rsidRDefault="00D013DF" w:rsidP="00D931E2">
      <w:pPr>
        <w:pStyle w:val="AONormal"/>
        <w:spacing w:line="240" w:lineRule="auto"/>
        <w:ind w:firstLine="720"/>
        <w:jc w:val="both"/>
      </w:pPr>
      <w:r w:rsidRPr="00314203">
        <w:t xml:space="preserve">The </w:t>
      </w:r>
      <w:r w:rsidR="00424B6D" w:rsidRPr="00314203">
        <w:t>Member</w:t>
      </w:r>
      <w:r w:rsidRPr="00314203">
        <w:t xml:space="preserve"> hereby agrees </w:t>
      </w:r>
      <w:r w:rsidR="00B51A4E" w:rsidRPr="00314203">
        <w:t>on a continuing basis</w:t>
      </w:r>
      <w:r w:rsidR="00943667" w:rsidRPr="00314203">
        <w:t>, to:</w:t>
      </w:r>
      <w:r w:rsidR="00124F54" w:rsidRPr="00314203">
        <w:t xml:space="preserve"> </w:t>
      </w:r>
    </w:p>
    <w:p w14:paraId="5D47E3C1" w14:textId="77777777" w:rsidR="00124F54" w:rsidRPr="00314203" w:rsidRDefault="00124F54" w:rsidP="00D931E2">
      <w:pPr>
        <w:pStyle w:val="AONormal"/>
        <w:spacing w:line="240" w:lineRule="auto"/>
        <w:ind w:left="720" w:hanging="720"/>
        <w:jc w:val="both"/>
      </w:pPr>
      <w:r w:rsidRPr="00314203">
        <w:t xml:space="preserve"> </w:t>
      </w:r>
    </w:p>
    <w:p w14:paraId="29F95AA0" w14:textId="407DA031" w:rsidR="002016CA" w:rsidRPr="00314203" w:rsidRDefault="004506B2" w:rsidP="00660614">
      <w:pPr>
        <w:pStyle w:val="AONormal"/>
        <w:spacing w:line="240" w:lineRule="auto"/>
        <w:ind w:left="1440" w:hanging="720"/>
        <w:jc w:val="both"/>
      </w:pPr>
      <w:r w:rsidRPr="00314203">
        <w:t>10</w:t>
      </w:r>
      <w:r w:rsidR="00DC0E37" w:rsidRPr="00314203">
        <w:t>.1</w:t>
      </w:r>
      <w:r w:rsidR="00660614" w:rsidRPr="00314203">
        <w:tab/>
      </w:r>
      <w:r w:rsidR="00BD50EF" w:rsidRPr="00314203">
        <w:t>except as otherwise provided</w:t>
      </w:r>
      <w:r w:rsidR="00B14538" w:rsidRPr="00314203">
        <w:t xml:space="preserve"> in this Agreement or </w:t>
      </w:r>
      <w:r w:rsidR="00BD50EF" w:rsidRPr="00314203">
        <w:t xml:space="preserve">in </w:t>
      </w:r>
      <w:r w:rsidR="00B14538" w:rsidRPr="00314203">
        <w:t xml:space="preserve">the FMDQ </w:t>
      </w:r>
      <w:r w:rsidR="00CA4D42" w:rsidRPr="00314203">
        <w:t xml:space="preserve">Exchange </w:t>
      </w:r>
      <w:r w:rsidR="00B14538" w:rsidRPr="00314203">
        <w:t xml:space="preserve">Rules, </w:t>
      </w:r>
      <w:r w:rsidR="009D41A1" w:rsidRPr="00314203">
        <w:t>advise the Issuer on the process for quot</w:t>
      </w:r>
      <w:r w:rsidR="002016CA" w:rsidRPr="00314203">
        <w:t>ation</w:t>
      </w:r>
      <w:r w:rsidR="00466A9D" w:rsidRPr="00314203">
        <w:t xml:space="preserve"> of</w:t>
      </w:r>
      <w:r w:rsidR="009D41A1" w:rsidRPr="00314203">
        <w:t xml:space="preserve"> </w:t>
      </w:r>
      <w:r w:rsidR="00314EAD" w:rsidRPr="00314203">
        <w:t>Securities</w:t>
      </w:r>
      <w:r w:rsidR="009D41A1" w:rsidRPr="00314203">
        <w:t xml:space="preserve"> on the </w:t>
      </w:r>
      <w:proofErr w:type="gramStart"/>
      <w:r w:rsidR="009D41A1" w:rsidRPr="00314203">
        <w:t>Platform</w:t>
      </w:r>
      <w:r w:rsidR="007E1934" w:rsidRPr="00314203">
        <w:t>;</w:t>
      </w:r>
      <w:proofErr w:type="gramEnd"/>
      <w:r w:rsidR="00827EF2" w:rsidRPr="00314203">
        <w:t xml:space="preserve"> </w:t>
      </w:r>
    </w:p>
    <w:p w14:paraId="5E167B19" w14:textId="77777777" w:rsidR="002016CA" w:rsidRPr="00314203" w:rsidRDefault="002016CA" w:rsidP="00660614">
      <w:pPr>
        <w:pStyle w:val="AONormal"/>
        <w:spacing w:line="240" w:lineRule="auto"/>
        <w:ind w:left="1440" w:hanging="720"/>
        <w:jc w:val="both"/>
      </w:pPr>
    </w:p>
    <w:p w14:paraId="1F7D5928" w14:textId="3ED8DA9F" w:rsidR="009D41A1" w:rsidRPr="00314203" w:rsidRDefault="002016CA">
      <w:pPr>
        <w:pStyle w:val="AONormal"/>
        <w:spacing w:line="240" w:lineRule="auto"/>
        <w:ind w:left="1440" w:hanging="720"/>
        <w:jc w:val="both"/>
      </w:pPr>
      <w:r w:rsidRPr="00314203">
        <w:t xml:space="preserve">10.2 </w:t>
      </w:r>
      <w:r w:rsidRPr="00314203">
        <w:tab/>
        <w:t xml:space="preserve">ensure that that the Issuer is in </w:t>
      </w:r>
      <w:r w:rsidR="00827EF2" w:rsidRPr="00314203">
        <w:t xml:space="preserve">compliance with the FMDQ </w:t>
      </w:r>
      <w:r w:rsidR="00330E80" w:rsidRPr="00314203">
        <w:t xml:space="preserve">Exchange </w:t>
      </w:r>
      <w:r w:rsidR="00827EF2" w:rsidRPr="00314203">
        <w:t xml:space="preserve">Rules and all Applicable Laws </w:t>
      </w:r>
      <w:r w:rsidR="00B14538" w:rsidRPr="00314203">
        <w:t xml:space="preserve">for the entire duration of the </w:t>
      </w:r>
      <w:proofErr w:type="gramStart"/>
      <w:r w:rsidR="00B14538" w:rsidRPr="00314203">
        <w:t>issue</w:t>
      </w:r>
      <w:r w:rsidR="009D41A1" w:rsidRPr="00314203">
        <w:t>;</w:t>
      </w:r>
      <w:proofErr w:type="gramEnd"/>
    </w:p>
    <w:p w14:paraId="26D21CAA" w14:textId="77777777" w:rsidR="009D41A1" w:rsidRPr="00314203" w:rsidRDefault="009D41A1" w:rsidP="00660614">
      <w:pPr>
        <w:pStyle w:val="AONormal"/>
        <w:spacing w:line="240" w:lineRule="auto"/>
        <w:ind w:left="1440" w:hanging="720"/>
        <w:jc w:val="both"/>
      </w:pPr>
    </w:p>
    <w:p w14:paraId="65A26405" w14:textId="1F2EC1B0" w:rsidR="009D41A1" w:rsidRPr="00314203" w:rsidRDefault="004506B2" w:rsidP="00660614">
      <w:pPr>
        <w:pStyle w:val="AONormal"/>
        <w:spacing w:line="240" w:lineRule="auto"/>
        <w:ind w:left="1440" w:hanging="720"/>
        <w:jc w:val="both"/>
      </w:pPr>
      <w:r w:rsidRPr="00314203">
        <w:t>10</w:t>
      </w:r>
      <w:r w:rsidR="007E1934" w:rsidRPr="00314203">
        <w:t>.3</w:t>
      </w:r>
      <w:r w:rsidR="009D41A1" w:rsidRPr="00314203">
        <w:tab/>
        <w:t xml:space="preserve">be responsible for </w:t>
      </w:r>
      <w:r w:rsidR="002016CA" w:rsidRPr="00314203">
        <w:t xml:space="preserve">the compilation </w:t>
      </w:r>
      <w:r w:rsidR="00B14538" w:rsidRPr="00314203">
        <w:t>and submi</w:t>
      </w:r>
      <w:r w:rsidR="002016CA" w:rsidRPr="00314203">
        <w:t>ssion of</w:t>
      </w:r>
      <w:r w:rsidR="00B14538" w:rsidRPr="00314203">
        <w:t xml:space="preserve"> documents required by FMDQ </w:t>
      </w:r>
      <w:r w:rsidR="00330E80" w:rsidRPr="00314203">
        <w:t xml:space="preserve">Exchange </w:t>
      </w:r>
      <w:r w:rsidR="00B14538" w:rsidRPr="00314203">
        <w:t xml:space="preserve">to </w:t>
      </w:r>
      <w:r w:rsidR="00BD50EF" w:rsidRPr="00314203">
        <w:t xml:space="preserve">support the Issuer’s </w:t>
      </w:r>
      <w:r w:rsidR="002016CA" w:rsidRPr="00314203">
        <w:t xml:space="preserve">application </w:t>
      </w:r>
      <w:r w:rsidR="00BD50EF" w:rsidRPr="00314203">
        <w:t xml:space="preserve">to quote </w:t>
      </w:r>
      <w:proofErr w:type="gramStart"/>
      <w:r w:rsidR="00314EAD" w:rsidRPr="00314203">
        <w:t>Securities</w:t>
      </w:r>
      <w:r w:rsidR="00BD50EF" w:rsidRPr="00314203">
        <w:t>;</w:t>
      </w:r>
      <w:proofErr w:type="gramEnd"/>
      <w:r w:rsidR="00937844" w:rsidRPr="00314203">
        <w:t xml:space="preserve"> </w:t>
      </w:r>
      <w:r w:rsidR="00241AC2" w:rsidRPr="00314203">
        <w:t xml:space="preserve"> </w:t>
      </w:r>
    </w:p>
    <w:p w14:paraId="21E411D9" w14:textId="77777777" w:rsidR="009D41A1" w:rsidRPr="00314203" w:rsidRDefault="009D41A1" w:rsidP="00660614">
      <w:pPr>
        <w:pStyle w:val="AONormal"/>
        <w:spacing w:line="240" w:lineRule="auto"/>
        <w:ind w:left="1440" w:hanging="720"/>
        <w:jc w:val="both"/>
      </w:pPr>
    </w:p>
    <w:p w14:paraId="458D793D" w14:textId="2C8F7B4D" w:rsidR="00124F54" w:rsidRPr="00314203" w:rsidRDefault="004506B2" w:rsidP="00660614">
      <w:pPr>
        <w:pStyle w:val="AONormal"/>
        <w:spacing w:line="240" w:lineRule="auto"/>
        <w:ind w:left="1440" w:hanging="720"/>
        <w:jc w:val="both"/>
      </w:pPr>
      <w:r w:rsidRPr="00314203">
        <w:t>10</w:t>
      </w:r>
      <w:r w:rsidR="007E1934" w:rsidRPr="00314203">
        <w:t>.4</w:t>
      </w:r>
      <w:r w:rsidR="00BD50EF" w:rsidRPr="00314203">
        <w:tab/>
      </w:r>
      <w:r w:rsidR="00511C96" w:rsidRPr="00314203">
        <w:t>a</w:t>
      </w:r>
      <w:r w:rsidR="00124F54" w:rsidRPr="00314203">
        <w:t xml:space="preserve">bide by the </w:t>
      </w:r>
      <w:r w:rsidR="00806071" w:rsidRPr="00314203">
        <w:rPr>
          <w:bCs/>
        </w:rPr>
        <w:t>FMDQ</w:t>
      </w:r>
      <w:r w:rsidR="00806071" w:rsidRPr="00314203" w:rsidDel="00433514">
        <w:t xml:space="preserve"> </w:t>
      </w:r>
      <w:r w:rsidR="00330E80" w:rsidRPr="00314203">
        <w:t xml:space="preserve">Exchange </w:t>
      </w:r>
      <w:r w:rsidR="001B22A6" w:rsidRPr="00314203">
        <w:t>R</w:t>
      </w:r>
      <w:r w:rsidR="0003692F" w:rsidRPr="00314203">
        <w:t>ules</w:t>
      </w:r>
      <w:r w:rsidR="0091319A" w:rsidRPr="00314203">
        <w:t xml:space="preserve"> </w:t>
      </w:r>
      <w:r w:rsidR="00AA3070">
        <w:t>(and</w:t>
      </w:r>
      <w:r w:rsidR="00D64DFC">
        <w:t xml:space="preserve"> </w:t>
      </w:r>
      <w:r w:rsidR="00AA3070">
        <w:t>such other requirement</w:t>
      </w:r>
      <w:r w:rsidR="00D64DFC">
        <w:t xml:space="preserve">s as determined by FMDQ Exchange) </w:t>
      </w:r>
      <w:r w:rsidR="001B22A6" w:rsidRPr="00314203">
        <w:t xml:space="preserve">and any other agreement with FMDQ </w:t>
      </w:r>
      <w:r w:rsidR="00330E80" w:rsidRPr="00314203">
        <w:t xml:space="preserve">Exchange </w:t>
      </w:r>
      <w:r w:rsidR="00124F54" w:rsidRPr="00314203">
        <w:t>in force</w:t>
      </w:r>
      <w:r w:rsidR="0091319A" w:rsidRPr="00314203">
        <w:t xml:space="preserve"> and as may be amended from time to time</w:t>
      </w:r>
      <w:r w:rsidR="006D146E" w:rsidRPr="00314203">
        <w:t xml:space="preserve"> and promptly notified to the Member by FMDQ</w:t>
      </w:r>
      <w:r w:rsidR="00330E80" w:rsidRPr="00314203">
        <w:t xml:space="preserve"> </w:t>
      </w:r>
      <w:proofErr w:type="gramStart"/>
      <w:r w:rsidR="00330E80" w:rsidRPr="00314203">
        <w:t>Exchange</w:t>
      </w:r>
      <w:r w:rsidR="00511C96" w:rsidRPr="00314203">
        <w:t>;</w:t>
      </w:r>
      <w:proofErr w:type="gramEnd"/>
    </w:p>
    <w:p w14:paraId="5F70F6F8" w14:textId="77777777" w:rsidR="00346392" w:rsidRPr="00314203" w:rsidRDefault="00346392" w:rsidP="00660614">
      <w:pPr>
        <w:pStyle w:val="AONormal"/>
        <w:spacing w:line="240" w:lineRule="auto"/>
        <w:ind w:left="1440" w:hanging="720"/>
        <w:jc w:val="both"/>
      </w:pPr>
    </w:p>
    <w:p w14:paraId="0BBF71D2" w14:textId="18D3D28F" w:rsidR="00346392" w:rsidRPr="00314203" w:rsidRDefault="004506B2" w:rsidP="00346392">
      <w:pPr>
        <w:pStyle w:val="AONormal"/>
        <w:ind w:left="1440" w:hanging="720"/>
        <w:jc w:val="both"/>
        <w:rPr>
          <w:lang w:val="en-US"/>
        </w:rPr>
      </w:pPr>
      <w:r w:rsidRPr="00314203">
        <w:t>10</w:t>
      </w:r>
      <w:r w:rsidR="007E1934" w:rsidRPr="00314203">
        <w:t>.5</w:t>
      </w:r>
      <w:r w:rsidR="00346392" w:rsidRPr="00314203">
        <w:tab/>
      </w:r>
      <w:r w:rsidR="00346392" w:rsidRPr="00314203">
        <w:rPr>
          <w:lang w:val="en-US"/>
        </w:rPr>
        <w:t xml:space="preserve">ensure that the Issuer meets the minimum application requirements as prescribed by the </w:t>
      </w:r>
      <w:r w:rsidR="00346392" w:rsidRPr="00314203">
        <w:rPr>
          <w:bCs/>
        </w:rPr>
        <w:t>FMDQ</w:t>
      </w:r>
      <w:r w:rsidR="00346392" w:rsidRPr="00314203" w:rsidDel="00806071">
        <w:rPr>
          <w:lang w:val="en-US"/>
        </w:rPr>
        <w:t xml:space="preserve"> </w:t>
      </w:r>
      <w:r w:rsidR="00330E80" w:rsidRPr="00314203">
        <w:rPr>
          <w:lang w:val="en-US"/>
        </w:rPr>
        <w:t xml:space="preserve">Exchange </w:t>
      </w:r>
      <w:proofErr w:type="gramStart"/>
      <w:r w:rsidR="00346392" w:rsidRPr="00314203">
        <w:rPr>
          <w:lang w:val="en-US"/>
        </w:rPr>
        <w:t>Rules;</w:t>
      </w:r>
      <w:proofErr w:type="gramEnd"/>
    </w:p>
    <w:p w14:paraId="4A7E4414" w14:textId="77777777" w:rsidR="00346392" w:rsidRPr="00314203" w:rsidRDefault="00346392" w:rsidP="00346392">
      <w:pPr>
        <w:pStyle w:val="AONormal"/>
        <w:ind w:left="1440" w:hanging="720"/>
        <w:jc w:val="both"/>
        <w:rPr>
          <w:lang w:val="en-US"/>
        </w:rPr>
      </w:pPr>
    </w:p>
    <w:p w14:paraId="69069558" w14:textId="401BB793" w:rsidR="00346392" w:rsidRPr="00314203" w:rsidRDefault="004506B2" w:rsidP="00346392">
      <w:pPr>
        <w:pStyle w:val="AONormal"/>
        <w:ind w:left="1440" w:hanging="720"/>
        <w:jc w:val="both"/>
        <w:rPr>
          <w:lang w:val="en-US"/>
        </w:rPr>
      </w:pPr>
      <w:r w:rsidRPr="00314203">
        <w:rPr>
          <w:lang w:val="en-US"/>
        </w:rPr>
        <w:t>10</w:t>
      </w:r>
      <w:r w:rsidR="007E1934" w:rsidRPr="00314203">
        <w:rPr>
          <w:lang w:val="en-US"/>
        </w:rPr>
        <w:t>.6</w:t>
      </w:r>
      <w:r w:rsidR="00346392" w:rsidRPr="00314203">
        <w:rPr>
          <w:lang w:val="en-US"/>
        </w:rPr>
        <w:tab/>
        <w:t xml:space="preserve">ensure that the amount raised through the issuance of </w:t>
      </w:r>
      <w:r w:rsidR="00E418E7" w:rsidRPr="00314203">
        <w:rPr>
          <w:lang w:val="en-US"/>
        </w:rPr>
        <w:t xml:space="preserve">a Security </w:t>
      </w:r>
      <w:r w:rsidR="00346392" w:rsidRPr="00314203">
        <w:rPr>
          <w:lang w:val="en-US"/>
        </w:rPr>
        <w:t xml:space="preserve">is in line with the Offer Documents and within the limit approved by the Issuer’s board of directors or such other equivalent </w:t>
      </w:r>
      <w:proofErr w:type="gramStart"/>
      <w:r w:rsidR="00346392" w:rsidRPr="00314203">
        <w:rPr>
          <w:lang w:val="en-US"/>
        </w:rPr>
        <w:t>body;</w:t>
      </w:r>
      <w:proofErr w:type="gramEnd"/>
    </w:p>
    <w:p w14:paraId="3C9C4841" w14:textId="77777777" w:rsidR="00346392" w:rsidRPr="00314203" w:rsidRDefault="00346392" w:rsidP="00346392">
      <w:pPr>
        <w:pStyle w:val="AONormal"/>
        <w:ind w:left="1440" w:hanging="720"/>
        <w:jc w:val="both"/>
        <w:rPr>
          <w:lang w:val="en-US"/>
        </w:rPr>
      </w:pPr>
    </w:p>
    <w:p w14:paraId="528CC60C" w14:textId="766D8611" w:rsidR="00346392" w:rsidRPr="00314203" w:rsidRDefault="004506B2" w:rsidP="00346392">
      <w:pPr>
        <w:pStyle w:val="AONormal"/>
        <w:spacing w:line="240" w:lineRule="auto"/>
        <w:ind w:left="1440" w:hanging="720"/>
        <w:jc w:val="both"/>
      </w:pPr>
      <w:r w:rsidRPr="00314203">
        <w:rPr>
          <w:lang w:val="en-US"/>
        </w:rPr>
        <w:t>10</w:t>
      </w:r>
      <w:r w:rsidR="007E1934" w:rsidRPr="00314203">
        <w:rPr>
          <w:lang w:val="en-US"/>
        </w:rPr>
        <w:t>.7</w:t>
      </w:r>
      <w:r w:rsidR="00346392" w:rsidRPr="00314203">
        <w:rPr>
          <w:lang w:val="en-US"/>
        </w:rPr>
        <w:tab/>
        <w:t xml:space="preserve">ensure that the amount raised through the issuance of </w:t>
      </w:r>
      <w:r w:rsidR="00E418E7" w:rsidRPr="00314203">
        <w:rPr>
          <w:lang w:val="en-US"/>
        </w:rPr>
        <w:t xml:space="preserve">a Security </w:t>
      </w:r>
      <w:r w:rsidR="00346392" w:rsidRPr="00314203">
        <w:rPr>
          <w:lang w:val="en-US"/>
        </w:rPr>
        <w:t xml:space="preserve">is </w:t>
      </w:r>
      <w:r w:rsidR="00EF6502" w:rsidRPr="00314203">
        <w:t>utilised</w:t>
      </w:r>
      <w:r w:rsidR="00EF6502" w:rsidRPr="00314203">
        <w:rPr>
          <w:lang w:val="en-US"/>
        </w:rPr>
        <w:t xml:space="preserve"> </w:t>
      </w:r>
      <w:r w:rsidR="00346392" w:rsidRPr="00314203">
        <w:rPr>
          <w:lang w:val="en-US"/>
        </w:rPr>
        <w:t xml:space="preserve">by the Issuer for the purpose(s) stated in the Offer </w:t>
      </w:r>
      <w:proofErr w:type="gramStart"/>
      <w:r w:rsidR="00346392" w:rsidRPr="00314203">
        <w:rPr>
          <w:lang w:val="en-US"/>
        </w:rPr>
        <w:t>Documents;</w:t>
      </w:r>
      <w:proofErr w:type="gramEnd"/>
    </w:p>
    <w:p w14:paraId="7D968B6E" w14:textId="77777777" w:rsidR="00124F54" w:rsidRPr="00314203" w:rsidRDefault="00124F54" w:rsidP="00346392">
      <w:pPr>
        <w:pStyle w:val="AONormal"/>
        <w:spacing w:line="240" w:lineRule="auto"/>
        <w:ind w:left="1440" w:hanging="720"/>
        <w:jc w:val="both"/>
      </w:pPr>
      <w:r w:rsidRPr="00314203">
        <w:t xml:space="preserve"> </w:t>
      </w:r>
    </w:p>
    <w:p w14:paraId="136FE955" w14:textId="69302F1D" w:rsidR="00124F54" w:rsidRPr="00314203" w:rsidRDefault="004506B2" w:rsidP="00660614">
      <w:pPr>
        <w:pStyle w:val="AONormal"/>
        <w:spacing w:line="240" w:lineRule="auto"/>
        <w:ind w:left="1440" w:hanging="720"/>
        <w:jc w:val="both"/>
      </w:pPr>
      <w:r w:rsidRPr="00314203">
        <w:t>10</w:t>
      </w:r>
      <w:r w:rsidR="00660614" w:rsidRPr="00314203">
        <w:t>.</w:t>
      </w:r>
      <w:r w:rsidR="007E1934" w:rsidRPr="00314203">
        <w:t>8</w:t>
      </w:r>
      <w:r w:rsidR="00660614" w:rsidRPr="00314203">
        <w:tab/>
      </w:r>
      <w:r w:rsidR="00124F54" w:rsidRPr="00314203">
        <w:t>pay the fees</w:t>
      </w:r>
      <w:r w:rsidR="0030161F" w:rsidRPr="00314203">
        <w:t>, dues</w:t>
      </w:r>
      <w:r w:rsidR="009B1B1C" w:rsidRPr="00314203">
        <w:t xml:space="preserve"> and </w:t>
      </w:r>
      <w:r w:rsidR="0030161F" w:rsidRPr="00314203">
        <w:t xml:space="preserve">other applicable </w:t>
      </w:r>
      <w:r w:rsidR="00D013DF" w:rsidRPr="00314203">
        <w:t>charges</w:t>
      </w:r>
      <w:r w:rsidR="006969CC" w:rsidRPr="00314203">
        <w:t xml:space="preserve"> as set out </w:t>
      </w:r>
      <w:r w:rsidR="00EF6502" w:rsidRPr="00314203">
        <w:t xml:space="preserve">in the FMDQ </w:t>
      </w:r>
      <w:r w:rsidR="001752D3" w:rsidRPr="00314203">
        <w:t xml:space="preserve">Exchange </w:t>
      </w:r>
      <w:r w:rsidR="00EF6502" w:rsidRPr="00314203">
        <w:t>Fees &amp; Dues Framework</w:t>
      </w:r>
      <w:r w:rsidR="00D013DF" w:rsidRPr="00314203">
        <w:t xml:space="preserve"> </w:t>
      </w:r>
      <w:r w:rsidR="001B22A6" w:rsidRPr="00314203">
        <w:t xml:space="preserve">and as may be reviewed </w:t>
      </w:r>
      <w:r w:rsidR="00D013DF" w:rsidRPr="00314203">
        <w:t xml:space="preserve">by </w:t>
      </w:r>
      <w:r w:rsidR="00193E7B" w:rsidRPr="00314203">
        <w:t>FMDQ</w:t>
      </w:r>
      <w:r w:rsidR="00706BE0" w:rsidRPr="00314203">
        <w:t xml:space="preserve"> Exchange</w:t>
      </w:r>
      <w:r w:rsidR="005F0C51" w:rsidRPr="00314203">
        <w:t xml:space="preserve"> </w:t>
      </w:r>
      <w:r w:rsidR="00E332B3" w:rsidRPr="00314203">
        <w:t>from time to time, upon</w:t>
      </w:r>
      <w:r w:rsidR="00124F54" w:rsidRPr="00314203">
        <w:t xml:space="preserve"> conditions </w:t>
      </w:r>
      <w:r w:rsidR="00D013DF" w:rsidRPr="00314203">
        <w:t xml:space="preserve">established by </w:t>
      </w:r>
      <w:r w:rsidR="00193E7B" w:rsidRPr="00314203">
        <w:t>FMDQ</w:t>
      </w:r>
      <w:r w:rsidR="005F0C51" w:rsidRPr="00314203">
        <w:t xml:space="preserve"> </w:t>
      </w:r>
      <w:r w:rsidR="00706BE0" w:rsidRPr="00314203">
        <w:t xml:space="preserve">Exchange </w:t>
      </w:r>
      <w:r w:rsidR="0091319A" w:rsidRPr="00314203">
        <w:t xml:space="preserve">and </w:t>
      </w:r>
      <w:r w:rsidR="006D146E" w:rsidRPr="00314203">
        <w:t xml:space="preserve">promptly </w:t>
      </w:r>
      <w:r w:rsidR="0091319A" w:rsidRPr="00314203">
        <w:t xml:space="preserve">communicated to </w:t>
      </w:r>
      <w:r w:rsidR="00660614" w:rsidRPr="00314203">
        <w:t xml:space="preserve">the </w:t>
      </w:r>
      <w:proofErr w:type="gramStart"/>
      <w:r w:rsidR="00424B6D" w:rsidRPr="00314203">
        <w:t>Member</w:t>
      </w:r>
      <w:r w:rsidR="00124F54" w:rsidRPr="00314203">
        <w:t>;</w:t>
      </w:r>
      <w:proofErr w:type="gramEnd"/>
      <w:r w:rsidR="00124F54" w:rsidRPr="00314203">
        <w:t xml:space="preserve"> </w:t>
      </w:r>
    </w:p>
    <w:p w14:paraId="47572AC9" w14:textId="77777777" w:rsidR="00124F54" w:rsidRPr="00314203" w:rsidRDefault="00124F54" w:rsidP="00D931E2">
      <w:pPr>
        <w:pStyle w:val="AONormal"/>
        <w:spacing w:line="240" w:lineRule="auto"/>
        <w:ind w:left="720" w:hanging="720"/>
        <w:jc w:val="both"/>
      </w:pPr>
      <w:r w:rsidRPr="00314203">
        <w:t xml:space="preserve"> </w:t>
      </w:r>
    </w:p>
    <w:p w14:paraId="761130BE" w14:textId="372CF60A" w:rsidR="00124F54" w:rsidRPr="00314203" w:rsidRDefault="00D013DF" w:rsidP="00D931E2">
      <w:pPr>
        <w:pStyle w:val="AONormal"/>
        <w:spacing w:line="240" w:lineRule="auto"/>
        <w:ind w:left="1440" w:hanging="720"/>
        <w:jc w:val="both"/>
      </w:pPr>
      <w:r w:rsidRPr="00314203">
        <w:t xml:space="preserve"> </w:t>
      </w:r>
      <w:r w:rsidR="004506B2" w:rsidRPr="00314203">
        <w:t>10</w:t>
      </w:r>
      <w:r w:rsidR="00660614" w:rsidRPr="00314203">
        <w:t>.</w:t>
      </w:r>
      <w:r w:rsidR="007E1934" w:rsidRPr="00314203">
        <w:t>9</w:t>
      </w:r>
      <w:r w:rsidR="00660614" w:rsidRPr="00314203">
        <w:tab/>
      </w:r>
      <w:r w:rsidR="00DE1E9F">
        <w:rPr>
          <w:rFonts w:asciiTheme="majorBidi" w:hAnsiTheme="majorBidi" w:cstheme="majorBidi"/>
        </w:rPr>
        <w:t xml:space="preserve">subject to </w:t>
      </w:r>
      <w:r w:rsidR="00BC2962">
        <w:rPr>
          <w:rFonts w:asciiTheme="majorBidi" w:hAnsiTheme="majorBidi" w:cstheme="majorBidi"/>
        </w:rPr>
        <w:t>C</w:t>
      </w:r>
      <w:r w:rsidR="00DE1E9F">
        <w:rPr>
          <w:rFonts w:asciiTheme="majorBidi" w:hAnsiTheme="majorBidi" w:cstheme="majorBidi"/>
        </w:rPr>
        <w:t xml:space="preserve">lause 6.1, </w:t>
      </w:r>
      <w:r w:rsidRPr="003302E1">
        <w:t xml:space="preserve">authorise </w:t>
      </w:r>
      <w:r w:rsidR="00193E7B" w:rsidRPr="003302E1">
        <w:t>FMDQ</w:t>
      </w:r>
      <w:r w:rsidR="005F0C51" w:rsidRPr="003302E1">
        <w:t xml:space="preserve"> </w:t>
      </w:r>
      <w:r w:rsidR="006D0FA1" w:rsidRPr="003302E1">
        <w:t xml:space="preserve">Exchange </w:t>
      </w:r>
      <w:r w:rsidR="00124F54" w:rsidRPr="003302E1">
        <w:t xml:space="preserve">or its duly appointed agents to carry out </w:t>
      </w:r>
      <w:r w:rsidR="00E34595" w:rsidRPr="003302E1">
        <w:t xml:space="preserve">examinations and </w:t>
      </w:r>
      <w:r w:rsidR="00124F54" w:rsidRPr="003302E1">
        <w:t xml:space="preserve">investigations, during </w:t>
      </w:r>
      <w:r w:rsidR="002F27F5" w:rsidRPr="003302E1">
        <w:t xml:space="preserve">regular </w:t>
      </w:r>
      <w:r w:rsidR="00124F54" w:rsidRPr="003302E1">
        <w:t xml:space="preserve">business hours, in any place of business of the </w:t>
      </w:r>
      <w:r w:rsidR="00424B6D" w:rsidRPr="003302E1">
        <w:t>Member</w:t>
      </w:r>
      <w:r w:rsidR="00124F54" w:rsidRPr="003302E1">
        <w:t xml:space="preserve"> or its Affiliate, and submit as soon as </w:t>
      </w:r>
      <w:r w:rsidR="0091319A" w:rsidRPr="003302E1">
        <w:t xml:space="preserve">possible any information or </w:t>
      </w:r>
      <w:r w:rsidRPr="003302E1">
        <w:t xml:space="preserve">document </w:t>
      </w:r>
      <w:r w:rsidR="006969CC" w:rsidRPr="003302E1">
        <w:t xml:space="preserve">relating to </w:t>
      </w:r>
      <w:r w:rsidR="00E332B3" w:rsidRPr="003302E1">
        <w:t xml:space="preserve">the Member’s responsibility under </w:t>
      </w:r>
      <w:r w:rsidR="006969CC" w:rsidRPr="003302E1">
        <w:t xml:space="preserve">this </w:t>
      </w:r>
      <w:r w:rsidR="00CF09ED" w:rsidRPr="003302E1">
        <w:t xml:space="preserve">Agreement </w:t>
      </w:r>
      <w:r w:rsidRPr="003302E1">
        <w:t xml:space="preserve">which </w:t>
      </w:r>
      <w:r w:rsidR="00193E7B" w:rsidRPr="003302E1">
        <w:t>FMDQ</w:t>
      </w:r>
      <w:r w:rsidR="006D0FA1" w:rsidRPr="003302E1">
        <w:t xml:space="preserve"> Exchange</w:t>
      </w:r>
      <w:r w:rsidR="005F0C51" w:rsidRPr="003302E1">
        <w:t xml:space="preserve"> </w:t>
      </w:r>
      <w:r w:rsidR="00124F54" w:rsidRPr="003302E1">
        <w:t xml:space="preserve">or </w:t>
      </w:r>
      <w:r w:rsidR="00C67B38" w:rsidRPr="003302E1">
        <w:t xml:space="preserve">its </w:t>
      </w:r>
      <w:r w:rsidR="00124F54" w:rsidRPr="003302E1">
        <w:t>agents consid</w:t>
      </w:r>
      <w:r w:rsidR="0091319A" w:rsidRPr="003302E1">
        <w:t xml:space="preserve">er appropriate for purposes of </w:t>
      </w:r>
      <w:r w:rsidR="00124F54" w:rsidRPr="003302E1">
        <w:t>such</w:t>
      </w:r>
      <w:r w:rsidR="00E34595" w:rsidRPr="003302E1">
        <w:t xml:space="preserve"> examinations and</w:t>
      </w:r>
      <w:r w:rsidR="00124F54" w:rsidRPr="003302E1">
        <w:t xml:space="preserve"> </w:t>
      </w:r>
      <w:proofErr w:type="gramStart"/>
      <w:r w:rsidR="00124F54" w:rsidRPr="003302E1">
        <w:t>investigations;</w:t>
      </w:r>
      <w:proofErr w:type="gramEnd"/>
      <w:r w:rsidR="00124F54" w:rsidRPr="00314203">
        <w:t xml:space="preserve"> </w:t>
      </w:r>
    </w:p>
    <w:p w14:paraId="0C87CD0E" w14:textId="77777777" w:rsidR="00124F54" w:rsidRPr="00314203" w:rsidRDefault="00124F54" w:rsidP="00D931E2">
      <w:pPr>
        <w:pStyle w:val="AONormal"/>
        <w:spacing w:line="240" w:lineRule="auto"/>
        <w:ind w:left="720" w:hanging="720"/>
        <w:jc w:val="both"/>
      </w:pPr>
      <w:r w:rsidRPr="00314203">
        <w:t xml:space="preserve"> </w:t>
      </w:r>
    </w:p>
    <w:p w14:paraId="50D25871" w14:textId="54B55704" w:rsidR="00124F54" w:rsidRPr="00314203" w:rsidRDefault="004506B2" w:rsidP="00943667">
      <w:pPr>
        <w:pStyle w:val="AONormal"/>
        <w:spacing w:line="240" w:lineRule="auto"/>
        <w:ind w:left="1440" w:hanging="720"/>
        <w:jc w:val="both"/>
      </w:pPr>
      <w:r w:rsidRPr="00314203">
        <w:t>10</w:t>
      </w:r>
      <w:r w:rsidR="00660614" w:rsidRPr="00314203">
        <w:t>.</w:t>
      </w:r>
      <w:r w:rsidR="007E1934" w:rsidRPr="00314203">
        <w:t>10</w:t>
      </w:r>
      <w:r w:rsidR="00660614" w:rsidRPr="00314203">
        <w:tab/>
      </w:r>
      <w:r w:rsidR="00124F54" w:rsidRPr="00314203">
        <w:t xml:space="preserve">comply with </w:t>
      </w:r>
      <w:r w:rsidR="00E332B3" w:rsidRPr="00314203">
        <w:t xml:space="preserve">all </w:t>
      </w:r>
      <w:r w:rsidR="00734DD9">
        <w:t xml:space="preserve">the </w:t>
      </w:r>
      <w:r w:rsidR="00124F54" w:rsidRPr="00314203">
        <w:t>requir</w:t>
      </w:r>
      <w:r w:rsidR="00D013DF" w:rsidRPr="00314203">
        <w:t xml:space="preserve">ements </w:t>
      </w:r>
      <w:r w:rsidR="00E332B3" w:rsidRPr="00314203">
        <w:t xml:space="preserve">for operating as a </w:t>
      </w:r>
      <w:proofErr w:type="gramStart"/>
      <w:r w:rsidR="00E332B3" w:rsidRPr="00314203">
        <w:t>Member</w:t>
      </w:r>
      <w:proofErr w:type="gramEnd"/>
      <w:r w:rsidR="00EF6502" w:rsidRPr="00314203">
        <w:t xml:space="preserve"> </w:t>
      </w:r>
      <w:r w:rsidR="00E332B3" w:rsidRPr="00314203">
        <w:t>as may be</w:t>
      </w:r>
      <w:r w:rsidR="0030161F" w:rsidRPr="00314203">
        <w:t xml:space="preserve"> advised </w:t>
      </w:r>
      <w:r w:rsidR="00D013DF" w:rsidRPr="00314203">
        <w:t xml:space="preserve">by </w:t>
      </w:r>
      <w:r w:rsidR="00193E7B" w:rsidRPr="00314203">
        <w:t>FMDQ</w:t>
      </w:r>
      <w:r w:rsidR="00486592" w:rsidRPr="00314203">
        <w:t xml:space="preserve"> Exchange</w:t>
      </w:r>
      <w:r w:rsidR="00E332B3" w:rsidRPr="00314203">
        <w:t xml:space="preserve"> from time to time</w:t>
      </w:r>
      <w:r w:rsidR="00E533C8" w:rsidRPr="00314203">
        <w:t>;</w:t>
      </w:r>
      <w:r w:rsidR="005F0C51" w:rsidRPr="00314203">
        <w:t xml:space="preserve"> </w:t>
      </w:r>
    </w:p>
    <w:p w14:paraId="3097D665" w14:textId="77777777" w:rsidR="00124F54" w:rsidRPr="00314203" w:rsidRDefault="00124F54" w:rsidP="00D931E2">
      <w:pPr>
        <w:pStyle w:val="AONormal"/>
        <w:spacing w:line="240" w:lineRule="auto"/>
        <w:ind w:left="720" w:hanging="720"/>
        <w:jc w:val="both"/>
      </w:pPr>
      <w:r w:rsidRPr="00314203">
        <w:t xml:space="preserve"> </w:t>
      </w:r>
    </w:p>
    <w:p w14:paraId="4C08B762" w14:textId="09C1DCB5" w:rsidR="00124F54" w:rsidRPr="00314203" w:rsidRDefault="004506B2" w:rsidP="00DF264D">
      <w:pPr>
        <w:pStyle w:val="AONormal"/>
        <w:spacing w:line="240" w:lineRule="auto"/>
        <w:ind w:left="1440" w:hanging="720"/>
        <w:jc w:val="both"/>
      </w:pPr>
      <w:r w:rsidRPr="00314203">
        <w:t>10</w:t>
      </w:r>
      <w:r w:rsidR="00660614" w:rsidRPr="00314203">
        <w:t>.</w:t>
      </w:r>
      <w:r w:rsidR="007E1934" w:rsidRPr="00314203">
        <w:t>11</w:t>
      </w:r>
      <w:r w:rsidR="00660614" w:rsidRPr="00314203">
        <w:tab/>
      </w:r>
      <w:r w:rsidR="00124F54" w:rsidRPr="00314203">
        <w:t>ens</w:t>
      </w:r>
      <w:r w:rsidR="00B51A4E" w:rsidRPr="00314203">
        <w:t xml:space="preserve">ure that any description of its </w:t>
      </w:r>
      <w:r w:rsidR="0092713E" w:rsidRPr="00314203">
        <w:t xml:space="preserve">membership </w:t>
      </w:r>
      <w:r w:rsidR="00B51A4E" w:rsidRPr="00314203">
        <w:t>or the services that it</w:t>
      </w:r>
      <w:r w:rsidR="00124F54" w:rsidRPr="00314203">
        <w:t xml:space="preserve"> is able to provide, in the form and context in which i</w:t>
      </w:r>
      <w:r w:rsidR="00B51A4E" w:rsidRPr="00314203">
        <w:t xml:space="preserve">t appears or is used, does not </w:t>
      </w:r>
      <w:r w:rsidR="00124F54" w:rsidRPr="00314203">
        <w:t>misrepresent the scope of the capacity whic</w:t>
      </w:r>
      <w:r w:rsidR="00B51A4E" w:rsidRPr="00314203">
        <w:t>h it</w:t>
      </w:r>
      <w:r w:rsidR="00D013DF" w:rsidRPr="00314203">
        <w:t xml:space="preserve"> enjoys as a</w:t>
      </w:r>
      <w:r w:rsidR="00B51A4E" w:rsidRPr="00314203">
        <w:t xml:space="preserve"> </w:t>
      </w:r>
      <w:proofErr w:type="gramStart"/>
      <w:r w:rsidR="00177972" w:rsidRPr="00314203">
        <w:t>Member</w:t>
      </w:r>
      <w:r w:rsidR="009A3468" w:rsidRPr="00314203">
        <w:t>;</w:t>
      </w:r>
      <w:proofErr w:type="gramEnd"/>
    </w:p>
    <w:p w14:paraId="05700A84" w14:textId="77777777" w:rsidR="0030161F" w:rsidRPr="00314203" w:rsidRDefault="0030161F" w:rsidP="00DF264D">
      <w:pPr>
        <w:pStyle w:val="AONormal"/>
        <w:spacing w:line="240" w:lineRule="auto"/>
        <w:ind w:left="1440" w:hanging="720"/>
        <w:jc w:val="both"/>
      </w:pPr>
    </w:p>
    <w:p w14:paraId="36500A40" w14:textId="4D253BC1" w:rsidR="00DC0E37" w:rsidRPr="00314203" w:rsidRDefault="007E1934" w:rsidP="00033B51">
      <w:pPr>
        <w:pStyle w:val="AONormal"/>
        <w:spacing w:line="240" w:lineRule="auto"/>
        <w:ind w:left="1440" w:hanging="720"/>
        <w:jc w:val="both"/>
      </w:pPr>
      <w:r w:rsidRPr="00314203">
        <w:t>10.12</w:t>
      </w:r>
      <w:r w:rsidR="004506B2" w:rsidRPr="00314203">
        <w:tab/>
      </w:r>
      <w:r w:rsidR="0030161F" w:rsidRPr="00314203">
        <w:t xml:space="preserve">document, </w:t>
      </w:r>
      <w:r w:rsidR="00124F54" w:rsidRPr="00314203">
        <w:t>implement and maintain adequate internal procedures and controls in r</w:t>
      </w:r>
      <w:r w:rsidR="006D146E" w:rsidRPr="00314203">
        <w:t xml:space="preserve">elation to its </w:t>
      </w:r>
      <w:r w:rsidR="00865383" w:rsidRPr="00314203">
        <w:t xml:space="preserve">activities as a </w:t>
      </w:r>
      <w:proofErr w:type="gramStart"/>
      <w:r w:rsidR="00865383" w:rsidRPr="00314203">
        <w:t>Member</w:t>
      </w:r>
      <w:r w:rsidR="009A3468" w:rsidRPr="00314203">
        <w:t>;</w:t>
      </w:r>
      <w:proofErr w:type="gramEnd"/>
    </w:p>
    <w:p w14:paraId="37A5F7BE" w14:textId="77777777" w:rsidR="002F27F5" w:rsidRPr="00314203" w:rsidRDefault="002F27F5" w:rsidP="00033B51">
      <w:pPr>
        <w:pStyle w:val="AONormal"/>
        <w:spacing w:line="240" w:lineRule="auto"/>
        <w:ind w:left="1440" w:hanging="720"/>
        <w:jc w:val="both"/>
      </w:pPr>
    </w:p>
    <w:p w14:paraId="751DFA3A" w14:textId="388FE8A9" w:rsidR="0096700C" w:rsidRPr="00314203" w:rsidRDefault="007E1934" w:rsidP="0096700C">
      <w:pPr>
        <w:pStyle w:val="AONormal"/>
        <w:spacing w:line="240" w:lineRule="auto"/>
        <w:ind w:left="1440" w:hanging="720"/>
        <w:jc w:val="both"/>
      </w:pPr>
      <w:r w:rsidRPr="00314203">
        <w:t>10.13</w:t>
      </w:r>
      <w:r w:rsidR="0096700C" w:rsidRPr="00314203">
        <w:tab/>
        <w:t xml:space="preserve">meet the </w:t>
      </w:r>
      <w:r w:rsidR="00A11784" w:rsidRPr="00314203">
        <w:t>corporate governance, risk management, compliance, anti-money laundering, counter-terrorism financing, know-your-customer (KYC) reporting and such other trainings, tests, certifications and standards</w:t>
      </w:r>
      <w:r w:rsidR="0096700C" w:rsidRPr="00314203">
        <w:t xml:space="preserve"> as may be required by FMDQ </w:t>
      </w:r>
      <w:r w:rsidR="00A01360" w:rsidRPr="00314203">
        <w:t xml:space="preserve">Exchange </w:t>
      </w:r>
      <w:r w:rsidR="0096700C" w:rsidRPr="00314203">
        <w:t xml:space="preserve">or any Applicable Law not less than once a </w:t>
      </w:r>
      <w:proofErr w:type="gramStart"/>
      <w:r w:rsidR="0096700C" w:rsidRPr="00314203">
        <w:t>year;</w:t>
      </w:r>
      <w:proofErr w:type="gramEnd"/>
      <w:r w:rsidR="0096700C" w:rsidRPr="00314203">
        <w:t xml:space="preserve"> </w:t>
      </w:r>
    </w:p>
    <w:p w14:paraId="1A158AD8" w14:textId="77777777" w:rsidR="00DC0E37" w:rsidRPr="00314203" w:rsidRDefault="00DC0E37" w:rsidP="009D028F">
      <w:pPr>
        <w:pStyle w:val="AONormal"/>
        <w:spacing w:line="240" w:lineRule="auto"/>
        <w:ind w:left="1440"/>
        <w:jc w:val="both"/>
      </w:pPr>
    </w:p>
    <w:p w14:paraId="477C390A" w14:textId="3DE964B8" w:rsidR="00660614" w:rsidRPr="00314203" w:rsidRDefault="004506B2" w:rsidP="009D028F">
      <w:pPr>
        <w:pStyle w:val="AONormal"/>
        <w:spacing w:line="240" w:lineRule="auto"/>
        <w:ind w:left="1440" w:hanging="720"/>
        <w:jc w:val="both"/>
      </w:pPr>
      <w:r w:rsidRPr="00314203">
        <w:t>10</w:t>
      </w:r>
      <w:r w:rsidR="0091105D" w:rsidRPr="00314203">
        <w:t>.</w:t>
      </w:r>
      <w:r w:rsidR="00346392" w:rsidRPr="00314203">
        <w:t>1</w:t>
      </w:r>
      <w:r w:rsidR="007E1934" w:rsidRPr="00314203">
        <w:t>4</w:t>
      </w:r>
      <w:r w:rsidR="0091105D" w:rsidRPr="00314203">
        <w:tab/>
      </w:r>
      <w:r w:rsidR="00362BFF" w:rsidRPr="00314203">
        <w:t xml:space="preserve">keep </w:t>
      </w:r>
      <w:r w:rsidR="009A3468" w:rsidRPr="00314203">
        <w:t xml:space="preserve">and maintain </w:t>
      </w:r>
      <w:r w:rsidR="00362BFF" w:rsidRPr="00314203">
        <w:t xml:space="preserve">proper records and books of account in respect of all </w:t>
      </w:r>
      <w:r w:rsidR="00427F11" w:rsidRPr="00314203">
        <w:t xml:space="preserve">its activities </w:t>
      </w:r>
      <w:r w:rsidR="00703AAF" w:rsidRPr="00314203">
        <w:t>as a Member of the Platform and as the sponsor of a Security</w:t>
      </w:r>
      <w:r w:rsidR="00EF6502" w:rsidRPr="00314203">
        <w:t xml:space="preserve"> </w:t>
      </w:r>
      <w:r w:rsidR="009A3468" w:rsidRPr="00314203">
        <w:t xml:space="preserve">for a period </w:t>
      </w:r>
      <w:r w:rsidR="003644F1" w:rsidRPr="00314203">
        <w:t xml:space="preserve">to be advised by FMDQ </w:t>
      </w:r>
      <w:r w:rsidR="00424F6B" w:rsidRPr="00314203">
        <w:t xml:space="preserve">Exchange </w:t>
      </w:r>
      <w:r w:rsidR="003644F1" w:rsidRPr="00314203">
        <w:t xml:space="preserve">and, in accordance with </w:t>
      </w:r>
      <w:r w:rsidR="00806071" w:rsidRPr="00314203">
        <w:rPr>
          <w:bCs/>
        </w:rPr>
        <w:t>FMDQ</w:t>
      </w:r>
      <w:r w:rsidR="003644F1" w:rsidRPr="00314203">
        <w:t xml:space="preserve"> </w:t>
      </w:r>
      <w:r w:rsidR="00424F6B" w:rsidRPr="00314203">
        <w:t xml:space="preserve">Exchange </w:t>
      </w:r>
      <w:r w:rsidR="00B8137C" w:rsidRPr="00314203">
        <w:t>Rule</w:t>
      </w:r>
      <w:r w:rsidR="00433514" w:rsidRPr="00314203">
        <w:t>s</w:t>
      </w:r>
      <w:r w:rsidR="00360A89" w:rsidRPr="00314203">
        <w:t xml:space="preserve"> and any other Applicable Law</w:t>
      </w:r>
      <w:r w:rsidR="00660614" w:rsidRPr="00314203">
        <w:t>;</w:t>
      </w:r>
      <w:r w:rsidR="00427F11" w:rsidRPr="00314203" w:rsidDel="00427F11">
        <w:t xml:space="preserve"> </w:t>
      </w:r>
      <w:r w:rsidR="00B50CCE" w:rsidRPr="00314203">
        <w:t>and</w:t>
      </w:r>
    </w:p>
    <w:p w14:paraId="03A513CC" w14:textId="77777777" w:rsidR="00660614" w:rsidRPr="00314203" w:rsidRDefault="00660614" w:rsidP="00660614">
      <w:pPr>
        <w:rPr>
          <w:szCs w:val="22"/>
        </w:rPr>
      </w:pPr>
    </w:p>
    <w:p w14:paraId="4CEA9D1D" w14:textId="6535068F" w:rsidR="006C1775" w:rsidRPr="00314203" w:rsidRDefault="004506B2" w:rsidP="00684B3B">
      <w:pPr>
        <w:pStyle w:val="AONormal"/>
        <w:spacing w:line="240" w:lineRule="auto"/>
        <w:ind w:left="1440" w:hanging="720"/>
        <w:jc w:val="both"/>
      </w:pPr>
      <w:r w:rsidRPr="00314203">
        <w:t>10</w:t>
      </w:r>
      <w:r w:rsidR="0091105D" w:rsidRPr="00314203">
        <w:t>.1</w:t>
      </w:r>
      <w:r w:rsidR="007E1934" w:rsidRPr="00314203">
        <w:t>5</w:t>
      </w:r>
      <w:r w:rsidR="0091105D" w:rsidRPr="00314203">
        <w:tab/>
      </w:r>
      <w:r w:rsidR="00B50CCE" w:rsidRPr="00314203">
        <w:t xml:space="preserve">promptly provide </w:t>
      </w:r>
      <w:r w:rsidR="00703AAF" w:rsidRPr="00314203">
        <w:t xml:space="preserve">complete and </w:t>
      </w:r>
      <w:r w:rsidR="00590108" w:rsidRPr="00314203">
        <w:t xml:space="preserve">accurate </w:t>
      </w:r>
      <w:r w:rsidR="00B50CCE" w:rsidRPr="00314203">
        <w:t xml:space="preserve">data and statistics </w:t>
      </w:r>
      <w:r w:rsidR="00427F11" w:rsidRPr="00314203">
        <w:t xml:space="preserve">relating to its activities </w:t>
      </w:r>
      <w:r w:rsidR="00703AAF" w:rsidRPr="00314203">
        <w:t xml:space="preserve">as a Member of the Platform and as the sponsor of a Security as </w:t>
      </w:r>
      <w:r w:rsidR="00193E7B" w:rsidRPr="00314203">
        <w:t>FMDQ</w:t>
      </w:r>
      <w:r w:rsidR="005F0C51" w:rsidRPr="00314203">
        <w:t xml:space="preserve"> </w:t>
      </w:r>
      <w:r w:rsidR="00A65CB1" w:rsidRPr="00314203">
        <w:t xml:space="preserve">Exchange </w:t>
      </w:r>
      <w:r w:rsidR="00B50CCE" w:rsidRPr="00314203">
        <w:t>may</w:t>
      </w:r>
      <w:r w:rsidR="003C2F20" w:rsidRPr="00314203">
        <w:t xml:space="preserve"> </w:t>
      </w:r>
      <w:r w:rsidR="00B50CCE" w:rsidRPr="00314203">
        <w:t>request from time to time</w:t>
      </w:r>
      <w:r w:rsidR="00C1387F" w:rsidRPr="00314203">
        <w:t>.</w:t>
      </w:r>
    </w:p>
    <w:p w14:paraId="5F9A4A5C" w14:textId="77777777" w:rsidR="002F27F5" w:rsidRPr="00314203" w:rsidRDefault="002F27F5" w:rsidP="006C1775">
      <w:pPr>
        <w:pStyle w:val="AONormal"/>
        <w:spacing w:line="240" w:lineRule="auto"/>
        <w:ind w:left="1440"/>
        <w:jc w:val="both"/>
      </w:pPr>
    </w:p>
    <w:p w14:paraId="3D2389AF" w14:textId="77777777" w:rsidR="00C36C07" w:rsidRPr="00314203" w:rsidRDefault="004506B2" w:rsidP="006C1775">
      <w:pPr>
        <w:pStyle w:val="Default"/>
        <w:jc w:val="both"/>
        <w:outlineLvl w:val="0"/>
        <w:rPr>
          <w:rFonts w:ascii="Times New Roman" w:hAnsi="Times New Roman" w:cs="Times New Roman"/>
          <w:b/>
          <w:bCs/>
          <w:sz w:val="22"/>
          <w:szCs w:val="22"/>
        </w:rPr>
      </w:pPr>
      <w:bookmarkStart w:id="22" w:name="_Toc387329793"/>
      <w:bookmarkStart w:id="23" w:name="_Toc410406376"/>
      <w:r w:rsidRPr="00314203">
        <w:rPr>
          <w:rFonts w:ascii="Times New Roman" w:hAnsi="Times New Roman" w:cs="Times New Roman"/>
          <w:bCs/>
          <w:sz w:val="22"/>
          <w:szCs w:val="22"/>
        </w:rPr>
        <w:t>11</w:t>
      </w:r>
      <w:r w:rsidR="003D5632" w:rsidRPr="00314203">
        <w:rPr>
          <w:rFonts w:ascii="Times New Roman" w:hAnsi="Times New Roman" w:cs="Times New Roman"/>
          <w:b/>
          <w:bCs/>
          <w:sz w:val="22"/>
          <w:szCs w:val="22"/>
        </w:rPr>
        <w:t xml:space="preserve">. </w:t>
      </w:r>
      <w:r w:rsidR="009B6094" w:rsidRPr="00314203">
        <w:rPr>
          <w:rFonts w:ascii="Times New Roman" w:hAnsi="Times New Roman" w:cs="Times New Roman"/>
          <w:b/>
          <w:bCs/>
          <w:sz w:val="22"/>
          <w:szCs w:val="22"/>
        </w:rPr>
        <w:tab/>
      </w:r>
      <w:r w:rsidR="00C36C07" w:rsidRPr="00314203">
        <w:rPr>
          <w:rFonts w:ascii="Times New Roman" w:hAnsi="Times New Roman" w:cs="Times New Roman"/>
          <w:b/>
          <w:bCs/>
          <w:sz w:val="22"/>
          <w:szCs w:val="22"/>
        </w:rPr>
        <w:t xml:space="preserve">Discipline </w:t>
      </w:r>
      <w:r w:rsidR="009B6094" w:rsidRPr="00314203">
        <w:rPr>
          <w:rFonts w:ascii="Times New Roman" w:hAnsi="Times New Roman" w:cs="Times New Roman"/>
          <w:b/>
          <w:bCs/>
          <w:sz w:val="22"/>
          <w:szCs w:val="22"/>
        </w:rPr>
        <w:t xml:space="preserve">of </w:t>
      </w:r>
      <w:r w:rsidR="003D5632" w:rsidRPr="00314203">
        <w:rPr>
          <w:rFonts w:ascii="Times New Roman" w:hAnsi="Times New Roman" w:cs="Times New Roman"/>
          <w:b/>
          <w:bCs/>
          <w:sz w:val="22"/>
          <w:szCs w:val="22"/>
        </w:rPr>
        <w:t xml:space="preserve">the </w:t>
      </w:r>
      <w:r w:rsidR="00424B6D" w:rsidRPr="00314203">
        <w:rPr>
          <w:rFonts w:ascii="Times New Roman" w:hAnsi="Times New Roman" w:cs="Times New Roman"/>
          <w:b/>
          <w:bCs/>
          <w:sz w:val="22"/>
          <w:szCs w:val="22"/>
        </w:rPr>
        <w:t>Member</w:t>
      </w:r>
      <w:bookmarkEnd w:id="22"/>
      <w:bookmarkEnd w:id="23"/>
    </w:p>
    <w:p w14:paraId="1765C562" w14:textId="77777777" w:rsidR="003D5632" w:rsidRPr="00314203" w:rsidRDefault="003D5632" w:rsidP="00D931E2">
      <w:pPr>
        <w:pStyle w:val="Default"/>
        <w:jc w:val="both"/>
        <w:rPr>
          <w:rFonts w:ascii="Times New Roman" w:hAnsi="Times New Roman" w:cs="Times New Roman"/>
          <w:b/>
          <w:sz w:val="22"/>
          <w:szCs w:val="22"/>
        </w:rPr>
      </w:pPr>
    </w:p>
    <w:p w14:paraId="36520D08" w14:textId="57E36453" w:rsidR="00C36C07" w:rsidRPr="00314203" w:rsidRDefault="004506B2" w:rsidP="0095224A">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1</w:t>
      </w:r>
      <w:r w:rsidR="003D5632" w:rsidRPr="00314203">
        <w:rPr>
          <w:rFonts w:ascii="Times New Roman" w:hAnsi="Times New Roman" w:cs="Times New Roman"/>
          <w:sz w:val="22"/>
          <w:szCs w:val="22"/>
        </w:rPr>
        <w:tab/>
      </w:r>
      <w:r w:rsidR="00C36C07"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C36C07" w:rsidRPr="00314203">
        <w:rPr>
          <w:rFonts w:ascii="Times New Roman" w:hAnsi="Times New Roman" w:cs="Times New Roman"/>
          <w:sz w:val="22"/>
          <w:szCs w:val="22"/>
        </w:rPr>
        <w:t xml:space="preserve"> hereby acknowledge</w:t>
      </w:r>
      <w:r w:rsidR="003D5632" w:rsidRPr="00314203">
        <w:rPr>
          <w:rFonts w:ascii="Times New Roman" w:hAnsi="Times New Roman" w:cs="Times New Roman"/>
          <w:sz w:val="22"/>
          <w:szCs w:val="22"/>
        </w:rPr>
        <w:t>s</w:t>
      </w:r>
      <w:r w:rsidR="00C36C07" w:rsidRPr="00314203">
        <w:rPr>
          <w:rFonts w:ascii="Times New Roman" w:hAnsi="Times New Roman" w:cs="Times New Roman"/>
          <w:sz w:val="22"/>
          <w:szCs w:val="22"/>
        </w:rPr>
        <w:t xml:space="preserve"> that </w:t>
      </w:r>
      <w:r w:rsidR="00193E7B" w:rsidRPr="00314203">
        <w:rPr>
          <w:rFonts w:ascii="Times New Roman" w:hAnsi="Times New Roman" w:cs="Times New Roman"/>
          <w:sz w:val="22"/>
          <w:szCs w:val="22"/>
        </w:rPr>
        <w:t>FMDQ</w:t>
      </w:r>
      <w:r w:rsidR="00A65CB1" w:rsidRPr="00314203">
        <w:rPr>
          <w:rFonts w:ascii="Times New Roman" w:hAnsi="Times New Roman" w:cs="Times New Roman"/>
          <w:sz w:val="22"/>
          <w:szCs w:val="22"/>
        </w:rPr>
        <w:t xml:space="preserve"> Exchange</w:t>
      </w:r>
      <w:r w:rsidR="00346FED" w:rsidRPr="00314203">
        <w:rPr>
          <w:rFonts w:ascii="Times New Roman" w:hAnsi="Times New Roman" w:cs="Times New Roman"/>
          <w:sz w:val="22"/>
          <w:szCs w:val="22"/>
        </w:rPr>
        <w:t xml:space="preserve"> has the power to take disciplinary action against it for any established violation of any of the </w:t>
      </w:r>
      <w:r w:rsidR="00346FED" w:rsidRPr="00314203">
        <w:rPr>
          <w:rFonts w:ascii="Times New Roman" w:hAnsi="Times New Roman" w:cs="Times New Roman"/>
          <w:bCs/>
          <w:sz w:val="22"/>
          <w:szCs w:val="22"/>
        </w:rPr>
        <w:t>FMDQ</w:t>
      </w:r>
      <w:r w:rsidR="00346FED" w:rsidRPr="00314203">
        <w:rPr>
          <w:rFonts w:ascii="Times New Roman" w:hAnsi="Times New Roman" w:cs="Times New Roman"/>
          <w:sz w:val="22"/>
          <w:szCs w:val="22"/>
        </w:rPr>
        <w:t xml:space="preserve"> </w:t>
      </w:r>
      <w:r w:rsidR="00985069" w:rsidRPr="00314203">
        <w:rPr>
          <w:rFonts w:ascii="Times New Roman" w:hAnsi="Times New Roman" w:cs="Times New Roman"/>
          <w:sz w:val="22"/>
          <w:szCs w:val="22"/>
        </w:rPr>
        <w:t xml:space="preserve">Exchange </w:t>
      </w:r>
      <w:r w:rsidR="00346FED" w:rsidRPr="00314203">
        <w:rPr>
          <w:rFonts w:ascii="Times New Roman" w:hAnsi="Times New Roman" w:cs="Times New Roman"/>
          <w:sz w:val="22"/>
          <w:szCs w:val="22"/>
        </w:rPr>
        <w:t>Rules in force, or as may be amended from time to time, or any provision of this Agreement</w:t>
      </w:r>
      <w:r w:rsidR="00B62AC9" w:rsidRPr="00314203">
        <w:rPr>
          <w:rFonts w:ascii="Times New Roman" w:hAnsi="Times New Roman" w:cs="Times New Roman"/>
          <w:sz w:val="22"/>
          <w:szCs w:val="22"/>
        </w:rPr>
        <w:t xml:space="preserve">. </w:t>
      </w:r>
      <w:r w:rsidR="009B6094" w:rsidRPr="00314203">
        <w:rPr>
          <w:rFonts w:ascii="Times New Roman" w:hAnsi="Times New Roman" w:cs="Times New Roman"/>
          <w:sz w:val="22"/>
          <w:szCs w:val="22"/>
        </w:rPr>
        <w:t>I</w:t>
      </w:r>
      <w:r w:rsidR="00C36C07" w:rsidRPr="00314203">
        <w:rPr>
          <w:rFonts w:ascii="Times New Roman" w:hAnsi="Times New Roman" w:cs="Times New Roman"/>
          <w:sz w:val="22"/>
          <w:szCs w:val="22"/>
        </w:rPr>
        <w:t>n particular</w:t>
      </w:r>
      <w:r w:rsidR="009B6094" w:rsidRPr="00314203">
        <w:rPr>
          <w:rFonts w:ascii="Times New Roman" w:hAnsi="Times New Roman" w:cs="Times New Roman"/>
          <w:sz w:val="22"/>
          <w:szCs w:val="22"/>
        </w:rPr>
        <w:t xml:space="preserve">, </w:t>
      </w:r>
      <w:r w:rsidR="00193E7B" w:rsidRPr="00314203">
        <w:rPr>
          <w:rFonts w:ascii="Times New Roman" w:hAnsi="Times New Roman" w:cs="Times New Roman"/>
          <w:sz w:val="22"/>
          <w:szCs w:val="22"/>
        </w:rPr>
        <w:t>FMDQ</w:t>
      </w:r>
      <w:r w:rsidR="003453B1" w:rsidRPr="00314203">
        <w:rPr>
          <w:rFonts w:ascii="Times New Roman" w:hAnsi="Times New Roman" w:cs="Times New Roman"/>
          <w:sz w:val="22"/>
          <w:szCs w:val="22"/>
        </w:rPr>
        <w:t xml:space="preserve"> </w:t>
      </w:r>
      <w:r w:rsidR="00985069" w:rsidRPr="00314203">
        <w:rPr>
          <w:rFonts w:ascii="Times New Roman" w:hAnsi="Times New Roman" w:cs="Times New Roman"/>
          <w:sz w:val="22"/>
          <w:szCs w:val="22"/>
        </w:rPr>
        <w:t xml:space="preserve">Exchange </w:t>
      </w:r>
      <w:r w:rsidR="00346FED" w:rsidRPr="00314203">
        <w:rPr>
          <w:rFonts w:ascii="Times New Roman" w:hAnsi="Times New Roman" w:cs="Times New Roman"/>
          <w:sz w:val="22"/>
          <w:szCs w:val="22"/>
        </w:rPr>
        <w:t>has</w:t>
      </w:r>
      <w:r w:rsidR="00C36C07" w:rsidRPr="00314203">
        <w:rPr>
          <w:rFonts w:ascii="Times New Roman" w:hAnsi="Times New Roman" w:cs="Times New Roman"/>
          <w:sz w:val="22"/>
          <w:szCs w:val="22"/>
        </w:rPr>
        <w:t xml:space="preserve"> the power to impose any of the following penalties </w:t>
      </w:r>
      <w:r w:rsidR="009B6094" w:rsidRPr="00314203">
        <w:rPr>
          <w:rFonts w:ascii="Times New Roman" w:hAnsi="Times New Roman" w:cs="Times New Roman"/>
          <w:sz w:val="22"/>
          <w:szCs w:val="22"/>
        </w:rPr>
        <w:t xml:space="preserve">on </w:t>
      </w:r>
      <w:r w:rsidR="00C36C07"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142D1C">
        <w:rPr>
          <w:rFonts w:ascii="Times New Roman" w:hAnsi="Times New Roman" w:cs="Times New Roman"/>
          <w:sz w:val="22"/>
          <w:szCs w:val="22"/>
        </w:rPr>
        <w:t xml:space="preserve"> </w:t>
      </w:r>
      <w:r w:rsidR="009A6745">
        <w:rPr>
          <w:rFonts w:asciiTheme="majorBidi" w:hAnsiTheme="majorBidi" w:cstheme="majorBidi"/>
          <w:sz w:val="22"/>
          <w:szCs w:val="22"/>
        </w:rPr>
        <w:t xml:space="preserve">and may as appropriate, report the disciplinary action to </w:t>
      </w:r>
      <w:r w:rsidR="00E05D67">
        <w:rPr>
          <w:rFonts w:asciiTheme="majorBidi" w:hAnsiTheme="majorBidi" w:cstheme="majorBidi"/>
          <w:sz w:val="22"/>
          <w:szCs w:val="22"/>
        </w:rPr>
        <w:t xml:space="preserve">the </w:t>
      </w:r>
      <w:r w:rsidR="005D05A0">
        <w:rPr>
          <w:rFonts w:asciiTheme="majorBidi" w:hAnsiTheme="majorBidi" w:cstheme="majorBidi"/>
          <w:sz w:val="22"/>
          <w:szCs w:val="22"/>
        </w:rPr>
        <w:t>relevant</w:t>
      </w:r>
      <w:r w:rsidR="00C86D40">
        <w:rPr>
          <w:rFonts w:asciiTheme="majorBidi" w:hAnsiTheme="majorBidi" w:cstheme="majorBidi"/>
          <w:sz w:val="22"/>
          <w:szCs w:val="22"/>
        </w:rPr>
        <w:t xml:space="preserve"> </w:t>
      </w:r>
      <w:r w:rsidR="005D05A0">
        <w:rPr>
          <w:rFonts w:asciiTheme="majorBidi" w:hAnsiTheme="majorBidi" w:cstheme="majorBidi"/>
          <w:sz w:val="22"/>
          <w:szCs w:val="22"/>
        </w:rPr>
        <w:t>r</w:t>
      </w:r>
      <w:r w:rsidR="00C86D40">
        <w:rPr>
          <w:rFonts w:asciiTheme="majorBidi" w:hAnsiTheme="majorBidi" w:cstheme="majorBidi"/>
          <w:sz w:val="22"/>
          <w:szCs w:val="22"/>
        </w:rPr>
        <w:t xml:space="preserve">egulatory </w:t>
      </w:r>
      <w:r w:rsidR="008043B3">
        <w:rPr>
          <w:rFonts w:asciiTheme="majorBidi" w:hAnsiTheme="majorBidi" w:cstheme="majorBidi"/>
          <w:sz w:val="22"/>
          <w:szCs w:val="22"/>
        </w:rPr>
        <w:t>body</w:t>
      </w:r>
      <w:r w:rsidR="00796798" w:rsidRPr="00314203">
        <w:rPr>
          <w:rFonts w:ascii="Times New Roman" w:hAnsi="Times New Roman" w:cs="Times New Roman"/>
          <w:sz w:val="22"/>
          <w:szCs w:val="22"/>
        </w:rPr>
        <w:t>:</w:t>
      </w:r>
      <w:r w:rsidR="009A6745">
        <w:rPr>
          <w:rFonts w:ascii="Times New Roman" w:hAnsi="Times New Roman" w:cs="Times New Roman"/>
          <w:sz w:val="22"/>
          <w:szCs w:val="22"/>
        </w:rPr>
        <w:t xml:space="preserve"> </w:t>
      </w:r>
    </w:p>
    <w:p w14:paraId="04CAA9E0" w14:textId="77777777" w:rsidR="009B6094" w:rsidRPr="00314203" w:rsidRDefault="009B6094" w:rsidP="00D931E2">
      <w:pPr>
        <w:pStyle w:val="Default"/>
        <w:ind w:left="2160"/>
        <w:jc w:val="both"/>
        <w:rPr>
          <w:rFonts w:ascii="Times New Roman" w:hAnsi="Times New Roman" w:cs="Times New Roman"/>
          <w:sz w:val="22"/>
          <w:szCs w:val="22"/>
        </w:rPr>
      </w:pPr>
    </w:p>
    <w:p w14:paraId="6DE3B22A" w14:textId="77777777" w:rsidR="00D33877" w:rsidRPr="00314203" w:rsidRDefault="00D33877" w:rsidP="001B22A6">
      <w:pPr>
        <w:pStyle w:val="Default"/>
        <w:numPr>
          <w:ilvl w:val="0"/>
          <w:numId w:val="8"/>
        </w:numPr>
        <w:jc w:val="both"/>
        <w:rPr>
          <w:rFonts w:ascii="Times New Roman" w:hAnsi="Times New Roman" w:cs="Times New Roman"/>
          <w:sz w:val="22"/>
          <w:szCs w:val="22"/>
        </w:rPr>
      </w:pPr>
      <w:proofErr w:type="gramStart"/>
      <w:r w:rsidRPr="00314203">
        <w:rPr>
          <w:rFonts w:ascii="Times New Roman" w:hAnsi="Times New Roman" w:cs="Times New Roman"/>
          <w:sz w:val="22"/>
          <w:szCs w:val="22"/>
        </w:rPr>
        <w:t>fines</w:t>
      </w:r>
      <w:r w:rsidR="00C36C07" w:rsidRPr="00314203">
        <w:rPr>
          <w:rFonts w:ascii="Times New Roman" w:hAnsi="Times New Roman" w:cs="Times New Roman"/>
          <w:sz w:val="22"/>
          <w:szCs w:val="22"/>
        </w:rPr>
        <w:t>;</w:t>
      </w:r>
      <w:proofErr w:type="gramEnd"/>
    </w:p>
    <w:p w14:paraId="5336F383" w14:textId="77777777" w:rsidR="00D33877" w:rsidRPr="00314203" w:rsidRDefault="00D33877" w:rsidP="00306256">
      <w:pPr>
        <w:rPr>
          <w:szCs w:val="22"/>
        </w:rPr>
      </w:pPr>
    </w:p>
    <w:p w14:paraId="7E28C4F9" w14:textId="10A7B30B" w:rsidR="00D33877" w:rsidRPr="00314203" w:rsidRDefault="00D33877" w:rsidP="00D931E2">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non-consideration for </w:t>
      </w:r>
      <w:r w:rsidR="003F34CF" w:rsidRPr="00314203">
        <w:rPr>
          <w:rFonts w:ascii="Times New Roman" w:hAnsi="Times New Roman" w:cs="Times New Roman"/>
          <w:sz w:val="22"/>
          <w:szCs w:val="22"/>
        </w:rPr>
        <w:t xml:space="preserve">FMDQ GOLD </w:t>
      </w:r>
      <w:proofErr w:type="gramStart"/>
      <w:r w:rsidR="003F34CF" w:rsidRPr="00314203">
        <w:rPr>
          <w:rFonts w:ascii="Times New Roman" w:hAnsi="Times New Roman" w:cs="Times New Roman"/>
          <w:sz w:val="22"/>
          <w:szCs w:val="22"/>
        </w:rPr>
        <w:t>A</w:t>
      </w:r>
      <w:r w:rsidR="002400DD" w:rsidRPr="00314203">
        <w:rPr>
          <w:rFonts w:ascii="Times New Roman" w:hAnsi="Times New Roman" w:cs="Times New Roman"/>
          <w:sz w:val="22"/>
          <w:szCs w:val="22"/>
        </w:rPr>
        <w:t>ward</w:t>
      </w:r>
      <w:r w:rsidRPr="00314203">
        <w:rPr>
          <w:rFonts w:ascii="Times New Roman" w:hAnsi="Times New Roman" w:cs="Times New Roman"/>
          <w:sz w:val="22"/>
          <w:szCs w:val="22"/>
        </w:rPr>
        <w:t>;</w:t>
      </w:r>
      <w:proofErr w:type="gramEnd"/>
    </w:p>
    <w:p w14:paraId="7D19833B" w14:textId="77777777" w:rsidR="00DF3D83" w:rsidRPr="00314203" w:rsidRDefault="00DF3D83" w:rsidP="009D028F">
      <w:pPr>
        <w:pStyle w:val="Default"/>
        <w:ind w:left="2160"/>
        <w:jc w:val="both"/>
        <w:rPr>
          <w:rFonts w:ascii="Times New Roman" w:hAnsi="Times New Roman" w:cs="Times New Roman"/>
          <w:sz w:val="22"/>
          <w:szCs w:val="22"/>
        </w:rPr>
      </w:pPr>
    </w:p>
    <w:p w14:paraId="56CC7B86" w14:textId="7AA62D63" w:rsidR="009B6094" w:rsidRPr="00314203" w:rsidRDefault="00796798" w:rsidP="00D931E2">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suspension </w:t>
      </w:r>
      <w:r w:rsidR="00461694" w:rsidRPr="00314203">
        <w:rPr>
          <w:rFonts w:ascii="Times New Roman" w:hAnsi="Times New Roman" w:cs="Times New Roman"/>
          <w:sz w:val="22"/>
          <w:szCs w:val="22"/>
        </w:rPr>
        <w:t xml:space="preserve">of membership </w:t>
      </w:r>
      <w:r w:rsidR="00C36C07" w:rsidRPr="00314203">
        <w:rPr>
          <w:rFonts w:ascii="Times New Roman" w:hAnsi="Times New Roman" w:cs="Times New Roman"/>
          <w:sz w:val="22"/>
          <w:szCs w:val="22"/>
        </w:rPr>
        <w:t xml:space="preserve">on such terms and for such period as </w:t>
      </w:r>
      <w:r w:rsidR="00193E7B" w:rsidRPr="00314203">
        <w:rPr>
          <w:rFonts w:ascii="Times New Roman" w:hAnsi="Times New Roman" w:cs="Times New Roman"/>
          <w:sz w:val="22"/>
          <w:szCs w:val="22"/>
        </w:rPr>
        <w:t>FMDQ</w:t>
      </w:r>
      <w:r w:rsidR="00985069" w:rsidRPr="00314203">
        <w:rPr>
          <w:rFonts w:ascii="Times New Roman" w:hAnsi="Times New Roman" w:cs="Times New Roman"/>
          <w:sz w:val="22"/>
          <w:szCs w:val="22"/>
        </w:rPr>
        <w:t xml:space="preserve"> Exchange</w:t>
      </w:r>
      <w:r w:rsidR="003453B1" w:rsidRPr="00314203">
        <w:rPr>
          <w:rFonts w:ascii="Times New Roman" w:hAnsi="Times New Roman" w:cs="Times New Roman"/>
          <w:sz w:val="22"/>
          <w:szCs w:val="22"/>
        </w:rPr>
        <w:t xml:space="preserve"> </w:t>
      </w:r>
      <w:r w:rsidR="00C36C07" w:rsidRPr="00314203">
        <w:rPr>
          <w:rFonts w:ascii="Times New Roman" w:hAnsi="Times New Roman" w:cs="Times New Roman"/>
          <w:sz w:val="22"/>
          <w:szCs w:val="22"/>
        </w:rPr>
        <w:t xml:space="preserve">may think </w:t>
      </w:r>
      <w:proofErr w:type="gramStart"/>
      <w:r w:rsidR="00C36C07" w:rsidRPr="00314203">
        <w:rPr>
          <w:rFonts w:ascii="Times New Roman" w:hAnsi="Times New Roman" w:cs="Times New Roman"/>
          <w:sz w:val="22"/>
          <w:szCs w:val="22"/>
        </w:rPr>
        <w:t>fit;</w:t>
      </w:r>
      <w:proofErr w:type="gramEnd"/>
    </w:p>
    <w:p w14:paraId="7DAB9EB7" w14:textId="77777777" w:rsidR="00C36C07" w:rsidRPr="00314203" w:rsidRDefault="00C36C07"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 xml:space="preserve"> </w:t>
      </w:r>
    </w:p>
    <w:p w14:paraId="3BF4C6EB" w14:textId="1AA60032" w:rsidR="00E533C8" w:rsidRPr="00314203" w:rsidRDefault="00796798" w:rsidP="004A699C">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revocation </w:t>
      </w:r>
      <w:r w:rsidR="00C36C07" w:rsidRPr="00314203">
        <w:rPr>
          <w:rFonts w:ascii="Times New Roman" w:hAnsi="Times New Roman" w:cs="Times New Roman"/>
          <w:sz w:val="22"/>
          <w:szCs w:val="22"/>
        </w:rPr>
        <w:t xml:space="preserve">of </w:t>
      </w:r>
      <w:r w:rsidR="000746B7" w:rsidRPr="00314203">
        <w:rPr>
          <w:rFonts w:ascii="Times New Roman" w:hAnsi="Times New Roman" w:cs="Times New Roman"/>
          <w:sz w:val="22"/>
          <w:szCs w:val="22"/>
        </w:rPr>
        <w:t>the</w:t>
      </w:r>
      <w:r w:rsidR="00282B78" w:rsidRPr="00314203">
        <w:rPr>
          <w:rFonts w:ascii="Times New Roman" w:hAnsi="Times New Roman" w:cs="Times New Roman"/>
          <w:sz w:val="22"/>
          <w:szCs w:val="22"/>
        </w:rPr>
        <w:t xml:space="preserve"> </w:t>
      </w:r>
      <w:r w:rsidR="00461694" w:rsidRPr="00314203">
        <w:rPr>
          <w:rFonts w:ascii="Times New Roman" w:hAnsi="Times New Roman" w:cs="Times New Roman"/>
          <w:sz w:val="22"/>
          <w:szCs w:val="22"/>
        </w:rPr>
        <w:t xml:space="preserve">Member’s </w:t>
      </w:r>
      <w:proofErr w:type="spellStart"/>
      <w:r w:rsidR="00260466" w:rsidRPr="00314203">
        <w:rPr>
          <w:rFonts w:ascii="Times New Roman" w:hAnsi="Times New Roman" w:cs="Times New Roman"/>
          <w:sz w:val="22"/>
          <w:szCs w:val="22"/>
        </w:rPr>
        <w:t>l</w:t>
      </w:r>
      <w:r w:rsidR="00346FED" w:rsidRPr="00314203">
        <w:rPr>
          <w:rFonts w:ascii="Times New Roman" w:hAnsi="Times New Roman" w:cs="Times New Roman"/>
          <w:sz w:val="22"/>
          <w:szCs w:val="22"/>
        </w:rPr>
        <w:t>icence</w:t>
      </w:r>
      <w:proofErr w:type="spellEnd"/>
      <w:r w:rsidR="00E533C8" w:rsidRPr="00314203">
        <w:rPr>
          <w:rFonts w:ascii="Times New Roman" w:hAnsi="Times New Roman" w:cs="Times New Roman"/>
          <w:sz w:val="22"/>
          <w:szCs w:val="22"/>
        </w:rPr>
        <w:t>; or</w:t>
      </w:r>
    </w:p>
    <w:p w14:paraId="388009B3" w14:textId="77777777" w:rsidR="00EF6502" w:rsidRPr="00F9128B" w:rsidRDefault="00EF6502" w:rsidP="007F5E84">
      <w:pPr>
        <w:rPr>
          <w:szCs w:val="22"/>
          <w:lang w:val="en-US"/>
        </w:rPr>
      </w:pPr>
    </w:p>
    <w:p w14:paraId="2300FA2F" w14:textId="3D15D5B1" w:rsidR="0095224A" w:rsidRPr="00314203" w:rsidRDefault="0095224A" w:rsidP="0095224A">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Public</w:t>
      </w:r>
      <w:r w:rsidR="00417E46">
        <w:rPr>
          <w:rFonts w:ascii="Times New Roman" w:hAnsi="Times New Roman" w:cs="Times New Roman"/>
          <w:sz w:val="22"/>
          <w:szCs w:val="22"/>
        </w:rPr>
        <w:t xml:space="preserve"> and/or Private</w:t>
      </w:r>
      <w:r w:rsidRPr="00314203">
        <w:rPr>
          <w:rFonts w:ascii="Times New Roman" w:hAnsi="Times New Roman" w:cs="Times New Roman"/>
          <w:sz w:val="22"/>
          <w:szCs w:val="22"/>
        </w:rPr>
        <w:t xml:space="preserve"> </w:t>
      </w:r>
      <w:r w:rsidR="001217F0" w:rsidRPr="00314203">
        <w:rPr>
          <w:rFonts w:ascii="Times New Roman" w:hAnsi="Times New Roman" w:cs="Times New Roman"/>
          <w:sz w:val="22"/>
          <w:szCs w:val="22"/>
        </w:rPr>
        <w:t>C</w:t>
      </w:r>
      <w:r w:rsidR="00511C96" w:rsidRPr="00314203">
        <w:rPr>
          <w:rFonts w:ascii="Times New Roman" w:hAnsi="Times New Roman" w:cs="Times New Roman"/>
          <w:sz w:val="22"/>
          <w:szCs w:val="22"/>
        </w:rPr>
        <w:t>ensure.</w:t>
      </w:r>
      <w:r w:rsidRPr="00314203">
        <w:rPr>
          <w:rFonts w:ascii="Times New Roman" w:hAnsi="Times New Roman" w:cs="Times New Roman"/>
          <w:sz w:val="22"/>
          <w:szCs w:val="22"/>
        </w:rPr>
        <w:t xml:space="preserve"> </w:t>
      </w:r>
    </w:p>
    <w:p w14:paraId="778AB4F6" w14:textId="77777777" w:rsidR="00C36C07" w:rsidRPr="00314203" w:rsidRDefault="00C36C07" w:rsidP="00D931E2">
      <w:pPr>
        <w:pStyle w:val="Default"/>
        <w:jc w:val="both"/>
        <w:rPr>
          <w:rFonts w:ascii="Times New Roman" w:hAnsi="Times New Roman" w:cs="Times New Roman"/>
          <w:sz w:val="22"/>
          <w:szCs w:val="22"/>
        </w:rPr>
      </w:pPr>
    </w:p>
    <w:p w14:paraId="1F4D440B" w14:textId="1AD11107" w:rsidR="00C36C07" w:rsidRPr="00314203" w:rsidRDefault="004506B2" w:rsidP="00D931E2">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2</w:t>
      </w:r>
      <w:r w:rsidR="003D5632" w:rsidRPr="00314203">
        <w:rPr>
          <w:rFonts w:ascii="Times New Roman" w:hAnsi="Times New Roman" w:cs="Times New Roman"/>
          <w:sz w:val="22"/>
          <w:szCs w:val="22"/>
        </w:rPr>
        <w:tab/>
      </w:r>
      <w:r w:rsidR="00E552E7" w:rsidRPr="00314203">
        <w:rPr>
          <w:rFonts w:ascii="Times New Roman" w:hAnsi="Times New Roman" w:cs="Times New Roman"/>
          <w:sz w:val="22"/>
          <w:szCs w:val="22"/>
        </w:rPr>
        <w:t xml:space="preserve">The disciplinary powers referred to above may be exercised separately or concurrently. The exercise of such powers shall not prejudice any right that may be vested in FMDQ </w:t>
      </w:r>
      <w:r w:rsidR="007765B5" w:rsidRPr="00314203">
        <w:rPr>
          <w:rFonts w:ascii="Times New Roman" w:hAnsi="Times New Roman" w:cs="Times New Roman"/>
          <w:sz w:val="22"/>
          <w:szCs w:val="22"/>
        </w:rPr>
        <w:t xml:space="preserve">Exchange </w:t>
      </w:r>
      <w:r w:rsidR="00E552E7" w:rsidRPr="00314203">
        <w:rPr>
          <w:rFonts w:ascii="Times New Roman" w:hAnsi="Times New Roman" w:cs="Times New Roman"/>
          <w:sz w:val="22"/>
          <w:szCs w:val="22"/>
        </w:rPr>
        <w:t>to seek legal redress against the Member in pursuance of enforcement of the disciplinary decision</w:t>
      </w:r>
      <w:r w:rsidR="00C36C07" w:rsidRPr="00314203">
        <w:rPr>
          <w:rFonts w:ascii="Times New Roman" w:hAnsi="Times New Roman" w:cs="Times New Roman"/>
          <w:sz w:val="22"/>
          <w:szCs w:val="22"/>
        </w:rPr>
        <w:t xml:space="preserve">. </w:t>
      </w:r>
    </w:p>
    <w:p w14:paraId="72382B71" w14:textId="77777777" w:rsidR="00A31085" w:rsidRPr="00314203" w:rsidRDefault="00A31085" w:rsidP="00D931E2">
      <w:pPr>
        <w:pStyle w:val="Default"/>
        <w:jc w:val="both"/>
        <w:rPr>
          <w:rFonts w:ascii="Times New Roman" w:hAnsi="Times New Roman" w:cs="Times New Roman"/>
          <w:sz w:val="22"/>
          <w:szCs w:val="22"/>
        </w:rPr>
      </w:pPr>
    </w:p>
    <w:p w14:paraId="6FE778E5" w14:textId="77777777" w:rsidR="00AE39D6" w:rsidRPr="00314203" w:rsidRDefault="004506B2" w:rsidP="00B1794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3</w:t>
      </w:r>
      <w:r w:rsidR="003D5632" w:rsidRPr="00314203">
        <w:rPr>
          <w:rFonts w:ascii="Times New Roman" w:hAnsi="Times New Roman" w:cs="Times New Roman"/>
          <w:sz w:val="22"/>
          <w:szCs w:val="22"/>
        </w:rPr>
        <w:tab/>
        <w:t>Where the</w:t>
      </w:r>
      <w:r w:rsidR="00A31085" w:rsidRPr="00314203">
        <w:rPr>
          <w:rFonts w:ascii="Times New Roman" w:hAnsi="Times New Roman" w:cs="Times New Roman"/>
          <w:sz w:val="22"/>
          <w:szCs w:val="22"/>
        </w:rPr>
        <w:t xml:space="preserve"> </w:t>
      </w:r>
      <w:r w:rsidR="00424B6D" w:rsidRPr="00314203">
        <w:rPr>
          <w:rFonts w:ascii="Times New Roman" w:hAnsi="Times New Roman" w:cs="Times New Roman"/>
          <w:sz w:val="22"/>
          <w:szCs w:val="22"/>
        </w:rPr>
        <w:t>Member</w:t>
      </w:r>
      <w:r w:rsidR="00461694" w:rsidRPr="00314203">
        <w:rPr>
          <w:rFonts w:ascii="Times New Roman" w:hAnsi="Times New Roman" w:cs="Times New Roman"/>
          <w:sz w:val="22"/>
          <w:szCs w:val="22"/>
        </w:rPr>
        <w:t xml:space="preserve">’s </w:t>
      </w:r>
      <w:proofErr w:type="spellStart"/>
      <w:r w:rsidR="00B62AC9" w:rsidRPr="00314203">
        <w:rPr>
          <w:rFonts w:ascii="Times New Roman" w:hAnsi="Times New Roman" w:cs="Times New Roman"/>
          <w:sz w:val="22"/>
          <w:szCs w:val="22"/>
        </w:rPr>
        <w:t>l</w:t>
      </w:r>
      <w:r w:rsidR="00461694" w:rsidRPr="00314203">
        <w:rPr>
          <w:rFonts w:ascii="Times New Roman" w:hAnsi="Times New Roman" w:cs="Times New Roman"/>
          <w:sz w:val="22"/>
          <w:szCs w:val="22"/>
        </w:rPr>
        <w:t>icence</w:t>
      </w:r>
      <w:proofErr w:type="spellEnd"/>
      <w:r w:rsidR="00A31085" w:rsidRPr="00314203">
        <w:rPr>
          <w:rFonts w:ascii="Times New Roman" w:hAnsi="Times New Roman" w:cs="Times New Roman"/>
          <w:sz w:val="22"/>
          <w:szCs w:val="22"/>
        </w:rPr>
        <w:t xml:space="preserve"> is </w:t>
      </w:r>
      <w:r w:rsidR="00461694" w:rsidRPr="00314203">
        <w:rPr>
          <w:rFonts w:ascii="Times New Roman" w:hAnsi="Times New Roman" w:cs="Times New Roman"/>
          <w:sz w:val="22"/>
          <w:szCs w:val="22"/>
        </w:rPr>
        <w:t>revoked</w:t>
      </w:r>
      <w:r w:rsidR="00C0718F" w:rsidRPr="00314203">
        <w:rPr>
          <w:rFonts w:ascii="Times New Roman" w:hAnsi="Times New Roman" w:cs="Times New Roman"/>
          <w:sz w:val="22"/>
          <w:szCs w:val="22"/>
        </w:rPr>
        <w:t xml:space="preserve">, it shall forthwith lose all </w:t>
      </w:r>
      <w:r w:rsidR="00A31085" w:rsidRPr="00314203">
        <w:rPr>
          <w:rFonts w:ascii="Times New Roman" w:hAnsi="Times New Roman" w:cs="Times New Roman"/>
          <w:sz w:val="22"/>
          <w:szCs w:val="22"/>
        </w:rPr>
        <w:t xml:space="preserve">rights </w:t>
      </w:r>
      <w:r w:rsidR="00461694" w:rsidRPr="00314203">
        <w:rPr>
          <w:rFonts w:ascii="Times New Roman" w:hAnsi="Times New Roman" w:cs="Times New Roman"/>
          <w:sz w:val="22"/>
          <w:szCs w:val="22"/>
        </w:rPr>
        <w:t>to act as a Member</w:t>
      </w:r>
      <w:r w:rsidR="00A31085" w:rsidRPr="00314203">
        <w:rPr>
          <w:rFonts w:ascii="Times New Roman" w:hAnsi="Times New Roman" w:cs="Times New Roman"/>
          <w:sz w:val="22"/>
          <w:szCs w:val="22"/>
        </w:rPr>
        <w:t xml:space="preserve">. </w:t>
      </w:r>
    </w:p>
    <w:p w14:paraId="1E15EA4C" w14:textId="77777777" w:rsidR="00185F98" w:rsidRPr="00314203" w:rsidRDefault="00185F98" w:rsidP="00B17946">
      <w:pPr>
        <w:pStyle w:val="Default"/>
        <w:ind w:left="1440" w:hanging="720"/>
        <w:jc w:val="both"/>
        <w:rPr>
          <w:rFonts w:ascii="Times New Roman" w:hAnsi="Times New Roman" w:cs="Times New Roman"/>
          <w:sz w:val="22"/>
          <w:szCs w:val="22"/>
        </w:rPr>
      </w:pPr>
    </w:p>
    <w:p w14:paraId="49CA17E3" w14:textId="77777777" w:rsidR="00A55331" w:rsidRPr="00314203" w:rsidRDefault="004506B2" w:rsidP="006C1775">
      <w:pPr>
        <w:pStyle w:val="Default"/>
        <w:jc w:val="both"/>
        <w:outlineLvl w:val="0"/>
        <w:rPr>
          <w:rFonts w:ascii="Times New Roman" w:hAnsi="Times New Roman" w:cs="Times New Roman"/>
          <w:b/>
          <w:sz w:val="22"/>
          <w:szCs w:val="22"/>
        </w:rPr>
      </w:pPr>
      <w:bookmarkStart w:id="24" w:name="_Toc387329794"/>
      <w:bookmarkStart w:id="25" w:name="_Toc410406377"/>
      <w:r w:rsidRPr="00314203">
        <w:rPr>
          <w:rFonts w:ascii="Times New Roman" w:hAnsi="Times New Roman" w:cs="Times New Roman"/>
          <w:sz w:val="22"/>
          <w:szCs w:val="22"/>
        </w:rPr>
        <w:t>12</w:t>
      </w:r>
      <w:r w:rsidR="00A55331" w:rsidRPr="00314203">
        <w:rPr>
          <w:rFonts w:ascii="Times New Roman" w:hAnsi="Times New Roman" w:cs="Times New Roman"/>
          <w:sz w:val="22"/>
          <w:szCs w:val="22"/>
        </w:rPr>
        <w:t>.</w:t>
      </w:r>
      <w:r w:rsidR="00A55331" w:rsidRPr="00314203">
        <w:rPr>
          <w:rFonts w:ascii="Times New Roman" w:hAnsi="Times New Roman" w:cs="Times New Roman"/>
          <w:sz w:val="22"/>
          <w:szCs w:val="22"/>
        </w:rPr>
        <w:tab/>
      </w:r>
      <w:r w:rsidR="00A55331" w:rsidRPr="00314203">
        <w:rPr>
          <w:rFonts w:ascii="Times New Roman" w:hAnsi="Times New Roman" w:cs="Times New Roman"/>
          <w:b/>
          <w:sz w:val="22"/>
          <w:szCs w:val="22"/>
        </w:rPr>
        <w:t>Termination of Membership</w:t>
      </w:r>
      <w:bookmarkEnd w:id="24"/>
      <w:bookmarkEnd w:id="25"/>
    </w:p>
    <w:p w14:paraId="690334BB" w14:textId="77777777" w:rsidR="00A55331" w:rsidRPr="00314203" w:rsidRDefault="00A55331" w:rsidP="00D931E2">
      <w:pPr>
        <w:pStyle w:val="Default"/>
        <w:jc w:val="both"/>
        <w:rPr>
          <w:rFonts w:ascii="Times New Roman" w:hAnsi="Times New Roman" w:cs="Times New Roman"/>
          <w:b/>
          <w:sz w:val="22"/>
          <w:szCs w:val="22"/>
        </w:rPr>
      </w:pPr>
      <w:r w:rsidRPr="00314203">
        <w:rPr>
          <w:rFonts w:ascii="Times New Roman" w:hAnsi="Times New Roman" w:cs="Times New Roman"/>
          <w:b/>
          <w:sz w:val="22"/>
          <w:szCs w:val="22"/>
        </w:rPr>
        <w:tab/>
      </w:r>
    </w:p>
    <w:p w14:paraId="3B0ADEE6" w14:textId="77777777" w:rsidR="00A55331" w:rsidRPr="00314203" w:rsidRDefault="00A55331" w:rsidP="00D931E2">
      <w:pPr>
        <w:pStyle w:val="Default"/>
        <w:jc w:val="both"/>
        <w:rPr>
          <w:rFonts w:ascii="Times New Roman" w:hAnsi="Times New Roman" w:cs="Times New Roman"/>
          <w:sz w:val="22"/>
          <w:szCs w:val="22"/>
        </w:rPr>
      </w:pPr>
      <w:r w:rsidRPr="00314203">
        <w:rPr>
          <w:rFonts w:ascii="Times New Roman" w:hAnsi="Times New Roman" w:cs="Times New Roman"/>
          <w:b/>
          <w:sz w:val="22"/>
          <w:szCs w:val="22"/>
        </w:rPr>
        <w:tab/>
      </w:r>
      <w:r w:rsidR="004506B2" w:rsidRPr="00314203">
        <w:rPr>
          <w:rFonts w:ascii="Times New Roman" w:hAnsi="Times New Roman" w:cs="Times New Roman"/>
          <w:sz w:val="22"/>
          <w:szCs w:val="22"/>
        </w:rPr>
        <w:t>12</w:t>
      </w:r>
      <w:r w:rsidR="008D34B2" w:rsidRPr="00314203">
        <w:rPr>
          <w:rFonts w:ascii="Times New Roman" w:hAnsi="Times New Roman" w:cs="Times New Roman"/>
          <w:sz w:val="22"/>
          <w:szCs w:val="22"/>
        </w:rPr>
        <w:t>.1</w:t>
      </w:r>
      <w:r w:rsidR="008D34B2" w:rsidRPr="00314203">
        <w:rPr>
          <w:rFonts w:ascii="Times New Roman" w:hAnsi="Times New Roman" w:cs="Times New Roman"/>
          <w:b/>
          <w:sz w:val="22"/>
          <w:szCs w:val="22"/>
        </w:rPr>
        <w:tab/>
      </w:r>
      <w:r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Pr="00314203">
        <w:rPr>
          <w:rFonts w:ascii="Times New Roman" w:hAnsi="Times New Roman" w:cs="Times New Roman"/>
          <w:sz w:val="22"/>
          <w:szCs w:val="22"/>
        </w:rPr>
        <w:t xml:space="preserve"> shall cease to be a </w:t>
      </w:r>
      <w:r w:rsidR="00CA1F77" w:rsidRPr="00314203">
        <w:rPr>
          <w:rFonts w:ascii="Times New Roman" w:hAnsi="Times New Roman" w:cs="Times New Roman"/>
          <w:sz w:val="22"/>
          <w:szCs w:val="22"/>
        </w:rPr>
        <w:t>Member</w:t>
      </w:r>
      <w:r w:rsidR="00751E43" w:rsidRPr="00314203">
        <w:rPr>
          <w:rFonts w:ascii="Times New Roman" w:hAnsi="Times New Roman" w:cs="Times New Roman"/>
          <w:sz w:val="22"/>
          <w:szCs w:val="22"/>
        </w:rPr>
        <w:t xml:space="preserve"> </w:t>
      </w:r>
      <w:r w:rsidRPr="00314203">
        <w:rPr>
          <w:rFonts w:ascii="Times New Roman" w:hAnsi="Times New Roman" w:cs="Times New Roman"/>
          <w:sz w:val="22"/>
          <w:szCs w:val="22"/>
        </w:rPr>
        <w:t>if:</w:t>
      </w:r>
    </w:p>
    <w:p w14:paraId="2B15E5CA" w14:textId="77777777" w:rsidR="008D34B2" w:rsidRPr="00314203" w:rsidRDefault="008D34B2" w:rsidP="00D931E2">
      <w:pPr>
        <w:pStyle w:val="Default"/>
        <w:jc w:val="both"/>
        <w:rPr>
          <w:rFonts w:ascii="Times New Roman" w:hAnsi="Times New Roman" w:cs="Times New Roman"/>
          <w:sz w:val="22"/>
          <w:szCs w:val="22"/>
        </w:rPr>
      </w:pPr>
    </w:p>
    <w:p w14:paraId="021D2DC2" w14:textId="013AD189" w:rsidR="008D34B2" w:rsidRPr="00314203" w:rsidRDefault="004506B2"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1</w:t>
      </w:r>
      <w:r w:rsidR="008D34B2" w:rsidRPr="00314203">
        <w:rPr>
          <w:rFonts w:ascii="Times New Roman" w:hAnsi="Times New Roman" w:cs="Times New Roman"/>
          <w:sz w:val="22"/>
          <w:szCs w:val="22"/>
        </w:rPr>
        <w:tab/>
        <w:t xml:space="preserve">it gives </w:t>
      </w:r>
      <w:r w:rsidR="00193E7B" w:rsidRPr="00314203">
        <w:rPr>
          <w:rFonts w:ascii="Times New Roman" w:hAnsi="Times New Roman" w:cs="Times New Roman"/>
          <w:sz w:val="22"/>
          <w:szCs w:val="22"/>
        </w:rPr>
        <w:t>FMDQ</w:t>
      </w:r>
      <w:r w:rsidR="00E11B8D" w:rsidRPr="00314203">
        <w:rPr>
          <w:rFonts w:ascii="Times New Roman" w:hAnsi="Times New Roman" w:cs="Times New Roman"/>
          <w:sz w:val="22"/>
          <w:szCs w:val="22"/>
        </w:rPr>
        <w:t xml:space="preserve"> </w:t>
      </w:r>
      <w:r w:rsidR="007765B5" w:rsidRPr="00314203">
        <w:rPr>
          <w:rFonts w:ascii="Times New Roman" w:hAnsi="Times New Roman" w:cs="Times New Roman"/>
          <w:sz w:val="22"/>
          <w:szCs w:val="22"/>
        </w:rPr>
        <w:t xml:space="preserve">Exchange </w:t>
      </w:r>
      <w:r w:rsidR="00E11B8D" w:rsidRPr="00314203">
        <w:rPr>
          <w:rFonts w:ascii="Times New Roman" w:hAnsi="Times New Roman" w:cs="Times New Roman"/>
          <w:sz w:val="22"/>
          <w:szCs w:val="22"/>
        </w:rPr>
        <w:t>sixty</w:t>
      </w:r>
      <w:r w:rsidR="008D34B2" w:rsidRPr="00314203">
        <w:rPr>
          <w:rFonts w:ascii="Times New Roman" w:hAnsi="Times New Roman" w:cs="Times New Roman"/>
          <w:sz w:val="22"/>
          <w:szCs w:val="22"/>
        </w:rPr>
        <w:t xml:space="preserve"> </w:t>
      </w:r>
      <w:r w:rsidR="00E11B8D" w:rsidRPr="00314203">
        <w:rPr>
          <w:rFonts w:ascii="Times New Roman" w:hAnsi="Times New Roman" w:cs="Times New Roman"/>
          <w:sz w:val="22"/>
          <w:szCs w:val="22"/>
        </w:rPr>
        <w:t>(</w:t>
      </w:r>
      <w:r w:rsidR="008D34B2" w:rsidRPr="00314203">
        <w:rPr>
          <w:rFonts w:ascii="Times New Roman" w:hAnsi="Times New Roman" w:cs="Times New Roman"/>
          <w:sz w:val="22"/>
          <w:szCs w:val="22"/>
        </w:rPr>
        <w:t>60</w:t>
      </w:r>
      <w:r w:rsidR="00E11B8D" w:rsidRPr="00314203">
        <w:rPr>
          <w:rFonts w:ascii="Times New Roman" w:hAnsi="Times New Roman" w:cs="Times New Roman"/>
          <w:sz w:val="22"/>
          <w:szCs w:val="22"/>
        </w:rPr>
        <w:t>)</w:t>
      </w:r>
      <w:r w:rsidR="008D34B2" w:rsidRPr="00314203">
        <w:rPr>
          <w:rFonts w:ascii="Times New Roman" w:hAnsi="Times New Roman" w:cs="Times New Roman"/>
          <w:sz w:val="22"/>
          <w:szCs w:val="22"/>
        </w:rPr>
        <w:t xml:space="preserve"> days’ notice in writing of its intention to terminate its membership. Such membership shall terminate at the expiration of the </w:t>
      </w:r>
      <w:r w:rsidR="00E11B8D" w:rsidRPr="00314203">
        <w:rPr>
          <w:rFonts w:ascii="Times New Roman" w:hAnsi="Times New Roman" w:cs="Times New Roman"/>
          <w:sz w:val="22"/>
          <w:szCs w:val="22"/>
        </w:rPr>
        <w:t>sixty (</w:t>
      </w:r>
      <w:r w:rsidR="008D34B2" w:rsidRPr="00314203">
        <w:rPr>
          <w:rFonts w:ascii="Times New Roman" w:hAnsi="Times New Roman" w:cs="Times New Roman"/>
          <w:sz w:val="22"/>
          <w:szCs w:val="22"/>
        </w:rPr>
        <w:t>60</w:t>
      </w:r>
      <w:r w:rsidR="00E11B8D" w:rsidRPr="00314203">
        <w:rPr>
          <w:rFonts w:ascii="Times New Roman" w:hAnsi="Times New Roman" w:cs="Times New Roman"/>
          <w:sz w:val="22"/>
          <w:szCs w:val="22"/>
        </w:rPr>
        <w:t>)</w:t>
      </w:r>
      <w:r w:rsidR="00F54495" w:rsidRPr="00314203">
        <w:rPr>
          <w:rFonts w:ascii="Times New Roman" w:hAnsi="Times New Roman" w:cs="Times New Roman"/>
          <w:sz w:val="22"/>
          <w:szCs w:val="22"/>
        </w:rPr>
        <w:t xml:space="preserve"> </w:t>
      </w:r>
      <w:r w:rsidR="008D34B2" w:rsidRPr="00314203">
        <w:rPr>
          <w:rFonts w:ascii="Times New Roman" w:hAnsi="Times New Roman" w:cs="Times New Roman"/>
          <w:sz w:val="22"/>
          <w:szCs w:val="22"/>
        </w:rPr>
        <w:t>days’ notice;</w:t>
      </w:r>
      <w:r w:rsidR="00327261">
        <w:rPr>
          <w:rFonts w:ascii="Times New Roman" w:hAnsi="Times New Roman" w:cs="Times New Roman"/>
          <w:sz w:val="22"/>
          <w:szCs w:val="22"/>
        </w:rPr>
        <w:t xml:space="preserve"> </w:t>
      </w:r>
      <w:r w:rsidR="00531E2C"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531E2C">
        <w:rPr>
          <w:rFonts w:ascii="Times New Roman" w:hAnsi="Times New Roman" w:cs="Times New Roman"/>
          <w:sz w:val="22"/>
          <w:szCs w:val="22"/>
          <w:lang w:val="en-GB"/>
        </w:rPr>
        <w:t>M</w:t>
      </w:r>
      <w:r w:rsidR="00531E2C" w:rsidRPr="001C52DD">
        <w:rPr>
          <w:rFonts w:ascii="Times New Roman" w:hAnsi="Times New Roman" w:cs="Times New Roman"/>
          <w:sz w:val="22"/>
          <w:szCs w:val="22"/>
          <w:lang w:val="en-GB"/>
        </w:rPr>
        <w:t>ember has no outstanding obligation(s</w:t>
      </w:r>
      <w:r w:rsidR="006E0944">
        <w:rPr>
          <w:rFonts w:ascii="Times New Roman" w:hAnsi="Times New Roman" w:cs="Times New Roman"/>
          <w:sz w:val="22"/>
          <w:szCs w:val="22"/>
          <w:lang w:val="en-GB"/>
        </w:rPr>
        <w:t>)</w:t>
      </w:r>
      <w:r w:rsidR="006866A8">
        <w:rPr>
          <w:rFonts w:ascii="Times New Roman" w:hAnsi="Times New Roman" w:cs="Times New Roman"/>
          <w:sz w:val="22"/>
          <w:szCs w:val="22"/>
          <w:lang w:val="en-GB"/>
        </w:rPr>
        <w:t>.</w:t>
      </w:r>
    </w:p>
    <w:p w14:paraId="347127DF" w14:textId="77777777" w:rsidR="008D34B2" w:rsidRPr="00314203" w:rsidRDefault="008D34B2" w:rsidP="00D931E2">
      <w:pPr>
        <w:pStyle w:val="Default"/>
        <w:jc w:val="both"/>
        <w:rPr>
          <w:rFonts w:ascii="Times New Roman" w:hAnsi="Times New Roman" w:cs="Times New Roman"/>
          <w:sz w:val="22"/>
          <w:szCs w:val="22"/>
        </w:rPr>
      </w:pPr>
    </w:p>
    <w:p w14:paraId="741358EC" w14:textId="77777777" w:rsidR="008D34B2" w:rsidRPr="00314203" w:rsidRDefault="008D34B2"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2</w:t>
      </w:r>
      <w:r w:rsidRPr="00314203">
        <w:rPr>
          <w:rFonts w:ascii="Times New Roman" w:hAnsi="Times New Roman" w:cs="Times New Roman"/>
          <w:sz w:val="22"/>
          <w:szCs w:val="22"/>
        </w:rPr>
        <w:tab/>
        <w:t xml:space="preserve">it </w:t>
      </w:r>
      <w:r w:rsidR="00121F80" w:rsidRPr="00314203">
        <w:rPr>
          <w:rFonts w:ascii="Times New Roman" w:hAnsi="Times New Roman" w:cs="Times New Roman"/>
          <w:sz w:val="22"/>
          <w:szCs w:val="22"/>
        </w:rPr>
        <w:t xml:space="preserve">is wound </w:t>
      </w:r>
      <w:r w:rsidRPr="00314203">
        <w:rPr>
          <w:rFonts w:ascii="Times New Roman" w:hAnsi="Times New Roman" w:cs="Times New Roman"/>
          <w:sz w:val="22"/>
          <w:szCs w:val="22"/>
        </w:rPr>
        <w:t xml:space="preserve">up </w:t>
      </w:r>
      <w:proofErr w:type="gramStart"/>
      <w:r w:rsidRPr="00314203">
        <w:rPr>
          <w:rFonts w:ascii="Times New Roman" w:hAnsi="Times New Roman" w:cs="Times New Roman"/>
          <w:sz w:val="22"/>
          <w:szCs w:val="22"/>
        </w:rPr>
        <w:t>voluntar</w:t>
      </w:r>
      <w:r w:rsidR="00F54495" w:rsidRPr="00314203">
        <w:rPr>
          <w:rFonts w:ascii="Times New Roman" w:hAnsi="Times New Roman" w:cs="Times New Roman"/>
          <w:sz w:val="22"/>
          <w:szCs w:val="22"/>
        </w:rPr>
        <w:t>il</w:t>
      </w:r>
      <w:r w:rsidRPr="00314203">
        <w:rPr>
          <w:rFonts w:ascii="Times New Roman" w:hAnsi="Times New Roman" w:cs="Times New Roman"/>
          <w:sz w:val="22"/>
          <w:szCs w:val="22"/>
        </w:rPr>
        <w:t>y;</w:t>
      </w:r>
      <w:proofErr w:type="gramEnd"/>
    </w:p>
    <w:p w14:paraId="25474E72" w14:textId="77777777" w:rsidR="008D34B2" w:rsidRPr="00314203" w:rsidRDefault="008D34B2" w:rsidP="00D931E2">
      <w:pPr>
        <w:pStyle w:val="Default"/>
        <w:jc w:val="both"/>
        <w:rPr>
          <w:rFonts w:ascii="Times New Roman" w:hAnsi="Times New Roman" w:cs="Times New Roman"/>
          <w:sz w:val="22"/>
          <w:szCs w:val="22"/>
        </w:rPr>
      </w:pPr>
    </w:p>
    <w:p w14:paraId="3B9936DE" w14:textId="77777777" w:rsidR="00C63470" w:rsidRPr="00314203" w:rsidRDefault="008D34B2"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3</w:t>
      </w:r>
      <w:r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it has become </w:t>
      </w:r>
      <w:proofErr w:type="gramStart"/>
      <w:r w:rsidR="00C63470" w:rsidRPr="00314203">
        <w:rPr>
          <w:rFonts w:ascii="Times New Roman" w:hAnsi="Times New Roman" w:cs="Times New Roman"/>
          <w:sz w:val="22"/>
          <w:szCs w:val="22"/>
        </w:rPr>
        <w:t>insolvent;</w:t>
      </w:r>
      <w:proofErr w:type="gramEnd"/>
    </w:p>
    <w:p w14:paraId="7FDAB91D" w14:textId="77777777" w:rsidR="008D34B2" w:rsidRPr="00314203" w:rsidRDefault="008D34B2" w:rsidP="00D931E2">
      <w:pPr>
        <w:pStyle w:val="Default"/>
        <w:jc w:val="both"/>
        <w:rPr>
          <w:rFonts w:ascii="Times New Roman" w:hAnsi="Times New Roman" w:cs="Times New Roman"/>
          <w:sz w:val="22"/>
          <w:szCs w:val="22"/>
        </w:rPr>
      </w:pPr>
    </w:p>
    <w:p w14:paraId="04FC7EE8" w14:textId="77777777" w:rsidR="00C63470" w:rsidRPr="00314203" w:rsidRDefault="008D34B2" w:rsidP="00C63470">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4</w:t>
      </w:r>
      <w:r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it is compulsorily wound up by order of the </w:t>
      </w:r>
      <w:proofErr w:type="gramStart"/>
      <w:r w:rsidR="00C63470" w:rsidRPr="00314203">
        <w:rPr>
          <w:rFonts w:ascii="Times New Roman" w:hAnsi="Times New Roman" w:cs="Times New Roman"/>
          <w:sz w:val="22"/>
          <w:szCs w:val="22"/>
        </w:rPr>
        <w:t>Court;</w:t>
      </w:r>
      <w:proofErr w:type="gramEnd"/>
    </w:p>
    <w:p w14:paraId="659D3703" w14:textId="77777777" w:rsidR="008D34B2" w:rsidRPr="00314203" w:rsidRDefault="008D34B2" w:rsidP="00D931E2">
      <w:pPr>
        <w:pStyle w:val="Default"/>
        <w:jc w:val="both"/>
        <w:rPr>
          <w:rFonts w:ascii="Times New Roman" w:hAnsi="Times New Roman" w:cs="Times New Roman"/>
          <w:sz w:val="22"/>
          <w:szCs w:val="22"/>
        </w:rPr>
      </w:pPr>
    </w:p>
    <w:p w14:paraId="5B5458C9" w14:textId="0FB1DE0A" w:rsidR="00C63470" w:rsidRPr="00314203" w:rsidRDefault="004506B2" w:rsidP="003D0696">
      <w:pPr>
        <w:pStyle w:val="Default"/>
        <w:ind w:left="2127" w:hanging="687"/>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5</w:t>
      </w:r>
      <w:r w:rsidR="008D34B2"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the Commission </w:t>
      </w:r>
      <w:r w:rsidR="00704049">
        <w:rPr>
          <w:rFonts w:ascii="Times New Roman" w:hAnsi="Times New Roman" w:cs="Times New Roman"/>
          <w:sz w:val="22"/>
          <w:szCs w:val="22"/>
        </w:rPr>
        <w:t xml:space="preserve">or relevant regulatory </w:t>
      </w:r>
      <w:r w:rsidR="00C946C8">
        <w:rPr>
          <w:rFonts w:ascii="Times New Roman" w:hAnsi="Times New Roman" w:cs="Times New Roman"/>
          <w:sz w:val="22"/>
          <w:szCs w:val="22"/>
        </w:rPr>
        <w:t>body</w:t>
      </w:r>
      <w:r w:rsidR="00704049">
        <w:rPr>
          <w:rFonts w:ascii="Times New Roman" w:hAnsi="Times New Roman" w:cs="Times New Roman"/>
          <w:sz w:val="22"/>
          <w:szCs w:val="22"/>
        </w:rPr>
        <w:t xml:space="preserve"> </w:t>
      </w:r>
      <w:r w:rsidR="00C63470" w:rsidRPr="00314203">
        <w:rPr>
          <w:rFonts w:ascii="Times New Roman" w:hAnsi="Times New Roman" w:cs="Times New Roman"/>
          <w:sz w:val="22"/>
          <w:szCs w:val="22"/>
        </w:rPr>
        <w:t xml:space="preserve">has revoked its </w:t>
      </w:r>
      <w:r w:rsidR="00346E65" w:rsidRPr="00314203">
        <w:rPr>
          <w:rFonts w:ascii="Times New Roman" w:hAnsi="Times New Roman" w:cs="Times New Roman"/>
          <w:sz w:val="22"/>
          <w:szCs w:val="22"/>
        </w:rPr>
        <w:t>registration/</w:t>
      </w:r>
      <w:proofErr w:type="spellStart"/>
      <w:proofErr w:type="gramStart"/>
      <w:r w:rsidR="00C63470" w:rsidRPr="00314203">
        <w:rPr>
          <w:rFonts w:ascii="Times New Roman" w:hAnsi="Times New Roman" w:cs="Times New Roman"/>
          <w:sz w:val="22"/>
          <w:szCs w:val="22"/>
        </w:rPr>
        <w:t>licence</w:t>
      </w:r>
      <w:proofErr w:type="spellEnd"/>
      <w:r w:rsidR="00C63470" w:rsidRPr="00314203">
        <w:rPr>
          <w:rFonts w:ascii="Times New Roman" w:hAnsi="Times New Roman" w:cs="Times New Roman"/>
          <w:sz w:val="22"/>
          <w:szCs w:val="22"/>
        </w:rPr>
        <w:t>;</w:t>
      </w:r>
      <w:proofErr w:type="gramEnd"/>
    </w:p>
    <w:p w14:paraId="4DDF0A09" w14:textId="77777777" w:rsidR="008D34B2" w:rsidRPr="00314203" w:rsidRDefault="008D34B2" w:rsidP="00D931E2">
      <w:pPr>
        <w:pStyle w:val="Default"/>
        <w:jc w:val="both"/>
        <w:rPr>
          <w:rFonts w:ascii="Times New Roman" w:hAnsi="Times New Roman" w:cs="Times New Roman"/>
          <w:sz w:val="22"/>
          <w:szCs w:val="22"/>
        </w:rPr>
      </w:pPr>
    </w:p>
    <w:p w14:paraId="0090CE25" w14:textId="66C24DD9" w:rsidR="00C63470" w:rsidRPr="00314203" w:rsidRDefault="004506B2" w:rsidP="00C63470">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6</w:t>
      </w:r>
      <w:r w:rsidR="008D34B2" w:rsidRPr="00314203">
        <w:rPr>
          <w:rFonts w:ascii="Times New Roman" w:hAnsi="Times New Roman" w:cs="Times New Roman"/>
          <w:sz w:val="22"/>
          <w:szCs w:val="22"/>
        </w:rPr>
        <w:tab/>
      </w:r>
      <w:r w:rsidR="00C63470" w:rsidRPr="00314203">
        <w:rPr>
          <w:rFonts w:ascii="Times New Roman" w:hAnsi="Times New Roman" w:cs="Times New Roman"/>
          <w:sz w:val="22"/>
          <w:szCs w:val="22"/>
        </w:rPr>
        <w:t>it is unable to meet or has defaulted in its obligations</w:t>
      </w:r>
      <w:r w:rsidR="007A49B7" w:rsidRPr="00314203">
        <w:rPr>
          <w:rFonts w:ascii="Times New Roman" w:hAnsi="Times New Roman" w:cs="Times New Roman"/>
          <w:sz w:val="22"/>
          <w:szCs w:val="22"/>
        </w:rPr>
        <w:t xml:space="preserve"> under this </w:t>
      </w:r>
      <w:proofErr w:type="gramStart"/>
      <w:r w:rsidR="007A49B7" w:rsidRPr="00314203">
        <w:rPr>
          <w:rFonts w:ascii="Times New Roman" w:hAnsi="Times New Roman" w:cs="Times New Roman"/>
          <w:sz w:val="22"/>
          <w:szCs w:val="22"/>
        </w:rPr>
        <w:t>Agreement</w:t>
      </w:r>
      <w:r w:rsidR="00C63470" w:rsidRPr="00314203">
        <w:rPr>
          <w:rFonts w:ascii="Times New Roman" w:hAnsi="Times New Roman" w:cs="Times New Roman"/>
          <w:sz w:val="22"/>
          <w:szCs w:val="22"/>
        </w:rPr>
        <w:t>;</w:t>
      </w:r>
      <w:proofErr w:type="gramEnd"/>
      <w:r w:rsidR="00361BA8" w:rsidRPr="00314203">
        <w:rPr>
          <w:rFonts w:ascii="Times New Roman" w:hAnsi="Times New Roman" w:cs="Times New Roman"/>
          <w:sz w:val="22"/>
          <w:szCs w:val="22"/>
        </w:rPr>
        <w:t xml:space="preserve"> </w:t>
      </w:r>
    </w:p>
    <w:p w14:paraId="4E4110DF" w14:textId="77777777" w:rsidR="00C63470" w:rsidRPr="00314203" w:rsidRDefault="00C63470" w:rsidP="0097035C">
      <w:pPr>
        <w:pStyle w:val="Default"/>
        <w:ind w:left="2160" w:hanging="720"/>
        <w:jc w:val="both"/>
        <w:rPr>
          <w:rFonts w:ascii="Times New Roman" w:hAnsi="Times New Roman" w:cs="Times New Roman"/>
          <w:sz w:val="22"/>
          <w:szCs w:val="22"/>
        </w:rPr>
      </w:pPr>
    </w:p>
    <w:p w14:paraId="31311407" w14:textId="55CCA5AE" w:rsidR="008D34B2" w:rsidRPr="00314203" w:rsidRDefault="004506B2"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C63470" w:rsidRPr="00314203">
        <w:rPr>
          <w:rFonts w:ascii="Times New Roman" w:hAnsi="Times New Roman" w:cs="Times New Roman"/>
          <w:sz w:val="22"/>
          <w:szCs w:val="22"/>
        </w:rPr>
        <w:t>.1.7</w:t>
      </w:r>
      <w:r w:rsidR="00C63470" w:rsidRPr="00314203">
        <w:rPr>
          <w:rFonts w:ascii="Times New Roman" w:hAnsi="Times New Roman" w:cs="Times New Roman"/>
          <w:sz w:val="22"/>
          <w:szCs w:val="22"/>
        </w:rPr>
        <w:tab/>
      </w:r>
      <w:r w:rsidR="00827EF2" w:rsidRPr="00314203">
        <w:rPr>
          <w:rFonts w:ascii="Times New Roman" w:hAnsi="Times New Roman" w:cs="Times New Roman"/>
          <w:sz w:val="22"/>
          <w:szCs w:val="22"/>
        </w:rPr>
        <w:t>upon investigation by FMDQ</w:t>
      </w:r>
      <w:r w:rsidR="007765B5" w:rsidRPr="00314203">
        <w:rPr>
          <w:rFonts w:ascii="Times New Roman" w:hAnsi="Times New Roman" w:cs="Times New Roman"/>
          <w:sz w:val="22"/>
          <w:szCs w:val="22"/>
        </w:rPr>
        <w:t xml:space="preserve"> Exchange</w:t>
      </w:r>
      <w:r w:rsidR="00827EF2" w:rsidRPr="00314203">
        <w:rPr>
          <w:rFonts w:ascii="Times New Roman" w:hAnsi="Times New Roman" w:cs="Times New Roman"/>
          <w:sz w:val="22"/>
          <w:szCs w:val="22"/>
        </w:rPr>
        <w:t xml:space="preserve">, </w:t>
      </w:r>
      <w:r w:rsidR="008D34B2" w:rsidRPr="00314203">
        <w:rPr>
          <w:rFonts w:ascii="Times New Roman" w:hAnsi="Times New Roman" w:cs="Times New Roman"/>
          <w:sz w:val="22"/>
          <w:szCs w:val="22"/>
        </w:rPr>
        <w:t xml:space="preserve">it is proven that it has acted in an unprofessional and unethical manner </w:t>
      </w:r>
      <w:r w:rsidR="00346E65" w:rsidRPr="00314203">
        <w:rPr>
          <w:rFonts w:ascii="Times New Roman" w:hAnsi="Times New Roman" w:cs="Times New Roman"/>
          <w:sz w:val="22"/>
          <w:szCs w:val="22"/>
        </w:rPr>
        <w:t>i</w:t>
      </w:r>
      <w:r w:rsidR="008D34B2" w:rsidRPr="00314203">
        <w:rPr>
          <w:rFonts w:ascii="Times New Roman" w:hAnsi="Times New Roman" w:cs="Times New Roman"/>
          <w:sz w:val="22"/>
          <w:szCs w:val="22"/>
        </w:rPr>
        <w:t>n the Market</w:t>
      </w:r>
      <w:r w:rsidR="00F20511" w:rsidRPr="00314203">
        <w:rPr>
          <w:rFonts w:ascii="Times New Roman" w:hAnsi="Times New Roman" w:cs="Times New Roman"/>
          <w:sz w:val="22"/>
          <w:szCs w:val="22"/>
        </w:rPr>
        <w:t>; or</w:t>
      </w:r>
    </w:p>
    <w:p w14:paraId="42DA2DC1" w14:textId="77777777" w:rsidR="00F20511" w:rsidRPr="00314203" w:rsidRDefault="00F20511" w:rsidP="0097035C">
      <w:pPr>
        <w:pStyle w:val="Default"/>
        <w:ind w:left="2160" w:hanging="720"/>
        <w:jc w:val="both"/>
        <w:rPr>
          <w:rFonts w:ascii="Times New Roman" w:hAnsi="Times New Roman" w:cs="Times New Roman"/>
          <w:sz w:val="22"/>
          <w:szCs w:val="22"/>
        </w:rPr>
      </w:pPr>
    </w:p>
    <w:p w14:paraId="471A1D74" w14:textId="4935B5D2" w:rsidR="00F20511" w:rsidRPr="00314203" w:rsidRDefault="00F20511"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8</w:t>
      </w:r>
      <w:r w:rsidRPr="00314203">
        <w:rPr>
          <w:rFonts w:ascii="Times New Roman" w:hAnsi="Times New Roman" w:cs="Times New Roman"/>
          <w:sz w:val="22"/>
          <w:szCs w:val="22"/>
        </w:rPr>
        <w:tab/>
        <w:t>any other reason as FMDQ</w:t>
      </w:r>
      <w:r w:rsidR="007765B5"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 may deem fit to terminate the </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 xml:space="preserve"> of the Member.</w:t>
      </w:r>
    </w:p>
    <w:p w14:paraId="4FE8CAE6" w14:textId="77777777" w:rsidR="00A55331" w:rsidRPr="00314203" w:rsidRDefault="00A55331" w:rsidP="00D931E2">
      <w:pPr>
        <w:pStyle w:val="Default"/>
        <w:jc w:val="both"/>
        <w:rPr>
          <w:rFonts w:ascii="Times New Roman" w:hAnsi="Times New Roman" w:cs="Times New Roman"/>
          <w:sz w:val="22"/>
          <w:szCs w:val="22"/>
        </w:rPr>
      </w:pPr>
    </w:p>
    <w:p w14:paraId="30BCB8A4" w14:textId="7508A883" w:rsidR="00C51067"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7E4AD3" w:rsidRPr="00314203">
        <w:rPr>
          <w:rFonts w:ascii="Times New Roman" w:hAnsi="Times New Roman" w:cs="Times New Roman"/>
          <w:sz w:val="22"/>
          <w:szCs w:val="22"/>
        </w:rPr>
        <w:t>.2</w:t>
      </w:r>
      <w:r w:rsidR="007E4AD3" w:rsidRPr="00314203">
        <w:rPr>
          <w:rFonts w:ascii="Times New Roman" w:hAnsi="Times New Roman" w:cs="Times New Roman"/>
          <w:sz w:val="22"/>
          <w:szCs w:val="22"/>
        </w:rPr>
        <w:tab/>
      </w:r>
      <w:r w:rsidR="00C51067" w:rsidRPr="00314203">
        <w:rPr>
          <w:rFonts w:ascii="Times New Roman" w:hAnsi="Times New Roman" w:cs="Times New Roman"/>
          <w:sz w:val="22"/>
          <w:szCs w:val="22"/>
        </w:rPr>
        <w:t xml:space="preserve">Where the membership of the Member is terminated upon the occurrence of any of the events in </w:t>
      </w:r>
      <w:r w:rsidR="00C45027">
        <w:rPr>
          <w:rFonts w:ascii="Times New Roman" w:hAnsi="Times New Roman" w:cs="Times New Roman"/>
          <w:sz w:val="22"/>
          <w:szCs w:val="22"/>
        </w:rPr>
        <w:t>C</w:t>
      </w:r>
      <w:r w:rsidR="007B32D2" w:rsidRPr="00314203">
        <w:rPr>
          <w:rFonts w:ascii="Times New Roman" w:hAnsi="Times New Roman" w:cs="Times New Roman"/>
          <w:sz w:val="22"/>
          <w:szCs w:val="22"/>
        </w:rPr>
        <w:t xml:space="preserve">lause </w:t>
      </w:r>
      <w:r w:rsidR="00C51067" w:rsidRPr="00314203">
        <w:rPr>
          <w:rFonts w:ascii="Times New Roman" w:hAnsi="Times New Roman" w:cs="Times New Roman"/>
          <w:sz w:val="22"/>
          <w:szCs w:val="22"/>
        </w:rPr>
        <w:t>1</w:t>
      </w:r>
      <w:r w:rsidR="00924326" w:rsidRPr="00314203">
        <w:rPr>
          <w:rFonts w:ascii="Times New Roman" w:hAnsi="Times New Roman" w:cs="Times New Roman"/>
          <w:sz w:val="22"/>
          <w:szCs w:val="22"/>
        </w:rPr>
        <w:t>2</w:t>
      </w:r>
      <w:r w:rsidR="00C51067" w:rsidRPr="00314203">
        <w:rPr>
          <w:rFonts w:ascii="Times New Roman" w:hAnsi="Times New Roman" w:cs="Times New Roman"/>
          <w:sz w:val="22"/>
          <w:szCs w:val="22"/>
        </w:rPr>
        <w:t>.1, the Member shall immediately notify Issuers in relation to which it acts as a sponsor of the occurrence of the event. Upon receipt of the notice</w:t>
      </w:r>
      <w:r w:rsidR="009C2A33" w:rsidRPr="00314203">
        <w:rPr>
          <w:rFonts w:ascii="Times New Roman" w:hAnsi="Times New Roman" w:cs="Times New Roman"/>
          <w:sz w:val="22"/>
          <w:szCs w:val="22"/>
        </w:rPr>
        <w:t xml:space="preserve"> the </w:t>
      </w:r>
      <w:r w:rsidR="00C51067" w:rsidRPr="00314203">
        <w:rPr>
          <w:rFonts w:ascii="Times New Roman" w:hAnsi="Times New Roman" w:cs="Times New Roman"/>
          <w:sz w:val="22"/>
          <w:szCs w:val="22"/>
        </w:rPr>
        <w:t xml:space="preserve">Issuers shall </w:t>
      </w:r>
      <w:r w:rsidR="009C2A33" w:rsidRPr="00314203">
        <w:rPr>
          <w:rFonts w:ascii="Times New Roman" w:hAnsi="Times New Roman" w:cs="Times New Roman"/>
          <w:sz w:val="22"/>
          <w:szCs w:val="22"/>
        </w:rPr>
        <w:t>be entitled to appoint another Member</w:t>
      </w:r>
      <w:r w:rsidR="00F20511" w:rsidRPr="00314203">
        <w:rPr>
          <w:rFonts w:ascii="Times New Roman" w:hAnsi="Times New Roman" w:cs="Times New Roman"/>
          <w:sz w:val="22"/>
          <w:szCs w:val="22"/>
        </w:rPr>
        <w:t xml:space="preserve"> </w:t>
      </w:r>
      <w:r w:rsidR="00594B2F" w:rsidRPr="00314203">
        <w:rPr>
          <w:rFonts w:ascii="Times New Roman" w:hAnsi="Times New Roman" w:cs="Times New Roman"/>
          <w:sz w:val="22"/>
          <w:szCs w:val="22"/>
        </w:rPr>
        <w:t>acceptable to FMDQ</w:t>
      </w:r>
      <w:r w:rsidR="007765B5" w:rsidRPr="00314203">
        <w:rPr>
          <w:rFonts w:ascii="Times New Roman" w:hAnsi="Times New Roman" w:cs="Times New Roman"/>
          <w:sz w:val="22"/>
          <w:szCs w:val="22"/>
        </w:rPr>
        <w:t xml:space="preserve"> Exchange</w:t>
      </w:r>
      <w:r w:rsidR="009C2A33" w:rsidRPr="00314203">
        <w:rPr>
          <w:rFonts w:ascii="Times New Roman" w:hAnsi="Times New Roman" w:cs="Times New Roman"/>
          <w:sz w:val="22"/>
          <w:szCs w:val="22"/>
        </w:rPr>
        <w:t xml:space="preserve"> to act in place of the Member.</w:t>
      </w:r>
    </w:p>
    <w:p w14:paraId="5304324F" w14:textId="77777777" w:rsidR="00C51067" w:rsidRPr="00314203" w:rsidRDefault="00C51067" w:rsidP="0097035C">
      <w:pPr>
        <w:pStyle w:val="Default"/>
        <w:ind w:left="1440" w:hanging="720"/>
        <w:jc w:val="both"/>
        <w:rPr>
          <w:rFonts w:ascii="Times New Roman" w:hAnsi="Times New Roman" w:cs="Times New Roman"/>
          <w:sz w:val="22"/>
          <w:szCs w:val="22"/>
        </w:rPr>
      </w:pPr>
    </w:p>
    <w:p w14:paraId="630AEC85" w14:textId="73AF2533" w:rsidR="007E4AD3"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9C2A33" w:rsidRPr="00314203">
        <w:rPr>
          <w:rFonts w:ascii="Times New Roman" w:hAnsi="Times New Roman" w:cs="Times New Roman"/>
          <w:sz w:val="22"/>
          <w:szCs w:val="22"/>
        </w:rPr>
        <w:t xml:space="preserve">.3 </w:t>
      </w:r>
      <w:r w:rsidR="009C2A33" w:rsidRPr="00314203">
        <w:rPr>
          <w:rFonts w:ascii="Times New Roman" w:hAnsi="Times New Roman" w:cs="Times New Roman"/>
          <w:sz w:val="22"/>
          <w:szCs w:val="22"/>
        </w:rPr>
        <w:tab/>
      </w:r>
      <w:r w:rsidR="007E4AD3"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7E4AD3" w:rsidRPr="00314203">
        <w:rPr>
          <w:rFonts w:ascii="Times New Roman" w:hAnsi="Times New Roman" w:cs="Times New Roman"/>
          <w:sz w:val="22"/>
          <w:szCs w:val="22"/>
        </w:rPr>
        <w:t xml:space="preserve"> hereby acknowledges that termination of its membership </w:t>
      </w:r>
      <w:r w:rsidR="007C0124" w:rsidRPr="00314203">
        <w:rPr>
          <w:rFonts w:ascii="Times New Roman" w:hAnsi="Times New Roman" w:cs="Times New Roman"/>
          <w:sz w:val="22"/>
          <w:szCs w:val="22"/>
        </w:rPr>
        <w:t>shall</w:t>
      </w:r>
      <w:r w:rsidR="007E4AD3" w:rsidRPr="00314203">
        <w:rPr>
          <w:rFonts w:ascii="Times New Roman" w:hAnsi="Times New Roman" w:cs="Times New Roman"/>
          <w:sz w:val="22"/>
          <w:szCs w:val="22"/>
        </w:rPr>
        <w:t xml:space="preserve"> not prevent </w:t>
      </w:r>
      <w:r w:rsidR="00193E7B" w:rsidRPr="00314203">
        <w:rPr>
          <w:rFonts w:ascii="Times New Roman" w:hAnsi="Times New Roman" w:cs="Times New Roman"/>
          <w:sz w:val="22"/>
          <w:szCs w:val="22"/>
        </w:rPr>
        <w:t>FMDQ</w:t>
      </w:r>
      <w:r w:rsidR="007E4AD3"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7E4AD3" w:rsidRPr="00314203">
        <w:rPr>
          <w:rFonts w:ascii="Times New Roman" w:hAnsi="Times New Roman" w:cs="Times New Roman"/>
          <w:sz w:val="22"/>
          <w:szCs w:val="22"/>
        </w:rPr>
        <w:t>from collecting any</w:t>
      </w:r>
      <w:r w:rsidR="007A49B7" w:rsidRPr="00314203">
        <w:rPr>
          <w:rFonts w:ascii="Times New Roman" w:hAnsi="Times New Roman" w:cs="Times New Roman"/>
          <w:sz w:val="22"/>
          <w:szCs w:val="22"/>
        </w:rPr>
        <w:t xml:space="preserve"> accrued</w:t>
      </w:r>
      <w:r w:rsidR="007E4AD3" w:rsidRPr="00314203">
        <w:rPr>
          <w:rFonts w:ascii="Times New Roman" w:hAnsi="Times New Roman" w:cs="Times New Roman"/>
          <w:sz w:val="22"/>
          <w:szCs w:val="22"/>
        </w:rPr>
        <w:t xml:space="preserve"> fees</w:t>
      </w:r>
      <w:r w:rsidR="00346E65" w:rsidRPr="00314203">
        <w:rPr>
          <w:rFonts w:ascii="Times New Roman" w:hAnsi="Times New Roman" w:cs="Times New Roman"/>
          <w:sz w:val="22"/>
          <w:szCs w:val="22"/>
        </w:rPr>
        <w:t xml:space="preserve">, dues, </w:t>
      </w:r>
      <w:proofErr w:type="gramStart"/>
      <w:r w:rsidR="00E533C8" w:rsidRPr="00314203">
        <w:rPr>
          <w:rFonts w:ascii="Times New Roman" w:hAnsi="Times New Roman" w:cs="Times New Roman"/>
          <w:sz w:val="22"/>
          <w:szCs w:val="22"/>
        </w:rPr>
        <w:t>fine</w:t>
      </w:r>
      <w:r w:rsidR="00C37B34" w:rsidRPr="00314203">
        <w:rPr>
          <w:rFonts w:ascii="Times New Roman" w:hAnsi="Times New Roman" w:cs="Times New Roman"/>
          <w:sz w:val="22"/>
          <w:szCs w:val="22"/>
        </w:rPr>
        <w:t>s</w:t>
      </w:r>
      <w:proofErr w:type="gramEnd"/>
      <w:r w:rsidR="00E533C8" w:rsidRPr="00314203">
        <w:rPr>
          <w:rFonts w:ascii="Times New Roman" w:hAnsi="Times New Roman" w:cs="Times New Roman"/>
          <w:sz w:val="22"/>
          <w:szCs w:val="22"/>
        </w:rPr>
        <w:t xml:space="preserve"> or</w:t>
      </w:r>
      <w:r w:rsidR="007E4AD3" w:rsidRPr="00314203">
        <w:rPr>
          <w:rFonts w:ascii="Times New Roman" w:hAnsi="Times New Roman" w:cs="Times New Roman"/>
          <w:sz w:val="22"/>
          <w:szCs w:val="22"/>
        </w:rPr>
        <w:t xml:space="preserve"> charges due or arising from this Agreement</w:t>
      </w:r>
      <w:r w:rsidR="00460441" w:rsidRPr="00314203">
        <w:rPr>
          <w:rFonts w:ascii="Times New Roman" w:hAnsi="Times New Roman" w:cs="Times New Roman"/>
          <w:sz w:val="22"/>
          <w:szCs w:val="22"/>
        </w:rPr>
        <w:t xml:space="preserve">, </w:t>
      </w:r>
      <w:r w:rsidR="007E4AD3" w:rsidRPr="00314203">
        <w:rPr>
          <w:rFonts w:ascii="Times New Roman" w:hAnsi="Times New Roman" w:cs="Times New Roman"/>
          <w:sz w:val="22"/>
          <w:szCs w:val="22"/>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460441" w:rsidRPr="00314203">
        <w:rPr>
          <w:rFonts w:ascii="Times New Roman" w:hAnsi="Times New Roman" w:cs="Times New Roman"/>
          <w:sz w:val="22"/>
          <w:szCs w:val="22"/>
        </w:rPr>
        <w:t>Rule</w:t>
      </w:r>
      <w:r w:rsidR="00433514" w:rsidRPr="00314203">
        <w:rPr>
          <w:rFonts w:ascii="Times New Roman" w:hAnsi="Times New Roman" w:cs="Times New Roman"/>
          <w:sz w:val="22"/>
          <w:szCs w:val="22"/>
        </w:rPr>
        <w:t>s</w:t>
      </w:r>
      <w:r w:rsidR="00460441" w:rsidRPr="00314203">
        <w:rPr>
          <w:rFonts w:ascii="Times New Roman" w:hAnsi="Times New Roman" w:cs="Times New Roman"/>
          <w:sz w:val="22"/>
          <w:szCs w:val="22"/>
        </w:rPr>
        <w:t xml:space="preserve"> </w:t>
      </w:r>
      <w:r w:rsidR="00931C8D" w:rsidRPr="00314203">
        <w:rPr>
          <w:rFonts w:ascii="Times New Roman" w:hAnsi="Times New Roman" w:cs="Times New Roman"/>
          <w:sz w:val="22"/>
          <w:szCs w:val="22"/>
        </w:rPr>
        <w:t>or any other agreement between FMDQ</w:t>
      </w:r>
      <w:r w:rsidR="00894CA7" w:rsidRPr="00314203">
        <w:rPr>
          <w:rFonts w:ascii="Times New Roman" w:hAnsi="Times New Roman" w:cs="Times New Roman"/>
          <w:sz w:val="22"/>
          <w:szCs w:val="22"/>
        </w:rPr>
        <w:t xml:space="preserve"> Exchange</w:t>
      </w:r>
      <w:r w:rsidR="00931C8D" w:rsidRPr="00314203">
        <w:rPr>
          <w:rFonts w:ascii="Times New Roman" w:hAnsi="Times New Roman" w:cs="Times New Roman"/>
          <w:sz w:val="22"/>
          <w:szCs w:val="22"/>
        </w:rPr>
        <w:t xml:space="preserve"> and the Member</w:t>
      </w:r>
      <w:r w:rsidR="007E4AD3" w:rsidRPr="00314203">
        <w:rPr>
          <w:rFonts w:ascii="Times New Roman" w:hAnsi="Times New Roman" w:cs="Times New Roman"/>
          <w:sz w:val="22"/>
          <w:szCs w:val="22"/>
        </w:rPr>
        <w:t>.</w:t>
      </w:r>
    </w:p>
    <w:p w14:paraId="352092C4" w14:textId="77777777" w:rsidR="007E4AD3" w:rsidRPr="00314203" w:rsidRDefault="007E4AD3" w:rsidP="0097035C">
      <w:pPr>
        <w:pStyle w:val="Default"/>
        <w:ind w:left="1440" w:hanging="720"/>
        <w:jc w:val="both"/>
        <w:rPr>
          <w:rFonts w:ascii="Times New Roman" w:hAnsi="Times New Roman" w:cs="Times New Roman"/>
          <w:sz w:val="22"/>
          <w:szCs w:val="22"/>
        </w:rPr>
      </w:pPr>
    </w:p>
    <w:p w14:paraId="3DAB4AFC" w14:textId="4B02C0C0" w:rsidR="007E4AD3"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7E4AD3" w:rsidRPr="00314203">
        <w:rPr>
          <w:rFonts w:ascii="Times New Roman" w:hAnsi="Times New Roman" w:cs="Times New Roman"/>
          <w:sz w:val="22"/>
          <w:szCs w:val="22"/>
        </w:rPr>
        <w:t>.</w:t>
      </w:r>
      <w:r w:rsidR="009C2A33" w:rsidRPr="00314203">
        <w:rPr>
          <w:rFonts w:ascii="Times New Roman" w:hAnsi="Times New Roman" w:cs="Times New Roman"/>
          <w:sz w:val="22"/>
          <w:szCs w:val="22"/>
        </w:rPr>
        <w:t>4</w:t>
      </w:r>
      <w:r w:rsidR="007E4AD3" w:rsidRPr="00314203">
        <w:rPr>
          <w:rFonts w:ascii="Times New Roman" w:hAnsi="Times New Roman" w:cs="Times New Roman"/>
          <w:sz w:val="22"/>
          <w:szCs w:val="22"/>
        </w:rPr>
        <w:tab/>
        <w:t xml:space="preserve">The </w:t>
      </w:r>
      <w:r w:rsidR="00424B6D" w:rsidRPr="00314203">
        <w:rPr>
          <w:rFonts w:ascii="Times New Roman" w:hAnsi="Times New Roman" w:cs="Times New Roman"/>
          <w:sz w:val="22"/>
          <w:szCs w:val="22"/>
        </w:rPr>
        <w:t>Member</w:t>
      </w:r>
      <w:r w:rsidR="00F54495" w:rsidRPr="00314203">
        <w:rPr>
          <w:rFonts w:ascii="Times New Roman" w:hAnsi="Times New Roman" w:cs="Times New Roman"/>
          <w:sz w:val="22"/>
          <w:szCs w:val="22"/>
        </w:rPr>
        <w:t xml:space="preserve"> hereby acknowledges that </w:t>
      </w:r>
      <w:r w:rsidR="00193E7B" w:rsidRPr="00314203">
        <w:rPr>
          <w:rFonts w:ascii="Times New Roman" w:hAnsi="Times New Roman" w:cs="Times New Roman"/>
          <w:sz w:val="22"/>
          <w:szCs w:val="22"/>
        </w:rPr>
        <w:t>FMDQ</w:t>
      </w:r>
      <w:r w:rsidR="007E4AD3"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7E4AD3" w:rsidRPr="00314203">
        <w:rPr>
          <w:rFonts w:ascii="Times New Roman" w:hAnsi="Times New Roman" w:cs="Times New Roman"/>
          <w:sz w:val="22"/>
          <w:szCs w:val="22"/>
        </w:rPr>
        <w:t xml:space="preserve">reserves the </w:t>
      </w:r>
      <w:r w:rsidR="001217F0" w:rsidRPr="00314203">
        <w:rPr>
          <w:rFonts w:ascii="Times New Roman" w:hAnsi="Times New Roman" w:cs="Times New Roman"/>
          <w:sz w:val="22"/>
          <w:szCs w:val="22"/>
        </w:rPr>
        <w:t xml:space="preserve">right to apply to the Courts to recover any fees, dues, fines or charges due or arising from this </w:t>
      </w:r>
      <w:proofErr w:type="gramStart"/>
      <w:r w:rsidR="001217F0" w:rsidRPr="00314203">
        <w:rPr>
          <w:rFonts w:ascii="Times New Roman" w:hAnsi="Times New Roman" w:cs="Times New Roman"/>
          <w:sz w:val="22"/>
          <w:szCs w:val="22"/>
        </w:rPr>
        <w:t xml:space="preserve">Agreement </w:t>
      </w:r>
      <w:r w:rsidR="000037EB" w:rsidRPr="00314203">
        <w:rPr>
          <w:rFonts w:ascii="Times New Roman" w:hAnsi="Times New Roman" w:cs="Times New Roman"/>
          <w:sz w:val="22"/>
          <w:szCs w:val="22"/>
        </w:rPr>
        <w:t xml:space="preserve"> </w:t>
      </w:r>
      <w:r w:rsidR="00424B6D" w:rsidRPr="00314203">
        <w:rPr>
          <w:rFonts w:ascii="Times New Roman" w:hAnsi="Times New Roman" w:cs="Times New Roman"/>
          <w:sz w:val="22"/>
          <w:szCs w:val="22"/>
        </w:rPr>
        <w:t>upon</w:t>
      </w:r>
      <w:proofErr w:type="gramEnd"/>
      <w:r w:rsidR="00424B6D" w:rsidRPr="00314203">
        <w:rPr>
          <w:rFonts w:ascii="Times New Roman" w:hAnsi="Times New Roman" w:cs="Times New Roman"/>
          <w:sz w:val="22"/>
          <w:szCs w:val="22"/>
        </w:rPr>
        <w:t xml:space="preserve"> termination of its membership</w:t>
      </w:r>
      <w:r w:rsidR="007E4AD3" w:rsidRPr="00314203">
        <w:rPr>
          <w:rFonts w:ascii="Times New Roman" w:hAnsi="Times New Roman" w:cs="Times New Roman"/>
          <w:sz w:val="22"/>
          <w:szCs w:val="22"/>
        </w:rPr>
        <w:t xml:space="preserve"> and/or take all necessary steps to protect any investor until such a time that all reported claims have been settled.</w:t>
      </w:r>
    </w:p>
    <w:p w14:paraId="6F6880F5" w14:textId="77777777" w:rsidR="001414B1" w:rsidRPr="00314203" w:rsidRDefault="000A3A8A" w:rsidP="009D028F">
      <w:pPr>
        <w:pStyle w:val="Default"/>
        <w:ind w:left="1440" w:hanging="720"/>
        <w:jc w:val="both"/>
        <w:rPr>
          <w:rFonts w:ascii="Times New Roman" w:hAnsi="Times New Roman" w:cs="Times New Roman"/>
          <w:sz w:val="22"/>
          <w:szCs w:val="22"/>
        </w:rPr>
      </w:pPr>
      <w:bookmarkStart w:id="26" w:name="_Toc387329795"/>
      <w:r w:rsidRPr="00314203">
        <w:rPr>
          <w:rFonts w:ascii="Times New Roman" w:hAnsi="Times New Roman" w:cs="Times New Roman"/>
          <w:b/>
          <w:bCs/>
          <w:sz w:val="22"/>
          <w:szCs w:val="22"/>
        </w:rPr>
        <w:tab/>
      </w:r>
      <w:bookmarkEnd w:id="26"/>
    </w:p>
    <w:p w14:paraId="1E78DA84" w14:textId="77777777" w:rsidR="00C8614D" w:rsidRPr="00314203" w:rsidRDefault="00C8614D" w:rsidP="00F9406C">
      <w:pPr>
        <w:pStyle w:val="Default"/>
        <w:jc w:val="both"/>
        <w:rPr>
          <w:rFonts w:ascii="Times New Roman" w:hAnsi="Times New Roman" w:cs="Times New Roman"/>
          <w:sz w:val="22"/>
          <w:szCs w:val="22"/>
        </w:rPr>
      </w:pPr>
    </w:p>
    <w:p w14:paraId="1D63CB41" w14:textId="6F70BC62" w:rsidR="00B0627E" w:rsidRPr="00314203" w:rsidRDefault="006D2F3E" w:rsidP="00B0627E">
      <w:pPr>
        <w:pStyle w:val="Default"/>
        <w:jc w:val="both"/>
        <w:outlineLvl w:val="0"/>
        <w:rPr>
          <w:rFonts w:ascii="Times New Roman" w:hAnsi="Times New Roman" w:cs="Times New Roman"/>
          <w:b/>
          <w:bCs/>
          <w:sz w:val="22"/>
          <w:szCs w:val="22"/>
        </w:rPr>
      </w:pPr>
      <w:bookmarkStart w:id="27" w:name="_Toc387329801"/>
      <w:bookmarkStart w:id="28" w:name="_Toc410406379"/>
      <w:r w:rsidRPr="00314203">
        <w:rPr>
          <w:rFonts w:ascii="Times New Roman" w:hAnsi="Times New Roman" w:cs="Times New Roman"/>
          <w:bCs/>
          <w:sz w:val="22"/>
          <w:szCs w:val="22"/>
        </w:rPr>
        <w:t>1</w:t>
      </w:r>
      <w:r w:rsidR="000E26CB">
        <w:rPr>
          <w:rFonts w:ascii="Times New Roman" w:hAnsi="Times New Roman" w:cs="Times New Roman"/>
          <w:bCs/>
          <w:sz w:val="22"/>
          <w:szCs w:val="22"/>
        </w:rPr>
        <w:t>3</w:t>
      </w:r>
      <w:r w:rsidR="00B0627E" w:rsidRPr="00314203">
        <w:rPr>
          <w:rFonts w:ascii="Times New Roman" w:hAnsi="Times New Roman" w:cs="Times New Roman"/>
          <w:b/>
          <w:bCs/>
          <w:sz w:val="22"/>
          <w:szCs w:val="22"/>
        </w:rPr>
        <w:t xml:space="preserve">. </w:t>
      </w:r>
      <w:r w:rsidR="00B0627E" w:rsidRPr="00314203">
        <w:rPr>
          <w:rFonts w:ascii="Times New Roman" w:hAnsi="Times New Roman" w:cs="Times New Roman"/>
          <w:b/>
          <w:bCs/>
          <w:sz w:val="22"/>
          <w:szCs w:val="22"/>
        </w:rPr>
        <w:tab/>
        <w:t>Reporting Requirements</w:t>
      </w:r>
      <w:bookmarkEnd w:id="27"/>
      <w:bookmarkEnd w:id="28"/>
    </w:p>
    <w:p w14:paraId="18794A2B" w14:textId="77777777" w:rsidR="00B0627E" w:rsidRPr="00314203" w:rsidRDefault="00B0627E" w:rsidP="00B0627E">
      <w:pPr>
        <w:pStyle w:val="Default"/>
        <w:jc w:val="both"/>
        <w:rPr>
          <w:rFonts w:ascii="Times New Roman" w:hAnsi="Times New Roman" w:cs="Times New Roman"/>
          <w:b/>
          <w:bCs/>
          <w:sz w:val="22"/>
          <w:szCs w:val="22"/>
        </w:rPr>
      </w:pPr>
    </w:p>
    <w:p w14:paraId="001F0707" w14:textId="00E0D931" w:rsidR="00D765A6" w:rsidRPr="00314203" w:rsidRDefault="006D2F3E" w:rsidP="005A39AB">
      <w:pPr>
        <w:pStyle w:val="Default"/>
        <w:ind w:left="1440" w:hanging="720"/>
        <w:jc w:val="both"/>
        <w:rPr>
          <w:rFonts w:ascii="Times New Roman" w:hAnsi="Times New Roman" w:cs="Times New Roman"/>
          <w:sz w:val="22"/>
          <w:szCs w:val="22"/>
        </w:rPr>
      </w:pPr>
      <w:bookmarkStart w:id="29" w:name="_Toc405396175"/>
      <w:bookmarkStart w:id="30" w:name="_Toc410228780"/>
      <w:bookmarkStart w:id="31" w:name="_Toc410299812"/>
      <w:bookmarkStart w:id="32" w:name="_Toc387329802"/>
      <w:bookmarkStart w:id="33" w:name="_Toc387768381"/>
      <w:bookmarkStart w:id="34" w:name="_Toc387768561"/>
      <w:bookmarkStart w:id="35" w:name="_Toc387835913"/>
      <w:bookmarkStart w:id="36" w:name="_Toc387836387"/>
      <w:r w:rsidRPr="00314203">
        <w:rPr>
          <w:rFonts w:ascii="Times New Roman" w:hAnsi="Times New Roman" w:cs="Times New Roman"/>
          <w:sz w:val="22"/>
          <w:szCs w:val="22"/>
        </w:rPr>
        <w:t>1</w:t>
      </w:r>
      <w:r w:rsidR="000E26CB">
        <w:rPr>
          <w:rFonts w:ascii="Times New Roman" w:hAnsi="Times New Roman" w:cs="Times New Roman"/>
          <w:sz w:val="22"/>
          <w:szCs w:val="22"/>
        </w:rPr>
        <w:t>3</w:t>
      </w:r>
      <w:r w:rsidR="00A93401" w:rsidRPr="00314203">
        <w:rPr>
          <w:rFonts w:ascii="Times New Roman" w:hAnsi="Times New Roman" w:cs="Times New Roman"/>
          <w:sz w:val="22"/>
          <w:szCs w:val="22"/>
        </w:rPr>
        <w:t>.1</w:t>
      </w:r>
      <w:r w:rsidR="00A93401" w:rsidRPr="00314203">
        <w:rPr>
          <w:rFonts w:ascii="Times New Roman" w:hAnsi="Times New Roman" w:cs="Times New Roman"/>
          <w:sz w:val="22"/>
          <w:szCs w:val="22"/>
        </w:rPr>
        <w:tab/>
      </w:r>
      <w:r w:rsidR="00D765A6" w:rsidRPr="00314203">
        <w:rPr>
          <w:rFonts w:ascii="Times New Roman" w:hAnsi="Times New Roman" w:cs="Times New Roman"/>
          <w:sz w:val="22"/>
          <w:szCs w:val="22"/>
        </w:rPr>
        <w:t xml:space="preserve">The </w:t>
      </w:r>
      <w:r w:rsidR="008B7590" w:rsidRPr="00314203">
        <w:rPr>
          <w:rFonts w:ascii="Times New Roman" w:hAnsi="Times New Roman" w:cs="Times New Roman"/>
          <w:sz w:val="22"/>
          <w:szCs w:val="22"/>
        </w:rPr>
        <w:t>M</w:t>
      </w:r>
      <w:r w:rsidR="00B0627E" w:rsidRPr="00314203">
        <w:rPr>
          <w:rFonts w:ascii="Times New Roman" w:hAnsi="Times New Roman" w:cs="Times New Roman"/>
          <w:sz w:val="22"/>
          <w:szCs w:val="22"/>
        </w:rPr>
        <w:t xml:space="preserve">ember, in respect of all </w:t>
      </w:r>
      <w:r w:rsidR="00EA2D8B">
        <w:rPr>
          <w:rFonts w:ascii="Times New Roman" w:hAnsi="Times New Roman" w:cs="Times New Roman"/>
          <w:sz w:val="22"/>
          <w:szCs w:val="22"/>
        </w:rPr>
        <w:t xml:space="preserve">sponsored </w:t>
      </w:r>
      <w:r w:rsidR="0004144C">
        <w:rPr>
          <w:rFonts w:ascii="Times New Roman" w:hAnsi="Times New Roman" w:cs="Times New Roman"/>
          <w:sz w:val="22"/>
          <w:szCs w:val="22"/>
        </w:rPr>
        <w:t>quoted Securities</w:t>
      </w:r>
      <w:r w:rsidR="00AD346D">
        <w:rPr>
          <w:rFonts w:ascii="Times New Roman" w:hAnsi="Times New Roman" w:cs="Times New Roman"/>
          <w:sz w:val="22"/>
          <w:szCs w:val="22"/>
        </w:rPr>
        <w:t xml:space="preserve"> </w:t>
      </w:r>
      <w:r w:rsidR="00961D28" w:rsidRPr="00314203">
        <w:rPr>
          <w:rFonts w:ascii="Times New Roman" w:hAnsi="Times New Roman" w:cs="Times New Roman"/>
          <w:sz w:val="22"/>
          <w:szCs w:val="22"/>
        </w:rPr>
        <w:t>shall</w:t>
      </w:r>
      <w:r w:rsidR="00D765A6" w:rsidRPr="00314203">
        <w:rPr>
          <w:rFonts w:ascii="Times New Roman" w:hAnsi="Times New Roman" w:cs="Times New Roman"/>
          <w:sz w:val="22"/>
          <w:szCs w:val="22"/>
        </w:rPr>
        <w:t>:</w:t>
      </w:r>
      <w:bookmarkEnd w:id="29"/>
      <w:bookmarkEnd w:id="30"/>
      <w:bookmarkEnd w:id="31"/>
      <w:r w:rsidR="00B0627E" w:rsidRPr="00314203">
        <w:rPr>
          <w:rFonts w:ascii="Times New Roman" w:hAnsi="Times New Roman" w:cs="Times New Roman"/>
          <w:sz w:val="22"/>
          <w:szCs w:val="22"/>
        </w:rPr>
        <w:t xml:space="preserve"> </w:t>
      </w:r>
    </w:p>
    <w:p w14:paraId="415D3BE2" w14:textId="77777777" w:rsidR="00D765A6" w:rsidRPr="00314203" w:rsidRDefault="00D765A6" w:rsidP="005A39AB">
      <w:pPr>
        <w:pStyle w:val="AONormal"/>
        <w:ind w:left="2160" w:hanging="720"/>
        <w:jc w:val="both"/>
      </w:pPr>
    </w:p>
    <w:p w14:paraId="30CF2A9D" w14:textId="572BC1B7" w:rsidR="00D765A6" w:rsidRPr="00314203" w:rsidRDefault="006D2F3E" w:rsidP="005A39AB">
      <w:pPr>
        <w:pStyle w:val="AONormal"/>
        <w:ind w:left="2160" w:hanging="720"/>
        <w:jc w:val="both"/>
      </w:pPr>
      <w:bookmarkStart w:id="37" w:name="_Toc405396176"/>
      <w:bookmarkStart w:id="38" w:name="_Toc410228781"/>
      <w:bookmarkStart w:id="39" w:name="_Toc410299813"/>
      <w:r w:rsidRPr="00314203">
        <w:t>1</w:t>
      </w:r>
      <w:r w:rsidR="000E26CB">
        <w:t>3</w:t>
      </w:r>
      <w:r w:rsidR="00D765A6" w:rsidRPr="00314203">
        <w:t>.1.1</w:t>
      </w:r>
      <w:r w:rsidR="00D765A6" w:rsidRPr="00314203">
        <w:tab/>
      </w:r>
      <w:r w:rsidR="00B0627E" w:rsidRPr="00314203">
        <w:t>comply with the reporting requirements as determined by FMDQ</w:t>
      </w:r>
      <w:r w:rsidR="00894CA7" w:rsidRPr="00314203">
        <w:t xml:space="preserve"> Exchange</w:t>
      </w:r>
      <w:r w:rsidR="00B0627E" w:rsidRPr="00314203">
        <w:t xml:space="preserve"> </w:t>
      </w:r>
      <w:r w:rsidR="004D6A81" w:rsidRPr="00314203">
        <w:t>and</w:t>
      </w:r>
      <w:r w:rsidR="002F380A">
        <w:t xml:space="preserve"> such other relevant regulator</w:t>
      </w:r>
      <w:r w:rsidR="007A637A">
        <w:t>y body</w:t>
      </w:r>
      <w:r w:rsidR="00B0627E" w:rsidRPr="00314203">
        <w:t xml:space="preserve">, </w:t>
      </w:r>
      <w:bookmarkEnd w:id="32"/>
      <w:bookmarkEnd w:id="33"/>
      <w:bookmarkEnd w:id="34"/>
      <w:bookmarkEnd w:id="35"/>
      <w:bookmarkEnd w:id="36"/>
      <w:r w:rsidR="00D765A6" w:rsidRPr="00314203">
        <w:t xml:space="preserve">from time to </w:t>
      </w:r>
      <w:proofErr w:type="gramStart"/>
      <w:r w:rsidR="00D765A6" w:rsidRPr="00314203">
        <w:t>time</w:t>
      </w:r>
      <w:r w:rsidR="001F2FA5" w:rsidRPr="00314203">
        <w:t>;</w:t>
      </w:r>
      <w:bookmarkEnd w:id="37"/>
      <w:bookmarkEnd w:id="38"/>
      <w:bookmarkEnd w:id="39"/>
      <w:proofErr w:type="gramEnd"/>
    </w:p>
    <w:p w14:paraId="16A2A546" w14:textId="77777777" w:rsidR="00D765A6" w:rsidRPr="001029F7" w:rsidRDefault="00D765A6" w:rsidP="005A39AB">
      <w:pPr>
        <w:pStyle w:val="AONormal"/>
        <w:ind w:left="2160" w:hanging="720"/>
        <w:jc w:val="both"/>
      </w:pPr>
    </w:p>
    <w:p w14:paraId="78AB38E8" w14:textId="4C510C4D" w:rsidR="00D765A6" w:rsidRPr="00314203" w:rsidRDefault="006D2F3E" w:rsidP="009D028F">
      <w:pPr>
        <w:pStyle w:val="AONormal"/>
        <w:ind w:left="2160" w:hanging="720"/>
        <w:jc w:val="both"/>
      </w:pPr>
      <w:bookmarkStart w:id="40" w:name="_Toc387329804"/>
      <w:bookmarkStart w:id="41" w:name="_Toc387768383"/>
      <w:bookmarkStart w:id="42" w:name="_Toc387768563"/>
      <w:bookmarkStart w:id="43" w:name="_Toc387835915"/>
      <w:bookmarkStart w:id="44" w:name="_Toc387836389"/>
      <w:r w:rsidRPr="00314203">
        <w:t>1</w:t>
      </w:r>
      <w:r w:rsidR="000E26CB">
        <w:t>3</w:t>
      </w:r>
      <w:r w:rsidR="007B32D2" w:rsidRPr="00314203">
        <w:t>.1.</w:t>
      </w:r>
      <w:r w:rsidR="00346392" w:rsidRPr="00314203">
        <w:t>2</w:t>
      </w:r>
      <w:r w:rsidR="00D765A6" w:rsidRPr="00314203">
        <w:tab/>
        <w:t>notify FMDQ</w:t>
      </w:r>
      <w:r w:rsidR="00894CA7" w:rsidRPr="00314203">
        <w:t xml:space="preserve"> Exchange</w:t>
      </w:r>
      <w:r w:rsidR="00D765A6" w:rsidRPr="00314203">
        <w:t xml:space="preserve"> immediately in writing of any change to the information submitted to FMDQ</w:t>
      </w:r>
      <w:r w:rsidR="00894CA7" w:rsidRPr="00314203">
        <w:t xml:space="preserve"> Exchange</w:t>
      </w:r>
      <w:r w:rsidR="00D765A6" w:rsidRPr="00314203">
        <w:t xml:space="preserve"> during the </w:t>
      </w:r>
      <w:r w:rsidR="00B018BC" w:rsidRPr="00314203">
        <w:t xml:space="preserve">Issuer’s </w:t>
      </w:r>
      <w:r w:rsidR="00D765A6" w:rsidRPr="00314203">
        <w:t>application</w:t>
      </w:r>
      <w:r w:rsidR="00B018BC" w:rsidRPr="00314203">
        <w:t xml:space="preserve"> process</w:t>
      </w:r>
      <w:r w:rsidR="00D765A6" w:rsidRPr="00314203">
        <w:t xml:space="preserve">, including in particular (but not limited to) those in respect of the Member or Issuer's authorisation, licence or capacity to issue the </w:t>
      </w:r>
      <w:proofErr w:type="gramStart"/>
      <w:r w:rsidR="00F20511" w:rsidRPr="00314203">
        <w:t>Security</w:t>
      </w:r>
      <w:r w:rsidR="00D765A6" w:rsidRPr="00314203">
        <w:t>;</w:t>
      </w:r>
      <w:proofErr w:type="gramEnd"/>
    </w:p>
    <w:p w14:paraId="5BB30B40" w14:textId="77777777" w:rsidR="00D765A6" w:rsidRPr="00314203" w:rsidRDefault="00D765A6" w:rsidP="009D028F">
      <w:pPr>
        <w:pStyle w:val="AONormal"/>
        <w:ind w:left="2160" w:hanging="720"/>
        <w:jc w:val="both"/>
        <w:rPr>
          <w:lang w:val="en-US"/>
        </w:rPr>
      </w:pPr>
    </w:p>
    <w:p w14:paraId="7EC37089" w14:textId="5C51C8CD" w:rsidR="007B32D2" w:rsidRPr="00314203" w:rsidRDefault="006D2F3E" w:rsidP="009D028F">
      <w:pPr>
        <w:pStyle w:val="AONormal"/>
        <w:ind w:left="2160" w:hanging="720"/>
        <w:jc w:val="both"/>
        <w:rPr>
          <w:lang w:val="en-US"/>
        </w:rPr>
      </w:pPr>
      <w:r w:rsidRPr="00314203">
        <w:rPr>
          <w:lang w:val="en-US"/>
        </w:rPr>
        <w:t>1</w:t>
      </w:r>
      <w:r w:rsidR="000E26CB">
        <w:rPr>
          <w:lang w:val="en-US"/>
        </w:rPr>
        <w:t>3</w:t>
      </w:r>
      <w:r w:rsidR="007B32D2" w:rsidRPr="00314203">
        <w:rPr>
          <w:lang w:val="en-US"/>
        </w:rPr>
        <w:t>.1.</w:t>
      </w:r>
      <w:r w:rsidR="00346392" w:rsidRPr="00314203">
        <w:rPr>
          <w:lang w:val="en-US"/>
        </w:rPr>
        <w:t>3</w:t>
      </w:r>
      <w:r w:rsidR="00D765A6" w:rsidRPr="00314203">
        <w:rPr>
          <w:lang w:val="en-US"/>
        </w:rPr>
        <w:tab/>
        <w:t>notify FMDQ</w:t>
      </w:r>
      <w:r w:rsidR="008A42C7" w:rsidRPr="00314203">
        <w:rPr>
          <w:lang w:val="en-US"/>
        </w:rPr>
        <w:t xml:space="preserve"> Exchange</w:t>
      </w:r>
      <w:r w:rsidR="00D765A6" w:rsidRPr="00314203">
        <w:rPr>
          <w:lang w:val="en-US"/>
        </w:rPr>
        <w:t xml:space="preserve"> </w:t>
      </w:r>
      <w:r w:rsidR="00D765A6" w:rsidRPr="00314203">
        <w:t>immediately in writing of</w:t>
      </w:r>
      <w:r w:rsidR="00D765A6" w:rsidRPr="00314203">
        <w:rPr>
          <w:lang w:val="en-US"/>
        </w:rPr>
        <w:t xml:space="preserve"> the occurrence of any event which affects the contents of the Offer Documents, making such documents contain untrue statements of a material fact or omit to state any material fact necessary to make the statements therein </w:t>
      </w:r>
      <w:proofErr w:type="gramStart"/>
      <w:r w:rsidR="00D765A6" w:rsidRPr="00314203">
        <w:rPr>
          <w:lang w:val="en-US"/>
        </w:rPr>
        <w:t>accurate;</w:t>
      </w:r>
      <w:proofErr w:type="gramEnd"/>
    </w:p>
    <w:p w14:paraId="2AC13341" w14:textId="77777777" w:rsidR="007B32D2" w:rsidRPr="00314203" w:rsidRDefault="007B32D2" w:rsidP="009D028F">
      <w:pPr>
        <w:pStyle w:val="AONormal"/>
        <w:ind w:left="2160" w:hanging="720"/>
        <w:jc w:val="both"/>
        <w:rPr>
          <w:lang w:val="en-US"/>
        </w:rPr>
      </w:pPr>
    </w:p>
    <w:p w14:paraId="50D80547" w14:textId="46F74654" w:rsidR="007B32D2" w:rsidRPr="00314203" w:rsidRDefault="006D2F3E" w:rsidP="009D028F">
      <w:pPr>
        <w:pStyle w:val="AONormal"/>
        <w:ind w:left="2160" w:hanging="720"/>
        <w:jc w:val="both"/>
        <w:rPr>
          <w:lang w:val="en-US"/>
        </w:rPr>
      </w:pPr>
      <w:r w:rsidRPr="00314203">
        <w:rPr>
          <w:lang w:val="en-US"/>
        </w:rPr>
        <w:t>1</w:t>
      </w:r>
      <w:r w:rsidR="000E26CB">
        <w:rPr>
          <w:lang w:val="en-US"/>
        </w:rPr>
        <w:t>3</w:t>
      </w:r>
      <w:r w:rsidR="007B32D2" w:rsidRPr="00314203">
        <w:rPr>
          <w:lang w:val="en-US"/>
        </w:rPr>
        <w:t>.1.</w:t>
      </w:r>
      <w:r w:rsidR="00346392" w:rsidRPr="00314203">
        <w:rPr>
          <w:lang w:val="en-US"/>
        </w:rPr>
        <w:t>4</w:t>
      </w:r>
      <w:r w:rsidR="007B32D2" w:rsidRPr="00314203">
        <w:rPr>
          <w:lang w:val="en-US"/>
        </w:rPr>
        <w:tab/>
        <w:t xml:space="preserve">where any event contemplated in </w:t>
      </w:r>
      <w:r w:rsidR="00E70FFD">
        <w:rPr>
          <w:lang w:val="en-US"/>
        </w:rPr>
        <w:t>C</w:t>
      </w:r>
      <w:r w:rsidR="007B32D2" w:rsidRPr="00314203">
        <w:rPr>
          <w:lang w:val="en-US"/>
        </w:rPr>
        <w:t xml:space="preserve">lause </w:t>
      </w:r>
      <w:r w:rsidRPr="00314203">
        <w:rPr>
          <w:lang w:val="en-US"/>
        </w:rPr>
        <w:t>1</w:t>
      </w:r>
      <w:r w:rsidR="00EC4085">
        <w:rPr>
          <w:lang w:val="en-US"/>
        </w:rPr>
        <w:t>3</w:t>
      </w:r>
      <w:r w:rsidR="007B32D2" w:rsidRPr="00314203">
        <w:rPr>
          <w:lang w:val="en-US"/>
        </w:rPr>
        <w:t>.1.</w:t>
      </w:r>
      <w:r w:rsidR="00346392" w:rsidRPr="00314203">
        <w:rPr>
          <w:lang w:val="en-US"/>
        </w:rPr>
        <w:t>3</w:t>
      </w:r>
      <w:r w:rsidR="00435AE8" w:rsidRPr="00314203">
        <w:rPr>
          <w:rStyle w:val="CommentReference"/>
          <w:rFonts w:eastAsia="Times New Roman"/>
          <w:sz w:val="22"/>
          <w:szCs w:val="22"/>
        </w:rPr>
        <w:t xml:space="preserve"> </w:t>
      </w:r>
      <w:r w:rsidR="007B32D2" w:rsidRPr="00314203">
        <w:rPr>
          <w:lang w:val="en-US"/>
        </w:rPr>
        <w:t xml:space="preserve">occurs, use all reasonable </w:t>
      </w:r>
      <w:proofErr w:type="spellStart"/>
      <w:r w:rsidR="007B32D2" w:rsidRPr="00314203">
        <w:rPr>
          <w:lang w:val="en-US"/>
        </w:rPr>
        <w:t>endeavours</w:t>
      </w:r>
      <w:proofErr w:type="spellEnd"/>
      <w:r w:rsidR="007B32D2" w:rsidRPr="00314203">
        <w:rPr>
          <w:lang w:val="en-US"/>
        </w:rPr>
        <w:t xml:space="preserve"> to procure a revision or supplement which will correct any untrue statement or include any omitted fact in the Offer Documents. Where the Member is unable to procure such revision or supplement, the</w:t>
      </w:r>
      <w:r w:rsidR="00435AE8" w:rsidRPr="00314203">
        <w:rPr>
          <w:lang w:val="en-US"/>
        </w:rPr>
        <w:t xml:space="preserve"> Member sh</w:t>
      </w:r>
      <w:r w:rsidR="007B32D2" w:rsidRPr="00314203">
        <w:rPr>
          <w:lang w:val="en-US"/>
        </w:rPr>
        <w:t xml:space="preserve">all inform FMDQ </w:t>
      </w:r>
      <w:r w:rsidR="000A0B80" w:rsidRPr="00314203">
        <w:rPr>
          <w:lang w:val="en-US"/>
        </w:rPr>
        <w:t xml:space="preserve">Exchange </w:t>
      </w:r>
      <w:r w:rsidR="007B32D2" w:rsidRPr="00314203">
        <w:rPr>
          <w:lang w:val="en-US"/>
        </w:rPr>
        <w:t xml:space="preserve">of this </w:t>
      </w:r>
      <w:proofErr w:type="gramStart"/>
      <w:r w:rsidR="007B32D2" w:rsidRPr="00314203">
        <w:rPr>
          <w:lang w:val="en-US"/>
        </w:rPr>
        <w:t>fact;</w:t>
      </w:r>
      <w:proofErr w:type="gramEnd"/>
    </w:p>
    <w:p w14:paraId="0A4F4545" w14:textId="77777777" w:rsidR="007B32D2" w:rsidRPr="00314203" w:rsidRDefault="007B32D2" w:rsidP="00DF7C56">
      <w:pPr>
        <w:pStyle w:val="AONormal"/>
        <w:spacing w:line="240" w:lineRule="auto"/>
        <w:ind w:left="2430" w:hanging="990"/>
        <w:jc w:val="both"/>
        <w:rPr>
          <w:lang w:val="en-US"/>
        </w:rPr>
      </w:pPr>
    </w:p>
    <w:p w14:paraId="1E211EB1" w14:textId="09D25A12" w:rsidR="00435AE8" w:rsidRPr="00314203" w:rsidRDefault="006D2F3E" w:rsidP="009D028F">
      <w:pPr>
        <w:pStyle w:val="AONormal"/>
        <w:spacing w:line="240" w:lineRule="auto"/>
        <w:ind w:left="2160" w:hanging="720"/>
        <w:jc w:val="both"/>
      </w:pPr>
      <w:r w:rsidRPr="00314203">
        <w:t>1</w:t>
      </w:r>
      <w:r w:rsidR="000E26CB">
        <w:t>3</w:t>
      </w:r>
      <w:r w:rsidR="00435AE8" w:rsidRPr="00314203">
        <w:t>.1.</w:t>
      </w:r>
      <w:r w:rsidR="00346392" w:rsidRPr="00314203">
        <w:t>5</w:t>
      </w:r>
      <w:r w:rsidR="00435AE8" w:rsidRPr="00314203">
        <w:tab/>
      </w:r>
      <w:r w:rsidR="00D765A6" w:rsidRPr="00314203">
        <w:t>notify FMDQ</w:t>
      </w:r>
      <w:r w:rsidR="000A0B80" w:rsidRPr="00314203">
        <w:t xml:space="preserve"> Exchange</w:t>
      </w:r>
      <w:r w:rsidR="00D765A6" w:rsidRPr="00314203">
        <w:t xml:space="preserv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w:t>
      </w:r>
      <w:r w:rsidR="00961D28" w:rsidRPr="00314203">
        <w:t xml:space="preserve">party </w:t>
      </w:r>
      <w:r w:rsidR="00D765A6" w:rsidRPr="00314203">
        <w:t>and provide such additional information as FMDQ</w:t>
      </w:r>
      <w:r w:rsidR="007E0198" w:rsidRPr="00314203">
        <w:t xml:space="preserve"> Exchange</w:t>
      </w:r>
      <w:r w:rsidR="00D765A6" w:rsidRPr="00314203">
        <w:t xml:space="preserve"> may reasonably </w:t>
      </w:r>
      <w:proofErr w:type="gramStart"/>
      <w:r w:rsidR="00D765A6" w:rsidRPr="00314203">
        <w:t>require;</w:t>
      </w:r>
      <w:proofErr w:type="gramEnd"/>
      <w:r w:rsidR="00D765A6" w:rsidRPr="00314203">
        <w:t xml:space="preserve"> </w:t>
      </w:r>
    </w:p>
    <w:p w14:paraId="77A32FBC" w14:textId="77777777" w:rsidR="00435AE8" w:rsidRPr="00314203" w:rsidRDefault="00435AE8" w:rsidP="009D028F">
      <w:pPr>
        <w:pStyle w:val="AONormal"/>
        <w:spacing w:line="240" w:lineRule="auto"/>
        <w:ind w:left="2340" w:hanging="900"/>
        <w:jc w:val="both"/>
      </w:pPr>
    </w:p>
    <w:p w14:paraId="4A6B2B6B" w14:textId="65D612FE" w:rsidR="00DF7C56" w:rsidRPr="00314203" w:rsidRDefault="006D2F3E" w:rsidP="009D028F">
      <w:pPr>
        <w:pStyle w:val="AONormal"/>
        <w:spacing w:line="240" w:lineRule="auto"/>
        <w:ind w:left="2160" w:hanging="720"/>
        <w:jc w:val="both"/>
      </w:pPr>
      <w:r w:rsidRPr="00314203">
        <w:t>1</w:t>
      </w:r>
      <w:r w:rsidR="000E26CB">
        <w:t>3</w:t>
      </w:r>
      <w:r w:rsidR="00435AE8" w:rsidRPr="00314203">
        <w:t>.1.</w:t>
      </w:r>
      <w:r w:rsidR="00346392" w:rsidRPr="00314203">
        <w:t>6</w:t>
      </w:r>
      <w:r w:rsidR="00435AE8" w:rsidRPr="00314203">
        <w:tab/>
      </w:r>
      <w:r w:rsidR="00D765A6" w:rsidRPr="00314203">
        <w:t xml:space="preserve">immediately notify FMDQ </w:t>
      </w:r>
      <w:r w:rsidR="007E0198" w:rsidRPr="00314203">
        <w:t xml:space="preserve">Exchange </w:t>
      </w:r>
      <w:r w:rsidR="00D765A6" w:rsidRPr="00314203">
        <w:t xml:space="preserve">as soon as it is served </w:t>
      </w:r>
      <w:r w:rsidR="0004204D" w:rsidRPr="00314203">
        <w:t xml:space="preserve">with </w:t>
      </w:r>
      <w:r w:rsidR="00D765A6" w:rsidRPr="00314203">
        <w:t xml:space="preserve">or becomes aware of any </w:t>
      </w:r>
      <w:r w:rsidR="0004204D" w:rsidRPr="00314203">
        <w:t xml:space="preserve">proceeding for </w:t>
      </w:r>
      <w:r w:rsidR="00D765A6" w:rsidRPr="00314203">
        <w:t xml:space="preserve">bankruptcy, insolvency, winding up, administration or </w:t>
      </w:r>
      <w:r w:rsidR="0004204D" w:rsidRPr="00314203">
        <w:t>similar</w:t>
      </w:r>
      <w:r w:rsidR="00D765A6" w:rsidRPr="00314203">
        <w:t xml:space="preserve"> event (including amicable settlement) in any relevant jurisdiction the Member or the Issuer is subject to</w:t>
      </w:r>
      <w:r w:rsidR="0004204D" w:rsidRPr="00314203">
        <w:t>,</w:t>
      </w:r>
      <w:r w:rsidR="007E1934" w:rsidRPr="00314203">
        <w:t xml:space="preserve"> </w:t>
      </w:r>
      <w:proofErr w:type="gramStart"/>
      <w:r w:rsidR="007E1934" w:rsidRPr="00314203">
        <w:t>and</w:t>
      </w:r>
      <w:r w:rsidR="0004204D" w:rsidRPr="00314203">
        <w:t>,</w:t>
      </w:r>
      <w:proofErr w:type="gramEnd"/>
      <w:r w:rsidR="00D765A6" w:rsidRPr="00314203">
        <w:t xml:space="preserve"> to which the Member or Issuer is a Party;</w:t>
      </w:r>
      <w:r w:rsidR="00DF7C56" w:rsidRPr="00314203">
        <w:t xml:space="preserve"> </w:t>
      </w:r>
    </w:p>
    <w:p w14:paraId="0C6D85E9" w14:textId="77777777" w:rsidR="0004204D" w:rsidRPr="00314203" w:rsidRDefault="0004204D" w:rsidP="009D028F">
      <w:pPr>
        <w:pStyle w:val="AONormal"/>
        <w:spacing w:line="240" w:lineRule="auto"/>
        <w:ind w:left="2160" w:hanging="720"/>
        <w:jc w:val="both"/>
      </w:pPr>
    </w:p>
    <w:p w14:paraId="60B6ED8C" w14:textId="60A38BCA" w:rsidR="0004204D" w:rsidRPr="00314203" w:rsidRDefault="006D2F3E" w:rsidP="009D028F">
      <w:pPr>
        <w:pStyle w:val="AONormal"/>
        <w:spacing w:line="240" w:lineRule="auto"/>
        <w:ind w:left="2160" w:hanging="720"/>
        <w:jc w:val="both"/>
      </w:pPr>
      <w:r w:rsidRPr="00314203">
        <w:t>1</w:t>
      </w:r>
      <w:r w:rsidR="000E26CB">
        <w:t>3</w:t>
      </w:r>
      <w:r w:rsidR="00DF7C56" w:rsidRPr="00314203">
        <w:t>.1.</w:t>
      </w:r>
      <w:r w:rsidR="00346392" w:rsidRPr="00314203">
        <w:t>7</w:t>
      </w:r>
      <w:r w:rsidR="00DF7C56" w:rsidRPr="00314203">
        <w:tab/>
      </w:r>
      <w:r w:rsidR="0004204D" w:rsidRPr="00314203">
        <w:t xml:space="preserve">immediately notify FMDQ </w:t>
      </w:r>
      <w:r w:rsidR="007E0198" w:rsidRPr="00314203">
        <w:t xml:space="preserve">Exchange </w:t>
      </w:r>
      <w:r w:rsidR="0004204D" w:rsidRPr="00314203">
        <w:t xml:space="preserve">as soon as it is served with or becomes aware of any litigation or claims </w:t>
      </w:r>
      <w:r w:rsidR="00C846EF" w:rsidRPr="00314203">
        <w:t xml:space="preserve">against an Issuer (on whose behalf it acts as sponsor) which litigation or claim is likely to affect the value of the </w:t>
      </w:r>
      <w:proofErr w:type="gramStart"/>
      <w:r w:rsidR="00F20511" w:rsidRPr="00314203">
        <w:t>Security</w:t>
      </w:r>
      <w:r w:rsidR="0004204D" w:rsidRPr="00314203">
        <w:t>;</w:t>
      </w:r>
      <w:proofErr w:type="gramEnd"/>
      <w:r w:rsidR="00C846EF" w:rsidRPr="00314203">
        <w:t xml:space="preserve"> </w:t>
      </w:r>
    </w:p>
    <w:p w14:paraId="64C3ECA6" w14:textId="77777777" w:rsidR="002C3F2B" w:rsidRPr="00314203" w:rsidRDefault="002C3F2B" w:rsidP="007F5E84">
      <w:pPr>
        <w:pStyle w:val="AONormal"/>
        <w:spacing w:line="240" w:lineRule="auto"/>
        <w:jc w:val="both"/>
      </w:pPr>
    </w:p>
    <w:p w14:paraId="4B5A7F82" w14:textId="3FCA29DC" w:rsidR="002C3F2B" w:rsidRPr="00314203" w:rsidRDefault="002C3F2B" w:rsidP="009D028F">
      <w:pPr>
        <w:pStyle w:val="AONormal"/>
        <w:spacing w:line="240" w:lineRule="auto"/>
        <w:ind w:left="2160" w:hanging="720"/>
        <w:jc w:val="both"/>
      </w:pPr>
      <w:r w:rsidRPr="00314203">
        <w:t>1</w:t>
      </w:r>
      <w:r w:rsidR="000E26CB">
        <w:t>3</w:t>
      </w:r>
      <w:r w:rsidRPr="00314203">
        <w:t>.1.</w:t>
      </w:r>
      <w:r w:rsidR="00260466" w:rsidRPr="00314203">
        <w:t>8</w:t>
      </w:r>
      <w:r w:rsidRPr="00314203">
        <w:t xml:space="preserve"> </w:t>
      </w:r>
      <w:r w:rsidR="00D81041">
        <w:tab/>
      </w:r>
      <w:r w:rsidRPr="00314203">
        <w:t xml:space="preserve">notify FMDQ </w:t>
      </w:r>
      <w:r w:rsidR="00D515AF" w:rsidRPr="00314203">
        <w:t xml:space="preserve">Exchange </w:t>
      </w:r>
      <w:r w:rsidRPr="00314203">
        <w:t>of any reduction in the rating of any Security (</w:t>
      </w:r>
      <w:r w:rsidR="00EC0CCB" w:rsidRPr="00314203">
        <w:t xml:space="preserve">the quotation of which is </w:t>
      </w:r>
      <w:r w:rsidRPr="00314203">
        <w:t xml:space="preserve">sponsored by the Member) on the </w:t>
      </w:r>
      <w:proofErr w:type="gramStart"/>
      <w:r w:rsidRPr="00314203">
        <w:t>Platform;</w:t>
      </w:r>
      <w:proofErr w:type="gramEnd"/>
      <w:r w:rsidRPr="00314203">
        <w:t xml:space="preserve"> </w:t>
      </w:r>
    </w:p>
    <w:p w14:paraId="69DA8AF2" w14:textId="77777777" w:rsidR="002C3F2B" w:rsidRPr="00314203" w:rsidRDefault="002C3F2B" w:rsidP="009D028F">
      <w:pPr>
        <w:pStyle w:val="AONormal"/>
        <w:spacing w:line="240" w:lineRule="auto"/>
        <w:ind w:left="2160" w:hanging="720"/>
        <w:jc w:val="both"/>
      </w:pPr>
    </w:p>
    <w:p w14:paraId="00115543" w14:textId="49B4B03E" w:rsidR="002C3F2B" w:rsidRPr="00314203" w:rsidRDefault="002C3F2B" w:rsidP="009D028F">
      <w:pPr>
        <w:pStyle w:val="AONormal"/>
        <w:spacing w:line="240" w:lineRule="auto"/>
        <w:ind w:left="2160" w:hanging="720"/>
        <w:jc w:val="both"/>
      </w:pPr>
      <w:r w:rsidRPr="00314203">
        <w:t>1</w:t>
      </w:r>
      <w:r w:rsidR="000E26CB">
        <w:t>3</w:t>
      </w:r>
      <w:r w:rsidRPr="00314203">
        <w:t>.1.</w:t>
      </w:r>
      <w:r w:rsidR="00260466" w:rsidRPr="00314203">
        <w:t>9</w:t>
      </w:r>
      <w:r w:rsidRPr="00314203">
        <w:t xml:space="preserve"> </w:t>
      </w:r>
      <w:r w:rsidR="00D81041">
        <w:tab/>
      </w:r>
      <w:r w:rsidRPr="00314203">
        <w:t>notify FMDQ</w:t>
      </w:r>
      <w:r w:rsidR="00D515AF" w:rsidRPr="00314203">
        <w:t xml:space="preserve"> Exchange</w:t>
      </w:r>
      <w:r w:rsidRPr="00314203">
        <w:t xml:space="preserve"> of updated rating of any Security (</w:t>
      </w:r>
      <w:r w:rsidR="00FB4612" w:rsidRPr="00314203">
        <w:t xml:space="preserve">the quotation of which is </w:t>
      </w:r>
      <w:r w:rsidRPr="00314203">
        <w:t>sponsored by the Member) as and when the rating has become due for an update (i.e. the anniversary of the rating)</w:t>
      </w:r>
      <w:r w:rsidR="004D2714" w:rsidRPr="00314203">
        <w:t>; and</w:t>
      </w:r>
    </w:p>
    <w:p w14:paraId="34009BAB" w14:textId="77777777" w:rsidR="00147568" w:rsidRPr="00314203" w:rsidRDefault="00147568" w:rsidP="009D028F">
      <w:pPr>
        <w:pStyle w:val="AONormal"/>
        <w:spacing w:line="240" w:lineRule="auto"/>
        <w:ind w:left="2160" w:hanging="720"/>
        <w:jc w:val="both"/>
      </w:pPr>
    </w:p>
    <w:p w14:paraId="1660CF09" w14:textId="7E83FB7E" w:rsidR="00DF7C56" w:rsidRPr="00314203" w:rsidRDefault="006D2F3E" w:rsidP="00D81041">
      <w:pPr>
        <w:pStyle w:val="AONormal"/>
        <w:spacing w:line="240" w:lineRule="auto"/>
        <w:ind w:left="2127" w:hanging="709"/>
        <w:jc w:val="both"/>
      </w:pPr>
      <w:r w:rsidRPr="00314203">
        <w:t>1</w:t>
      </w:r>
      <w:r w:rsidR="000E26CB">
        <w:t>3</w:t>
      </w:r>
      <w:r w:rsidR="00AA7775" w:rsidRPr="00314203">
        <w:t>.1.</w:t>
      </w:r>
      <w:r w:rsidR="00260466" w:rsidRPr="00314203">
        <w:t xml:space="preserve">10 </w:t>
      </w:r>
      <w:r w:rsidR="00DF7C56" w:rsidRPr="00314203">
        <w:t xml:space="preserve">where a </w:t>
      </w:r>
      <w:r w:rsidR="00F20511" w:rsidRPr="00314203">
        <w:t xml:space="preserve">Security </w:t>
      </w:r>
      <w:r w:rsidR="00DF7C56" w:rsidRPr="00314203">
        <w:t>sought to be</w:t>
      </w:r>
      <w:r w:rsidR="00F20511" w:rsidRPr="00314203">
        <w:t xml:space="preserve"> </w:t>
      </w:r>
      <w:r w:rsidR="0044558F" w:rsidRPr="00314203">
        <w:t xml:space="preserve">quoted </w:t>
      </w:r>
      <w:r w:rsidR="00DF7C56" w:rsidRPr="00314203">
        <w:t>is being traded on another Securities</w:t>
      </w:r>
      <w:r w:rsidR="00D81041">
        <w:t xml:space="preserve"> </w:t>
      </w:r>
      <w:r w:rsidR="00DF7C56" w:rsidRPr="00314203">
        <w:t xml:space="preserve">Exchange, notify FMDQ </w:t>
      </w:r>
      <w:r w:rsidR="00D515AF" w:rsidRPr="00314203">
        <w:t xml:space="preserve">Exchange </w:t>
      </w:r>
      <w:r w:rsidR="00DF7C56" w:rsidRPr="00314203">
        <w:t xml:space="preserve">of the fact before the </w:t>
      </w:r>
      <w:r w:rsidR="002C3F2B" w:rsidRPr="00314203">
        <w:t xml:space="preserve">Security </w:t>
      </w:r>
      <w:r w:rsidR="00DF7C56" w:rsidRPr="00314203">
        <w:t xml:space="preserve">is admitted to </w:t>
      </w:r>
      <w:r w:rsidR="00D515AF" w:rsidRPr="00314203">
        <w:t xml:space="preserve">quote </w:t>
      </w:r>
      <w:r w:rsidR="00DF7C56" w:rsidRPr="00314203">
        <w:t>on the Platform.</w:t>
      </w:r>
      <w:r w:rsidR="00DF7C56" w:rsidRPr="00314203">
        <w:tab/>
      </w:r>
    </w:p>
    <w:p w14:paraId="1AF33A34" w14:textId="77777777" w:rsidR="00D765A6" w:rsidRPr="00314203" w:rsidRDefault="00D765A6" w:rsidP="00C0718F">
      <w:pPr>
        <w:pStyle w:val="Default"/>
        <w:ind w:left="1440" w:hanging="720"/>
        <w:jc w:val="both"/>
        <w:outlineLvl w:val="0"/>
        <w:rPr>
          <w:rFonts w:ascii="Times New Roman" w:hAnsi="Times New Roman" w:cs="Times New Roman"/>
          <w:sz w:val="22"/>
          <w:szCs w:val="22"/>
          <w:lang w:val="en-GB"/>
        </w:rPr>
      </w:pPr>
    </w:p>
    <w:p w14:paraId="000C9DA2" w14:textId="422A7DD9" w:rsidR="00B0627E" w:rsidRPr="001029F7" w:rsidRDefault="006D2F3E" w:rsidP="009D028F">
      <w:pPr>
        <w:pStyle w:val="AONormal"/>
        <w:ind w:left="1440" w:hanging="720"/>
        <w:jc w:val="both"/>
        <w:rPr>
          <w:lang w:val="en-US"/>
        </w:rPr>
      </w:pPr>
      <w:r w:rsidRPr="00314203">
        <w:t>1</w:t>
      </w:r>
      <w:r w:rsidR="000E26CB">
        <w:t>3</w:t>
      </w:r>
      <w:r w:rsidR="00435AE8" w:rsidRPr="00314203">
        <w:t>.2</w:t>
      </w:r>
      <w:r w:rsidR="00435AE8" w:rsidRPr="00314203">
        <w:tab/>
      </w:r>
      <w:r w:rsidR="0015073F" w:rsidRPr="00314203">
        <w:t xml:space="preserve">The </w:t>
      </w:r>
      <w:r w:rsidR="008B7590" w:rsidRPr="00314203">
        <w:t>M</w:t>
      </w:r>
      <w:r w:rsidR="0015073F" w:rsidRPr="00314203">
        <w:t>ember</w:t>
      </w:r>
      <w:r w:rsidR="00B0627E" w:rsidRPr="00314203">
        <w:t xml:space="preserve"> </w:t>
      </w:r>
      <w:r w:rsidR="0015073F" w:rsidRPr="00314203">
        <w:t>shall also meet any other reporting obligations and standards as may be required by FMDQ</w:t>
      </w:r>
      <w:r w:rsidR="0044558F" w:rsidRPr="00314203">
        <w:t xml:space="preserve"> Exchange</w:t>
      </w:r>
      <w:r w:rsidR="0015073F" w:rsidRPr="00314203">
        <w:t xml:space="preserve"> from time to time</w:t>
      </w:r>
      <w:r w:rsidR="00B0627E" w:rsidRPr="00314203">
        <w:t>.</w:t>
      </w:r>
      <w:bookmarkEnd w:id="40"/>
      <w:bookmarkEnd w:id="41"/>
      <w:bookmarkEnd w:id="42"/>
      <w:bookmarkEnd w:id="43"/>
      <w:bookmarkEnd w:id="44"/>
    </w:p>
    <w:p w14:paraId="7F0800ED" w14:textId="77777777" w:rsidR="00B0627E" w:rsidRDefault="00B0627E" w:rsidP="005B413B">
      <w:pPr>
        <w:pStyle w:val="Default"/>
        <w:ind w:left="720"/>
        <w:jc w:val="both"/>
        <w:outlineLvl w:val="0"/>
        <w:rPr>
          <w:rFonts w:ascii="Times New Roman" w:hAnsi="Times New Roman" w:cs="Times New Roman"/>
          <w:sz w:val="22"/>
          <w:szCs w:val="22"/>
        </w:rPr>
      </w:pPr>
    </w:p>
    <w:p w14:paraId="40F93CDA" w14:textId="77777777" w:rsidR="00341566" w:rsidRPr="00314203" w:rsidRDefault="00341566" w:rsidP="005B413B">
      <w:pPr>
        <w:pStyle w:val="Default"/>
        <w:ind w:left="720"/>
        <w:jc w:val="both"/>
        <w:outlineLvl w:val="0"/>
        <w:rPr>
          <w:rFonts w:ascii="Times New Roman" w:hAnsi="Times New Roman" w:cs="Times New Roman"/>
          <w:sz w:val="22"/>
          <w:szCs w:val="22"/>
        </w:rPr>
      </w:pPr>
    </w:p>
    <w:p w14:paraId="71188353" w14:textId="0DD03901" w:rsidR="00796798" w:rsidRPr="00314203" w:rsidRDefault="006D2F3E" w:rsidP="006C1775">
      <w:pPr>
        <w:pStyle w:val="Default"/>
        <w:jc w:val="both"/>
        <w:outlineLvl w:val="0"/>
        <w:rPr>
          <w:rFonts w:ascii="Times New Roman" w:hAnsi="Times New Roman" w:cs="Times New Roman"/>
          <w:sz w:val="22"/>
          <w:szCs w:val="22"/>
        </w:rPr>
      </w:pPr>
      <w:bookmarkStart w:id="45" w:name="_Toc387329806"/>
      <w:bookmarkStart w:id="46" w:name="_Toc410406380"/>
      <w:r w:rsidRPr="00314203">
        <w:rPr>
          <w:rFonts w:ascii="Times New Roman" w:hAnsi="Times New Roman" w:cs="Times New Roman"/>
          <w:sz w:val="22"/>
          <w:szCs w:val="22"/>
        </w:rPr>
        <w:t>1</w:t>
      </w:r>
      <w:r w:rsidR="000E26CB">
        <w:rPr>
          <w:rFonts w:ascii="Times New Roman" w:hAnsi="Times New Roman" w:cs="Times New Roman"/>
          <w:sz w:val="22"/>
          <w:szCs w:val="22"/>
        </w:rPr>
        <w:t>4</w:t>
      </w:r>
      <w:r w:rsidR="00FF4C1A" w:rsidRPr="00314203">
        <w:rPr>
          <w:rFonts w:ascii="Times New Roman" w:hAnsi="Times New Roman" w:cs="Times New Roman"/>
          <w:sz w:val="22"/>
          <w:szCs w:val="22"/>
        </w:rPr>
        <w:t>.</w:t>
      </w:r>
      <w:r w:rsidR="00C5338B" w:rsidRPr="00314203">
        <w:rPr>
          <w:rFonts w:ascii="Times New Roman" w:hAnsi="Times New Roman" w:cs="Times New Roman"/>
          <w:sz w:val="22"/>
          <w:szCs w:val="22"/>
        </w:rPr>
        <w:tab/>
      </w:r>
      <w:r w:rsidR="00587F01" w:rsidRPr="00314203">
        <w:rPr>
          <w:rFonts w:ascii="Times New Roman" w:hAnsi="Times New Roman" w:cs="Times New Roman"/>
          <w:b/>
          <w:sz w:val="22"/>
          <w:szCs w:val="22"/>
        </w:rPr>
        <w:t>Willingness to Promote FMDQ</w:t>
      </w:r>
      <w:bookmarkEnd w:id="45"/>
      <w:bookmarkEnd w:id="46"/>
      <w:r w:rsidR="0044558F" w:rsidRPr="00314203">
        <w:rPr>
          <w:rFonts w:ascii="Times New Roman" w:hAnsi="Times New Roman" w:cs="Times New Roman"/>
          <w:b/>
          <w:sz w:val="22"/>
          <w:szCs w:val="22"/>
        </w:rPr>
        <w:t xml:space="preserve"> Exchange</w:t>
      </w:r>
    </w:p>
    <w:p w14:paraId="5472FF1D" w14:textId="77777777" w:rsidR="00796798" w:rsidRPr="00314203" w:rsidRDefault="00796798" w:rsidP="00D931E2">
      <w:pPr>
        <w:pStyle w:val="Default"/>
        <w:jc w:val="both"/>
        <w:rPr>
          <w:rFonts w:ascii="Times New Roman" w:hAnsi="Times New Roman" w:cs="Times New Roman"/>
          <w:sz w:val="22"/>
          <w:szCs w:val="22"/>
        </w:rPr>
      </w:pPr>
    </w:p>
    <w:p w14:paraId="5AB1CE08" w14:textId="77777777" w:rsidR="00796798" w:rsidRPr="00314203" w:rsidRDefault="00796798"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t xml:space="preserve">The </w:t>
      </w:r>
      <w:r w:rsidR="00424B6D" w:rsidRPr="00314203">
        <w:rPr>
          <w:rFonts w:ascii="Times New Roman" w:hAnsi="Times New Roman" w:cs="Times New Roman"/>
          <w:sz w:val="22"/>
          <w:szCs w:val="22"/>
        </w:rPr>
        <w:t>Member</w:t>
      </w:r>
      <w:r w:rsidRPr="00314203">
        <w:rPr>
          <w:rFonts w:ascii="Times New Roman" w:hAnsi="Times New Roman" w:cs="Times New Roman"/>
          <w:sz w:val="22"/>
          <w:szCs w:val="22"/>
        </w:rPr>
        <w:t xml:space="preserve"> hereby agrees to:</w:t>
      </w:r>
    </w:p>
    <w:p w14:paraId="7239E238" w14:textId="77777777" w:rsidR="00796798" w:rsidRPr="00314203" w:rsidRDefault="00796798" w:rsidP="00D931E2">
      <w:pPr>
        <w:pStyle w:val="Default"/>
        <w:jc w:val="both"/>
        <w:rPr>
          <w:rFonts w:ascii="Times New Roman" w:hAnsi="Times New Roman" w:cs="Times New Roman"/>
          <w:sz w:val="22"/>
          <w:szCs w:val="22"/>
        </w:rPr>
      </w:pPr>
    </w:p>
    <w:p w14:paraId="31A86BF7" w14:textId="7CA5B5BF" w:rsidR="00796798" w:rsidRPr="00314203" w:rsidRDefault="00796798" w:rsidP="00D931E2">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participate in </w:t>
      </w:r>
      <w:r w:rsidR="00587F01" w:rsidRPr="00314203">
        <w:rPr>
          <w:rFonts w:ascii="Times New Roman" w:hAnsi="Times New Roman" w:cs="Times New Roman"/>
          <w:sz w:val="22"/>
          <w:szCs w:val="22"/>
        </w:rPr>
        <w:t>market development ses</w:t>
      </w:r>
      <w:r w:rsidRPr="00314203">
        <w:rPr>
          <w:rFonts w:ascii="Times New Roman" w:hAnsi="Times New Roman" w:cs="Times New Roman"/>
          <w:sz w:val="22"/>
          <w:szCs w:val="22"/>
        </w:rPr>
        <w:t>sions organi</w:t>
      </w:r>
      <w:r w:rsidR="00587F01" w:rsidRPr="00314203">
        <w:rPr>
          <w:rFonts w:ascii="Times New Roman" w:hAnsi="Times New Roman" w:cs="Times New Roman"/>
          <w:sz w:val="22"/>
          <w:szCs w:val="22"/>
        </w:rPr>
        <w:t>s</w:t>
      </w:r>
      <w:r w:rsidRPr="00314203">
        <w:rPr>
          <w:rFonts w:ascii="Times New Roman" w:hAnsi="Times New Roman" w:cs="Times New Roman"/>
          <w:sz w:val="22"/>
          <w:szCs w:val="22"/>
        </w:rPr>
        <w:t xml:space="preserve">ed by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w:t>
      </w:r>
      <w:proofErr w:type="gramStart"/>
      <w:r w:rsidR="0044558F" w:rsidRPr="00314203">
        <w:rPr>
          <w:rFonts w:ascii="Times New Roman" w:hAnsi="Times New Roman" w:cs="Times New Roman"/>
          <w:sz w:val="22"/>
          <w:szCs w:val="22"/>
        </w:rPr>
        <w:t>Exchange</w:t>
      </w:r>
      <w:r w:rsidRPr="00314203">
        <w:rPr>
          <w:rFonts w:ascii="Times New Roman" w:hAnsi="Times New Roman" w:cs="Times New Roman"/>
          <w:sz w:val="22"/>
          <w:szCs w:val="22"/>
        </w:rPr>
        <w:t>;</w:t>
      </w:r>
      <w:proofErr w:type="gramEnd"/>
      <w:r w:rsidRPr="00314203">
        <w:rPr>
          <w:rFonts w:ascii="Times New Roman" w:hAnsi="Times New Roman" w:cs="Times New Roman"/>
          <w:sz w:val="22"/>
          <w:szCs w:val="22"/>
        </w:rPr>
        <w:t xml:space="preserve"> </w:t>
      </w:r>
    </w:p>
    <w:p w14:paraId="2542B2AE" w14:textId="77777777" w:rsidR="00796798" w:rsidRPr="00314203" w:rsidRDefault="00796798" w:rsidP="00D931E2">
      <w:pPr>
        <w:pStyle w:val="Default"/>
        <w:ind w:left="1440"/>
        <w:jc w:val="both"/>
        <w:rPr>
          <w:rFonts w:ascii="Times New Roman" w:hAnsi="Times New Roman" w:cs="Times New Roman"/>
          <w:sz w:val="22"/>
          <w:szCs w:val="22"/>
        </w:rPr>
      </w:pPr>
    </w:p>
    <w:p w14:paraId="0ACD8FC9" w14:textId="7659F866" w:rsidR="00796798" w:rsidRPr="00314203" w:rsidRDefault="00796798" w:rsidP="00D931E2">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attend functions organised by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Exchange</w:t>
      </w:r>
      <w:r w:rsidR="003453B1" w:rsidRPr="00314203">
        <w:rPr>
          <w:rFonts w:ascii="Times New Roman" w:hAnsi="Times New Roman" w:cs="Times New Roman"/>
          <w:sz w:val="22"/>
          <w:szCs w:val="22"/>
        </w:rPr>
        <w:t xml:space="preserve"> </w:t>
      </w:r>
      <w:r w:rsidRPr="00314203">
        <w:rPr>
          <w:rFonts w:ascii="Times New Roman" w:hAnsi="Times New Roman" w:cs="Times New Roman"/>
          <w:sz w:val="22"/>
          <w:szCs w:val="22"/>
        </w:rPr>
        <w:t xml:space="preserve">upon receipt of a written invitation from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w:t>
      </w:r>
      <w:proofErr w:type="gramStart"/>
      <w:r w:rsidR="0044558F" w:rsidRPr="00314203">
        <w:rPr>
          <w:rFonts w:ascii="Times New Roman" w:hAnsi="Times New Roman" w:cs="Times New Roman"/>
          <w:sz w:val="22"/>
          <w:szCs w:val="22"/>
        </w:rPr>
        <w:t>Exchange</w:t>
      </w:r>
      <w:r w:rsidR="00660DA6" w:rsidRPr="00314203">
        <w:rPr>
          <w:rFonts w:ascii="Times New Roman" w:hAnsi="Times New Roman" w:cs="Times New Roman"/>
          <w:sz w:val="22"/>
          <w:szCs w:val="22"/>
        </w:rPr>
        <w:t>;</w:t>
      </w:r>
      <w:proofErr w:type="gramEnd"/>
      <w:r w:rsidR="00660DA6" w:rsidRPr="00314203">
        <w:rPr>
          <w:rFonts w:ascii="Times New Roman" w:hAnsi="Times New Roman" w:cs="Times New Roman"/>
          <w:sz w:val="22"/>
          <w:szCs w:val="22"/>
        </w:rPr>
        <w:t xml:space="preserve"> </w:t>
      </w:r>
    </w:p>
    <w:p w14:paraId="0B11CBF1" w14:textId="77777777" w:rsidR="00E533C8" w:rsidRPr="00314203" w:rsidRDefault="00E533C8" w:rsidP="004A699C">
      <w:pPr>
        <w:pStyle w:val="Default"/>
        <w:ind w:left="1440"/>
        <w:jc w:val="both"/>
        <w:rPr>
          <w:rFonts w:ascii="Times New Roman" w:hAnsi="Times New Roman" w:cs="Times New Roman"/>
          <w:sz w:val="22"/>
          <w:szCs w:val="22"/>
        </w:rPr>
      </w:pPr>
    </w:p>
    <w:p w14:paraId="44C99FB0" w14:textId="3F7A4C0D" w:rsidR="00587F01" w:rsidRPr="00314203" w:rsidRDefault="00067402" w:rsidP="00D22F9F">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within the Member’s discretion, </w:t>
      </w:r>
      <w:r w:rsidR="00E533C8" w:rsidRPr="00314203">
        <w:rPr>
          <w:rFonts w:ascii="Times New Roman" w:hAnsi="Times New Roman" w:cs="Times New Roman"/>
          <w:sz w:val="22"/>
          <w:szCs w:val="22"/>
        </w:rPr>
        <w:t xml:space="preserve">promote </w:t>
      </w:r>
      <w:r w:rsidR="00587F01"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Exchange</w:t>
      </w:r>
      <w:r w:rsidR="00587F01" w:rsidRPr="00314203">
        <w:rPr>
          <w:rFonts w:ascii="Times New Roman" w:hAnsi="Times New Roman" w:cs="Times New Roman"/>
          <w:sz w:val="22"/>
          <w:szCs w:val="22"/>
        </w:rPr>
        <w:t xml:space="preserve"> as a market </w:t>
      </w:r>
      <w:r w:rsidR="005B413B" w:rsidRPr="00314203">
        <w:rPr>
          <w:rFonts w:ascii="Times New Roman" w:hAnsi="Times New Roman" w:cs="Times New Roman"/>
          <w:sz w:val="22"/>
          <w:szCs w:val="22"/>
        </w:rPr>
        <w:t>destination</w:t>
      </w:r>
      <w:r w:rsidR="00931C8D" w:rsidRPr="00314203">
        <w:rPr>
          <w:rFonts w:ascii="Times New Roman" w:hAnsi="Times New Roman" w:cs="Times New Roman"/>
          <w:sz w:val="22"/>
          <w:szCs w:val="22"/>
        </w:rPr>
        <w:t>; and</w:t>
      </w:r>
    </w:p>
    <w:p w14:paraId="05FFF331" w14:textId="77777777" w:rsidR="00BE3271" w:rsidRPr="00314203" w:rsidRDefault="00BE3271" w:rsidP="009D028F">
      <w:pPr>
        <w:pStyle w:val="ListParagraph"/>
        <w:spacing w:after="0" w:line="240" w:lineRule="auto"/>
        <w:rPr>
          <w:rFonts w:ascii="Times New Roman" w:hAnsi="Times New Roman"/>
        </w:rPr>
      </w:pPr>
    </w:p>
    <w:p w14:paraId="61B4FE1D" w14:textId="11D2554B" w:rsidR="00222681" w:rsidRPr="00314203" w:rsidRDefault="00BE3271" w:rsidP="00684B3B">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provide advice, </w:t>
      </w:r>
      <w:proofErr w:type="gramStart"/>
      <w:r w:rsidRPr="00314203">
        <w:rPr>
          <w:rFonts w:ascii="Times New Roman" w:hAnsi="Times New Roman" w:cs="Times New Roman"/>
          <w:sz w:val="22"/>
          <w:szCs w:val="22"/>
        </w:rPr>
        <w:t>feedback</w:t>
      </w:r>
      <w:proofErr w:type="gramEnd"/>
      <w:r w:rsidRPr="00314203">
        <w:rPr>
          <w:rFonts w:ascii="Times New Roman" w:hAnsi="Times New Roman" w:cs="Times New Roman"/>
          <w:sz w:val="22"/>
          <w:szCs w:val="22"/>
        </w:rPr>
        <w:t xml:space="preserve"> and </w:t>
      </w:r>
      <w:r w:rsidR="00B91883" w:rsidRPr="00314203">
        <w:rPr>
          <w:rFonts w:ascii="Times New Roman" w:hAnsi="Times New Roman" w:cs="Times New Roman"/>
          <w:sz w:val="22"/>
          <w:szCs w:val="22"/>
        </w:rPr>
        <w:t xml:space="preserve">suggestions </w:t>
      </w:r>
      <w:r w:rsidRPr="00314203">
        <w:rPr>
          <w:rFonts w:ascii="Times New Roman" w:hAnsi="Times New Roman" w:cs="Times New Roman"/>
          <w:sz w:val="22"/>
          <w:szCs w:val="22"/>
        </w:rPr>
        <w:t>to FMDQ</w:t>
      </w:r>
      <w:r w:rsidR="0044558F" w:rsidRPr="00314203">
        <w:rPr>
          <w:rFonts w:ascii="Times New Roman" w:hAnsi="Times New Roman" w:cs="Times New Roman"/>
          <w:sz w:val="22"/>
          <w:szCs w:val="22"/>
        </w:rPr>
        <w:t xml:space="preserve"> Exchange</w:t>
      </w:r>
      <w:r w:rsidR="00931C8D" w:rsidRPr="00314203">
        <w:rPr>
          <w:rFonts w:ascii="Times New Roman" w:hAnsi="Times New Roman" w:cs="Times New Roman"/>
          <w:sz w:val="22"/>
          <w:szCs w:val="22"/>
        </w:rPr>
        <w:t>.</w:t>
      </w:r>
    </w:p>
    <w:p w14:paraId="77858988" w14:textId="77777777" w:rsidR="009B019D" w:rsidRDefault="009B019D" w:rsidP="00D931E2">
      <w:pPr>
        <w:pStyle w:val="Default"/>
        <w:jc w:val="both"/>
        <w:rPr>
          <w:rFonts w:ascii="Times New Roman" w:hAnsi="Times New Roman" w:cs="Times New Roman"/>
          <w:sz w:val="22"/>
          <w:szCs w:val="22"/>
        </w:rPr>
      </w:pPr>
    </w:p>
    <w:p w14:paraId="15F5FA3B" w14:textId="77777777" w:rsidR="007B7A30" w:rsidRPr="00314203" w:rsidRDefault="007B7A30" w:rsidP="00D931E2">
      <w:pPr>
        <w:pStyle w:val="Default"/>
        <w:jc w:val="both"/>
        <w:rPr>
          <w:rFonts w:ascii="Times New Roman" w:hAnsi="Times New Roman" w:cs="Times New Roman"/>
          <w:sz w:val="22"/>
          <w:szCs w:val="22"/>
        </w:rPr>
      </w:pPr>
    </w:p>
    <w:p w14:paraId="58FA0EEE" w14:textId="07E50C70" w:rsidR="00222681" w:rsidRPr="00314203" w:rsidRDefault="006D2F3E" w:rsidP="006C1775">
      <w:pPr>
        <w:pStyle w:val="Default"/>
        <w:jc w:val="both"/>
        <w:outlineLvl w:val="0"/>
        <w:rPr>
          <w:rFonts w:ascii="Times New Roman" w:hAnsi="Times New Roman" w:cs="Times New Roman"/>
          <w:sz w:val="22"/>
          <w:szCs w:val="22"/>
        </w:rPr>
      </w:pPr>
      <w:bookmarkStart w:id="47" w:name="_Toc387329807"/>
      <w:bookmarkStart w:id="48" w:name="_Toc410406381"/>
      <w:r w:rsidRPr="00314203">
        <w:rPr>
          <w:rFonts w:ascii="Times New Roman" w:hAnsi="Times New Roman" w:cs="Times New Roman"/>
          <w:sz w:val="22"/>
          <w:szCs w:val="22"/>
        </w:rPr>
        <w:t>1</w:t>
      </w:r>
      <w:r w:rsidR="000E26CB">
        <w:rPr>
          <w:rFonts w:ascii="Times New Roman" w:hAnsi="Times New Roman" w:cs="Times New Roman"/>
          <w:sz w:val="22"/>
          <w:szCs w:val="22"/>
        </w:rPr>
        <w:t>5</w:t>
      </w:r>
      <w:r w:rsidR="00DF61A3" w:rsidRPr="00314203">
        <w:rPr>
          <w:rFonts w:ascii="Times New Roman" w:hAnsi="Times New Roman" w:cs="Times New Roman"/>
          <w:sz w:val="22"/>
          <w:szCs w:val="22"/>
        </w:rPr>
        <w:t xml:space="preserve">. </w:t>
      </w:r>
      <w:r w:rsidR="00D44DD8" w:rsidRPr="00314203">
        <w:rPr>
          <w:rFonts w:ascii="Times New Roman" w:hAnsi="Times New Roman" w:cs="Times New Roman"/>
          <w:sz w:val="22"/>
          <w:szCs w:val="22"/>
        </w:rPr>
        <w:tab/>
      </w:r>
      <w:r w:rsidR="00222681" w:rsidRPr="00314203">
        <w:rPr>
          <w:rFonts w:ascii="Times New Roman" w:hAnsi="Times New Roman" w:cs="Times New Roman"/>
          <w:b/>
          <w:sz w:val="22"/>
          <w:szCs w:val="22"/>
        </w:rPr>
        <w:t>Confidentiality</w:t>
      </w:r>
      <w:bookmarkEnd w:id="47"/>
      <w:bookmarkEnd w:id="48"/>
      <w:r w:rsidR="003D0E53">
        <w:rPr>
          <w:rFonts w:ascii="Times New Roman" w:hAnsi="Times New Roman" w:cs="Times New Roman"/>
          <w:b/>
          <w:sz w:val="22"/>
          <w:szCs w:val="22"/>
        </w:rPr>
        <w:t xml:space="preserve"> and Data Protection </w:t>
      </w:r>
    </w:p>
    <w:p w14:paraId="0C1BA94A" w14:textId="77777777" w:rsidR="00C5338B" w:rsidRPr="00314203" w:rsidRDefault="00C5338B" w:rsidP="00D931E2">
      <w:pPr>
        <w:pStyle w:val="Default"/>
        <w:jc w:val="both"/>
        <w:rPr>
          <w:rFonts w:ascii="Times New Roman" w:hAnsi="Times New Roman" w:cs="Times New Roman"/>
          <w:sz w:val="22"/>
          <w:szCs w:val="22"/>
        </w:rPr>
      </w:pPr>
    </w:p>
    <w:p w14:paraId="1C3A33C8" w14:textId="5069A0DF" w:rsidR="00033252" w:rsidRPr="00314203"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sidR="000E26CB">
        <w:rPr>
          <w:rFonts w:ascii="Times New Roman" w:hAnsi="Times New Roman" w:cs="Times New Roman"/>
          <w:sz w:val="22"/>
          <w:szCs w:val="22"/>
        </w:rPr>
        <w:t>5</w:t>
      </w:r>
      <w:r w:rsidR="00222681" w:rsidRPr="00314203">
        <w:rPr>
          <w:rFonts w:ascii="Times New Roman" w:hAnsi="Times New Roman" w:cs="Times New Roman"/>
          <w:sz w:val="22"/>
          <w:szCs w:val="22"/>
        </w:rPr>
        <w:t>.1</w:t>
      </w:r>
      <w:r w:rsidR="00222681" w:rsidRPr="00314203">
        <w:rPr>
          <w:rFonts w:ascii="Times New Roman" w:hAnsi="Times New Roman" w:cs="Times New Roman"/>
          <w:sz w:val="22"/>
          <w:szCs w:val="22"/>
        </w:rPr>
        <w:tab/>
      </w:r>
      <w:r w:rsidR="003F34CF" w:rsidRPr="00314203">
        <w:rPr>
          <w:rFonts w:ascii="Times New Roman" w:hAnsi="Times New Roman" w:cs="Times New Roman"/>
          <w:sz w:val="22"/>
          <w:szCs w:val="22"/>
        </w:rPr>
        <w:t>The Parties</w:t>
      </w:r>
      <w:r w:rsidR="00222681" w:rsidRPr="00314203">
        <w:rPr>
          <w:rFonts w:ascii="Times New Roman" w:hAnsi="Times New Roman" w:cs="Times New Roman"/>
          <w:sz w:val="22"/>
          <w:szCs w:val="22"/>
        </w:rPr>
        <w:t xml:space="preserve"> shall treat as strictly confidential all Confidential Information and </w:t>
      </w:r>
      <w:r w:rsidR="00DD5E13" w:rsidRPr="00314203">
        <w:rPr>
          <w:rFonts w:ascii="Times New Roman" w:hAnsi="Times New Roman" w:cs="Times New Roman"/>
          <w:sz w:val="22"/>
          <w:szCs w:val="22"/>
        </w:rPr>
        <w:t xml:space="preserve">shall ensure that </w:t>
      </w:r>
      <w:r w:rsidR="003F34CF" w:rsidRPr="00314203">
        <w:rPr>
          <w:rFonts w:ascii="Times New Roman" w:hAnsi="Times New Roman" w:cs="Times New Roman"/>
          <w:sz w:val="22"/>
          <w:szCs w:val="22"/>
        </w:rPr>
        <w:t>their respective</w:t>
      </w:r>
      <w:r w:rsidR="00DD5E13" w:rsidRPr="00314203">
        <w:rPr>
          <w:rFonts w:ascii="Times New Roman" w:hAnsi="Times New Roman" w:cs="Times New Roman"/>
          <w:sz w:val="22"/>
          <w:szCs w:val="22"/>
        </w:rPr>
        <w:t xml:space="preserve"> authori</w:t>
      </w:r>
      <w:r w:rsidR="00134967" w:rsidRPr="00314203">
        <w:rPr>
          <w:rFonts w:ascii="Times New Roman" w:hAnsi="Times New Roman" w:cs="Times New Roman"/>
          <w:sz w:val="22"/>
          <w:szCs w:val="22"/>
        </w:rPr>
        <w:t>se</w:t>
      </w:r>
      <w:r w:rsidR="00DD5E13" w:rsidRPr="00314203">
        <w:rPr>
          <w:rFonts w:ascii="Times New Roman" w:hAnsi="Times New Roman" w:cs="Times New Roman"/>
          <w:sz w:val="22"/>
          <w:szCs w:val="22"/>
        </w:rPr>
        <w:t xml:space="preserve">d </w:t>
      </w:r>
      <w:r w:rsidR="002C3F2B" w:rsidRPr="00314203">
        <w:rPr>
          <w:rFonts w:ascii="Times New Roman" w:hAnsi="Times New Roman" w:cs="Times New Roman"/>
          <w:sz w:val="22"/>
          <w:szCs w:val="22"/>
        </w:rPr>
        <w:t xml:space="preserve">representatives </w:t>
      </w:r>
      <w:r w:rsidR="00222681" w:rsidRPr="00314203">
        <w:rPr>
          <w:rFonts w:ascii="Times New Roman" w:hAnsi="Times New Roman" w:cs="Times New Roman"/>
          <w:sz w:val="22"/>
          <w:szCs w:val="22"/>
        </w:rPr>
        <w:t>use the Confidential Informati</w:t>
      </w:r>
      <w:r w:rsidR="003F34CF" w:rsidRPr="00314203">
        <w:rPr>
          <w:rFonts w:ascii="Times New Roman" w:hAnsi="Times New Roman" w:cs="Times New Roman"/>
          <w:sz w:val="22"/>
          <w:szCs w:val="22"/>
        </w:rPr>
        <w:t xml:space="preserve">on only for the performance of their </w:t>
      </w:r>
      <w:r w:rsidR="00222681" w:rsidRPr="00314203">
        <w:rPr>
          <w:rFonts w:ascii="Times New Roman" w:hAnsi="Times New Roman" w:cs="Times New Roman"/>
          <w:sz w:val="22"/>
          <w:szCs w:val="22"/>
        </w:rPr>
        <w:t xml:space="preserve">obligations and the exercise of </w:t>
      </w:r>
      <w:r w:rsidR="003F34CF" w:rsidRPr="00314203">
        <w:rPr>
          <w:rFonts w:ascii="Times New Roman" w:hAnsi="Times New Roman" w:cs="Times New Roman"/>
          <w:sz w:val="22"/>
          <w:szCs w:val="22"/>
        </w:rPr>
        <w:t xml:space="preserve">their </w:t>
      </w:r>
      <w:r w:rsidR="00033252" w:rsidRPr="00314203">
        <w:rPr>
          <w:rFonts w:ascii="Times New Roman" w:hAnsi="Times New Roman" w:cs="Times New Roman"/>
          <w:sz w:val="22"/>
          <w:szCs w:val="22"/>
        </w:rPr>
        <w:t>rights under this Agreement.</w:t>
      </w:r>
    </w:p>
    <w:p w14:paraId="7FE14676" w14:textId="77777777" w:rsidR="00033252" w:rsidRPr="00314203" w:rsidRDefault="00033252" w:rsidP="00033252">
      <w:pPr>
        <w:pStyle w:val="Default"/>
        <w:tabs>
          <w:tab w:val="left" w:pos="720"/>
        </w:tabs>
        <w:ind w:left="1440" w:hanging="720"/>
        <w:jc w:val="both"/>
        <w:rPr>
          <w:rFonts w:ascii="Times New Roman" w:hAnsi="Times New Roman" w:cs="Times New Roman"/>
          <w:sz w:val="22"/>
          <w:szCs w:val="22"/>
        </w:rPr>
      </w:pPr>
    </w:p>
    <w:p w14:paraId="00590FA9" w14:textId="7F4D79E7" w:rsidR="00033252" w:rsidRPr="00314203"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sidR="000E26CB">
        <w:rPr>
          <w:rFonts w:ascii="Times New Roman" w:hAnsi="Times New Roman" w:cs="Times New Roman"/>
          <w:sz w:val="22"/>
          <w:szCs w:val="22"/>
        </w:rPr>
        <w:t>5</w:t>
      </w:r>
      <w:r w:rsidR="00033252" w:rsidRPr="00314203">
        <w:rPr>
          <w:rFonts w:ascii="Times New Roman" w:hAnsi="Times New Roman" w:cs="Times New Roman"/>
          <w:sz w:val="22"/>
          <w:szCs w:val="22"/>
        </w:rPr>
        <w:t>.2</w:t>
      </w:r>
      <w:r w:rsidR="00033252" w:rsidRPr="00314203">
        <w:rPr>
          <w:rFonts w:ascii="Times New Roman" w:hAnsi="Times New Roman" w:cs="Times New Roman"/>
          <w:sz w:val="22"/>
          <w:szCs w:val="22"/>
        </w:rPr>
        <w:tab/>
      </w:r>
      <w:r w:rsidR="003F34CF" w:rsidRPr="00314203">
        <w:rPr>
          <w:rFonts w:ascii="Times New Roman" w:hAnsi="Times New Roman" w:cs="Times New Roman"/>
          <w:sz w:val="22"/>
          <w:szCs w:val="22"/>
        </w:rPr>
        <w:t>Each Party</w:t>
      </w:r>
      <w:r w:rsidR="00222681" w:rsidRPr="00314203">
        <w:rPr>
          <w:rFonts w:ascii="Times New Roman" w:hAnsi="Times New Roman" w:cs="Times New Roman"/>
          <w:sz w:val="22"/>
          <w:szCs w:val="22"/>
        </w:rPr>
        <w:t xml:space="preserve"> </w:t>
      </w:r>
      <w:r w:rsidR="00DD5E13" w:rsidRPr="00314203">
        <w:rPr>
          <w:rFonts w:ascii="Times New Roman" w:hAnsi="Times New Roman" w:cs="Times New Roman"/>
          <w:sz w:val="22"/>
          <w:szCs w:val="22"/>
        </w:rPr>
        <w:t xml:space="preserve">shall protect and adequately secure every data belonging to </w:t>
      </w:r>
      <w:r w:rsidR="003F34CF" w:rsidRPr="00314203">
        <w:rPr>
          <w:rFonts w:ascii="Times New Roman" w:hAnsi="Times New Roman" w:cs="Times New Roman"/>
          <w:sz w:val="22"/>
          <w:szCs w:val="22"/>
        </w:rPr>
        <w:t>the other Party</w:t>
      </w:r>
      <w:r w:rsidR="003453B1" w:rsidRPr="00314203">
        <w:rPr>
          <w:rFonts w:ascii="Times New Roman" w:hAnsi="Times New Roman" w:cs="Times New Roman"/>
          <w:sz w:val="22"/>
          <w:szCs w:val="22"/>
        </w:rPr>
        <w:t xml:space="preserve"> </w:t>
      </w:r>
      <w:r w:rsidR="00DD5E13" w:rsidRPr="00314203">
        <w:rPr>
          <w:rFonts w:ascii="Times New Roman" w:hAnsi="Times New Roman" w:cs="Times New Roman"/>
          <w:sz w:val="22"/>
          <w:szCs w:val="22"/>
        </w:rPr>
        <w:t xml:space="preserve">and shall prevent against the theft or disclosure of such data by its Affiliates, </w:t>
      </w:r>
      <w:r w:rsidR="00185C19" w:rsidRPr="00314203">
        <w:rPr>
          <w:rFonts w:ascii="Times New Roman" w:hAnsi="Times New Roman" w:cs="Times New Roman"/>
          <w:sz w:val="22"/>
          <w:szCs w:val="22"/>
        </w:rPr>
        <w:t>directors</w:t>
      </w:r>
      <w:r w:rsidR="00DD5E13" w:rsidRPr="00314203">
        <w:rPr>
          <w:rFonts w:ascii="Times New Roman" w:hAnsi="Times New Roman" w:cs="Times New Roman"/>
          <w:sz w:val="22"/>
          <w:szCs w:val="22"/>
        </w:rPr>
        <w:t>, employees,</w:t>
      </w:r>
      <w:r w:rsidR="00DE0095" w:rsidRPr="00314203">
        <w:rPr>
          <w:rFonts w:ascii="Times New Roman" w:hAnsi="Times New Roman" w:cs="Times New Roman"/>
          <w:sz w:val="22"/>
          <w:szCs w:val="22"/>
        </w:rPr>
        <w:t xml:space="preserve"> representatives,</w:t>
      </w:r>
      <w:r w:rsidR="00DD5E13" w:rsidRPr="00314203">
        <w:rPr>
          <w:rFonts w:ascii="Times New Roman" w:hAnsi="Times New Roman" w:cs="Times New Roman"/>
          <w:sz w:val="22"/>
          <w:szCs w:val="22"/>
        </w:rPr>
        <w:t xml:space="preserve"> subcontractors, agents, or any other </w:t>
      </w:r>
      <w:r w:rsidR="002A0582" w:rsidRPr="00314203">
        <w:rPr>
          <w:rFonts w:ascii="Times New Roman" w:hAnsi="Times New Roman" w:cs="Times New Roman"/>
          <w:sz w:val="22"/>
          <w:szCs w:val="22"/>
        </w:rPr>
        <w:t>individual or body corporate</w:t>
      </w:r>
      <w:r w:rsidR="00DD5E13" w:rsidRPr="00314203">
        <w:rPr>
          <w:rFonts w:ascii="Times New Roman" w:hAnsi="Times New Roman" w:cs="Times New Roman"/>
          <w:sz w:val="22"/>
          <w:szCs w:val="22"/>
        </w:rPr>
        <w:t xml:space="preserve"> having access to the data through it.</w:t>
      </w:r>
    </w:p>
    <w:p w14:paraId="73BA845B" w14:textId="77777777" w:rsidR="00033252" w:rsidRPr="00314203" w:rsidRDefault="00033252" w:rsidP="00033252">
      <w:pPr>
        <w:pStyle w:val="Default"/>
        <w:tabs>
          <w:tab w:val="left" w:pos="720"/>
        </w:tabs>
        <w:ind w:left="1440" w:hanging="720"/>
        <w:jc w:val="both"/>
        <w:rPr>
          <w:rFonts w:ascii="Times New Roman" w:hAnsi="Times New Roman" w:cs="Times New Roman"/>
          <w:sz w:val="22"/>
          <w:szCs w:val="22"/>
        </w:rPr>
      </w:pPr>
    </w:p>
    <w:p w14:paraId="55749F94" w14:textId="5A4A8C86" w:rsidR="00222681"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sidR="000E26CB">
        <w:rPr>
          <w:rFonts w:ascii="Times New Roman" w:hAnsi="Times New Roman" w:cs="Times New Roman"/>
          <w:sz w:val="22"/>
          <w:szCs w:val="22"/>
        </w:rPr>
        <w:t>5</w:t>
      </w:r>
      <w:r w:rsidR="00033252" w:rsidRPr="00314203">
        <w:rPr>
          <w:rFonts w:ascii="Times New Roman" w:hAnsi="Times New Roman" w:cs="Times New Roman"/>
          <w:sz w:val="22"/>
          <w:szCs w:val="22"/>
        </w:rPr>
        <w:t>.3</w:t>
      </w:r>
      <w:r w:rsidR="00033252" w:rsidRPr="00314203">
        <w:rPr>
          <w:rFonts w:ascii="Times New Roman" w:hAnsi="Times New Roman" w:cs="Times New Roman"/>
          <w:sz w:val="22"/>
          <w:szCs w:val="22"/>
        </w:rPr>
        <w:tab/>
      </w:r>
      <w:r w:rsidR="00222681" w:rsidRPr="00314203">
        <w:rPr>
          <w:rFonts w:ascii="Times New Roman" w:hAnsi="Times New Roman" w:cs="Times New Roman"/>
          <w:sz w:val="22"/>
          <w:szCs w:val="22"/>
        </w:rPr>
        <w:t xml:space="preserve">In the event that </w:t>
      </w:r>
      <w:r w:rsidR="003F34CF" w:rsidRPr="00314203">
        <w:rPr>
          <w:rFonts w:ascii="Times New Roman" w:hAnsi="Times New Roman" w:cs="Times New Roman"/>
          <w:sz w:val="22"/>
          <w:szCs w:val="22"/>
        </w:rPr>
        <w:t>a Party</w:t>
      </w:r>
      <w:r w:rsidR="00222681" w:rsidRPr="00314203">
        <w:rPr>
          <w:rFonts w:ascii="Times New Roman" w:hAnsi="Times New Roman" w:cs="Times New Roman"/>
          <w:sz w:val="22"/>
          <w:szCs w:val="22"/>
        </w:rPr>
        <w:t xml:space="preserve"> learns of any </w:t>
      </w:r>
      <w:r w:rsidR="00DD5E13" w:rsidRPr="00314203">
        <w:rPr>
          <w:rFonts w:ascii="Times New Roman" w:hAnsi="Times New Roman" w:cs="Times New Roman"/>
          <w:sz w:val="22"/>
          <w:szCs w:val="22"/>
        </w:rPr>
        <w:t xml:space="preserve">theft, </w:t>
      </w:r>
      <w:r w:rsidR="00222681" w:rsidRPr="00314203">
        <w:rPr>
          <w:rFonts w:ascii="Times New Roman" w:hAnsi="Times New Roman" w:cs="Times New Roman"/>
          <w:sz w:val="22"/>
          <w:szCs w:val="22"/>
        </w:rPr>
        <w:t>unauthorised use</w:t>
      </w:r>
      <w:r w:rsidR="00DD5E13" w:rsidRPr="00314203">
        <w:rPr>
          <w:rFonts w:ascii="Times New Roman" w:hAnsi="Times New Roman" w:cs="Times New Roman"/>
          <w:sz w:val="22"/>
          <w:szCs w:val="22"/>
        </w:rPr>
        <w:t>,</w:t>
      </w:r>
      <w:r w:rsidR="00222681" w:rsidRPr="00314203">
        <w:rPr>
          <w:rFonts w:ascii="Times New Roman" w:hAnsi="Times New Roman" w:cs="Times New Roman"/>
          <w:sz w:val="22"/>
          <w:szCs w:val="22"/>
        </w:rPr>
        <w:t xml:space="preserve"> disclosure, or threatened unauthorised use or disclosure of any Confidential Information, the </w:t>
      </w:r>
      <w:r w:rsidR="003F34CF" w:rsidRPr="00314203">
        <w:rPr>
          <w:rFonts w:ascii="Times New Roman" w:hAnsi="Times New Roman" w:cs="Times New Roman"/>
          <w:sz w:val="22"/>
          <w:szCs w:val="22"/>
        </w:rPr>
        <w:t xml:space="preserve">Party </w:t>
      </w:r>
      <w:r w:rsidR="00222681" w:rsidRPr="00314203">
        <w:rPr>
          <w:rFonts w:ascii="Times New Roman" w:hAnsi="Times New Roman" w:cs="Times New Roman"/>
          <w:sz w:val="22"/>
          <w:szCs w:val="22"/>
        </w:rPr>
        <w:t xml:space="preserve">shall notify </w:t>
      </w:r>
      <w:r w:rsidR="003F34CF" w:rsidRPr="00314203">
        <w:rPr>
          <w:rFonts w:ascii="Times New Roman" w:hAnsi="Times New Roman" w:cs="Times New Roman"/>
          <w:sz w:val="22"/>
          <w:szCs w:val="22"/>
        </w:rPr>
        <w:t>the other Party</w:t>
      </w:r>
      <w:r w:rsidR="00222681" w:rsidRPr="00314203">
        <w:rPr>
          <w:rFonts w:ascii="Times New Roman" w:hAnsi="Times New Roman" w:cs="Times New Roman"/>
          <w:sz w:val="22"/>
          <w:szCs w:val="22"/>
        </w:rPr>
        <w:t xml:space="preserve"> of the particulars of such </w:t>
      </w:r>
      <w:r w:rsidR="00DD5E13" w:rsidRPr="00314203">
        <w:rPr>
          <w:rFonts w:ascii="Times New Roman" w:hAnsi="Times New Roman" w:cs="Times New Roman"/>
          <w:sz w:val="22"/>
          <w:szCs w:val="22"/>
        </w:rPr>
        <w:t xml:space="preserve">theft, </w:t>
      </w:r>
      <w:r w:rsidR="00FF4C1A" w:rsidRPr="00314203">
        <w:rPr>
          <w:rFonts w:ascii="Times New Roman" w:hAnsi="Times New Roman" w:cs="Times New Roman"/>
          <w:sz w:val="22"/>
          <w:szCs w:val="22"/>
        </w:rPr>
        <w:t>unauthori</w:t>
      </w:r>
      <w:r w:rsidR="00134967" w:rsidRPr="00314203">
        <w:rPr>
          <w:rFonts w:ascii="Times New Roman" w:hAnsi="Times New Roman" w:cs="Times New Roman"/>
          <w:sz w:val="22"/>
          <w:szCs w:val="22"/>
        </w:rPr>
        <w:t>se</w:t>
      </w:r>
      <w:r w:rsidR="00FF4C1A" w:rsidRPr="00314203">
        <w:rPr>
          <w:rFonts w:ascii="Times New Roman" w:hAnsi="Times New Roman" w:cs="Times New Roman"/>
          <w:sz w:val="22"/>
          <w:szCs w:val="22"/>
        </w:rPr>
        <w:t xml:space="preserve">d </w:t>
      </w:r>
      <w:proofErr w:type="gramStart"/>
      <w:r w:rsidR="00222681" w:rsidRPr="00314203">
        <w:rPr>
          <w:rFonts w:ascii="Times New Roman" w:hAnsi="Times New Roman" w:cs="Times New Roman"/>
          <w:sz w:val="22"/>
          <w:szCs w:val="22"/>
        </w:rPr>
        <w:t>use</w:t>
      </w:r>
      <w:proofErr w:type="gramEnd"/>
      <w:r w:rsidR="00222681" w:rsidRPr="00314203">
        <w:rPr>
          <w:rFonts w:ascii="Times New Roman" w:hAnsi="Times New Roman" w:cs="Times New Roman"/>
          <w:sz w:val="22"/>
          <w:szCs w:val="22"/>
        </w:rPr>
        <w:t xml:space="preserve"> or disclosure</w:t>
      </w:r>
      <w:r w:rsidR="00C5338B" w:rsidRPr="00314203">
        <w:rPr>
          <w:rFonts w:ascii="Times New Roman" w:hAnsi="Times New Roman" w:cs="Times New Roman"/>
          <w:sz w:val="22"/>
          <w:szCs w:val="22"/>
        </w:rPr>
        <w:t>.</w:t>
      </w:r>
    </w:p>
    <w:p w14:paraId="01EEA360" w14:textId="7D76E19E" w:rsidR="00752330" w:rsidRDefault="00752330" w:rsidP="00033252">
      <w:pPr>
        <w:pStyle w:val="Default"/>
        <w:tabs>
          <w:tab w:val="left" w:pos="720"/>
        </w:tabs>
        <w:ind w:left="1440" w:hanging="720"/>
        <w:jc w:val="both"/>
        <w:rPr>
          <w:rFonts w:ascii="Times New Roman" w:hAnsi="Times New Roman" w:cs="Times New Roman"/>
          <w:sz w:val="22"/>
          <w:szCs w:val="22"/>
        </w:rPr>
      </w:pPr>
    </w:p>
    <w:p w14:paraId="54BA6ECC" w14:textId="6DBB2EE8" w:rsidR="00752330" w:rsidRPr="00314203" w:rsidRDefault="00166794" w:rsidP="00033252">
      <w:pPr>
        <w:pStyle w:val="Default"/>
        <w:tabs>
          <w:tab w:val="left" w:pos="72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sidR="000E26CB">
        <w:rPr>
          <w:rFonts w:ascii="Times New Roman" w:hAnsi="Times New Roman" w:cs="Times New Roman"/>
          <w:sz w:val="22"/>
          <w:szCs w:val="22"/>
        </w:rPr>
        <w:t>5</w:t>
      </w:r>
      <w:r>
        <w:rPr>
          <w:rFonts w:ascii="Times New Roman" w:hAnsi="Times New Roman" w:cs="Times New Roman"/>
          <w:sz w:val="22"/>
          <w:szCs w:val="22"/>
        </w:rPr>
        <w:t>.4</w:t>
      </w:r>
      <w:r>
        <w:rPr>
          <w:rFonts w:ascii="Times New Roman" w:hAnsi="Times New Roman" w:cs="Times New Roman"/>
          <w:sz w:val="22"/>
          <w:szCs w:val="22"/>
        </w:rPr>
        <w:tab/>
        <w:t>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w:t>
      </w:r>
    </w:p>
    <w:p w14:paraId="761AD70A" w14:textId="77777777" w:rsidR="00033252" w:rsidRDefault="00033252" w:rsidP="00033252">
      <w:pPr>
        <w:pStyle w:val="Default"/>
        <w:tabs>
          <w:tab w:val="left" w:pos="720"/>
        </w:tabs>
        <w:ind w:left="1440" w:hanging="720"/>
        <w:jc w:val="both"/>
        <w:rPr>
          <w:rFonts w:ascii="Times New Roman" w:hAnsi="Times New Roman" w:cs="Times New Roman"/>
          <w:sz w:val="22"/>
          <w:szCs w:val="22"/>
        </w:rPr>
      </w:pPr>
    </w:p>
    <w:p w14:paraId="5CBA5D3F" w14:textId="77777777" w:rsidR="00633065" w:rsidRPr="00314203" w:rsidRDefault="00633065" w:rsidP="00033252">
      <w:pPr>
        <w:pStyle w:val="Default"/>
        <w:tabs>
          <w:tab w:val="left" w:pos="720"/>
        </w:tabs>
        <w:ind w:left="1440" w:hanging="720"/>
        <w:jc w:val="both"/>
        <w:rPr>
          <w:rFonts w:ascii="Times New Roman" w:hAnsi="Times New Roman" w:cs="Times New Roman"/>
          <w:sz w:val="22"/>
          <w:szCs w:val="22"/>
        </w:rPr>
      </w:pPr>
    </w:p>
    <w:p w14:paraId="7EB89882" w14:textId="70B76E93" w:rsidR="002B6B43" w:rsidRPr="00314203" w:rsidRDefault="006D2F3E" w:rsidP="006C1775">
      <w:pPr>
        <w:pStyle w:val="AONormal"/>
        <w:jc w:val="both"/>
        <w:outlineLvl w:val="0"/>
        <w:rPr>
          <w:b/>
        </w:rPr>
      </w:pPr>
      <w:bookmarkStart w:id="49" w:name="_Toc387329808"/>
      <w:bookmarkStart w:id="50" w:name="_Toc410406382"/>
      <w:r w:rsidRPr="00314203">
        <w:t>1</w:t>
      </w:r>
      <w:r w:rsidR="00DE45B3">
        <w:t>6</w:t>
      </w:r>
      <w:r w:rsidR="001E5BBB" w:rsidRPr="00314203">
        <w:t>.</w:t>
      </w:r>
      <w:r w:rsidR="002B6B43" w:rsidRPr="00314203">
        <w:tab/>
      </w:r>
      <w:r w:rsidR="002B6B43" w:rsidRPr="00314203">
        <w:rPr>
          <w:b/>
        </w:rPr>
        <w:t>Limitation of Liability</w:t>
      </w:r>
      <w:bookmarkEnd w:id="49"/>
      <w:bookmarkEnd w:id="50"/>
    </w:p>
    <w:p w14:paraId="0ABFB96D" w14:textId="77777777" w:rsidR="002B6B43" w:rsidRPr="00314203" w:rsidRDefault="002B6B43" w:rsidP="0097035C">
      <w:pPr>
        <w:pStyle w:val="AONormal"/>
        <w:jc w:val="both"/>
        <w:rPr>
          <w:b/>
        </w:rPr>
      </w:pPr>
    </w:p>
    <w:p w14:paraId="78394A5C" w14:textId="62E48913" w:rsidR="002B6B43" w:rsidRPr="00314203" w:rsidRDefault="006D2F3E" w:rsidP="0097035C">
      <w:pPr>
        <w:pStyle w:val="AONormal"/>
        <w:ind w:left="1440" w:hanging="720"/>
        <w:jc w:val="both"/>
      </w:pPr>
      <w:r w:rsidRPr="00314203">
        <w:t>1</w:t>
      </w:r>
      <w:r w:rsidR="00DE45B3">
        <w:t>6</w:t>
      </w:r>
      <w:r w:rsidR="002B6B43" w:rsidRPr="00314203">
        <w:t>.1</w:t>
      </w:r>
      <w:r w:rsidR="002B6B43" w:rsidRPr="00314203">
        <w:rPr>
          <w:b/>
        </w:rPr>
        <w:tab/>
      </w:r>
      <w:r w:rsidR="002B6B43" w:rsidRPr="00314203">
        <w:t xml:space="preserve">The </w:t>
      </w:r>
      <w:r w:rsidR="00D46078" w:rsidRPr="00314203">
        <w:t xml:space="preserve">Parties </w:t>
      </w:r>
      <w:r w:rsidR="002B6B43" w:rsidRPr="00314203">
        <w:t xml:space="preserve">hereby acknowledge that </w:t>
      </w:r>
      <w:r w:rsidR="00D46078" w:rsidRPr="00314203">
        <w:t xml:space="preserve">each Party </w:t>
      </w:r>
      <w:r w:rsidR="002B6B43" w:rsidRPr="00314203">
        <w:t xml:space="preserve">shall have no liability or obligation to </w:t>
      </w:r>
      <w:r w:rsidR="00D46078" w:rsidRPr="00314203">
        <w:t>the other</w:t>
      </w:r>
      <w:r w:rsidR="002B6B43" w:rsidRPr="00314203">
        <w:t xml:space="preserve"> for: </w:t>
      </w:r>
    </w:p>
    <w:p w14:paraId="48E69B5D" w14:textId="77777777" w:rsidR="0064143F" w:rsidRPr="00314203" w:rsidRDefault="0064143F" w:rsidP="006E35D6">
      <w:pPr>
        <w:pStyle w:val="AONormal"/>
        <w:ind w:left="2160" w:hanging="720"/>
        <w:jc w:val="both"/>
      </w:pPr>
    </w:p>
    <w:p w14:paraId="51E32702" w14:textId="746B7BEF" w:rsidR="002B6B43" w:rsidRPr="00314203" w:rsidRDefault="006D2F3E" w:rsidP="0064143F">
      <w:pPr>
        <w:pStyle w:val="AONormal"/>
        <w:ind w:left="2160" w:hanging="742"/>
        <w:jc w:val="both"/>
      </w:pPr>
      <w:r w:rsidRPr="00314203">
        <w:t>1</w:t>
      </w:r>
      <w:r w:rsidR="00DE45B3">
        <w:t>6</w:t>
      </w:r>
      <w:r w:rsidR="0064143F" w:rsidRPr="00314203">
        <w:t>.1.</w:t>
      </w:r>
      <w:r w:rsidR="008672CD" w:rsidRPr="00314203">
        <w:t xml:space="preserve">1 </w:t>
      </w:r>
      <w:r w:rsidR="0064143F" w:rsidRPr="00314203">
        <w:tab/>
      </w:r>
      <w:r w:rsidR="006E35D6" w:rsidRPr="00314203">
        <w:t>occurrences that could not have been reasonably foreseen at the date of execution of this Agreement; and includes</w:t>
      </w:r>
      <w:r w:rsidR="00961D28" w:rsidRPr="00314203">
        <w:t xml:space="preserve"> a Force Majeure </w:t>
      </w:r>
      <w:proofErr w:type="gramStart"/>
      <w:r w:rsidR="00961D28" w:rsidRPr="00314203">
        <w:t>Event</w:t>
      </w:r>
      <w:r w:rsidR="00DD6DB4" w:rsidRPr="00314203">
        <w:t>;</w:t>
      </w:r>
      <w:proofErr w:type="gramEnd"/>
      <w:r w:rsidR="006E35D6" w:rsidRPr="00314203">
        <w:t xml:space="preserve"> </w:t>
      </w:r>
    </w:p>
    <w:p w14:paraId="125C6AF8" w14:textId="77777777" w:rsidR="00DD6DB4" w:rsidRPr="00314203" w:rsidRDefault="00DD6DB4" w:rsidP="0097035C">
      <w:pPr>
        <w:pStyle w:val="AONormal"/>
        <w:ind w:left="1440" w:hanging="720"/>
        <w:jc w:val="both"/>
      </w:pPr>
    </w:p>
    <w:p w14:paraId="7E806D81" w14:textId="5A7E7E74" w:rsidR="00DD6DB4" w:rsidRPr="00314203" w:rsidRDefault="006D2F3E" w:rsidP="0097035C">
      <w:pPr>
        <w:pStyle w:val="AONormal"/>
        <w:ind w:left="2160" w:hanging="720"/>
        <w:jc w:val="both"/>
      </w:pPr>
      <w:r w:rsidRPr="00314203">
        <w:t>1</w:t>
      </w:r>
      <w:r w:rsidR="00DE45B3">
        <w:t>6</w:t>
      </w:r>
      <w:r w:rsidR="0064143F" w:rsidRPr="00314203">
        <w:t>.1.</w:t>
      </w:r>
      <w:r w:rsidR="008672CD" w:rsidRPr="00314203">
        <w:t>2</w:t>
      </w:r>
      <w:r w:rsidR="00DD6DB4" w:rsidRPr="00314203">
        <w:tab/>
        <w:t xml:space="preserve">any loss or damage which may be </w:t>
      </w:r>
      <w:r w:rsidR="00FE4BD1" w:rsidRPr="00314203">
        <w:t>suffered,</w:t>
      </w:r>
      <w:r w:rsidR="00DD6DB4" w:rsidRPr="00314203">
        <w:t xml:space="preserve"> or which may arise directly or indirectly as a result of activities in the Market</w:t>
      </w:r>
      <w:r w:rsidR="004B46F2" w:rsidRPr="00314203">
        <w:t xml:space="preserve"> not caused by FMDQ</w:t>
      </w:r>
      <w:r w:rsidR="00A248A9" w:rsidRPr="00314203">
        <w:t xml:space="preserve"> Exchange</w:t>
      </w:r>
      <w:r w:rsidR="004B46F2" w:rsidRPr="00314203">
        <w:t xml:space="preserve">, its staff and </w:t>
      </w:r>
      <w:proofErr w:type="gramStart"/>
      <w:r w:rsidR="004B46F2" w:rsidRPr="00314203">
        <w:t>agents</w:t>
      </w:r>
      <w:r w:rsidR="00DD6DB4" w:rsidRPr="00314203">
        <w:t>;</w:t>
      </w:r>
      <w:proofErr w:type="gramEnd"/>
    </w:p>
    <w:p w14:paraId="1FF5DDA9" w14:textId="77777777" w:rsidR="00DD6DB4" w:rsidRPr="00314203" w:rsidRDefault="00DD6DB4" w:rsidP="0097035C">
      <w:pPr>
        <w:pStyle w:val="AONormal"/>
        <w:ind w:left="1440" w:hanging="720"/>
        <w:jc w:val="both"/>
      </w:pPr>
    </w:p>
    <w:p w14:paraId="3645502C" w14:textId="41C60115" w:rsidR="00DD6DB4" w:rsidRPr="00314203" w:rsidRDefault="006D2F3E" w:rsidP="009D028F">
      <w:pPr>
        <w:pStyle w:val="AONormal"/>
        <w:ind w:left="2160" w:hanging="720"/>
        <w:jc w:val="both"/>
      </w:pPr>
      <w:r w:rsidRPr="00314203">
        <w:t>1</w:t>
      </w:r>
      <w:r w:rsidR="00DE45B3">
        <w:t>6</w:t>
      </w:r>
      <w:r w:rsidR="0064143F" w:rsidRPr="00314203">
        <w:t>.1.</w:t>
      </w:r>
      <w:r w:rsidR="008672CD" w:rsidRPr="00314203">
        <w:t>3</w:t>
      </w:r>
      <w:r w:rsidR="00DD6DB4" w:rsidRPr="00314203">
        <w:tab/>
        <w:t xml:space="preserve">any act, error, failure or omission on the part of </w:t>
      </w:r>
      <w:r w:rsidR="00193E7B" w:rsidRPr="00314203">
        <w:t>FMDQ</w:t>
      </w:r>
      <w:r w:rsidR="00A248A9" w:rsidRPr="00314203">
        <w:t xml:space="preserve"> Exchange</w:t>
      </w:r>
      <w:r w:rsidR="00CF2F03" w:rsidRPr="00314203">
        <w:t>, acting reasonably</w:t>
      </w:r>
      <w:r w:rsidR="008672CD" w:rsidRPr="00314203">
        <w:t>,</w:t>
      </w:r>
      <w:r w:rsidR="00DD6DB4" w:rsidRPr="00314203">
        <w:t xml:space="preserve"> including any loss or damage in respect of</w:t>
      </w:r>
      <w:r w:rsidR="001D5FA0" w:rsidRPr="00314203">
        <w:t xml:space="preserve"> </w:t>
      </w:r>
      <w:r w:rsidR="00931C8D" w:rsidRPr="00314203">
        <w:t xml:space="preserve">the suspension, cancellation, interruption or closure of the Market in compliance with </w:t>
      </w:r>
      <w:r w:rsidR="00DE0095" w:rsidRPr="00314203">
        <w:t xml:space="preserve">relevant </w:t>
      </w:r>
      <w:r w:rsidR="00931C8D" w:rsidRPr="00314203">
        <w:t xml:space="preserve">directives or orders from any regulatory body in </w:t>
      </w:r>
      <w:proofErr w:type="gramStart"/>
      <w:r w:rsidR="00931C8D" w:rsidRPr="00314203">
        <w:t>Nigeria</w:t>
      </w:r>
      <w:r w:rsidR="0090247A" w:rsidRPr="00314203">
        <w:t>;</w:t>
      </w:r>
      <w:proofErr w:type="gramEnd"/>
      <w:r w:rsidR="0090247A" w:rsidRPr="00314203">
        <w:t xml:space="preserve"> </w:t>
      </w:r>
    </w:p>
    <w:p w14:paraId="1C216F2B" w14:textId="77777777" w:rsidR="0090247A" w:rsidRPr="00314203" w:rsidRDefault="0090247A" w:rsidP="0097035C">
      <w:pPr>
        <w:pStyle w:val="AONormal"/>
        <w:ind w:left="1440" w:hanging="720"/>
        <w:jc w:val="both"/>
      </w:pPr>
    </w:p>
    <w:p w14:paraId="49B28D87" w14:textId="64244D68" w:rsidR="0090247A" w:rsidRPr="00314203" w:rsidRDefault="006D2F3E" w:rsidP="00854016">
      <w:pPr>
        <w:pStyle w:val="AONormal"/>
        <w:ind w:left="2160" w:hanging="720"/>
        <w:jc w:val="both"/>
      </w:pPr>
      <w:r w:rsidRPr="00314203">
        <w:t>1</w:t>
      </w:r>
      <w:r w:rsidR="00DE45B3">
        <w:t>6</w:t>
      </w:r>
      <w:r w:rsidR="0064143F" w:rsidRPr="00314203">
        <w:t>.1.</w:t>
      </w:r>
      <w:r w:rsidR="008672CD" w:rsidRPr="00314203">
        <w:t>4</w:t>
      </w:r>
      <w:r w:rsidR="0090247A" w:rsidRPr="00314203">
        <w:tab/>
        <w:t>the originality, a</w:t>
      </w:r>
      <w:r w:rsidR="00D47609" w:rsidRPr="00314203">
        <w:t xml:space="preserve">ccuracy or completeness of any </w:t>
      </w:r>
      <w:r w:rsidR="0090247A" w:rsidRPr="00314203">
        <w:t>information or market data</w:t>
      </w:r>
      <w:r w:rsidR="00531DD7" w:rsidRPr="00314203">
        <w:t xml:space="preserve"> provided by a third </w:t>
      </w:r>
      <w:proofErr w:type="gramStart"/>
      <w:r w:rsidR="00531DD7" w:rsidRPr="00314203">
        <w:t>party</w:t>
      </w:r>
      <w:r w:rsidR="00F958C8" w:rsidRPr="00314203">
        <w:t>;</w:t>
      </w:r>
      <w:proofErr w:type="gramEnd"/>
      <w:r w:rsidR="0090247A" w:rsidRPr="00314203">
        <w:t xml:space="preserve"> </w:t>
      </w:r>
    </w:p>
    <w:p w14:paraId="61EC43C4" w14:textId="77777777" w:rsidR="0090247A" w:rsidRPr="00314203" w:rsidRDefault="0090247A" w:rsidP="0097035C">
      <w:pPr>
        <w:pStyle w:val="AONormal"/>
        <w:ind w:left="2160" w:hanging="720"/>
        <w:jc w:val="both"/>
      </w:pPr>
    </w:p>
    <w:p w14:paraId="3FF09A3C" w14:textId="5FBA7342" w:rsidR="0090247A" w:rsidRPr="00314203" w:rsidRDefault="006D2F3E" w:rsidP="0097035C">
      <w:pPr>
        <w:pStyle w:val="AONormal"/>
        <w:ind w:left="2160" w:hanging="720"/>
        <w:jc w:val="both"/>
      </w:pPr>
      <w:r w:rsidRPr="00314203">
        <w:t>1</w:t>
      </w:r>
      <w:r w:rsidR="00DE45B3">
        <w:t>6</w:t>
      </w:r>
      <w:r w:rsidR="0064143F" w:rsidRPr="00314203">
        <w:t>.1.</w:t>
      </w:r>
      <w:r w:rsidR="008672CD" w:rsidRPr="00314203">
        <w:t>5</w:t>
      </w:r>
      <w:r w:rsidR="0090247A" w:rsidRPr="00314203">
        <w:tab/>
      </w:r>
      <w:r w:rsidR="00FE4BD1" w:rsidRPr="00314203">
        <w:t>FMDQ</w:t>
      </w:r>
      <w:r w:rsidR="005B14CE" w:rsidRPr="00314203">
        <w:t xml:space="preserve"> Exchange</w:t>
      </w:r>
      <w:r w:rsidR="00FE4BD1" w:rsidRPr="00314203">
        <w:t>’s decision</w:t>
      </w:r>
      <w:r w:rsidR="0090247A" w:rsidRPr="00314203">
        <w:t xml:space="preserve"> to suspend or terminate the </w:t>
      </w:r>
      <w:r w:rsidR="00DE0095" w:rsidRPr="00314203">
        <w:t>licence</w:t>
      </w:r>
      <w:r w:rsidR="0090247A" w:rsidRPr="00314203">
        <w:t xml:space="preserve"> of the </w:t>
      </w:r>
      <w:r w:rsidR="00424B6D" w:rsidRPr="00314203">
        <w:t>Member</w:t>
      </w:r>
      <w:r w:rsidR="0037216E" w:rsidRPr="00314203">
        <w:t xml:space="preserve"> provided such suspension or termination is in compliance with the provisions of this Agreement, </w:t>
      </w:r>
      <w:r w:rsidR="00904F5F" w:rsidRPr="00314203">
        <w:t xml:space="preserve">the </w:t>
      </w:r>
      <w:r w:rsidR="00806071" w:rsidRPr="00314203">
        <w:rPr>
          <w:bCs/>
        </w:rPr>
        <w:t>FMDQ</w:t>
      </w:r>
      <w:r w:rsidR="00806071" w:rsidRPr="00314203">
        <w:t xml:space="preserve"> </w:t>
      </w:r>
      <w:r w:rsidR="005B14CE" w:rsidRPr="00314203">
        <w:t xml:space="preserve">Exchange </w:t>
      </w:r>
      <w:r w:rsidR="0037216E" w:rsidRPr="00314203">
        <w:t>Rule</w:t>
      </w:r>
      <w:r w:rsidR="00433514" w:rsidRPr="00314203">
        <w:t>s</w:t>
      </w:r>
      <w:r w:rsidR="0037216E" w:rsidRPr="00314203">
        <w:t xml:space="preserve">, SEC </w:t>
      </w:r>
      <w:r w:rsidR="00904F5F" w:rsidRPr="00314203">
        <w:t xml:space="preserve">Rules, the </w:t>
      </w:r>
      <w:r w:rsidR="0037216E" w:rsidRPr="00314203">
        <w:t>ISA</w:t>
      </w:r>
      <w:r w:rsidR="00A20F46" w:rsidRPr="00314203">
        <w:t xml:space="preserve">, </w:t>
      </w:r>
      <w:r w:rsidR="00CF2F03" w:rsidRPr="00314203">
        <w:t>CBN</w:t>
      </w:r>
      <w:r w:rsidR="00A20F46" w:rsidRPr="00314203">
        <w:t xml:space="preserve"> circulars and </w:t>
      </w:r>
      <w:r w:rsidR="00CF2F03" w:rsidRPr="00314203">
        <w:t>DMO</w:t>
      </w:r>
      <w:r w:rsidR="00A20F46" w:rsidRPr="00314203">
        <w:t xml:space="preserve"> guidelines</w:t>
      </w:r>
      <w:r w:rsidR="0090247A" w:rsidRPr="00314203">
        <w:t>; and</w:t>
      </w:r>
    </w:p>
    <w:p w14:paraId="0C59B615" w14:textId="77777777" w:rsidR="0090247A" w:rsidRPr="00314203" w:rsidRDefault="0090247A" w:rsidP="0097035C">
      <w:pPr>
        <w:pStyle w:val="AONormal"/>
        <w:ind w:left="2160" w:hanging="720"/>
        <w:jc w:val="both"/>
      </w:pPr>
    </w:p>
    <w:p w14:paraId="68AB05A3" w14:textId="0EE49B13" w:rsidR="0090247A" w:rsidRPr="00314203" w:rsidRDefault="006D2F3E" w:rsidP="0097035C">
      <w:pPr>
        <w:pStyle w:val="AONormal"/>
        <w:ind w:left="2160" w:hanging="720"/>
        <w:jc w:val="both"/>
      </w:pPr>
      <w:r w:rsidRPr="00314203">
        <w:t>1</w:t>
      </w:r>
      <w:r w:rsidR="00DE45B3">
        <w:t>6</w:t>
      </w:r>
      <w:r w:rsidR="0064143F" w:rsidRPr="00314203">
        <w:t>.1.</w:t>
      </w:r>
      <w:r w:rsidR="008672CD" w:rsidRPr="00314203">
        <w:t>6</w:t>
      </w:r>
      <w:r w:rsidR="0090247A" w:rsidRPr="00314203">
        <w:tab/>
        <w:t>any</w:t>
      </w:r>
      <w:r w:rsidR="00067402" w:rsidRPr="00314203">
        <w:t xml:space="preserve"> </w:t>
      </w:r>
      <w:r w:rsidR="0090247A" w:rsidRPr="00314203">
        <w:t xml:space="preserve">decision of </w:t>
      </w:r>
      <w:r w:rsidR="00193E7B" w:rsidRPr="00314203">
        <w:t>FMDQ</w:t>
      </w:r>
      <w:r w:rsidR="0090247A" w:rsidRPr="00314203">
        <w:t xml:space="preserve"> </w:t>
      </w:r>
      <w:r w:rsidR="00B457FD" w:rsidRPr="00314203">
        <w:t xml:space="preserve">Exchange </w:t>
      </w:r>
      <w:r w:rsidR="0090247A" w:rsidRPr="00314203">
        <w:t>in the</w:t>
      </w:r>
      <w:r w:rsidR="00A20F46" w:rsidRPr="00314203">
        <w:t xml:space="preserve"> </w:t>
      </w:r>
      <w:r w:rsidR="0090247A" w:rsidRPr="00314203">
        <w:t xml:space="preserve">exercise of its </w:t>
      </w:r>
      <w:proofErr w:type="gramStart"/>
      <w:r w:rsidR="0090247A" w:rsidRPr="00314203">
        <w:t>powers</w:t>
      </w:r>
      <w:r w:rsidR="00A65410" w:rsidRPr="00314203">
        <w:t>;</w:t>
      </w:r>
      <w:proofErr w:type="gramEnd"/>
      <w:r w:rsidR="00A65410" w:rsidRPr="00314203">
        <w:t xml:space="preserve"> provided that such powers are specifically established under this Agreement</w:t>
      </w:r>
      <w:r w:rsidR="00DE0095" w:rsidRPr="00314203">
        <w:t xml:space="preserve"> or the FMDQ </w:t>
      </w:r>
      <w:r w:rsidR="00245733" w:rsidRPr="00314203">
        <w:t xml:space="preserve">Exchange </w:t>
      </w:r>
      <w:r w:rsidR="00DE0095" w:rsidRPr="00314203">
        <w:t>Rules</w:t>
      </w:r>
      <w:r w:rsidR="0090247A" w:rsidRPr="00314203">
        <w:t>.</w:t>
      </w:r>
    </w:p>
    <w:p w14:paraId="04043F65" w14:textId="77777777" w:rsidR="009B019D" w:rsidRPr="00314203" w:rsidRDefault="009B019D" w:rsidP="0097035C">
      <w:pPr>
        <w:pStyle w:val="AONormal"/>
        <w:jc w:val="both"/>
      </w:pPr>
    </w:p>
    <w:p w14:paraId="3200BEDD" w14:textId="0E17A20E" w:rsidR="0090247A" w:rsidRPr="00314203" w:rsidRDefault="006D2F3E" w:rsidP="006C1775">
      <w:pPr>
        <w:pStyle w:val="AONormal"/>
        <w:jc w:val="both"/>
        <w:outlineLvl w:val="0"/>
      </w:pPr>
      <w:bookmarkStart w:id="51" w:name="_Toc387329809"/>
      <w:bookmarkStart w:id="52" w:name="_Toc410406383"/>
      <w:r w:rsidRPr="00314203">
        <w:t>1</w:t>
      </w:r>
      <w:r w:rsidR="00DE45B3">
        <w:t>7</w:t>
      </w:r>
      <w:r w:rsidR="0090247A" w:rsidRPr="00314203">
        <w:t>.</w:t>
      </w:r>
      <w:r w:rsidR="0090247A" w:rsidRPr="00314203">
        <w:tab/>
      </w:r>
      <w:r w:rsidR="0090247A" w:rsidRPr="00314203">
        <w:rPr>
          <w:b/>
        </w:rPr>
        <w:t>Indemnity</w:t>
      </w:r>
      <w:bookmarkEnd w:id="51"/>
      <w:bookmarkEnd w:id="52"/>
    </w:p>
    <w:p w14:paraId="61A6EE76" w14:textId="77777777" w:rsidR="0090247A" w:rsidRPr="00314203" w:rsidRDefault="0090247A" w:rsidP="0097035C">
      <w:pPr>
        <w:pStyle w:val="AONormal"/>
        <w:jc w:val="both"/>
      </w:pPr>
    </w:p>
    <w:p w14:paraId="5C171E53" w14:textId="1B4B3A2F" w:rsidR="0090247A" w:rsidRPr="00314203" w:rsidRDefault="006D2F3E" w:rsidP="00A92387">
      <w:pPr>
        <w:pStyle w:val="AONormal"/>
        <w:ind w:left="1440" w:hanging="720"/>
        <w:jc w:val="both"/>
      </w:pPr>
      <w:r w:rsidRPr="00314203">
        <w:t>1</w:t>
      </w:r>
      <w:r w:rsidR="00DE45B3">
        <w:t>7</w:t>
      </w:r>
      <w:r w:rsidR="002F0C47" w:rsidRPr="00314203">
        <w:t>.1</w:t>
      </w:r>
      <w:r w:rsidR="002F0C47" w:rsidRPr="00314203">
        <w:tab/>
      </w:r>
      <w:r w:rsidR="0090247A" w:rsidRPr="00314203">
        <w:t xml:space="preserve">The </w:t>
      </w:r>
      <w:r w:rsidR="00424B6D" w:rsidRPr="00314203">
        <w:t>Member</w:t>
      </w:r>
      <w:r w:rsidR="0090247A" w:rsidRPr="00314203">
        <w:t xml:space="preserve"> hereby undertakes to indemnify </w:t>
      </w:r>
      <w:r w:rsidR="00193E7B" w:rsidRPr="00314203">
        <w:t>FMDQ</w:t>
      </w:r>
      <w:r w:rsidR="0090247A" w:rsidRPr="00314203">
        <w:t xml:space="preserve"> </w:t>
      </w:r>
      <w:r w:rsidR="00245733" w:rsidRPr="00314203">
        <w:t xml:space="preserve">Exchange </w:t>
      </w:r>
      <w:r w:rsidR="0090247A" w:rsidRPr="00314203">
        <w:t>against any claim or loss arising from its</w:t>
      </w:r>
      <w:r w:rsidR="00380F84">
        <w:t xml:space="preserve"> </w:t>
      </w:r>
      <w:r w:rsidR="00380F84" w:rsidRPr="00314203">
        <w:t>violation of the terms of this Agreement</w:t>
      </w:r>
      <w:r w:rsidR="00380F84">
        <w:t>, or any</w:t>
      </w:r>
      <w:r w:rsidR="00394071" w:rsidRPr="00314203">
        <w:t xml:space="preserve"> wrongful, </w:t>
      </w:r>
      <w:proofErr w:type="gramStart"/>
      <w:r w:rsidR="00394071" w:rsidRPr="00314203">
        <w:t>negligent</w:t>
      </w:r>
      <w:proofErr w:type="gramEnd"/>
      <w:r w:rsidR="00394071" w:rsidRPr="00314203">
        <w:t xml:space="preserve"> or illegal</w:t>
      </w:r>
      <w:r w:rsidR="0090247A" w:rsidRPr="00314203">
        <w:t xml:space="preserve"> activities </w:t>
      </w:r>
      <w:r w:rsidR="001D5FA0" w:rsidRPr="00314203">
        <w:t xml:space="preserve">as the sponsor of any Issuer </w:t>
      </w:r>
      <w:r w:rsidR="00B86B45" w:rsidRPr="00314203">
        <w:t xml:space="preserve">in contravention of any provision of this Agreement or </w:t>
      </w:r>
      <w:r w:rsidR="008672CD" w:rsidRPr="00314203">
        <w:t xml:space="preserve">the </w:t>
      </w:r>
      <w:r w:rsidR="00806071" w:rsidRPr="00314203">
        <w:rPr>
          <w:bCs/>
        </w:rPr>
        <w:t>FMDQ</w:t>
      </w:r>
      <w:r w:rsidR="00806071" w:rsidRPr="00314203">
        <w:t xml:space="preserve"> </w:t>
      </w:r>
      <w:r w:rsidR="006C1A92" w:rsidRPr="00314203">
        <w:t xml:space="preserve">Exchange </w:t>
      </w:r>
      <w:r w:rsidR="00B86B45" w:rsidRPr="00314203">
        <w:t>Rule</w:t>
      </w:r>
      <w:r w:rsidR="00433514" w:rsidRPr="00314203">
        <w:t>s</w:t>
      </w:r>
      <w:r w:rsidR="0090247A" w:rsidRPr="00314203">
        <w:t>.</w:t>
      </w:r>
    </w:p>
    <w:p w14:paraId="7DF340D9" w14:textId="77777777" w:rsidR="00F516C6" w:rsidRPr="00314203" w:rsidRDefault="00F516C6" w:rsidP="00A92387">
      <w:pPr>
        <w:pStyle w:val="AONormal"/>
        <w:ind w:left="1440" w:hanging="720"/>
        <w:jc w:val="both"/>
      </w:pPr>
    </w:p>
    <w:p w14:paraId="780BB7D8" w14:textId="3003E562" w:rsidR="00F516C6" w:rsidRPr="00314203" w:rsidRDefault="006D2F3E" w:rsidP="00A92387">
      <w:pPr>
        <w:pStyle w:val="AONormal"/>
        <w:ind w:left="1440" w:hanging="720"/>
        <w:jc w:val="both"/>
      </w:pPr>
      <w:r w:rsidRPr="00314203">
        <w:t>1</w:t>
      </w:r>
      <w:r w:rsidR="00DE45B3">
        <w:t>7</w:t>
      </w:r>
      <w:r w:rsidR="00F516C6" w:rsidRPr="00314203">
        <w:t>.2</w:t>
      </w:r>
      <w:r w:rsidR="00F516C6" w:rsidRPr="00314203">
        <w:tab/>
        <w:t xml:space="preserve">FMDQ </w:t>
      </w:r>
      <w:r w:rsidR="006C1A92" w:rsidRPr="00314203">
        <w:t xml:space="preserve">Exchange </w:t>
      </w:r>
      <w:r w:rsidR="00F516C6" w:rsidRPr="00314203">
        <w:t>hereby undertakes to indemnify the Member against an</w:t>
      </w:r>
      <w:r w:rsidR="00067402" w:rsidRPr="00314203">
        <w:t>y claim or loss arising from its</w:t>
      </w:r>
      <w:r w:rsidR="00F516C6" w:rsidRPr="00314203">
        <w:t xml:space="preserve"> violation of the terms of this Agreement.</w:t>
      </w:r>
    </w:p>
    <w:p w14:paraId="7498D2C6" w14:textId="77777777" w:rsidR="00D47E8E" w:rsidRPr="00314203" w:rsidRDefault="00D47E8E" w:rsidP="00A92387">
      <w:pPr>
        <w:pStyle w:val="AONormal"/>
        <w:ind w:left="1440" w:hanging="720"/>
        <w:jc w:val="both"/>
      </w:pPr>
    </w:p>
    <w:p w14:paraId="25DAF922" w14:textId="20839EF2" w:rsidR="002F0C47" w:rsidRPr="00314203" w:rsidRDefault="006D2F3E" w:rsidP="002F0C47">
      <w:pPr>
        <w:ind w:left="1440" w:hanging="720"/>
        <w:jc w:val="both"/>
        <w:rPr>
          <w:szCs w:val="22"/>
        </w:rPr>
      </w:pPr>
      <w:r w:rsidRPr="00314203">
        <w:rPr>
          <w:szCs w:val="22"/>
        </w:rPr>
        <w:t>1</w:t>
      </w:r>
      <w:r w:rsidR="00DE45B3">
        <w:rPr>
          <w:szCs w:val="22"/>
        </w:rPr>
        <w:t>7</w:t>
      </w:r>
      <w:r w:rsidR="002F0C47" w:rsidRPr="00314203">
        <w:rPr>
          <w:szCs w:val="22"/>
        </w:rPr>
        <w:t>.</w:t>
      </w:r>
      <w:r w:rsidR="00F516C6" w:rsidRPr="00314203">
        <w:rPr>
          <w:szCs w:val="22"/>
        </w:rPr>
        <w:t>3</w:t>
      </w:r>
      <w:r w:rsidR="002F0C47" w:rsidRPr="00314203">
        <w:rPr>
          <w:szCs w:val="22"/>
        </w:rPr>
        <w:tab/>
        <w:t>The Member shall at all times during the subsistence of this Agreement maintain fidelity bond coverage</w:t>
      </w:r>
      <w:r w:rsidR="00CC1DC7" w:rsidRPr="00314203">
        <w:rPr>
          <w:szCs w:val="22"/>
        </w:rPr>
        <w:t xml:space="preserve"> as prescribed by </w:t>
      </w:r>
      <w:r w:rsidR="0043678D" w:rsidRPr="00314203">
        <w:rPr>
          <w:szCs w:val="22"/>
        </w:rPr>
        <w:t xml:space="preserve">the </w:t>
      </w:r>
      <w:r w:rsidR="00CC1DC7" w:rsidRPr="00314203">
        <w:rPr>
          <w:szCs w:val="22"/>
        </w:rPr>
        <w:t>SEC</w:t>
      </w:r>
      <w:r w:rsidR="002F0C47" w:rsidRPr="00314203">
        <w:rPr>
          <w:szCs w:val="22"/>
        </w:rPr>
        <w:t>.</w:t>
      </w:r>
    </w:p>
    <w:p w14:paraId="5C9442ED" w14:textId="77777777" w:rsidR="00AE39D6" w:rsidRPr="00314203" w:rsidRDefault="00AE39D6" w:rsidP="00AE39D6">
      <w:pPr>
        <w:pStyle w:val="AONormal"/>
        <w:tabs>
          <w:tab w:val="left" w:pos="720"/>
          <w:tab w:val="left" w:pos="810"/>
        </w:tabs>
        <w:ind w:left="1440" w:hanging="720"/>
        <w:jc w:val="both"/>
      </w:pPr>
    </w:p>
    <w:p w14:paraId="3ED85311" w14:textId="7475622F" w:rsidR="002F0C47" w:rsidRPr="00314203" w:rsidRDefault="006D2F3E" w:rsidP="00A92387">
      <w:pPr>
        <w:pStyle w:val="AONormal"/>
        <w:tabs>
          <w:tab w:val="left" w:pos="720"/>
          <w:tab w:val="left" w:pos="810"/>
        </w:tabs>
        <w:ind w:left="1440" w:hanging="720"/>
        <w:jc w:val="both"/>
      </w:pPr>
      <w:r w:rsidRPr="00314203">
        <w:t>1</w:t>
      </w:r>
      <w:r w:rsidR="00DE45B3">
        <w:t>7</w:t>
      </w:r>
      <w:r w:rsidR="00F516C6" w:rsidRPr="00314203">
        <w:t>.4</w:t>
      </w:r>
      <w:r w:rsidR="002F0C47" w:rsidRPr="00314203">
        <w:tab/>
      </w:r>
      <w:r w:rsidR="006C095D" w:rsidRPr="00314203">
        <w:t xml:space="preserve">The fidelity bond shall include a cancellation rider providing that the insurer will promptly notify </w:t>
      </w:r>
      <w:r w:rsidR="00193E7B" w:rsidRPr="00314203">
        <w:t>FMDQ</w:t>
      </w:r>
      <w:r w:rsidR="006C1A92" w:rsidRPr="00314203">
        <w:t xml:space="preserve"> Exchange</w:t>
      </w:r>
      <w:r w:rsidR="006C095D" w:rsidRPr="00314203">
        <w:t xml:space="preserve"> </w:t>
      </w:r>
      <w:proofErr w:type="gramStart"/>
      <w:r w:rsidR="006C095D" w:rsidRPr="00314203">
        <w:t xml:space="preserve">in the event </w:t>
      </w:r>
      <w:r w:rsidR="00843A1D" w:rsidRPr="00314203">
        <w:t>that</w:t>
      </w:r>
      <w:proofErr w:type="gramEnd"/>
      <w:r w:rsidR="00843A1D" w:rsidRPr="00314203">
        <w:t xml:space="preserve"> </w:t>
      </w:r>
      <w:r w:rsidR="006C095D" w:rsidRPr="00314203">
        <w:t>the bond is cancelled, terminated or substantially modified.</w:t>
      </w:r>
    </w:p>
    <w:p w14:paraId="0BF78C45" w14:textId="77777777" w:rsidR="002F0C47" w:rsidRPr="00314203" w:rsidRDefault="002F0C47" w:rsidP="00A92387">
      <w:pPr>
        <w:pStyle w:val="AONormal"/>
        <w:ind w:left="1440" w:hanging="720"/>
        <w:jc w:val="both"/>
      </w:pPr>
    </w:p>
    <w:p w14:paraId="32CCE56B" w14:textId="78731802" w:rsidR="00067402" w:rsidRPr="00314203" w:rsidRDefault="006D2F3E" w:rsidP="00A92387">
      <w:pPr>
        <w:pStyle w:val="AONormal"/>
        <w:ind w:left="1440" w:hanging="720"/>
        <w:jc w:val="both"/>
      </w:pPr>
      <w:r w:rsidRPr="00314203">
        <w:t>1</w:t>
      </w:r>
      <w:r w:rsidR="00DE45B3">
        <w:t>7</w:t>
      </w:r>
      <w:r w:rsidR="00F516C6" w:rsidRPr="00314203">
        <w:t>.5</w:t>
      </w:r>
      <w:r w:rsidR="006C095D" w:rsidRPr="00314203">
        <w:tab/>
      </w:r>
      <w:r w:rsidR="006F5CE2" w:rsidRPr="00314203">
        <w:t xml:space="preserve">The Member hereby agrees to notify FMDQ </w:t>
      </w:r>
      <w:r w:rsidR="006C1A92" w:rsidRPr="00314203">
        <w:t xml:space="preserve">Exchange </w:t>
      </w:r>
      <w:r w:rsidR="006F5CE2" w:rsidRPr="00314203">
        <w:t>in writing within three (3) business days of the expiry of its fidelity bond</w:t>
      </w:r>
      <w:r w:rsidR="006C1A92" w:rsidRPr="00314203">
        <w:t xml:space="preserve"> </w:t>
      </w:r>
      <w:r w:rsidR="001757E7" w:rsidRPr="00314203">
        <w:t>its</w:t>
      </w:r>
      <w:r w:rsidR="006F5CE2" w:rsidRPr="00314203">
        <w:t xml:space="preserve"> </w:t>
      </w:r>
      <w:r w:rsidR="001757E7" w:rsidRPr="00314203">
        <w:t>cancellation</w:t>
      </w:r>
      <w:r w:rsidR="006F5CE2" w:rsidRPr="00314203">
        <w:t xml:space="preserve">, </w:t>
      </w:r>
      <w:r w:rsidR="00A005E3" w:rsidRPr="00314203">
        <w:t>termination</w:t>
      </w:r>
      <w:r w:rsidR="006F5CE2" w:rsidRPr="00314203">
        <w:t xml:space="preserve">, or </w:t>
      </w:r>
      <w:r w:rsidR="00A005E3" w:rsidRPr="00314203">
        <w:t>substantial modification</w:t>
      </w:r>
      <w:r w:rsidR="006C095D" w:rsidRPr="00314203">
        <w:t>.</w:t>
      </w:r>
    </w:p>
    <w:p w14:paraId="798A161B" w14:textId="77777777" w:rsidR="00067402" w:rsidRPr="00314203" w:rsidRDefault="00067402" w:rsidP="00A92387">
      <w:pPr>
        <w:pStyle w:val="AONormal"/>
        <w:ind w:left="1440" w:hanging="720"/>
        <w:jc w:val="both"/>
      </w:pPr>
    </w:p>
    <w:p w14:paraId="417EFAA7" w14:textId="54787567" w:rsidR="0064143F" w:rsidRPr="00314203" w:rsidRDefault="006D2F3E" w:rsidP="009D21E1">
      <w:pPr>
        <w:pStyle w:val="AONormal"/>
        <w:jc w:val="both"/>
        <w:outlineLvl w:val="0"/>
        <w:rPr>
          <w:b/>
        </w:rPr>
      </w:pPr>
      <w:bookmarkStart w:id="53" w:name="_Toc410406384"/>
      <w:r w:rsidRPr="00314203">
        <w:t>1</w:t>
      </w:r>
      <w:r w:rsidR="00DE45B3">
        <w:t>8</w:t>
      </w:r>
      <w:r w:rsidR="00DD45CD" w:rsidRPr="00314203">
        <w:t xml:space="preserve">. </w:t>
      </w:r>
      <w:r w:rsidR="00DD45CD" w:rsidRPr="00314203">
        <w:tab/>
      </w:r>
      <w:r w:rsidR="00DD45CD" w:rsidRPr="00314203">
        <w:rPr>
          <w:b/>
        </w:rPr>
        <w:t>Notices</w:t>
      </w:r>
      <w:bookmarkEnd w:id="53"/>
    </w:p>
    <w:p w14:paraId="3F62A16C" w14:textId="77777777" w:rsidR="00DD45CD" w:rsidRPr="00314203" w:rsidRDefault="00DD45CD" w:rsidP="005B413B">
      <w:pPr>
        <w:pStyle w:val="AONormal"/>
        <w:jc w:val="both"/>
        <w:rPr>
          <w:b/>
        </w:rPr>
      </w:pPr>
    </w:p>
    <w:p w14:paraId="1FC07054" w14:textId="6CA68281" w:rsidR="005C604E" w:rsidRPr="00314203" w:rsidRDefault="006D2F3E" w:rsidP="009D028F">
      <w:pPr>
        <w:pStyle w:val="AONormal"/>
        <w:ind w:left="1440" w:hanging="720"/>
        <w:jc w:val="both"/>
      </w:pPr>
      <w:r w:rsidRPr="00314203">
        <w:t>1</w:t>
      </w:r>
      <w:r w:rsidR="00DE45B3">
        <w:t>8</w:t>
      </w:r>
      <w:r w:rsidR="009D7E7E" w:rsidRPr="00314203">
        <w:t>.1</w:t>
      </w:r>
      <w:r w:rsidR="009D7E7E" w:rsidRPr="00314203">
        <w:tab/>
        <w:t xml:space="preserve">Any notice, </w:t>
      </w:r>
      <w:proofErr w:type="gramStart"/>
      <w:r w:rsidR="009D7E7E" w:rsidRPr="00314203">
        <w:t>request</w:t>
      </w:r>
      <w:proofErr w:type="gramEnd"/>
      <w:r w:rsidR="009D7E7E" w:rsidRPr="00314203">
        <w:t xml:space="preserve"> or other communication to be given or made under this Agreement shall be in writing. Any such communication shall be delivered by hand, airmail, established courier service, e-mail or </w:t>
      </w:r>
      <w:r w:rsidR="00DE0095" w:rsidRPr="00314203">
        <w:t xml:space="preserve">other agreed medium </w:t>
      </w:r>
      <w:r w:rsidR="009D7E7E" w:rsidRPr="00314203">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w:t>
      </w:r>
      <w:r w:rsidR="00C769D4">
        <w:t>C</w:t>
      </w:r>
      <w:r w:rsidR="009D7E7E" w:rsidRPr="00314203">
        <w:t xml:space="preserve">lause </w:t>
      </w:r>
      <w:r w:rsidRPr="00314203">
        <w:t>1</w:t>
      </w:r>
      <w:r w:rsidR="00C052DF">
        <w:t>8</w:t>
      </w:r>
      <w:r w:rsidR="009D7E7E" w:rsidRPr="00314203">
        <w:t>.2 below.</w:t>
      </w:r>
    </w:p>
    <w:p w14:paraId="41774D7C" w14:textId="77777777" w:rsidR="008C5226" w:rsidRPr="00314203" w:rsidRDefault="008C5226" w:rsidP="00684B3B">
      <w:pPr>
        <w:pStyle w:val="AONormal"/>
        <w:ind w:left="1440" w:hanging="720"/>
        <w:jc w:val="both"/>
      </w:pPr>
    </w:p>
    <w:p w14:paraId="77BED9E8" w14:textId="20EDDB68" w:rsidR="009D7E7E" w:rsidRPr="00314203" w:rsidRDefault="009D7E7E" w:rsidP="009D028F">
      <w:pPr>
        <w:pStyle w:val="AONormal"/>
        <w:ind w:left="720" w:firstLine="720"/>
        <w:jc w:val="both"/>
      </w:pPr>
      <w:r w:rsidRPr="00314203">
        <w:t>If to FMDQ</w:t>
      </w:r>
      <w:r w:rsidR="00634D50" w:rsidRPr="00314203">
        <w:t xml:space="preserve"> Exchange</w:t>
      </w:r>
      <w:r w:rsidRPr="00314203">
        <w:t>:</w:t>
      </w:r>
    </w:p>
    <w:p w14:paraId="6FBA88B2" w14:textId="77777777" w:rsidR="009D7E7E" w:rsidRPr="00314203" w:rsidRDefault="009D7E7E" w:rsidP="009D7E7E">
      <w:pPr>
        <w:pStyle w:val="AONormal"/>
        <w:ind w:left="720"/>
        <w:jc w:val="both"/>
      </w:pPr>
    </w:p>
    <w:p w14:paraId="621B18C3" w14:textId="54B51720" w:rsidR="00260466" w:rsidRPr="00314203" w:rsidRDefault="00366D9B" w:rsidP="009D028F">
      <w:pPr>
        <w:pStyle w:val="AONormal"/>
        <w:ind w:left="720" w:firstLine="720"/>
        <w:jc w:val="both"/>
        <w:rPr>
          <w:b/>
        </w:rPr>
      </w:pPr>
      <w:r w:rsidRPr="00314203">
        <w:rPr>
          <w:b/>
        </w:rPr>
        <w:t xml:space="preserve">Member </w:t>
      </w:r>
      <w:r w:rsidR="00260466" w:rsidRPr="00314203">
        <w:rPr>
          <w:b/>
        </w:rPr>
        <w:t>Regulation Group</w:t>
      </w:r>
    </w:p>
    <w:p w14:paraId="40649E8C" w14:textId="47AE5F1C" w:rsidR="002B412A" w:rsidRPr="00314203" w:rsidRDefault="002B412A" w:rsidP="002B412A">
      <w:pPr>
        <w:pStyle w:val="AONormal"/>
        <w:ind w:left="720" w:firstLine="720"/>
        <w:jc w:val="both"/>
      </w:pPr>
      <w:r w:rsidRPr="00314203">
        <w:t xml:space="preserve">FMDQ Securities Exchange </w:t>
      </w:r>
      <w:r w:rsidR="00382E00" w:rsidRPr="00314203">
        <w:t>Limited</w:t>
      </w:r>
    </w:p>
    <w:p w14:paraId="689BC658" w14:textId="03A028F7" w:rsidR="00366D9B" w:rsidRPr="00314203" w:rsidRDefault="00366D9B" w:rsidP="009D028F">
      <w:pPr>
        <w:pStyle w:val="AONormal"/>
        <w:ind w:left="720" w:firstLine="720"/>
        <w:jc w:val="both"/>
      </w:pPr>
      <w:r w:rsidRPr="00314203">
        <w:t>Exchange Place</w:t>
      </w:r>
    </w:p>
    <w:p w14:paraId="2972375E" w14:textId="4CC5F170" w:rsidR="009D7E7E" w:rsidRPr="00314203" w:rsidRDefault="00366D9B" w:rsidP="009D028F">
      <w:pPr>
        <w:pStyle w:val="AONormal"/>
        <w:ind w:left="720" w:firstLine="720"/>
        <w:jc w:val="both"/>
      </w:pPr>
      <w:r w:rsidRPr="00314203">
        <w:t>35, Idowu Taylor</w:t>
      </w:r>
      <w:r w:rsidR="004C4038">
        <w:t xml:space="preserve"> Street </w:t>
      </w:r>
    </w:p>
    <w:p w14:paraId="1DC2C85F" w14:textId="77777777" w:rsidR="009D7E7E" w:rsidRPr="00314203" w:rsidRDefault="009D7E7E" w:rsidP="009D028F">
      <w:pPr>
        <w:pStyle w:val="AONormal"/>
        <w:ind w:left="720" w:firstLine="720"/>
        <w:jc w:val="both"/>
      </w:pPr>
      <w:r w:rsidRPr="00314203">
        <w:t>Victoria Island</w:t>
      </w:r>
    </w:p>
    <w:p w14:paraId="548DB954" w14:textId="77777777" w:rsidR="009D7E7E" w:rsidRPr="00314203" w:rsidRDefault="009D7E7E" w:rsidP="009D028F">
      <w:pPr>
        <w:pStyle w:val="AONormal"/>
        <w:ind w:left="720" w:firstLine="720"/>
        <w:jc w:val="both"/>
      </w:pPr>
      <w:r w:rsidRPr="00314203">
        <w:t>Lagos</w:t>
      </w:r>
    </w:p>
    <w:p w14:paraId="5C0BBD08" w14:textId="77777777" w:rsidR="00260466" w:rsidRPr="00314203" w:rsidRDefault="00260466" w:rsidP="009D028F">
      <w:pPr>
        <w:pStyle w:val="AONormal"/>
        <w:ind w:left="720" w:firstLine="720"/>
        <w:jc w:val="both"/>
      </w:pPr>
      <w:r w:rsidRPr="00314203">
        <w:t xml:space="preserve"> </w:t>
      </w:r>
    </w:p>
    <w:p w14:paraId="495FBCDD" w14:textId="4EADDD23" w:rsidR="00260466" w:rsidRPr="00314203" w:rsidRDefault="00260466" w:rsidP="009D028F">
      <w:pPr>
        <w:pStyle w:val="AONormal"/>
        <w:ind w:left="720" w:firstLine="720"/>
        <w:jc w:val="both"/>
      </w:pPr>
      <w:r w:rsidRPr="00314203">
        <w:t xml:space="preserve">OR via email: </w:t>
      </w:r>
      <w:hyperlink r:id="rId13" w:history="1">
        <w:r w:rsidR="00EF75E5" w:rsidRPr="00314203">
          <w:rPr>
            <w:rStyle w:val="Hyperlink"/>
          </w:rPr>
          <w:t>meg@fmdqgroup.com</w:t>
        </w:r>
      </w:hyperlink>
      <w:r w:rsidR="00E8763B" w:rsidRPr="00314203">
        <w:t xml:space="preserve">  </w:t>
      </w:r>
      <w:r w:rsidRPr="00314203">
        <w:t xml:space="preserve"> </w:t>
      </w:r>
    </w:p>
    <w:p w14:paraId="04C7C399" w14:textId="77777777" w:rsidR="009D7E7E" w:rsidRPr="00314203" w:rsidRDefault="009D7E7E" w:rsidP="009D7E7E">
      <w:pPr>
        <w:pStyle w:val="AONormal"/>
        <w:ind w:left="720"/>
        <w:jc w:val="both"/>
      </w:pPr>
    </w:p>
    <w:p w14:paraId="7EA774AF" w14:textId="77777777" w:rsidR="009D7E7E" w:rsidRPr="00314203" w:rsidRDefault="009D7E7E" w:rsidP="009D028F">
      <w:pPr>
        <w:pStyle w:val="AONormal"/>
        <w:ind w:left="720" w:firstLine="720"/>
        <w:jc w:val="both"/>
      </w:pPr>
      <w:r w:rsidRPr="00314203">
        <w:t>If to the Member:</w:t>
      </w:r>
    </w:p>
    <w:p w14:paraId="79344EF0" w14:textId="77777777" w:rsidR="009D7E7E" w:rsidRPr="00314203" w:rsidRDefault="009D7E7E" w:rsidP="009D7E7E">
      <w:pPr>
        <w:pStyle w:val="AONormal"/>
        <w:ind w:left="720"/>
        <w:jc w:val="both"/>
      </w:pPr>
    </w:p>
    <w:p w14:paraId="7D32A85E" w14:textId="7346DEB9" w:rsidR="00DF35E7" w:rsidRDefault="00DF35E7" w:rsidP="00DF35E7">
      <w:pPr>
        <w:pStyle w:val="AONormal"/>
        <w:tabs>
          <w:tab w:val="left" w:pos="2550"/>
        </w:tabs>
        <w:ind w:left="720" w:firstLine="720"/>
        <w:jc w:val="both"/>
        <w:rPr>
          <w:b/>
        </w:rPr>
      </w:pPr>
      <w:r w:rsidRPr="00314203">
        <w:rPr>
          <w:b/>
        </w:rPr>
        <w:t>Managing Director</w:t>
      </w:r>
      <w:r w:rsidR="00D207B9">
        <w:rPr>
          <w:b/>
        </w:rPr>
        <w:t>/Chief Executive Officer</w:t>
      </w:r>
    </w:p>
    <w:p w14:paraId="15CB6964" w14:textId="77777777" w:rsidR="00B76C5E" w:rsidRPr="00DE5872" w:rsidRDefault="00B76C5E" w:rsidP="00B76C5E">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3796D0D5" w14:textId="77777777" w:rsidR="00B76C5E" w:rsidRPr="00DE5872" w:rsidRDefault="00B76C5E" w:rsidP="00B76C5E">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47A937D6" w14:textId="76095225" w:rsidR="00194891" w:rsidRPr="00314203" w:rsidRDefault="00194891" w:rsidP="00B76C5E">
      <w:pPr>
        <w:pStyle w:val="AONormal"/>
        <w:jc w:val="both"/>
      </w:pPr>
    </w:p>
    <w:p w14:paraId="789357AE" w14:textId="4CB6E24E" w:rsidR="009D7E7E" w:rsidRPr="00D31300" w:rsidRDefault="00D31300" w:rsidP="00771535">
      <w:pPr>
        <w:widowControl w:val="0"/>
        <w:ind w:left="1418" w:hanging="709"/>
        <w:jc w:val="both"/>
      </w:pPr>
      <w:r>
        <w:t>18.2</w:t>
      </w:r>
      <w:r>
        <w:tab/>
      </w:r>
      <w:r w:rsidR="009D7E7E" w:rsidRPr="00D31300">
        <w:t xml:space="preserve">Any notice given as aforesaid shall be deemed to have been served when received, and shall be deemed to have been received (a) in the case of delivery by hand or courier, when delivered as evidenced by a receipt from the addressee; or (b) in the case of e-mail or </w:t>
      </w:r>
      <w:r w:rsidR="00DE0095" w:rsidRPr="00D31300">
        <w:t>other agreed medium</w:t>
      </w:r>
      <w:r w:rsidR="009D7E7E" w:rsidRPr="00D31300">
        <w:t>, upon receipt by the sending party of electronic confirmation of receipt by the intended recipient.</w:t>
      </w:r>
    </w:p>
    <w:p w14:paraId="24BCF434" w14:textId="77777777" w:rsidR="005406BE" w:rsidRDefault="005406BE" w:rsidP="00771535">
      <w:pPr>
        <w:widowControl w:val="0"/>
        <w:ind w:left="1418" w:hanging="709"/>
        <w:jc w:val="both"/>
      </w:pPr>
    </w:p>
    <w:p w14:paraId="21CE6176" w14:textId="65450AD2" w:rsidR="009D7E7E" w:rsidRPr="00D31300" w:rsidRDefault="00D31300" w:rsidP="00771535">
      <w:pPr>
        <w:widowControl w:val="0"/>
        <w:ind w:left="1418" w:hanging="709"/>
        <w:jc w:val="both"/>
      </w:pPr>
      <w:r>
        <w:t>18.3</w:t>
      </w:r>
      <w:r>
        <w:tab/>
      </w:r>
      <w:r w:rsidR="009D7E7E" w:rsidRPr="00D31300">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057DC08A" w14:textId="77777777" w:rsidR="006D2F3E" w:rsidRPr="00314203" w:rsidRDefault="006D2F3E" w:rsidP="00033B51">
      <w:pPr>
        <w:widowControl w:val="0"/>
        <w:jc w:val="both"/>
        <w:rPr>
          <w:szCs w:val="22"/>
        </w:rPr>
      </w:pPr>
    </w:p>
    <w:p w14:paraId="6D1B281E" w14:textId="5C223026" w:rsidR="00633065" w:rsidRDefault="006D2F3E" w:rsidP="00174B03">
      <w:pPr>
        <w:pStyle w:val="AONormal"/>
        <w:ind w:left="1440" w:hanging="720"/>
        <w:jc w:val="both"/>
      </w:pPr>
      <w:r w:rsidRPr="00314203">
        <w:t>1</w:t>
      </w:r>
      <w:r w:rsidR="00D31300">
        <w:t>8</w:t>
      </w:r>
      <w:r w:rsidR="009D7E7E" w:rsidRPr="00314203">
        <w:t>.4</w:t>
      </w:r>
      <w:r w:rsidR="009D7E7E" w:rsidRPr="00314203">
        <w:tab/>
        <w:t xml:space="preserve">In addition to </w:t>
      </w:r>
      <w:r w:rsidR="00FA5A66">
        <w:t>C</w:t>
      </w:r>
      <w:r w:rsidR="009D7E7E" w:rsidRPr="00314203">
        <w:t xml:space="preserve">lause </w:t>
      </w:r>
      <w:r w:rsidR="00787F93">
        <w:t>1</w:t>
      </w:r>
      <w:r w:rsidR="002E5060">
        <w:t>8</w:t>
      </w:r>
      <w:r w:rsidR="009D7E7E" w:rsidRPr="00314203">
        <w:t xml:space="preserve">.1, </w:t>
      </w:r>
      <w:r w:rsidR="00DE0095" w:rsidRPr="00314203">
        <w:t>FMDQ</w:t>
      </w:r>
      <w:r w:rsidR="00CE051C" w:rsidRPr="00314203">
        <w:t xml:space="preserve"> Exchange</w:t>
      </w:r>
      <w:r w:rsidR="00DE0095" w:rsidRPr="00314203">
        <w:t xml:space="preserve"> </w:t>
      </w:r>
      <w:r w:rsidR="009D7E7E" w:rsidRPr="00314203">
        <w:t>may convey notices</w:t>
      </w:r>
      <w:r w:rsidR="00DD45CD" w:rsidRPr="00314203">
        <w:t xml:space="preserve"> via electronic broadcasts and/or via the </w:t>
      </w:r>
      <w:r w:rsidR="00DE0095" w:rsidRPr="00314203">
        <w:t>Market Bulletin</w:t>
      </w:r>
      <w:r w:rsidR="00DD45CD" w:rsidRPr="00314203">
        <w:t xml:space="preserve"> segment on the FMDQ</w:t>
      </w:r>
      <w:r w:rsidR="00CE051C" w:rsidRPr="00314203">
        <w:t xml:space="preserve"> Exchange</w:t>
      </w:r>
      <w:r w:rsidR="00DD45CD" w:rsidRPr="00314203">
        <w:t xml:space="preserve"> website.</w:t>
      </w:r>
    </w:p>
    <w:p w14:paraId="35BC9F08" w14:textId="77777777" w:rsidR="00633065" w:rsidRPr="00314203" w:rsidRDefault="00633065" w:rsidP="0097035C">
      <w:pPr>
        <w:pStyle w:val="AONormal"/>
        <w:jc w:val="both"/>
      </w:pPr>
    </w:p>
    <w:p w14:paraId="40B4E225" w14:textId="48BB1D88" w:rsidR="0090247A" w:rsidRPr="00314203" w:rsidRDefault="00D31300" w:rsidP="006C1775">
      <w:pPr>
        <w:pStyle w:val="AONormal"/>
        <w:jc w:val="both"/>
        <w:outlineLvl w:val="0"/>
      </w:pPr>
      <w:bookmarkStart w:id="54" w:name="_Toc387329810"/>
      <w:bookmarkStart w:id="55" w:name="_Toc410406385"/>
      <w:r>
        <w:t>19</w:t>
      </w:r>
      <w:r w:rsidR="0090247A" w:rsidRPr="00314203">
        <w:t>.</w:t>
      </w:r>
      <w:r w:rsidR="0090247A" w:rsidRPr="00314203">
        <w:tab/>
      </w:r>
      <w:r w:rsidR="0090247A" w:rsidRPr="00314203">
        <w:rPr>
          <w:b/>
        </w:rPr>
        <w:t>Binding Agreement</w:t>
      </w:r>
      <w:bookmarkEnd w:id="54"/>
      <w:bookmarkEnd w:id="55"/>
    </w:p>
    <w:p w14:paraId="76547E01" w14:textId="77777777" w:rsidR="0090247A" w:rsidRPr="00314203" w:rsidRDefault="0090247A" w:rsidP="0097035C">
      <w:pPr>
        <w:pStyle w:val="AONormal"/>
        <w:jc w:val="both"/>
      </w:pPr>
    </w:p>
    <w:p w14:paraId="2272E107" w14:textId="514BAE58" w:rsidR="00AF67BF" w:rsidRPr="00314203" w:rsidRDefault="0090247A" w:rsidP="00707B2B">
      <w:pPr>
        <w:pStyle w:val="AONormal"/>
        <w:ind w:left="720"/>
        <w:jc w:val="both"/>
      </w:pPr>
      <w:r w:rsidRPr="00314203">
        <w:t xml:space="preserve">Notwithstanding any </w:t>
      </w:r>
      <w:r w:rsidR="00521BE9" w:rsidRPr="00314203">
        <w:t>contrary</w:t>
      </w:r>
      <w:r w:rsidR="00383F4C" w:rsidRPr="00314203">
        <w:t xml:space="preserve"> </w:t>
      </w:r>
      <w:r w:rsidR="00521BE9" w:rsidRPr="00314203">
        <w:t>agreement</w:t>
      </w:r>
      <w:r w:rsidR="00383F4C" w:rsidRPr="00314203">
        <w:t xml:space="preserve">, </w:t>
      </w:r>
      <w:r w:rsidR="00AF37C5" w:rsidRPr="00314203">
        <w:t>both Parties</w:t>
      </w:r>
      <w:r w:rsidR="00B27A21" w:rsidRPr="00314203">
        <w:t xml:space="preserve"> </w:t>
      </w:r>
      <w:r w:rsidR="00383F4C" w:rsidRPr="00314203">
        <w:t xml:space="preserve">agree that this Agreement constitutes a legal, </w:t>
      </w:r>
      <w:proofErr w:type="gramStart"/>
      <w:r w:rsidR="00383F4C" w:rsidRPr="00314203">
        <w:t>valid</w:t>
      </w:r>
      <w:proofErr w:type="gramEnd"/>
      <w:r w:rsidR="00383F4C" w:rsidRPr="00314203">
        <w:t xml:space="preserve"> and binding agreement which </w:t>
      </w:r>
      <w:r w:rsidR="00521BE9" w:rsidRPr="00314203">
        <w:t>shall</w:t>
      </w:r>
      <w:r w:rsidR="00383F4C" w:rsidRPr="00314203">
        <w:t xml:space="preserve"> be enforceable against </w:t>
      </w:r>
      <w:r w:rsidR="00CE051C" w:rsidRPr="00314203">
        <w:t xml:space="preserve">either Party </w:t>
      </w:r>
      <w:r w:rsidR="00383F4C" w:rsidRPr="00314203">
        <w:t>in accordance with its terms.</w:t>
      </w:r>
    </w:p>
    <w:p w14:paraId="2C2F9C57" w14:textId="77777777" w:rsidR="00C8614D" w:rsidRPr="00314203" w:rsidRDefault="00C8614D" w:rsidP="00707B2B">
      <w:pPr>
        <w:pStyle w:val="AONormal"/>
        <w:ind w:left="720"/>
        <w:jc w:val="both"/>
      </w:pPr>
    </w:p>
    <w:p w14:paraId="4C30EA41" w14:textId="77777777" w:rsidR="00194891" w:rsidRPr="00314203" w:rsidRDefault="00194891" w:rsidP="006C1775">
      <w:pPr>
        <w:pStyle w:val="AONormal"/>
        <w:jc w:val="both"/>
        <w:outlineLvl w:val="0"/>
      </w:pPr>
      <w:bookmarkStart w:id="56" w:name="_Toc387329811"/>
      <w:bookmarkStart w:id="57" w:name="_Toc410406386"/>
    </w:p>
    <w:p w14:paraId="398D846E" w14:textId="6A1C2CF5" w:rsidR="00383F4C" w:rsidRPr="00314203" w:rsidRDefault="006D2F3E" w:rsidP="006C1775">
      <w:pPr>
        <w:pStyle w:val="AONormal"/>
        <w:jc w:val="both"/>
        <w:outlineLvl w:val="0"/>
      </w:pPr>
      <w:r w:rsidRPr="00314203">
        <w:t>2</w:t>
      </w:r>
      <w:r w:rsidR="00D31300">
        <w:t>0</w:t>
      </w:r>
      <w:r w:rsidR="00383F4C" w:rsidRPr="00314203">
        <w:t>.</w:t>
      </w:r>
      <w:r w:rsidR="00383F4C" w:rsidRPr="00314203">
        <w:tab/>
      </w:r>
      <w:r w:rsidR="00383F4C" w:rsidRPr="00314203">
        <w:rPr>
          <w:b/>
        </w:rPr>
        <w:t>Non-Waiver</w:t>
      </w:r>
      <w:bookmarkEnd w:id="56"/>
      <w:bookmarkEnd w:id="57"/>
    </w:p>
    <w:p w14:paraId="051E4D1A" w14:textId="77777777" w:rsidR="00383F4C" w:rsidRPr="00314203" w:rsidRDefault="00383F4C" w:rsidP="0097035C">
      <w:pPr>
        <w:pStyle w:val="AONormal"/>
        <w:jc w:val="both"/>
      </w:pPr>
    </w:p>
    <w:p w14:paraId="529DD27C" w14:textId="691A0040" w:rsidR="003B7E87" w:rsidRPr="00314203" w:rsidRDefault="00383F4C" w:rsidP="00E11C50">
      <w:pPr>
        <w:pStyle w:val="AONormal"/>
        <w:ind w:left="720"/>
        <w:jc w:val="both"/>
      </w:pPr>
      <w:r w:rsidRPr="00314203">
        <w:t xml:space="preserve">No failure or delay by </w:t>
      </w:r>
      <w:r w:rsidR="00193E7B" w:rsidRPr="00314203">
        <w:t>FMDQ</w:t>
      </w:r>
      <w:r w:rsidR="00C34301" w:rsidRPr="00314203">
        <w:t xml:space="preserve"> Exchange</w:t>
      </w:r>
      <w:r w:rsidRPr="00314203">
        <w:t xml:space="preserv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C260B05" w14:textId="77777777" w:rsidR="004D6C1F" w:rsidRPr="00314203" w:rsidRDefault="004D6C1F" w:rsidP="0004530C">
      <w:pPr>
        <w:pStyle w:val="AONormal"/>
        <w:jc w:val="both"/>
      </w:pPr>
    </w:p>
    <w:p w14:paraId="1A819D9A" w14:textId="42A92A17" w:rsidR="00383F4C" w:rsidRPr="00314203" w:rsidRDefault="006D2F3E" w:rsidP="006C1775">
      <w:pPr>
        <w:pStyle w:val="AONormal"/>
        <w:jc w:val="both"/>
        <w:outlineLvl w:val="0"/>
      </w:pPr>
      <w:bookmarkStart w:id="58" w:name="_Toc387329812"/>
      <w:bookmarkStart w:id="59" w:name="_Toc410406387"/>
      <w:r w:rsidRPr="00314203">
        <w:t>2</w:t>
      </w:r>
      <w:r w:rsidR="00D31300">
        <w:t>1</w:t>
      </w:r>
      <w:r w:rsidR="00383F4C" w:rsidRPr="00314203">
        <w:t>.</w:t>
      </w:r>
      <w:r w:rsidR="00383F4C" w:rsidRPr="00314203">
        <w:tab/>
      </w:r>
      <w:r w:rsidR="00383F4C" w:rsidRPr="00314203">
        <w:rPr>
          <w:b/>
        </w:rPr>
        <w:t>Severability</w:t>
      </w:r>
      <w:bookmarkEnd w:id="58"/>
      <w:bookmarkEnd w:id="59"/>
    </w:p>
    <w:p w14:paraId="7987EE2A" w14:textId="77777777" w:rsidR="00383F4C" w:rsidRPr="00314203" w:rsidRDefault="00383F4C" w:rsidP="0097035C">
      <w:pPr>
        <w:pStyle w:val="AONormal"/>
        <w:jc w:val="both"/>
      </w:pPr>
    </w:p>
    <w:p w14:paraId="63CD5A1C" w14:textId="65C0CA4C" w:rsidR="00C910DC" w:rsidRDefault="00383F4C" w:rsidP="00C910DC">
      <w:pPr>
        <w:pStyle w:val="AONormal"/>
        <w:ind w:left="720"/>
        <w:jc w:val="both"/>
      </w:pPr>
      <w:r w:rsidRPr="00314203">
        <w:t>If any provision of this Agreement is declared by any judicial or other competent authority to be void or otherwise unenforceable, that provision shall be severed from this Agreement and the remaining provisions shall remain in force and effect.</w:t>
      </w:r>
      <w:r w:rsidR="00E802D7" w:rsidRPr="00314203">
        <w:t xml:space="preserve"> </w:t>
      </w:r>
      <w:r w:rsidRPr="00314203">
        <w:t xml:space="preserve">Provided that the </w:t>
      </w:r>
      <w:r w:rsidR="00707B2B" w:rsidRPr="00314203">
        <w:t>Parties</w:t>
      </w:r>
      <w:r w:rsidRPr="00314203">
        <w:t xml:space="preserve"> shall thereafter </w:t>
      </w:r>
      <w:r w:rsidR="00660DA6" w:rsidRPr="00314203">
        <w:t xml:space="preserve">amend </w:t>
      </w:r>
      <w:r w:rsidRPr="00314203">
        <w:t xml:space="preserve">this Agreement in such reasonable manner so as to achieve, without illegality, the intention of the </w:t>
      </w:r>
      <w:r w:rsidR="00707B2B" w:rsidRPr="00314203">
        <w:t>Parties</w:t>
      </w:r>
      <w:r w:rsidRPr="00314203">
        <w:t>, with respect to the severed provision.</w:t>
      </w:r>
      <w:bookmarkStart w:id="60" w:name="_Toc387329813"/>
      <w:bookmarkStart w:id="61" w:name="_Toc410406388"/>
    </w:p>
    <w:p w14:paraId="7D329CA9" w14:textId="77777777" w:rsidR="00C910DC" w:rsidRDefault="00C910DC" w:rsidP="00C910DC">
      <w:pPr>
        <w:pStyle w:val="AONormal"/>
        <w:ind w:left="720"/>
        <w:jc w:val="both"/>
      </w:pPr>
    </w:p>
    <w:p w14:paraId="261D2457" w14:textId="63C7DEFF" w:rsidR="005040A6" w:rsidRPr="00314203" w:rsidRDefault="006D2F3E" w:rsidP="006C1775">
      <w:pPr>
        <w:pStyle w:val="Heading1"/>
        <w:rPr>
          <w:rFonts w:ascii="Times New Roman" w:hAnsi="Times New Roman" w:cs="Times New Roman"/>
          <w:sz w:val="22"/>
          <w:szCs w:val="22"/>
        </w:rPr>
      </w:pPr>
      <w:r w:rsidRPr="00314203">
        <w:rPr>
          <w:rFonts w:ascii="Times New Roman" w:hAnsi="Times New Roman" w:cs="Times New Roman"/>
          <w:color w:val="auto"/>
          <w:sz w:val="22"/>
          <w:szCs w:val="22"/>
        </w:rPr>
        <w:t>2</w:t>
      </w:r>
      <w:r w:rsidR="00F03363">
        <w:rPr>
          <w:rFonts w:ascii="Times New Roman" w:hAnsi="Times New Roman" w:cs="Times New Roman"/>
          <w:color w:val="auto"/>
          <w:sz w:val="22"/>
          <w:szCs w:val="22"/>
        </w:rPr>
        <w:t>2</w:t>
      </w:r>
      <w:r w:rsidR="00C5338B" w:rsidRPr="00314203">
        <w:rPr>
          <w:rFonts w:ascii="Times New Roman" w:hAnsi="Times New Roman" w:cs="Times New Roman"/>
          <w:b/>
          <w:color w:val="auto"/>
          <w:sz w:val="22"/>
          <w:szCs w:val="22"/>
        </w:rPr>
        <w:t>.</w:t>
      </w:r>
      <w:r w:rsidR="00C5338B" w:rsidRPr="00314203">
        <w:rPr>
          <w:rFonts w:ascii="Times New Roman" w:hAnsi="Times New Roman" w:cs="Times New Roman"/>
          <w:b/>
          <w:color w:val="auto"/>
          <w:sz w:val="22"/>
          <w:szCs w:val="22"/>
        </w:rPr>
        <w:tab/>
      </w:r>
      <w:r w:rsidR="00DF61A3" w:rsidRPr="00314203">
        <w:rPr>
          <w:rFonts w:ascii="Times New Roman" w:hAnsi="Times New Roman" w:cs="Times New Roman"/>
          <w:b/>
          <w:color w:val="auto"/>
          <w:sz w:val="22"/>
          <w:szCs w:val="22"/>
        </w:rPr>
        <w:t>Governing Law</w:t>
      </w:r>
      <w:bookmarkEnd w:id="60"/>
      <w:bookmarkEnd w:id="61"/>
    </w:p>
    <w:p w14:paraId="4707EE27" w14:textId="77777777" w:rsidR="005040A6" w:rsidRPr="00314203" w:rsidRDefault="005040A6" w:rsidP="00D931E2">
      <w:pPr>
        <w:jc w:val="both"/>
        <w:rPr>
          <w:szCs w:val="22"/>
        </w:rPr>
      </w:pPr>
    </w:p>
    <w:p w14:paraId="16483220" w14:textId="2CF885BB" w:rsidR="00C8614D" w:rsidRDefault="00D33877" w:rsidP="00A74B03">
      <w:pPr>
        <w:ind w:left="720"/>
        <w:jc w:val="both"/>
        <w:rPr>
          <w:szCs w:val="22"/>
        </w:rPr>
      </w:pPr>
      <w:r w:rsidRPr="00314203">
        <w:rPr>
          <w:szCs w:val="22"/>
        </w:rPr>
        <w:t>Notwithstanding any other agreement to the contrary, t</w:t>
      </w:r>
      <w:r w:rsidR="00DF61A3" w:rsidRPr="00314203">
        <w:rPr>
          <w:szCs w:val="22"/>
        </w:rPr>
        <w:t>his Agreement</w:t>
      </w:r>
      <w:r w:rsidRPr="00314203">
        <w:rPr>
          <w:szCs w:val="22"/>
        </w:rPr>
        <w:t xml:space="preserve"> and all amendments thereto</w:t>
      </w:r>
      <w:r w:rsidR="005040A6" w:rsidRPr="00314203">
        <w:rPr>
          <w:szCs w:val="22"/>
        </w:rPr>
        <w:t xml:space="preserve"> shall be governed </w:t>
      </w:r>
      <w:r w:rsidR="00DF35E7" w:rsidRPr="00314203">
        <w:rPr>
          <w:szCs w:val="22"/>
        </w:rPr>
        <w:t>by and</w:t>
      </w:r>
      <w:r w:rsidR="005040A6" w:rsidRPr="00314203">
        <w:rPr>
          <w:szCs w:val="22"/>
        </w:rPr>
        <w:t xml:space="preserve"> construed in accordance with Nigerian law. </w:t>
      </w:r>
    </w:p>
    <w:p w14:paraId="06B7CBB1" w14:textId="77777777" w:rsidR="0004530C" w:rsidRPr="0004530C" w:rsidRDefault="0004530C" w:rsidP="0004530C">
      <w:pPr>
        <w:pStyle w:val="AONormal"/>
      </w:pPr>
    </w:p>
    <w:p w14:paraId="04F09B5F" w14:textId="1BA56390" w:rsidR="0084628E" w:rsidRDefault="006D2F3E" w:rsidP="0084628E">
      <w:pPr>
        <w:pStyle w:val="Heading1"/>
        <w:rPr>
          <w:rFonts w:ascii="Times New Roman" w:hAnsi="Times New Roman" w:cs="Times New Roman"/>
          <w:b/>
          <w:color w:val="auto"/>
          <w:sz w:val="22"/>
          <w:szCs w:val="22"/>
        </w:rPr>
      </w:pPr>
      <w:bookmarkStart w:id="62" w:name="_Toc387329814"/>
      <w:bookmarkStart w:id="63" w:name="_Toc410406389"/>
      <w:r w:rsidRPr="00314203">
        <w:rPr>
          <w:rFonts w:ascii="Times New Roman" w:hAnsi="Times New Roman" w:cs="Times New Roman"/>
          <w:color w:val="auto"/>
          <w:sz w:val="22"/>
          <w:szCs w:val="22"/>
        </w:rPr>
        <w:t>2</w:t>
      </w:r>
      <w:r w:rsidR="00F03363">
        <w:rPr>
          <w:rFonts w:ascii="Times New Roman" w:hAnsi="Times New Roman" w:cs="Times New Roman"/>
          <w:color w:val="auto"/>
          <w:sz w:val="22"/>
          <w:szCs w:val="22"/>
        </w:rPr>
        <w:t>3</w:t>
      </w:r>
      <w:r w:rsidR="00DF61A3" w:rsidRPr="00314203">
        <w:rPr>
          <w:rFonts w:ascii="Times New Roman" w:hAnsi="Times New Roman" w:cs="Times New Roman"/>
          <w:color w:val="auto"/>
          <w:sz w:val="22"/>
          <w:szCs w:val="22"/>
        </w:rPr>
        <w:t xml:space="preserve">. </w:t>
      </w:r>
      <w:r w:rsidR="00D44DD8" w:rsidRPr="00314203">
        <w:rPr>
          <w:rFonts w:ascii="Times New Roman" w:hAnsi="Times New Roman" w:cs="Times New Roman"/>
          <w:color w:val="auto"/>
          <w:sz w:val="22"/>
          <w:szCs w:val="22"/>
        </w:rPr>
        <w:tab/>
      </w:r>
      <w:r w:rsidR="00DF61A3" w:rsidRPr="00314203">
        <w:rPr>
          <w:rFonts w:ascii="Times New Roman" w:hAnsi="Times New Roman" w:cs="Times New Roman"/>
          <w:b/>
          <w:color w:val="auto"/>
          <w:sz w:val="22"/>
          <w:szCs w:val="22"/>
        </w:rPr>
        <w:t>Dispute Resolution</w:t>
      </w:r>
      <w:bookmarkEnd w:id="62"/>
      <w:bookmarkEnd w:id="63"/>
    </w:p>
    <w:p w14:paraId="711A4C1D" w14:textId="0438FB2A" w:rsidR="00CA28EF" w:rsidRPr="0084628E" w:rsidRDefault="0084628E" w:rsidP="005C3415">
      <w:pPr>
        <w:pStyle w:val="Heading1"/>
        <w:ind w:left="1440" w:hanging="720"/>
        <w:jc w:val="both"/>
        <w:rPr>
          <w:rFonts w:ascii="Times New Roman" w:hAnsi="Times New Roman" w:cs="Times New Roman"/>
          <w:b/>
          <w:color w:val="auto"/>
          <w:sz w:val="22"/>
          <w:szCs w:val="22"/>
        </w:rPr>
      </w:pPr>
      <w:r>
        <w:rPr>
          <w:rFonts w:asciiTheme="majorBidi" w:hAnsiTheme="majorBidi"/>
          <w:color w:val="auto"/>
          <w:sz w:val="22"/>
          <w:szCs w:val="22"/>
        </w:rPr>
        <w:t>2</w:t>
      </w:r>
      <w:r w:rsidR="00D31300">
        <w:rPr>
          <w:rFonts w:asciiTheme="majorBidi" w:hAnsiTheme="majorBidi"/>
          <w:color w:val="auto"/>
          <w:sz w:val="22"/>
          <w:szCs w:val="22"/>
        </w:rPr>
        <w:t>3</w:t>
      </w:r>
      <w:r>
        <w:rPr>
          <w:rFonts w:asciiTheme="majorBidi" w:hAnsiTheme="majorBidi"/>
          <w:color w:val="auto"/>
          <w:sz w:val="22"/>
          <w:szCs w:val="22"/>
        </w:rPr>
        <w:t xml:space="preserve">.1 </w:t>
      </w:r>
      <w:r w:rsidR="00242145">
        <w:rPr>
          <w:rFonts w:asciiTheme="majorBidi" w:hAnsiTheme="majorBidi"/>
          <w:color w:val="auto"/>
          <w:sz w:val="22"/>
          <w:szCs w:val="22"/>
        </w:rPr>
        <w:tab/>
      </w:r>
      <w:r w:rsidR="00342BC1" w:rsidRPr="00CA28EF">
        <w:rPr>
          <w:rFonts w:asciiTheme="majorBidi" w:hAnsiTheme="majorBidi"/>
          <w:color w:val="auto"/>
          <w:sz w:val="22"/>
          <w:szCs w:val="22"/>
        </w:rPr>
        <w:t xml:space="preserve">In the event of any dispute arising out of or under this Agreement, the Parties shall </w:t>
      </w:r>
      <w:r>
        <w:rPr>
          <w:rFonts w:asciiTheme="majorBidi" w:hAnsiTheme="majorBidi"/>
          <w:color w:val="auto"/>
          <w:sz w:val="22"/>
          <w:szCs w:val="22"/>
        </w:rPr>
        <w:t xml:space="preserve">  </w:t>
      </w:r>
      <w:r w:rsidR="00342BC1" w:rsidRPr="00CA28EF">
        <w:rPr>
          <w:rFonts w:asciiTheme="majorBidi" w:hAnsiTheme="majorBidi"/>
          <w:color w:val="auto"/>
          <w:sz w:val="22"/>
          <w:szCs w:val="22"/>
        </w:rPr>
        <w:t>within five (5) Business Days from the date the dispute arose, engage in an amicable settlement of the dispute by mutual</w:t>
      </w:r>
      <w:r w:rsidR="00342BC1" w:rsidRPr="00CA28EF">
        <w:rPr>
          <w:rFonts w:asciiTheme="majorBidi" w:hAnsiTheme="majorBidi"/>
          <w:color w:val="auto"/>
          <w:spacing w:val="-11"/>
          <w:sz w:val="22"/>
          <w:szCs w:val="22"/>
        </w:rPr>
        <w:t xml:space="preserve"> </w:t>
      </w:r>
      <w:r w:rsidR="00342BC1" w:rsidRPr="00CA28EF">
        <w:rPr>
          <w:rFonts w:asciiTheme="majorBidi" w:hAnsiTheme="majorBidi"/>
          <w:color w:val="auto"/>
          <w:sz w:val="22"/>
          <w:szCs w:val="22"/>
        </w:rPr>
        <w:t>negotiation.</w:t>
      </w:r>
    </w:p>
    <w:p w14:paraId="19D115B2" w14:textId="19083215" w:rsidR="00342BC1" w:rsidRPr="00CA28EF" w:rsidRDefault="0084628E" w:rsidP="005C3415">
      <w:pPr>
        <w:pStyle w:val="Heading1"/>
        <w:ind w:left="1440" w:hanging="720"/>
        <w:rPr>
          <w:rFonts w:asciiTheme="majorBidi" w:hAnsiTheme="majorBidi"/>
          <w:color w:val="auto"/>
          <w:sz w:val="22"/>
          <w:szCs w:val="22"/>
        </w:rPr>
      </w:pPr>
      <w:r>
        <w:rPr>
          <w:rFonts w:asciiTheme="majorBidi" w:hAnsiTheme="majorBidi"/>
          <w:color w:val="auto"/>
          <w:sz w:val="22"/>
          <w:szCs w:val="22"/>
        </w:rPr>
        <w:t>2</w:t>
      </w:r>
      <w:r w:rsidR="00D31300">
        <w:rPr>
          <w:rFonts w:asciiTheme="majorBidi" w:hAnsiTheme="majorBidi"/>
          <w:color w:val="auto"/>
          <w:sz w:val="22"/>
          <w:szCs w:val="22"/>
        </w:rPr>
        <w:t>3</w:t>
      </w:r>
      <w:r>
        <w:rPr>
          <w:rFonts w:asciiTheme="majorBidi" w:hAnsiTheme="majorBidi"/>
          <w:color w:val="auto"/>
          <w:sz w:val="22"/>
          <w:szCs w:val="22"/>
        </w:rPr>
        <w:t xml:space="preserve">.2 </w:t>
      </w:r>
      <w:r w:rsidR="00242145">
        <w:rPr>
          <w:rFonts w:asciiTheme="majorBidi" w:hAnsiTheme="majorBidi"/>
          <w:color w:val="auto"/>
          <w:sz w:val="22"/>
          <w:szCs w:val="22"/>
        </w:rPr>
        <w:tab/>
      </w:r>
      <w:r w:rsidR="00342BC1" w:rsidRPr="00CA28EF">
        <w:rPr>
          <w:rFonts w:asciiTheme="majorBidi" w:hAnsiTheme="majorBidi"/>
          <w:color w:val="auto"/>
          <w:sz w:val="22"/>
          <w:szCs w:val="22"/>
        </w:rPr>
        <w:t xml:space="preserve">Where the dispute is not resolved by mutual negotiation, the Parties shall in compliance with the provisions of the Investment and Securities Act 2007, refer the matter to the Investment and Securities Tribunal for resolution. </w:t>
      </w:r>
    </w:p>
    <w:p w14:paraId="462E3168" w14:textId="77777777" w:rsidR="006D2F3E" w:rsidRPr="00660F5D" w:rsidRDefault="006D2F3E" w:rsidP="00033B51">
      <w:pPr>
        <w:pStyle w:val="AONormal"/>
        <w:rPr>
          <w:lang w:val="en-US"/>
        </w:rPr>
      </w:pPr>
    </w:p>
    <w:p w14:paraId="752A3B32" w14:textId="39319C05" w:rsidR="006D2F3E" w:rsidRPr="00314203" w:rsidRDefault="006D77CB" w:rsidP="006D2F3E">
      <w:pPr>
        <w:jc w:val="both"/>
        <w:rPr>
          <w:szCs w:val="22"/>
        </w:rPr>
      </w:pPr>
      <w:r w:rsidRPr="00314203">
        <w:rPr>
          <w:szCs w:val="22"/>
        </w:rPr>
        <w:t>2</w:t>
      </w:r>
      <w:r w:rsidR="00F03363">
        <w:rPr>
          <w:szCs w:val="22"/>
        </w:rPr>
        <w:t>4</w:t>
      </w:r>
      <w:r w:rsidR="006D2F3E" w:rsidRPr="00314203">
        <w:rPr>
          <w:szCs w:val="22"/>
        </w:rPr>
        <w:t>.</w:t>
      </w:r>
      <w:r w:rsidR="006D2F3E" w:rsidRPr="00314203">
        <w:rPr>
          <w:szCs w:val="22"/>
        </w:rPr>
        <w:tab/>
      </w:r>
      <w:r w:rsidR="006D2F3E" w:rsidRPr="00314203">
        <w:rPr>
          <w:b/>
          <w:szCs w:val="22"/>
        </w:rPr>
        <w:t>Amendment</w:t>
      </w:r>
    </w:p>
    <w:p w14:paraId="702DD3E3" w14:textId="77777777" w:rsidR="006D2F3E" w:rsidRPr="00314203" w:rsidRDefault="006D2F3E" w:rsidP="006D2F3E">
      <w:pPr>
        <w:pStyle w:val="AONormal"/>
        <w:spacing w:line="240" w:lineRule="auto"/>
        <w:jc w:val="both"/>
      </w:pPr>
    </w:p>
    <w:p w14:paraId="2926ACDE" w14:textId="6C76EA37" w:rsidR="006D2F3E" w:rsidRPr="00314203" w:rsidRDefault="00DF35E7" w:rsidP="00033B51">
      <w:pPr>
        <w:pStyle w:val="AONormal"/>
        <w:ind w:left="720"/>
        <w:jc w:val="both"/>
      </w:pPr>
      <w:r w:rsidRPr="00314203">
        <w:t>This term of this Agreement</w:t>
      </w:r>
      <w:r w:rsidR="006D2F3E" w:rsidRPr="00314203">
        <w:t xml:space="preserve"> may be </w:t>
      </w:r>
      <w:r w:rsidR="00600AA1" w:rsidRPr="00314203">
        <w:t xml:space="preserve">amended </w:t>
      </w:r>
      <w:r w:rsidR="006D2F3E" w:rsidRPr="00314203">
        <w:t>or varied by FMDQ</w:t>
      </w:r>
      <w:r w:rsidR="000B2DD3" w:rsidRPr="00314203">
        <w:t xml:space="preserve"> Exchange</w:t>
      </w:r>
      <w:r w:rsidR="006D2F3E" w:rsidRPr="00314203">
        <w:t xml:space="preserve"> (acting in good faith) from time to time by giving one (1) month calendar notice to the </w:t>
      </w:r>
      <w:r w:rsidR="000A3742" w:rsidRPr="00314203">
        <w:t>Member</w:t>
      </w:r>
      <w:r w:rsidR="006D2F3E" w:rsidRPr="00314203">
        <w:t xml:space="preserve"> informing it of such amendment or variation.</w:t>
      </w:r>
    </w:p>
    <w:p w14:paraId="56B8398D" w14:textId="6F0997AA" w:rsidR="00CD763E" w:rsidRDefault="00CD763E" w:rsidP="00A86DD0">
      <w:pPr>
        <w:pStyle w:val="AONormal"/>
        <w:jc w:val="both"/>
      </w:pPr>
    </w:p>
    <w:p w14:paraId="4F032036" w14:textId="60A9C72A" w:rsidR="00CD763E" w:rsidRDefault="00CD763E" w:rsidP="00CD763E">
      <w:pPr>
        <w:pStyle w:val="AONormal"/>
        <w:jc w:val="both"/>
      </w:pPr>
      <w:r w:rsidRPr="005C3415">
        <w:t>2</w:t>
      </w:r>
      <w:r w:rsidR="00F03363">
        <w:t>5</w:t>
      </w:r>
      <w:r w:rsidRPr="005C3415">
        <w:t>.</w:t>
      </w:r>
      <w:r>
        <w:rPr>
          <w:b/>
          <w:bCs/>
        </w:rPr>
        <w:t xml:space="preserve"> </w:t>
      </w:r>
      <w:r>
        <w:rPr>
          <w:b/>
          <w:bCs/>
        </w:rPr>
        <w:tab/>
      </w:r>
      <w:r w:rsidRPr="009B746A">
        <w:rPr>
          <w:b/>
          <w:bCs/>
        </w:rPr>
        <w:t>Execution of Agreement</w:t>
      </w:r>
      <w:r>
        <w:t xml:space="preserve"> </w:t>
      </w:r>
    </w:p>
    <w:p w14:paraId="45F7A430" w14:textId="77777777" w:rsidR="00CD763E" w:rsidRDefault="00CD763E" w:rsidP="00CD763E">
      <w:pPr>
        <w:pStyle w:val="AONormal"/>
        <w:jc w:val="both"/>
      </w:pPr>
    </w:p>
    <w:p w14:paraId="7D841EFF" w14:textId="0B19B0B0" w:rsidR="00DE1E9F" w:rsidRDefault="00DE1E9F" w:rsidP="00DE1E9F">
      <w:pPr>
        <w:pStyle w:val="AONormal"/>
        <w:ind w:left="720"/>
        <w:jc w:val="both"/>
        <w:rPr>
          <w:rFonts w:asciiTheme="majorBidi" w:hAnsiTheme="majorBidi" w:cstheme="majorBidi"/>
        </w:rPr>
      </w:pPr>
      <w:r w:rsidRPr="00BB5B7B">
        <w:rPr>
          <w:rFonts w:asciiTheme="majorBidi" w:hAnsiTheme="majorBidi" w:cstheme="majorBidi"/>
        </w:rPr>
        <w:t xml:space="preserve">This Agreement shall be executed on behalf of the Member by any </w:t>
      </w:r>
      <w:r w:rsidR="00ED1EF9">
        <w:rPr>
          <w:rFonts w:asciiTheme="majorBidi" w:hAnsiTheme="majorBidi" w:cstheme="majorBidi"/>
        </w:rPr>
        <w:t xml:space="preserve">two </w:t>
      </w:r>
      <w:r w:rsidRPr="00BB5B7B">
        <w:rPr>
          <w:rFonts w:asciiTheme="majorBidi" w:hAnsiTheme="majorBidi" w:cstheme="majorBidi"/>
        </w:rPr>
        <w:t>Director (s) or</w:t>
      </w:r>
      <w:r w:rsidR="00093C68">
        <w:rPr>
          <w:rFonts w:asciiTheme="majorBidi" w:hAnsiTheme="majorBidi" w:cstheme="majorBidi"/>
        </w:rPr>
        <w:t xml:space="preserve"> a Director and a</w:t>
      </w:r>
      <w:r w:rsidRPr="00BB5B7B">
        <w:rPr>
          <w:rFonts w:asciiTheme="majorBidi" w:hAnsiTheme="majorBidi" w:cstheme="majorBidi"/>
        </w:rPr>
        <w:t xml:space="preserve"> Company Secretary of the Member. Where the Agreement is executed by any other representative of the Member, the Member must notify FMDQ Exchange in writing that such representative is authorised to execute this Agreement.</w:t>
      </w:r>
    </w:p>
    <w:p w14:paraId="5E0C3F74" w14:textId="77777777" w:rsidR="00CD763E" w:rsidRPr="00314203" w:rsidRDefault="00CD763E" w:rsidP="00033B51">
      <w:pPr>
        <w:pStyle w:val="AONormal"/>
        <w:ind w:left="720"/>
        <w:jc w:val="both"/>
      </w:pPr>
    </w:p>
    <w:p w14:paraId="11365FA7" w14:textId="77777777" w:rsidR="00194891" w:rsidRPr="00314203" w:rsidRDefault="00194891" w:rsidP="001A11FE">
      <w:pPr>
        <w:jc w:val="both"/>
        <w:rPr>
          <w:szCs w:val="22"/>
        </w:rPr>
      </w:pPr>
    </w:p>
    <w:p w14:paraId="02799344" w14:textId="77777777" w:rsidR="001A11FE" w:rsidRPr="00314203" w:rsidRDefault="001A11FE" w:rsidP="001A11FE">
      <w:pPr>
        <w:jc w:val="both"/>
        <w:rPr>
          <w:szCs w:val="22"/>
        </w:rPr>
      </w:pPr>
      <w:r w:rsidRPr="00314203">
        <w:rPr>
          <w:szCs w:val="22"/>
        </w:rPr>
        <w:t>IN WITNESS WHEREOF the Parties have caused their authorised representatives to execute this Agreement in the manner below, the day and year first above written.</w:t>
      </w:r>
    </w:p>
    <w:p w14:paraId="0D13597E" w14:textId="77777777" w:rsidR="004D6C1F" w:rsidRPr="001029F7" w:rsidRDefault="004D6C1F" w:rsidP="007F5E84">
      <w:pPr>
        <w:pStyle w:val="AONormal"/>
      </w:pPr>
    </w:p>
    <w:p w14:paraId="3A5CFCAF" w14:textId="77777777" w:rsidR="004D6C1F" w:rsidRPr="001029F7" w:rsidRDefault="004D6C1F" w:rsidP="007F5E84">
      <w:pPr>
        <w:pStyle w:val="AONormal"/>
      </w:pPr>
    </w:p>
    <w:p w14:paraId="1C56A21B" w14:textId="77777777" w:rsidR="001A11FE" w:rsidRPr="00314203" w:rsidRDefault="001A11FE" w:rsidP="001A11FE">
      <w:pPr>
        <w:rPr>
          <w:szCs w:val="22"/>
        </w:rPr>
      </w:pPr>
    </w:p>
    <w:p w14:paraId="723ADBDE" w14:textId="77777777" w:rsidR="00E8763B" w:rsidRPr="00314203" w:rsidRDefault="00E8763B" w:rsidP="00E8763B">
      <w:pPr>
        <w:contextualSpacing/>
        <w:jc w:val="both"/>
        <w:rPr>
          <w:rFonts w:eastAsia="Calibri"/>
          <w:szCs w:val="22"/>
        </w:rPr>
      </w:pPr>
      <w:r w:rsidRPr="00314203">
        <w:rPr>
          <w:rFonts w:eastAsia="Calibri"/>
          <w:szCs w:val="22"/>
        </w:rPr>
        <w:t>Signed for and on behalf of the within-</w:t>
      </w:r>
      <w:proofErr w:type="gramStart"/>
      <w:r w:rsidRPr="00314203">
        <w:rPr>
          <w:rFonts w:eastAsia="Calibri"/>
          <w:szCs w:val="22"/>
        </w:rPr>
        <w:t>named</w:t>
      </w:r>
      <w:proofErr w:type="gramEnd"/>
    </w:p>
    <w:p w14:paraId="3D493E1B" w14:textId="71A9759C" w:rsidR="00E8215D" w:rsidRPr="00314203" w:rsidRDefault="00E8215D" w:rsidP="00E8215D">
      <w:pPr>
        <w:contextualSpacing/>
        <w:jc w:val="both"/>
        <w:rPr>
          <w:rFonts w:eastAsia="Calibri"/>
          <w:szCs w:val="22"/>
        </w:rPr>
      </w:pPr>
      <w:r w:rsidRPr="00314203">
        <w:rPr>
          <w:rFonts w:eastAsia="Calibri"/>
          <w:b/>
          <w:szCs w:val="22"/>
        </w:rPr>
        <w:t xml:space="preserve">FMDQ SECURITIES EXCHANGE </w:t>
      </w:r>
      <w:r w:rsidR="00ED71E1" w:rsidRPr="00314203">
        <w:rPr>
          <w:rFonts w:eastAsia="Calibri"/>
          <w:b/>
          <w:szCs w:val="22"/>
        </w:rPr>
        <w:t>LIMITED</w:t>
      </w:r>
    </w:p>
    <w:p w14:paraId="3DE05CD0" w14:textId="77777777" w:rsidR="00E8215D" w:rsidRPr="00314203" w:rsidRDefault="00E8215D" w:rsidP="00E8215D">
      <w:pPr>
        <w:contextualSpacing/>
        <w:jc w:val="both"/>
        <w:rPr>
          <w:rFonts w:eastAsia="Calibri"/>
          <w:szCs w:val="22"/>
        </w:rPr>
      </w:pPr>
    </w:p>
    <w:p w14:paraId="616F2A26" w14:textId="77777777" w:rsidR="00E8763B" w:rsidRPr="00314203" w:rsidRDefault="00E8763B" w:rsidP="00E8763B">
      <w:pPr>
        <w:contextualSpacing/>
        <w:jc w:val="both"/>
        <w:rPr>
          <w:rFonts w:eastAsia="Calibri"/>
          <w:szCs w:val="22"/>
        </w:rPr>
      </w:pPr>
    </w:p>
    <w:p w14:paraId="00B0DA29" w14:textId="77777777" w:rsidR="00E8763B" w:rsidRPr="00314203" w:rsidRDefault="00E8763B" w:rsidP="00E8763B">
      <w:pPr>
        <w:pStyle w:val="AONormal"/>
      </w:pPr>
    </w:p>
    <w:p w14:paraId="7F82E82A" w14:textId="34158CE1" w:rsidR="00E8763B" w:rsidRPr="00314203" w:rsidRDefault="00751EA4" w:rsidP="00E8763B">
      <w:pPr>
        <w:pStyle w:val="AONormal"/>
      </w:pPr>
      <w:r>
        <w:t>______________________</w:t>
      </w:r>
      <w:r w:rsidR="006451DB">
        <w:t>____</w:t>
      </w:r>
      <w:r w:rsidR="006451DB">
        <w:tab/>
      </w:r>
      <w:r w:rsidR="006451DB">
        <w:tab/>
      </w:r>
      <w:r w:rsidR="006451DB">
        <w:tab/>
      </w:r>
      <w:r w:rsidR="006451DB">
        <w:tab/>
        <w:t>______________________________</w:t>
      </w:r>
    </w:p>
    <w:p w14:paraId="05F1BA0A" w14:textId="77777777" w:rsidR="006451DB" w:rsidRDefault="006451DB" w:rsidP="00E8763B">
      <w:pPr>
        <w:pStyle w:val="AONormal"/>
        <w:tabs>
          <w:tab w:val="left" w:pos="7230"/>
        </w:tabs>
      </w:pPr>
    </w:p>
    <w:p w14:paraId="5C11852F" w14:textId="22A06914" w:rsidR="00E8763B" w:rsidRPr="00314203" w:rsidRDefault="00E8763B" w:rsidP="00E8763B">
      <w:pPr>
        <w:pStyle w:val="AONormal"/>
        <w:tabs>
          <w:tab w:val="left" w:pos="7230"/>
        </w:tabs>
      </w:pPr>
      <w:r w:rsidRPr="00314203">
        <w:t xml:space="preserve">Name:                                                                                 Name: </w:t>
      </w:r>
    </w:p>
    <w:p w14:paraId="272F504A" w14:textId="77777777" w:rsidR="00E8763B" w:rsidRPr="00314203" w:rsidRDefault="00E8763B" w:rsidP="00E8763B">
      <w:pPr>
        <w:pStyle w:val="AONormal"/>
      </w:pPr>
    </w:p>
    <w:p w14:paraId="5D27F628" w14:textId="49EF5839" w:rsidR="00E8763B" w:rsidRPr="00314203" w:rsidRDefault="00E8763B" w:rsidP="00E8763B">
      <w:pPr>
        <w:pStyle w:val="AONormal"/>
        <w:rPr>
          <w:rFonts w:eastAsia="Times New Roman"/>
        </w:rPr>
      </w:pPr>
      <w:r w:rsidRPr="00314203">
        <w:t>Designation:</w:t>
      </w:r>
      <w:r w:rsidRPr="00314203">
        <w:tab/>
      </w:r>
      <w:r w:rsidRPr="00314203">
        <w:tab/>
      </w:r>
      <w:r w:rsidRPr="00314203">
        <w:tab/>
      </w:r>
      <w:r w:rsidRPr="00314203">
        <w:tab/>
      </w:r>
      <w:r w:rsidRPr="00314203">
        <w:tab/>
      </w:r>
      <w:r w:rsidRPr="00314203">
        <w:tab/>
        <w:t>Designation:</w:t>
      </w:r>
    </w:p>
    <w:p w14:paraId="611B3D1D" w14:textId="77777777" w:rsidR="00E8763B" w:rsidRPr="00314203" w:rsidRDefault="00E8763B" w:rsidP="00E8763B">
      <w:pPr>
        <w:rPr>
          <w:szCs w:val="22"/>
        </w:rPr>
      </w:pPr>
    </w:p>
    <w:p w14:paraId="6D04608B" w14:textId="77777777" w:rsidR="00E8763B" w:rsidRPr="001029F7" w:rsidRDefault="00E8763B" w:rsidP="00E8763B">
      <w:pPr>
        <w:pStyle w:val="AONormal"/>
      </w:pPr>
    </w:p>
    <w:p w14:paraId="5BF89A9F" w14:textId="77777777" w:rsidR="00E8763B" w:rsidRPr="001029F7" w:rsidRDefault="00E8763B" w:rsidP="00E8763B">
      <w:pPr>
        <w:pStyle w:val="AONormal"/>
      </w:pPr>
    </w:p>
    <w:p w14:paraId="6B50B5C7" w14:textId="77777777" w:rsidR="00E8763B" w:rsidRPr="001029F7" w:rsidRDefault="00E8763B" w:rsidP="00E8763B">
      <w:pPr>
        <w:pStyle w:val="AONormal"/>
      </w:pPr>
    </w:p>
    <w:p w14:paraId="7FA1255D" w14:textId="239E3E6A" w:rsidR="00E8763B" w:rsidRPr="001029F7" w:rsidRDefault="00E8763B" w:rsidP="00E8763B">
      <w:pPr>
        <w:pStyle w:val="AONormal"/>
      </w:pPr>
    </w:p>
    <w:p w14:paraId="221C529E" w14:textId="77777777" w:rsidR="00975E08" w:rsidRDefault="005062A7" w:rsidP="00975E08">
      <w:pPr>
        <w:jc w:val="both"/>
        <w:rPr>
          <w:rFonts w:eastAsia="Calibri"/>
          <w:szCs w:val="22"/>
        </w:rPr>
      </w:pPr>
      <w:r w:rsidRPr="00314203">
        <w:rPr>
          <w:rFonts w:eastAsia="Calibri"/>
          <w:szCs w:val="22"/>
        </w:rPr>
        <w:t>Signed for and on behalf of the within-</w:t>
      </w:r>
      <w:proofErr w:type="gramStart"/>
      <w:r w:rsidRPr="00314203">
        <w:rPr>
          <w:rFonts w:eastAsia="Calibri"/>
          <w:szCs w:val="22"/>
        </w:rPr>
        <w:t>named</w:t>
      </w:r>
      <w:proofErr w:type="gramEnd"/>
    </w:p>
    <w:p w14:paraId="7215B7A5" w14:textId="77777777" w:rsidR="00915A11" w:rsidRPr="00DE5872" w:rsidRDefault="00915A11" w:rsidP="00915A11">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6814467B" w14:textId="1F1B36E5" w:rsidR="00FE4BD1" w:rsidRPr="00975E08" w:rsidRDefault="00FE4BD1" w:rsidP="00975E08">
      <w:pPr>
        <w:jc w:val="both"/>
        <w:rPr>
          <w:rFonts w:eastAsia="Calibri"/>
          <w:szCs w:val="22"/>
        </w:rPr>
      </w:pPr>
    </w:p>
    <w:p w14:paraId="6CE0C61B" w14:textId="77777777" w:rsidR="00FE4BD1" w:rsidRPr="00314203" w:rsidRDefault="00FE4BD1" w:rsidP="00FE4BD1">
      <w:pPr>
        <w:contextualSpacing/>
        <w:jc w:val="both"/>
        <w:rPr>
          <w:rFonts w:eastAsia="Calibri"/>
          <w:b/>
          <w:szCs w:val="22"/>
        </w:rPr>
      </w:pPr>
    </w:p>
    <w:p w14:paraId="1D9A487B" w14:textId="42DB4BCF" w:rsidR="00D936C4" w:rsidRPr="00314203" w:rsidRDefault="00D936C4" w:rsidP="00D936C4">
      <w:pPr>
        <w:pStyle w:val="AODocTxt"/>
        <w:spacing w:before="0" w:line="240" w:lineRule="auto"/>
        <w:rPr>
          <w:b/>
        </w:rPr>
      </w:pPr>
    </w:p>
    <w:p w14:paraId="71F815B8" w14:textId="556625A9" w:rsidR="00D936C4" w:rsidRPr="00314203" w:rsidRDefault="00D936C4" w:rsidP="00D936C4">
      <w:pPr>
        <w:pStyle w:val="AODocTxt"/>
        <w:spacing w:before="0" w:line="240" w:lineRule="auto"/>
        <w:rPr>
          <w:b/>
        </w:rPr>
      </w:pPr>
    </w:p>
    <w:p w14:paraId="4ABF9AF0" w14:textId="77777777" w:rsidR="00D936C4" w:rsidRPr="00314203" w:rsidRDefault="00D936C4" w:rsidP="00D936C4">
      <w:pPr>
        <w:pStyle w:val="AODocTxt"/>
        <w:spacing w:before="0" w:line="240" w:lineRule="auto"/>
        <w:rPr>
          <w:b/>
        </w:rPr>
      </w:pPr>
    </w:p>
    <w:p w14:paraId="0E22E753" w14:textId="64A5714F" w:rsidR="00E8763B" w:rsidRPr="00314203" w:rsidRDefault="00E16C2A" w:rsidP="00E8763B">
      <w:pPr>
        <w:pStyle w:val="AONormal"/>
      </w:pPr>
      <w:r>
        <w:t>__________________________</w:t>
      </w:r>
      <w:r>
        <w:tab/>
      </w:r>
      <w:r>
        <w:tab/>
      </w:r>
      <w:r>
        <w:tab/>
      </w:r>
      <w:r>
        <w:tab/>
        <w:t>_______________________________</w:t>
      </w:r>
    </w:p>
    <w:p w14:paraId="7D8CCF7E" w14:textId="77777777" w:rsidR="00E16C2A" w:rsidRDefault="00E16C2A" w:rsidP="00E8763B">
      <w:pPr>
        <w:pStyle w:val="AONormal"/>
        <w:tabs>
          <w:tab w:val="left" w:pos="7230"/>
        </w:tabs>
      </w:pPr>
    </w:p>
    <w:p w14:paraId="6C11119F" w14:textId="7EEBEBE5" w:rsidR="00E8763B" w:rsidRPr="00314203" w:rsidRDefault="00E8763B" w:rsidP="00E8763B">
      <w:pPr>
        <w:pStyle w:val="AONormal"/>
        <w:tabs>
          <w:tab w:val="left" w:pos="7230"/>
        </w:tabs>
      </w:pPr>
      <w:r w:rsidRPr="00314203">
        <w:t xml:space="preserve">Name:                                                                                 Name: </w:t>
      </w:r>
    </w:p>
    <w:p w14:paraId="65DE02FC" w14:textId="77777777" w:rsidR="00E8763B" w:rsidRPr="00314203" w:rsidRDefault="00E8763B" w:rsidP="00E8763B">
      <w:pPr>
        <w:pStyle w:val="AONormal"/>
      </w:pPr>
    </w:p>
    <w:p w14:paraId="11257210" w14:textId="54D63A82" w:rsidR="00E8763B" w:rsidRPr="00314203" w:rsidRDefault="00E8763B" w:rsidP="00E8763B">
      <w:pPr>
        <w:pStyle w:val="AONormal"/>
        <w:jc w:val="both"/>
      </w:pPr>
      <w:r w:rsidRPr="00314203">
        <w:t>Designation:</w:t>
      </w:r>
      <w:r w:rsidRPr="00314203">
        <w:tab/>
      </w:r>
      <w:r w:rsidRPr="00314203">
        <w:tab/>
      </w:r>
      <w:r w:rsidRPr="00314203">
        <w:tab/>
      </w:r>
      <w:r w:rsidRPr="00314203">
        <w:tab/>
      </w:r>
      <w:r w:rsidRPr="00314203">
        <w:tab/>
      </w:r>
      <w:r w:rsidRPr="00314203">
        <w:tab/>
        <w:t xml:space="preserve">Designation: </w:t>
      </w:r>
    </w:p>
    <w:p w14:paraId="575C8F19" w14:textId="68CF4299" w:rsidR="001A11FE" w:rsidRPr="00314203" w:rsidRDefault="001A11FE" w:rsidP="001A11FE">
      <w:pPr>
        <w:rPr>
          <w:szCs w:val="22"/>
        </w:rPr>
      </w:pPr>
    </w:p>
    <w:p w14:paraId="14EAA8D9" w14:textId="77777777" w:rsidR="00600AA1" w:rsidRPr="00314203" w:rsidRDefault="00600AA1" w:rsidP="00497146">
      <w:pPr>
        <w:pStyle w:val="AONormal"/>
        <w:jc w:val="both"/>
      </w:pPr>
    </w:p>
    <w:sectPr w:rsidR="00600AA1" w:rsidRPr="00314203" w:rsidSect="009D028F">
      <w:headerReference w:type="even" r:id="rId14"/>
      <w:footerReference w:type="default" r:id="rId15"/>
      <w:headerReference w:type="first" r:id="rId16"/>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FC139" w14:textId="77777777" w:rsidR="0097507C" w:rsidRDefault="0097507C" w:rsidP="00D44DD8">
      <w:r>
        <w:separator/>
      </w:r>
    </w:p>
    <w:p w14:paraId="08F47FC0" w14:textId="77777777" w:rsidR="0097507C" w:rsidRDefault="0097507C"/>
  </w:endnote>
  <w:endnote w:type="continuationSeparator" w:id="0">
    <w:p w14:paraId="6E4CB26B" w14:textId="77777777" w:rsidR="0097507C" w:rsidRDefault="0097507C" w:rsidP="00D44DD8">
      <w:r>
        <w:continuationSeparator/>
      </w:r>
    </w:p>
    <w:p w14:paraId="0F659E79" w14:textId="77777777" w:rsidR="0097507C" w:rsidRDefault="0097507C"/>
  </w:endnote>
  <w:endnote w:type="continuationNotice" w:id="1">
    <w:p w14:paraId="066C6DDD" w14:textId="77777777" w:rsidR="0097507C" w:rsidRDefault="00975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0F464B8B" w14:textId="37803293" w:rsidR="004B129C" w:rsidRDefault="004B129C">
        <w:pPr>
          <w:pStyle w:val="Footer"/>
          <w:jc w:val="center"/>
        </w:pPr>
        <w:r>
          <w:fldChar w:fldCharType="begin"/>
        </w:r>
        <w:r>
          <w:instrText xml:space="preserve"> PAGE   \* MERGEFORMAT </w:instrText>
        </w:r>
        <w:r>
          <w:fldChar w:fldCharType="separate"/>
        </w:r>
        <w:r w:rsidR="00C14223">
          <w:rPr>
            <w:noProof/>
          </w:rPr>
          <w:t>20</w:t>
        </w:r>
        <w:r>
          <w:rPr>
            <w:noProof/>
          </w:rPr>
          <w:fldChar w:fldCharType="end"/>
        </w:r>
      </w:p>
    </w:sdtContent>
  </w:sdt>
  <w:p w14:paraId="5FDCE76A" w14:textId="4AA22EFC" w:rsidR="002A582F" w:rsidRPr="009D028F" w:rsidRDefault="004B129C" w:rsidP="009D028F">
    <w:pPr>
      <w:pStyle w:val="Footer"/>
      <w:rPr>
        <w:rFonts w:ascii="Calibri" w:hAnsi="Calibri" w:cs="Calibri"/>
        <w:sz w:val="16"/>
        <w:szCs w:val="16"/>
      </w:rPr>
    </w:pPr>
    <w:r>
      <w:rPr>
        <w:rFonts w:ascii="Calibri" w:hAnsi="Calibri" w:cs="Calibri"/>
        <w:sz w:val="16"/>
        <w:szCs w:val="16"/>
      </w:rPr>
      <w:t xml:space="preserve">FMDQ </w:t>
    </w:r>
    <w:r w:rsidR="00655AC7">
      <w:rPr>
        <w:rFonts w:ascii="Calibri" w:hAnsi="Calibri" w:cs="Calibri"/>
        <w:sz w:val="16"/>
        <w:szCs w:val="16"/>
      </w:rPr>
      <w:t xml:space="preserve">Exchange </w:t>
    </w:r>
    <w:r>
      <w:rPr>
        <w:rFonts w:ascii="Calibri" w:hAnsi="Calibri" w:cs="Calibri"/>
        <w:sz w:val="16"/>
        <w:szCs w:val="16"/>
      </w:rPr>
      <w:t>Membership Agreement for Registration Member (</w:t>
    </w:r>
    <w:r w:rsidRPr="00F82680">
      <w:rPr>
        <w:rFonts w:ascii="Calibri" w:hAnsi="Calibri" w:cs="Calibri"/>
        <w:sz w:val="16"/>
        <w:szCs w:val="16"/>
      </w:rPr>
      <w:t>Quotations</w:t>
    </w:r>
    <w:r>
      <w:rPr>
        <w:rFonts w:ascii="Calibri" w:hAnsi="Calibri" w:cs="Calibr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395DD" w14:textId="77777777" w:rsidR="0097507C" w:rsidRDefault="0097507C" w:rsidP="00D44DD8">
      <w:r>
        <w:separator/>
      </w:r>
    </w:p>
    <w:p w14:paraId="55193ED0" w14:textId="77777777" w:rsidR="0097507C" w:rsidRDefault="0097507C"/>
  </w:footnote>
  <w:footnote w:type="continuationSeparator" w:id="0">
    <w:p w14:paraId="394FF601" w14:textId="77777777" w:rsidR="0097507C" w:rsidRDefault="0097507C" w:rsidP="00D44DD8">
      <w:r>
        <w:continuationSeparator/>
      </w:r>
    </w:p>
    <w:p w14:paraId="4B9D4F37" w14:textId="77777777" w:rsidR="0097507C" w:rsidRDefault="0097507C"/>
  </w:footnote>
  <w:footnote w:type="continuationNotice" w:id="1">
    <w:p w14:paraId="08B92D93" w14:textId="77777777" w:rsidR="0097507C" w:rsidRDefault="00975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C7BE" w14:textId="1C768AB5" w:rsidR="00644C59" w:rsidRDefault="00644C59">
    <w:pPr>
      <w:pStyle w:val="Header"/>
    </w:pPr>
    <w:r>
      <w:rPr>
        <w:noProof/>
      </w:rPr>
      <mc:AlternateContent>
        <mc:Choice Requires="wps">
          <w:drawing>
            <wp:anchor distT="0" distB="0" distL="0" distR="0" simplePos="0" relativeHeight="251658241" behindDoc="0" locked="0" layoutInCell="1" allowOverlap="1" wp14:anchorId="0AB40A10" wp14:editId="622E090D">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C73620" w14:textId="44742199"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0AB40A10"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1BC73620" w14:textId="44742199"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F5A8" w14:textId="70E222EA" w:rsidR="00644C59" w:rsidRDefault="00644C59">
    <w:pPr>
      <w:pStyle w:val="Header"/>
    </w:pPr>
    <w:r>
      <w:rPr>
        <w:noProof/>
      </w:rPr>
      <mc:AlternateContent>
        <mc:Choice Requires="wps">
          <w:drawing>
            <wp:anchor distT="0" distB="0" distL="0" distR="0" simplePos="0" relativeHeight="251658240" behindDoc="0" locked="0" layoutInCell="1" allowOverlap="1" wp14:anchorId="2E624F7D" wp14:editId="0C7AAE31">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580286" w14:textId="18659976"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2E624F7D"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31580286" w14:textId="18659976"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D02448"/>
    <w:multiLevelType w:val="multilevel"/>
    <w:tmpl w:val="1F1251F8"/>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lang w:val="en-G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A805141"/>
    <w:multiLevelType w:val="multilevel"/>
    <w:tmpl w:val="E06E93F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6C2DE5"/>
    <w:multiLevelType w:val="multilevel"/>
    <w:tmpl w:val="B6EC12A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10" w15:restartNumberingAfterBreak="0">
    <w:nsid w:val="2336066E"/>
    <w:multiLevelType w:val="multilevel"/>
    <w:tmpl w:val="CDBAFEC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A57A0B"/>
    <w:multiLevelType w:val="multilevel"/>
    <w:tmpl w:val="BBF2ADD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471192B"/>
    <w:multiLevelType w:val="multilevel"/>
    <w:tmpl w:val="3D1E359E"/>
    <w:lvl w:ilvl="0">
      <w:start w:val="24"/>
      <w:numFmt w:val="decimal"/>
      <w:lvlText w:val="%1"/>
      <w:lvlJc w:val="left"/>
      <w:pPr>
        <w:ind w:left="384" w:hanging="384"/>
      </w:pPr>
      <w:rPr>
        <w:rFonts w:asciiTheme="majorBidi" w:hAnsiTheme="majorBidi" w:hint="default"/>
      </w:rPr>
    </w:lvl>
    <w:lvl w:ilvl="1">
      <w:start w:val="1"/>
      <w:numFmt w:val="decimal"/>
      <w:lvlText w:val="%1.%2"/>
      <w:lvlJc w:val="left"/>
      <w:pPr>
        <w:ind w:left="384" w:hanging="384"/>
      </w:pPr>
      <w:rPr>
        <w:rFonts w:asciiTheme="majorBidi" w:hAnsiTheme="majorBidi" w:hint="default"/>
        <w:b w:val="0"/>
        <w:bCs/>
        <w:color w:val="auto"/>
      </w:rPr>
    </w:lvl>
    <w:lvl w:ilvl="2">
      <w:start w:val="1"/>
      <w:numFmt w:val="decimal"/>
      <w:lvlText w:val="%1.%2.%3"/>
      <w:lvlJc w:val="left"/>
      <w:pPr>
        <w:ind w:left="720" w:hanging="720"/>
      </w:pPr>
      <w:rPr>
        <w:rFonts w:asciiTheme="majorBidi" w:hAnsiTheme="majorBidi" w:hint="default"/>
      </w:rPr>
    </w:lvl>
    <w:lvl w:ilvl="3">
      <w:start w:val="1"/>
      <w:numFmt w:val="decimal"/>
      <w:lvlText w:val="%1.%2.%3.%4"/>
      <w:lvlJc w:val="left"/>
      <w:pPr>
        <w:ind w:left="720" w:hanging="720"/>
      </w:pPr>
      <w:rPr>
        <w:rFonts w:asciiTheme="majorBidi" w:hAnsiTheme="majorBidi" w:hint="default"/>
      </w:rPr>
    </w:lvl>
    <w:lvl w:ilvl="4">
      <w:start w:val="1"/>
      <w:numFmt w:val="decimal"/>
      <w:lvlText w:val="%1.%2.%3.%4.%5"/>
      <w:lvlJc w:val="left"/>
      <w:pPr>
        <w:ind w:left="1080" w:hanging="1080"/>
      </w:pPr>
      <w:rPr>
        <w:rFonts w:asciiTheme="majorBidi" w:hAnsiTheme="majorBidi" w:hint="default"/>
      </w:rPr>
    </w:lvl>
    <w:lvl w:ilvl="5">
      <w:start w:val="1"/>
      <w:numFmt w:val="decimal"/>
      <w:lvlText w:val="%1.%2.%3.%4.%5.%6"/>
      <w:lvlJc w:val="left"/>
      <w:pPr>
        <w:ind w:left="1080" w:hanging="1080"/>
      </w:pPr>
      <w:rPr>
        <w:rFonts w:asciiTheme="majorBidi" w:hAnsiTheme="majorBidi" w:hint="default"/>
      </w:rPr>
    </w:lvl>
    <w:lvl w:ilvl="6">
      <w:start w:val="1"/>
      <w:numFmt w:val="decimal"/>
      <w:lvlText w:val="%1.%2.%3.%4.%5.%6.%7"/>
      <w:lvlJc w:val="left"/>
      <w:pPr>
        <w:ind w:left="1440" w:hanging="1440"/>
      </w:pPr>
      <w:rPr>
        <w:rFonts w:asciiTheme="majorBidi" w:hAnsiTheme="majorBidi" w:hint="default"/>
      </w:rPr>
    </w:lvl>
    <w:lvl w:ilvl="7">
      <w:start w:val="1"/>
      <w:numFmt w:val="decimal"/>
      <w:lvlText w:val="%1.%2.%3.%4.%5.%6.%7.%8"/>
      <w:lvlJc w:val="left"/>
      <w:pPr>
        <w:ind w:left="1440" w:hanging="1440"/>
      </w:pPr>
      <w:rPr>
        <w:rFonts w:asciiTheme="majorBidi" w:hAnsiTheme="majorBidi" w:hint="default"/>
      </w:rPr>
    </w:lvl>
    <w:lvl w:ilvl="8">
      <w:start w:val="1"/>
      <w:numFmt w:val="decimal"/>
      <w:lvlText w:val="%1.%2.%3.%4.%5.%6.%7.%8.%9"/>
      <w:lvlJc w:val="left"/>
      <w:pPr>
        <w:ind w:left="1440" w:hanging="1440"/>
      </w:pPr>
      <w:rPr>
        <w:rFonts w:asciiTheme="majorBidi" w:hAnsiTheme="majorBidi" w:hint="default"/>
      </w:rPr>
    </w:lvl>
  </w:abstractNum>
  <w:abstractNum w:abstractNumId="13" w15:restartNumberingAfterBreak="0">
    <w:nsid w:val="3C75234D"/>
    <w:multiLevelType w:val="multilevel"/>
    <w:tmpl w:val="16E6D3F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9"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25C5F33"/>
    <w:multiLevelType w:val="multilevel"/>
    <w:tmpl w:val="ECF06CAC"/>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530E98"/>
    <w:multiLevelType w:val="multilevel"/>
    <w:tmpl w:val="FB022104"/>
    <w:lvl w:ilvl="0">
      <w:start w:val="24"/>
      <w:numFmt w:val="decimal"/>
      <w:lvlText w:val="%1"/>
      <w:lvlJc w:val="left"/>
      <w:pPr>
        <w:ind w:left="384" w:hanging="384"/>
      </w:pPr>
      <w:rPr>
        <w:rFonts w:hint="default"/>
      </w:rPr>
    </w:lvl>
    <w:lvl w:ilvl="1">
      <w:start w:val="1"/>
      <w:numFmt w:val="decimal"/>
      <w:lvlText w:val="%1.%2"/>
      <w:lvlJc w:val="left"/>
      <w:pPr>
        <w:ind w:left="768" w:hanging="384"/>
      </w:pPr>
      <w:rPr>
        <w:rFonts w:hint="default"/>
      </w:rPr>
    </w:lvl>
    <w:lvl w:ilvl="2">
      <w:start w:val="1"/>
      <w:numFmt w:val="decimal"/>
      <w:lvlText w:val="%1.%2.%3"/>
      <w:lvlJc w:val="left"/>
      <w:pPr>
        <w:ind w:left="1488" w:hanging="720"/>
      </w:pPr>
      <w:rPr>
        <w:rFonts w:hint="default"/>
      </w:rPr>
    </w:lvl>
    <w:lvl w:ilvl="3">
      <w:start w:val="1"/>
      <w:numFmt w:val="decimal"/>
      <w:lvlText w:val="%1.%2.%3.%4"/>
      <w:lvlJc w:val="left"/>
      <w:pPr>
        <w:ind w:left="1872" w:hanging="72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000" w:hanging="108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128" w:hanging="1440"/>
      </w:pPr>
      <w:rPr>
        <w:rFonts w:hint="default"/>
      </w:rPr>
    </w:lvl>
    <w:lvl w:ilvl="8">
      <w:start w:val="1"/>
      <w:numFmt w:val="decimal"/>
      <w:lvlText w:val="%1.%2.%3.%4.%5.%6.%7.%8.%9"/>
      <w:lvlJc w:val="left"/>
      <w:pPr>
        <w:ind w:left="4512" w:hanging="1440"/>
      </w:pPr>
      <w:rPr>
        <w:rFonts w:hint="default"/>
      </w:rPr>
    </w:lvl>
  </w:abstractNum>
  <w:abstractNum w:abstractNumId="24"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25"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7665A37"/>
    <w:multiLevelType w:val="multilevel"/>
    <w:tmpl w:val="CD281E80"/>
    <w:lvl w:ilvl="0">
      <w:start w:val="1"/>
      <w:numFmt w:val="decimal"/>
      <w:lvlText w:val="%1."/>
      <w:lvlJc w:val="left"/>
      <w:pPr>
        <w:ind w:left="820" w:hanging="720"/>
      </w:pPr>
      <w:rPr>
        <w:rFonts w:ascii="Calibri" w:eastAsia="Calibri" w:hAnsi="Calibri" w:cs="Calibri" w:hint="default"/>
        <w:spacing w:val="-2"/>
        <w:w w:val="100"/>
        <w:sz w:val="24"/>
        <w:szCs w:val="24"/>
        <w:lang w:val="en-US" w:eastAsia="en-US" w:bidi="ar-SA"/>
      </w:rPr>
    </w:lvl>
    <w:lvl w:ilvl="1">
      <w:start w:val="1"/>
      <w:numFmt w:val="decimal"/>
      <w:lvlText w:val="%1.%2"/>
      <w:lvlJc w:val="left"/>
      <w:pPr>
        <w:ind w:left="820" w:hanging="720"/>
      </w:pPr>
      <w:rPr>
        <w:rFonts w:ascii="Calibri" w:eastAsia="Calibri" w:hAnsi="Calibri" w:cs="Calibri" w:hint="default"/>
        <w:spacing w:val="-2"/>
        <w:w w:val="100"/>
        <w:sz w:val="24"/>
        <w:szCs w:val="24"/>
        <w:lang w:val="en-US" w:eastAsia="en-US" w:bidi="ar-SA"/>
      </w:rPr>
    </w:lvl>
    <w:lvl w:ilvl="2">
      <w:start w:val="1"/>
      <w:numFmt w:val="lowerRoman"/>
      <w:lvlText w:val="(%3)"/>
      <w:lvlJc w:val="left"/>
      <w:pPr>
        <w:ind w:left="4421" w:hanging="720"/>
      </w:pPr>
      <w:rPr>
        <w:rFonts w:ascii="Calibri" w:eastAsia="Calibri" w:hAnsi="Calibri" w:cs="Calibri" w:hint="default"/>
        <w:spacing w:val="-24"/>
        <w:w w:val="100"/>
        <w:sz w:val="24"/>
        <w:szCs w:val="24"/>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34"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6"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BA56CF"/>
    <w:multiLevelType w:val="multilevel"/>
    <w:tmpl w:val="FB86DA26"/>
    <w:lvl w:ilvl="0">
      <w:start w:val="24"/>
      <w:numFmt w:val="decimal"/>
      <w:lvlText w:val="%1"/>
      <w:lvlJc w:val="left"/>
      <w:pPr>
        <w:ind w:left="384" w:hanging="384"/>
      </w:pPr>
      <w:rPr>
        <w:rFonts w:asciiTheme="majorBidi" w:hAnsiTheme="majorBidi" w:cstheme="majorBidi" w:hint="default"/>
        <w:b w:val="0"/>
      </w:rPr>
    </w:lvl>
    <w:lvl w:ilvl="1">
      <w:start w:val="1"/>
      <w:numFmt w:val="decimal"/>
      <w:lvlText w:val="%1.%2"/>
      <w:lvlJc w:val="left"/>
      <w:pPr>
        <w:ind w:left="1164" w:hanging="384"/>
      </w:pPr>
      <w:rPr>
        <w:rFonts w:asciiTheme="majorBidi" w:hAnsiTheme="majorBidi" w:cstheme="majorBidi" w:hint="default"/>
        <w:b w:val="0"/>
      </w:rPr>
    </w:lvl>
    <w:lvl w:ilvl="2">
      <w:start w:val="1"/>
      <w:numFmt w:val="decimal"/>
      <w:lvlText w:val="%1.%2.%3"/>
      <w:lvlJc w:val="left"/>
      <w:pPr>
        <w:ind w:left="2280" w:hanging="720"/>
      </w:pPr>
      <w:rPr>
        <w:rFonts w:asciiTheme="majorBidi" w:hAnsiTheme="majorBidi" w:cstheme="majorBidi" w:hint="default"/>
        <w:b w:val="0"/>
      </w:rPr>
    </w:lvl>
    <w:lvl w:ilvl="3">
      <w:start w:val="1"/>
      <w:numFmt w:val="decimal"/>
      <w:lvlText w:val="%1.%2.%3.%4"/>
      <w:lvlJc w:val="left"/>
      <w:pPr>
        <w:ind w:left="3060" w:hanging="720"/>
      </w:pPr>
      <w:rPr>
        <w:rFonts w:asciiTheme="majorBidi" w:hAnsiTheme="majorBidi" w:cstheme="majorBidi" w:hint="default"/>
        <w:b w:val="0"/>
      </w:rPr>
    </w:lvl>
    <w:lvl w:ilvl="4">
      <w:start w:val="1"/>
      <w:numFmt w:val="decimal"/>
      <w:lvlText w:val="%1.%2.%3.%4.%5"/>
      <w:lvlJc w:val="left"/>
      <w:pPr>
        <w:ind w:left="4200" w:hanging="1080"/>
      </w:pPr>
      <w:rPr>
        <w:rFonts w:asciiTheme="majorBidi" w:hAnsiTheme="majorBidi" w:cstheme="majorBidi" w:hint="default"/>
        <w:b w:val="0"/>
      </w:rPr>
    </w:lvl>
    <w:lvl w:ilvl="5">
      <w:start w:val="1"/>
      <w:numFmt w:val="decimal"/>
      <w:lvlText w:val="%1.%2.%3.%4.%5.%6"/>
      <w:lvlJc w:val="left"/>
      <w:pPr>
        <w:ind w:left="4980" w:hanging="1080"/>
      </w:pPr>
      <w:rPr>
        <w:rFonts w:asciiTheme="majorBidi" w:hAnsiTheme="majorBidi" w:cstheme="majorBidi" w:hint="default"/>
        <w:b w:val="0"/>
      </w:rPr>
    </w:lvl>
    <w:lvl w:ilvl="6">
      <w:start w:val="1"/>
      <w:numFmt w:val="decimal"/>
      <w:lvlText w:val="%1.%2.%3.%4.%5.%6.%7"/>
      <w:lvlJc w:val="left"/>
      <w:pPr>
        <w:ind w:left="6120" w:hanging="1440"/>
      </w:pPr>
      <w:rPr>
        <w:rFonts w:asciiTheme="majorBidi" w:hAnsiTheme="majorBidi" w:cstheme="majorBidi" w:hint="default"/>
        <w:b w:val="0"/>
      </w:rPr>
    </w:lvl>
    <w:lvl w:ilvl="7">
      <w:start w:val="1"/>
      <w:numFmt w:val="decimal"/>
      <w:lvlText w:val="%1.%2.%3.%4.%5.%6.%7.%8"/>
      <w:lvlJc w:val="left"/>
      <w:pPr>
        <w:ind w:left="6900" w:hanging="1440"/>
      </w:pPr>
      <w:rPr>
        <w:rFonts w:asciiTheme="majorBidi" w:hAnsiTheme="majorBidi" w:cstheme="majorBidi" w:hint="default"/>
        <w:b w:val="0"/>
      </w:rPr>
    </w:lvl>
    <w:lvl w:ilvl="8">
      <w:start w:val="1"/>
      <w:numFmt w:val="decimal"/>
      <w:lvlText w:val="%1.%2.%3.%4.%5.%6.%7.%8.%9"/>
      <w:lvlJc w:val="left"/>
      <w:pPr>
        <w:ind w:left="7680" w:hanging="1440"/>
      </w:pPr>
      <w:rPr>
        <w:rFonts w:asciiTheme="majorBidi" w:hAnsiTheme="majorBidi" w:cstheme="majorBidi" w:hint="default"/>
        <w:b w:val="0"/>
      </w:rPr>
    </w:lvl>
  </w:abstractNum>
  <w:abstractNum w:abstractNumId="38"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852454">
    <w:abstractNumId w:val="18"/>
  </w:num>
  <w:num w:numId="2" w16cid:durableId="1889992823">
    <w:abstractNumId w:val="1"/>
  </w:num>
  <w:num w:numId="3" w16cid:durableId="8532570">
    <w:abstractNumId w:val="27"/>
  </w:num>
  <w:num w:numId="4" w16cid:durableId="1405374842">
    <w:abstractNumId w:val="36"/>
  </w:num>
  <w:num w:numId="5" w16cid:durableId="1060056144">
    <w:abstractNumId w:val="31"/>
  </w:num>
  <w:num w:numId="6" w16cid:durableId="1590113170">
    <w:abstractNumId w:val="22"/>
  </w:num>
  <w:num w:numId="7" w16cid:durableId="1586765513">
    <w:abstractNumId w:val="8"/>
  </w:num>
  <w:num w:numId="8" w16cid:durableId="1723097501">
    <w:abstractNumId w:val="3"/>
  </w:num>
  <w:num w:numId="9" w16cid:durableId="1395081037">
    <w:abstractNumId w:val="34"/>
  </w:num>
  <w:num w:numId="10" w16cid:durableId="2002544918">
    <w:abstractNumId w:val="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1873669">
    <w:abstractNumId w:val="0"/>
  </w:num>
  <w:num w:numId="12" w16cid:durableId="1613708894">
    <w:abstractNumId w:val="15"/>
  </w:num>
  <w:num w:numId="13" w16cid:durableId="2062485661">
    <w:abstractNumId w:val="29"/>
  </w:num>
  <w:num w:numId="14" w16cid:durableId="376584102">
    <w:abstractNumId w:val="26"/>
  </w:num>
  <w:num w:numId="15" w16cid:durableId="435057493">
    <w:abstractNumId w:val="17"/>
  </w:num>
  <w:num w:numId="16" w16cid:durableId="282924180">
    <w:abstractNumId w:val="20"/>
  </w:num>
  <w:num w:numId="17" w16cid:durableId="350491177">
    <w:abstractNumId w:val="24"/>
  </w:num>
  <w:num w:numId="18" w16cid:durableId="2119642862">
    <w:abstractNumId w:val="28"/>
  </w:num>
  <w:num w:numId="19" w16cid:durableId="614286156">
    <w:abstractNumId w:val="32"/>
  </w:num>
  <w:num w:numId="20" w16cid:durableId="2017730588">
    <w:abstractNumId w:val="38"/>
  </w:num>
  <w:num w:numId="21" w16cid:durableId="241305189">
    <w:abstractNumId w:val="14"/>
  </w:num>
  <w:num w:numId="22" w16cid:durableId="208879055">
    <w:abstractNumId w:val="16"/>
  </w:num>
  <w:num w:numId="23" w16cid:durableId="867572826">
    <w:abstractNumId w:val="35"/>
  </w:num>
  <w:num w:numId="24" w16cid:durableId="1714499118">
    <w:abstractNumId w:val="9"/>
  </w:num>
  <w:num w:numId="25" w16cid:durableId="332076311">
    <w:abstractNumId w:val="19"/>
  </w:num>
  <w:num w:numId="26" w16cid:durableId="1525440465">
    <w:abstractNumId w:val="4"/>
  </w:num>
  <w:num w:numId="27" w16cid:durableId="1403067961">
    <w:abstractNumId w:val="25"/>
  </w:num>
  <w:num w:numId="28" w16cid:durableId="1694458390">
    <w:abstractNumId w:val="5"/>
  </w:num>
  <w:num w:numId="29" w16cid:durableId="747272323">
    <w:abstractNumId w:val="30"/>
  </w:num>
  <w:num w:numId="30" w16cid:durableId="1585140100">
    <w:abstractNumId w:val="33"/>
  </w:num>
  <w:num w:numId="31" w16cid:durableId="899749339">
    <w:abstractNumId w:val="21"/>
  </w:num>
  <w:num w:numId="32" w16cid:durableId="1739211343">
    <w:abstractNumId w:val="13"/>
  </w:num>
  <w:num w:numId="33" w16cid:durableId="1087337536">
    <w:abstractNumId w:val="7"/>
  </w:num>
  <w:num w:numId="34" w16cid:durableId="1080104217">
    <w:abstractNumId w:val="37"/>
  </w:num>
  <w:num w:numId="35" w16cid:durableId="278689381">
    <w:abstractNumId w:val="6"/>
  </w:num>
  <w:num w:numId="36" w16cid:durableId="1883515905">
    <w:abstractNumId w:val="11"/>
  </w:num>
  <w:num w:numId="37" w16cid:durableId="732003291">
    <w:abstractNumId w:val="10"/>
  </w:num>
  <w:num w:numId="38" w16cid:durableId="1814323678">
    <w:abstractNumId w:val="23"/>
  </w:num>
  <w:num w:numId="39" w16cid:durableId="11266568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jYxNDYxMTI1NTFV0lEKTi0uzszPAykwrgUAPPw9lSwAAAA="/>
  </w:docVars>
  <w:rsids>
    <w:rsidRoot w:val="00955E18"/>
    <w:rsid w:val="0000056D"/>
    <w:rsid w:val="000023E8"/>
    <w:rsid w:val="0000288A"/>
    <w:rsid w:val="00003482"/>
    <w:rsid w:val="000037EB"/>
    <w:rsid w:val="00005000"/>
    <w:rsid w:val="00006DAA"/>
    <w:rsid w:val="00014AA7"/>
    <w:rsid w:val="00015EFA"/>
    <w:rsid w:val="00016990"/>
    <w:rsid w:val="0001724A"/>
    <w:rsid w:val="000173A6"/>
    <w:rsid w:val="000204D4"/>
    <w:rsid w:val="00020E6E"/>
    <w:rsid w:val="0002223D"/>
    <w:rsid w:val="00024788"/>
    <w:rsid w:val="0002483D"/>
    <w:rsid w:val="00024C85"/>
    <w:rsid w:val="000268B3"/>
    <w:rsid w:val="000310AB"/>
    <w:rsid w:val="00033252"/>
    <w:rsid w:val="00033667"/>
    <w:rsid w:val="00033B51"/>
    <w:rsid w:val="000348D6"/>
    <w:rsid w:val="00035F30"/>
    <w:rsid w:val="00036298"/>
    <w:rsid w:val="0003692F"/>
    <w:rsid w:val="0004144C"/>
    <w:rsid w:val="0004204D"/>
    <w:rsid w:val="00042F0F"/>
    <w:rsid w:val="0004530C"/>
    <w:rsid w:val="00045B98"/>
    <w:rsid w:val="000511C8"/>
    <w:rsid w:val="00051776"/>
    <w:rsid w:val="00055DE6"/>
    <w:rsid w:val="000561F0"/>
    <w:rsid w:val="00056D7D"/>
    <w:rsid w:val="00057208"/>
    <w:rsid w:val="0005787E"/>
    <w:rsid w:val="000611F2"/>
    <w:rsid w:val="00067402"/>
    <w:rsid w:val="000679A3"/>
    <w:rsid w:val="00067FF0"/>
    <w:rsid w:val="00071509"/>
    <w:rsid w:val="00071822"/>
    <w:rsid w:val="000720AB"/>
    <w:rsid w:val="0007249F"/>
    <w:rsid w:val="00072DB6"/>
    <w:rsid w:val="00073074"/>
    <w:rsid w:val="00073504"/>
    <w:rsid w:val="000746B7"/>
    <w:rsid w:val="00081012"/>
    <w:rsid w:val="0008130C"/>
    <w:rsid w:val="00081FC9"/>
    <w:rsid w:val="00082341"/>
    <w:rsid w:val="00082535"/>
    <w:rsid w:val="00083D7F"/>
    <w:rsid w:val="00087280"/>
    <w:rsid w:val="00092B0B"/>
    <w:rsid w:val="00093602"/>
    <w:rsid w:val="00093C68"/>
    <w:rsid w:val="00095BFE"/>
    <w:rsid w:val="000A05D6"/>
    <w:rsid w:val="000A0B80"/>
    <w:rsid w:val="000A2EA5"/>
    <w:rsid w:val="000A3601"/>
    <w:rsid w:val="000A3742"/>
    <w:rsid w:val="000A3A8A"/>
    <w:rsid w:val="000A4E01"/>
    <w:rsid w:val="000A6097"/>
    <w:rsid w:val="000A699B"/>
    <w:rsid w:val="000B1DAF"/>
    <w:rsid w:val="000B1E14"/>
    <w:rsid w:val="000B2DD3"/>
    <w:rsid w:val="000B5640"/>
    <w:rsid w:val="000C32C8"/>
    <w:rsid w:val="000C42D6"/>
    <w:rsid w:val="000C5464"/>
    <w:rsid w:val="000C5AB3"/>
    <w:rsid w:val="000C689E"/>
    <w:rsid w:val="000C7CE0"/>
    <w:rsid w:val="000C7D7C"/>
    <w:rsid w:val="000D284F"/>
    <w:rsid w:val="000D2ACC"/>
    <w:rsid w:val="000D5668"/>
    <w:rsid w:val="000D762E"/>
    <w:rsid w:val="000D7827"/>
    <w:rsid w:val="000E093B"/>
    <w:rsid w:val="000E26CB"/>
    <w:rsid w:val="000E6062"/>
    <w:rsid w:val="000F1BB1"/>
    <w:rsid w:val="000F33B6"/>
    <w:rsid w:val="000F6339"/>
    <w:rsid w:val="000F716C"/>
    <w:rsid w:val="000F71FF"/>
    <w:rsid w:val="000F7A1B"/>
    <w:rsid w:val="001029AD"/>
    <w:rsid w:val="001029F7"/>
    <w:rsid w:val="00102A93"/>
    <w:rsid w:val="00105FCD"/>
    <w:rsid w:val="00113043"/>
    <w:rsid w:val="00114B74"/>
    <w:rsid w:val="0011766C"/>
    <w:rsid w:val="00120175"/>
    <w:rsid w:val="00120478"/>
    <w:rsid w:val="0012096A"/>
    <w:rsid w:val="001217F0"/>
    <w:rsid w:val="001218D1"/>
    <w:rsid w:val="00121B79"/>
    <w:rsid w:val="00121F80"/>
    <w:rsid w:val="00123026"/>
    <w:rsid w:val="0012320E"/>
    <w:rsid w:val="00124CC9"/>
    <w:rsid w:val="00124F54"/>
    <w:rsid w:val="001260D8"/>
    <w:rsid w:val="00126883"/>
    <w:rsid w:val="00126A37"/>
    <w:rsid w:val="00131218"/>
    <w:rsid w:val="00133796"/>
    <w:rsid w:val="00134967"/>
    <w:rsid w:val="0013523E"/>
    <w:rsid w:val="00136051"/>
    <w:rsid w:val="001401BC"/>
    <w:rsid w:val="001404BF"/>
    <w:rsid w:val="00140E6C"/>
    <w:rsid w:val="001414B1"/>
    <w:rsid w:val="0014295D"/>
    <w:rsid w:val="00142D1C"/>
    <w:rsid w:val="00147568"/>
    <w:rsid w:val="001502C1"/>
    <w:rsid w:val="0015073F"/>
    <w:rsid w:val="00150B81"/>
    <w:rsid w:val="00151B1F"/>
    <w:rsid w:val="00152C6D"/>
    <w:rsid w:val="001540D3"/>
    <w:rsid w:val="001544BC"/>
    <w:rsid w:val="00154ABC"/>
    <w:rsid w:val="0015633C"/>
    <w:rsid w:val="001567E1"/>
    <w:rsid w:val="001569FD"/>
    <w:rsid w:val="00156A98"/>
    <w:rsid w:val="0016268C"/>
    <w:rsid w:val="00163817"/>
    <w:rsid w:val="001663ED"/>
    <w:rsid w:val="001664AF"/>
    <w:rsid w:val="00166794"/>
    <w:rsid w:val="001674CF"/>
    <w:rsid w:val="00173F6C"/>
    <w:rsid w:val="001745AF"/>
    <w:rsid w:val="00174B03"/>
    <w:rsid w:val="001752D3"/>
    <w:rsid w:val="001756BB"/>
    <w:rsid w:val="001757E7"/>
    <w:rsid w:val="00176ADC"/>
    <w:rsid w:val="00177972"/>
    <w:rsid w:val="00180087"/>
    <w:rsid w:val="0018218C"/>
    <w:rsid w:val="00183362"/>
    <w:rsid w:val="0018411D"/>
    <w:rsid w:val="00185C19"/>
    <w:rsid w:val="00185F98"/>
    <w:rsid w:val="00186471"/>
    <w:rsid w:val="001907FF"/>
    <w:rsid w:val="00193E7B"/>
    <w:rsid w:val="0019482B"/>
    <w:rsid w:val="00194891"/>
    <w:rsid w:val="001952B2"/>
    <w:rsid w:val="0019729B"/>
    <w:rsid w:val="001978CE"/>
    <w:rsid w:val="001A04D3"/>
    <w:rsid w:val="001A11FE"/>
    <w:rsid w:val="001A14AA"/>
    <w:rsid w:val="001A1E6F"/>
    <w:rsid w:val="001A3348"/>
    <w:rsid w:val="001A4044"/>
    <w:rsid w:val="001A471D"/>
    <w:rsid w:val="001A4B2D"/>
    <w:rsid w:val="001B22A6"/>
    <w:rsid w:val="001B29A8"/>
    <w:rsid w:val="001C1606"/>
    <w:rsid w:val="001C17C6"/>
    <w:rsid w:val="001C1DD3"/>
    <w:rsid w:val="001C2E3B"/>
    <w:rsid w:val="001C3D33"/>
    <w:rsid w:val="001C41DD"/>
    <w:rsid w:val="001C45FA"/>
    <w:rsid w:val="001C5662"/>
    <w:rsid w:val="001C7581"/>
    <w:rsid w:val="001C7E8E"/>
    <w:rsid w:val="001D06D7"/>
    <w:rsid w:val="001D0CBE"/>
    <w:rsid w:val="001D194D"/>
    <w:rsid w:val="001D1A0A"/>
    <w:rsid w:val="001D5092"/>
    <w:rsid w:val="001D5FA0"/>
    <w:rsid w:val="001E257B"/>
    <w:rsid w:val="001E4232"/>
    <w:rsid w:val="001E431E"/>
    <w:rsid w:val="001E5351"/>
    <w:rsid w:val="001E5BBB"/>
    <w:rsid w:val="001F1303"/>
    <w:rsid w:val="001F1505"/>
    <w:rsid w:val="001F193A"/>
    <w:rsid w:val="001F2FA5"/>
    <w:rsid w:val="001F35B8"/>
    <w:rsid w:val="001F38EA"/>
    <w:rsid w:val="001F485C"/>
    <w:rsid w:val="001F748F"/>
    <w:rsid w:val="002016CA"/>
    <w:rsid w:val="00202834"/>
    <w:rsid w:val="00202BD9"/>
    <w:rsid w:val="00202C71"/>
    <w:rsid w:val="002046C2"/>
    <w:rsid w:val="002077EE"/>
    <w:rsid w:val="00207CB3"/>
    <w:rsid w:val="00210B39"/>
    <w:rsid w:val="00210C9E"/>
    <w:rsid w:val="00210D63"/>
    <w:rsid w:val="00212892"/>
    <w:rsid w:val="002142D1"/>
    <w:rsid w:val="00214EEA"/>
    <w:rsid w:val="002163B0"/>
    <w:rsid w:val="00217B0A"/>
    <w:rsid w:val="002217B7"/>
    <w:rsid w:val="00222358"/>
    <w:rsid w:val="00222681"/>
    <w:rsid w:val="00223111"/>
    <w:rsid w:val="0022311B"/>
    <w:rsid w:val="00223CE6"/>
    <w:rsid w:val="002259F1"/>
    <w:rsid w:val="002333E7"/>
    <w:rsid w:val="0023354B"/>
    <w:rsid w:val="002336BE"/>
    <w:rsid w:val="00234EAB"/>
    <w:rsid w:val="0023632B"/>
    <w:rsid w:val="0023714D"/>
    <w:rsid w:val="00237E86"/>
    <w:rsid w:val="002400DD"/>
    <w:rsid w:val="00241AC2"/>
    <w:rsid w:val="00242145"/>
    <w:rsid w:val="00243039"/>
    <w:rsid w:val="00243B1C"/>
    <w:rsid w:val="00245733"/>
    <w:rsid w:val="00250A4B"/>
    <w:rsid w:val="00250DD8"/>
    <w:rsid w:val="00251450"/>
    <w:rsid w:val="00255854"/>
    <w:rsid w:val="002561EF"/>
    <w:rsid w:val="00256E63"/>
    <w:rsid w:val="00256FD3"/>
    <w:rsid w:val="00260466"/>
    <w:rsid w:val="00260BB3"/>
    <w:rsid w:val="002652AA"/>
    <w:rsid w:val="00265C93"/>
    <w:rsid w:val="00266B89"/>
    <w:rsid w:val="00270F81"/>
    <w:rsid w:val="0027620F"/>
    <w:rsid w:val="00280EED"/>
    <w:rsid w:val="00281155"/>
    <w:rsid w:val="00282B78"/>
    <w:rsid w:val="00283652"/>
    <w:rsid w:val="00284EA6"/>
    <w:rsid w:val="00286ABD"/>
    <w:rsid w:val="00287D31"/>
    <w:rsid w:val="00290804"/>
    <w:rsid w:val="00290CA8"/>
    <w:rsid w:val="00291185"/>
    <w:rsid w:val="002924BD"/>
    <w:rsid w:val="00292591"/>
    <w:rsid w:val="0029390D"/>
    <w:rsid w:val="00294695"/>
    <w:rsid w:val="00295924"/>
    <w:rsid w:val="00295C67"/>
    <w:rsid w:val="002963C6"/>
    <w:rsid w:val="002968D0"/>
    <w:rsid w:val="002970D6"/>
    <w:rsid w:val="002973F5"/>
    <w:rsid w:val="002974FE"/>
    <w:rsid w:val="002A0582"/>
    <w:rsid w:val="002A18C9"/>
    <w:rsid w:val="002A1926"/>
    <w:rsid w:val="002A2444"/>
    <w:rsid w:val="002A37C3"/>
    <w:rsid w:val="002A4B19"/>
    <w:rsid w:val="002A56B0"/>
    <w:rsid w:val="002A582F"/>
    <w:rsid w:val="002A7047"/>
    <w:rsid w:val="002A736A"/>
    <w:rsid w:val="002B2720"/>
    <w:rsid w:val="002B412A"/>
    <w:rsid w:val="002B57F8"/>
    <w:rsid w:val="002B6B43"/>
    <w:rsid w:val="002C1607"/>
    <w:rsid w:val="002C17F0"/>
    <w:rsid w:val="002C3F2B"/>
    <w:rsid w:val="002C4281"/>
    <w:rsid w:val="002D26F0"/>
    <w:rsid w:val="002D33DE"/>
    <w:rsid w:val="002D35C0"/>
    <w:rsid w:val="002D678B"/>
    <w:rsid w:val="002E1EFD"/>
    <w:rsid w:val="002E375F"/>
    <w:rsid w:val="002E4456"/>
    <w:rsid w:val="002E5060"/>
    <w:rsid w:val="002E57C9"/>
    <w:rsid w:val="002F0B4D"/>
    <w:rsid w:val="002F0C47"/>
    <w:rsid w:val="002F133E"/>
    <w:rsid w:val="002F27F5"/>
    <w:rsid w:val="002F306B"/>
    <w:rsid w:val="002F380A"/>
    <w:rsid w:val="002F4575"/>
    <w:rsid w:val="002F5586"/>
    <w:rsid w:val="002F5943"/>
    <w:rsid w:val="002F59A3"/>
    <w:rsid w:val="0030161F"/>
    <w:rsid w:val="0030323F"/>
    <w:rsid w:val="00306256"/>
    <w:rsid w:val="00306C72"/>
    <w:rsid w:val="003072E8"/>
    <w:rsid w:val="00307F21"/>
    <w:rsid w:val="003102CA"/>
    <w:rsid w:val="00310D49"/>
    <w:rsid w:val="00311B2F"/>
    <w:rsid w:val="00313B35"/>
    <w:rsid w:val="00314203"/>
    <w:rsid w:val="00314EAD"/>
    <w:rsid w:val="00316040"/>
    <w:rsid w:val="00316B34"/>
    <w:rsid w:val="00317464"/>
    <w:rsid w:val="003204CD"/>
    <w:rsid w:val="00324059"/>
    <w:rsid w:val="00324B61"/>
    <w:rsid w:val="00325ACA"/>
    <w:rsid w:val="00325D9A"/>
    <w:rsid w:val="00325ED3"/>
    <w:rsid w:val="00326710"/>
    <w:rsid w:val="00327261"/>
    <w:rsid w:val="003302E1"/>
    <w:rsid w:val="00330E80"/>
    <w:rsid w:val="00332759"/>
    <w:rsid w:val="003340DE"/>
    <w:rsid w:val="00335113"/>
    <w:rsid w:val="00335538"/>
    <w:rsid w:val="003357D0"/>
    <w:rsid w:val="0033759D"/>
    <w:rsid w:val="00337B99"/>
    <w:rsid w:val="00340764"/>
    <w:rsid w:val="003411CE"/>
    <w:rsid w:val="00341566"/>
    <w:rsid w:val="00342BC1"/>
    <w:rsid w:val="00343460"/>
    <w:rsid w:val="003453B1"/>
    <w:rsid w:val="00346392"/>
    <w:rsid w:val="00346E65"/>
    <w:rsid w:val="00346FED"/>
    <w:rsid w:val="00350904"/>
    <w:rsid w:val="00352A81"/>
    <w:rsid w:val="003567E6"/>
    <w:rsid w:val="00356C7E"/>
    <w:rsid w:val="003571E4"/>
    <w:rsid w:val="00360A89"/>
    <w:rsid w:val="00361BA8"/>
    <w:rsid w:val="00361F72"/>
    <w:rsid w:val="00362BFF"/>
    <w:rsid w:val="003644F1"/>
    <w:rsid w:val="00365B54"/>
    <w:rsid w:val="00365CA5"/>
    <w:rsid w:val="0036643A"/>
    <w:rsid w:val="00366D9B"/>
    <w:rsid w:val="00370AC7"/>
    <w:rsid w:val="00370E22"/>
    <w:rsid w:val="00370FDF"/>
    <w:rsid w:val="00371D83"/>
    <w:rsid w:val="0037216E"/>
    <w:rsid w:val="00372553"/>
    <w:rsid w:val="003732CE"/>
    <w:rsid w:val="003768D9"/>
    <w:rsid w:val="0037799B"/>
    <w:rsid w:val="00380E27"/>
    <w:rsid w:val="00380F84"/>
    <w:rsid w:val="0038239E"/>
    <w:rsid w:val="00382E00"/>
    <w:rsid w:val="00383F4C"/>
    <w:rsid w:val="003853F5"/>
    <w:rsid w:val="00387522"/>
    <w:rsid w:val="003914E6"/>
    <w:rsid w:val="00391640"/>
    <w:rsid w:val="00392406"/>
    <w:rsid w:val="00394071"/>
    <w:rsid w:val="003941C2"/>
    <w:rsid w:val="00394E66"/>
    <w:rsid w:val="00396915"/>
    <w:rsid w:val="0039699E"/>
    <w:rsid w:val="00397D7B"/>
    <w:rsid w:val="003A02AD"/>
    <w:rsid w:val="003A0626"/>
    <w:rsid w:val="003A0947"/>
    <w:rsid w:val="003A0968"/>
    <w:rsid w:val="003A365E"/>
    <w:rsid w:val="003A41BF"/>
    <w:rsid w:val="003A4F6A"/>
    <w:rsid w:val="003A6246"/>
    <w:rsid w:val="003A6E19"/>
    <w:rsid w:val="003A6EAA"/>
    <w:rsid w:val="003A7D67"/>
    <w:rsid w:val="003B0F20"/>
    <w:rsid w:val="003B1BF6"/>
    <w:rsid w:val="003B5201"/>
    <w:rsid w:val="003B5458"/>
    <w:rsid w:val="003B6269"/>
    <w:rsid w:val="003B62BE"/>
    <w:rsid w:val="003B7BDB"/>
    <w:rsid w:val="003B7E87"/>
    <w:rsid w:val="003C2F20"/>
    <w:rsid w:val="003C38E7"/>
    <w:rsid w:val="003C6E6A"/>
    <w:rsid w:val="003C7A7B"/>
    <w:rsid w:val="003D0696"/>
    <w:rsid w:val="003D0AC0"/>
    <w:rsid w:val="003D0E53"/>
    <w:rsid w:val="003D23C4"/>
    <w:rsid w:val="003D5632"/>
    <w:rsid w:val="003D5EEB"/>
    <w:rsid w:val="003D7F04"/>
    <w:rsid w:val="003E3DB1"/>
    <w:rsid w:val="003E4511"/>
    <w:rsid w:val="003E54D8"/>
    <w:rsid w:val="003F03DA"/>
    <w:rsid w:val="003F07D6"/>
    <w:rsid w:val="003F2C42"/>
    <w:rsid w:val="003F34CF"/>
    <w:rsid w:val="003F3BB2"/>
    <w:rsid w:val="003F3E35"/>
    <w:rsid w:val="003F51CA"/>
    <w:rsid w:val="003F6294"/>
    <w:rsid w:val="003F63A5"/>
    <w:rsid w:val="003F7566"/>
    <w:rsid w:val="003F7E82"/>
    <w:rsid w:val="0040146B"/>
    <w:rsid w:val="00401D52"/>
    <w:rsid w:val="00401D9A"/>
    <w:rsid w:val="004022B1"/>
    <w:rsid w:val="004026DE"/>
    <w:rsid w:val="00403E34"/>
    <w:rsid w:val="0040502D"/>
    <w:rsid w:val="00407871"/>
    <w:rsid w:val="00410772"/>
    <w:rsid w:val="0041229F"/>
    <w:rsid w:val="00412399"/>
    <w:rsid w:val="004129FB"/>
    <w:rsid w:val="00413E3E"/>
    <w:rsid w:val="00415055"/>
    <w:rsid w:val="00416586"/>
    <w:rsid w:val="00417150"/>
    <w:rsid w:val="00417312"/>
    <w:rsid w:val="00417D56"/>
    <w:rsid w:val="00417E46"/>
    <w:rsid w:val="00420F96"/>
    <w:rsid w:val="00424B6D"/>
    <w:rsid w:val="00424C6A"/>
    <w:rsid w:val="00424F6B"/>
    <w:rsid w:val="00425292"/>
    <w:rsid w:val="00425E4F"/>
    <w:rsid w:val="004270D3"/>
    <w:rsid w:val="00427E17"/>
    <w:rsid w:val="00427F11"/>
    <w:rsid w:val="00433016"/>
    <w:rsid w:val="00433514"/>
    <w:rsid w:val="004340DF"/>
    <w:rsid w:val="004345CB"/>
    <w:rsid w:val="0043556E"/>
    <w:rsid w:val="00435AE8"/>
    <w:rsid w:val="0043678D"/>
    <w:rsid w:val="00441CEA"/>
    <w:rsid w:val="004436D1"/>
    <w:rsid w:val="0044387A"/>
    <w:rsid w:val="0044558F"/>
    <w:rsid w:val="004460EA"/>
    <w:rsid w:val="004479CB"/>
    <w:rsid w:val="004506B2"/>
    <w:rsid w:val="00454C28"/>
    <w:rsid w:val="00456656"/>
    <w:rsid w:val="00457362"/>
    <w:rsid w:val="00460441"/>
    <w:rsid w:val="00461694"/>
    <w:rsid w:val="00462641"/>
    <w:rsid w:val="00462CEB"/>
    <w:rsid w:val="0046500B"/>
    <w:rsid w:val="00465F80"/>
    <w:rsid w:val="00466A9D"/>
    <w:rsid w:val="00466F61"/>
    <w:rsid w:val="004713E6"/>
    <w:rsid w:val="00471B4B"/>
    <w:rsid w:val="004722D0"/>
    <w:rsid w:val="004726B5"/>
    <w:rsid w:val="0047380A"/>
    <w:rsid w:val="00473CCF"/>
    <w:rsid w:val="00476707"/>
    <w:rsid w:val="00486592"/>
    <w:rsid w:val="00487B7C"/>
    <w:rsid w:val="00491E25"/>
    <w:rsid w:val="004926D9"/>
    <w:rsid w:val="004938BA"/>
    <w:rsid w:val="0049683A"/>
    <w:rsid w:val="00496921"/>
    <w:rsid w:val="00497146"/>
    <w:rsid w:val="004A12D4"/>
    <w:rsid w:val="004A50CD"/>
    <w:rsid w:val="004A5461"/>
    <w:rsid w:val="004A699C"/>
    <w:rsid w:val="004A6AF6"/>
    <w:rsid w:val="004A781C"/>
    <w:rsid w:val="004B0CC0"/>
    <w:rsid w:val="004B129C"/>
    <w:rsid w:val="004B12C4"/>
    <w:rsid w:val="004B16C2"/>
    <w:rsid w:val="004B3744"/>
    <w:rsid w:val="004B46F2"/>
    <w:rsid w:val="004B4C0F"/>
    <w:rsid w:val="004B5313"/>
    <w:rsid w:val="004B5578"/>
    <w:rsid w:val="004B567E"/>
    <w:rsid w:val="004B5BDE"/>
    <w:rsid w:val="004B63A4"/>
    <w:rsid w:val="004B6516"/>
    <w:rsid w:val="004B7E99"/>
    <w:rsid w:val="004C24F0"/>
    <w:rsid w:val="004C34A6"/>
    <w:rsid w:val="004C4038"/>
    <w:rsid w:val="004C443C"/>
    <w:rsid w:val="004C44A6"/>
    <w:rsid w:val="004C4C6D"/>
    <w:rsid w:val="004D034E"/>
    <w:rsid w:val="004D2714"/>
    <w:rsid w:val="004D37A8"/>
    <w:rsid w:val="004D4DCB"/>
    <w:rsid w:val="004D6A81"/>
    <w:rsid w:val="004D6C1F"/>
    <w:rsid w:val="004E0F0C"/>
    <w:rsid w:val="004E1D36"/>
    <w:rsid w:val="004E31C4"/>
    <w:rsid w:val="004E3496"/>
    <w:rsid w:val="004E6A10"/>
    <w:rsid w:val="004F0254"/>
    <w:rsid w:val="004F055C"/>
    <w:rsid w:val="004F1377"/>
    <w:rsid w:val="004F26B1"/>
    <w:rsid w:val="004F2782"/>
    <w:rsid w:val="004F51E7"/>
    <w:rsid w:val="004F7FB4"/>
    <w:rsid w:val="005030C2"/>
    <w:rsid w:val="005040A6"/>
    <w:rsid w:val="005062A7"/>
    <w:rsid w:val="00511C96"/>
    <w:rsid w:val="00512866"/>
    <w:rsid w:val="00515119"/>
    <w:rsid w:val="0051526C"/>
    <w:rsid w:val="0051532B"/>
    <w:rsid w:val="0051585C"/>
    <w:rsid w:val="00521BE9"/>
    <w:rsid w:val="00522712"/>
    <w:rsid w:val="005254C5"/>
    <w:rsid w:val="005309CE"/>
    <w:rsid w:val="00531DD7"/>
    <w:rsid w:val="00531E2C"/>
    <w:rsid w:val="00532A7C"/>
    <w:rsid w:val="0053366C"/>
    <w:rsid w:val="0053468F"/>
    <w:rsid w:val="005373B2"/>
    <w:rsid w:val="005406BE"/>
    <w:rsid w:val="00541031"/>
    <w:rsid w:val="00545869"/>
    <w:rsid w:val="00545C50"/>
    <w:rsid w:val="00546760"/>
    <w:rsid w:val="005467C8"/>
    <w:rsid w:val="005476E2"/>
    <w:rsid w:val="005562AD"/>
    <w:rsid w:val="005618E1"/>
    <w:rsid w:val="00561FB5"/>
    <w:rsid w:val="00562439"/>
    <w:rsid w:val="0056348E"/>
    <w:rsid w:val="00563DAC"/>
    <w:rsid w:val="0056517D"/>
    <w:rsid w:val="00565C78"/>
    <w:rsid w:val="00565E70"/>
    <w:rsid w:val="005713EE"/>
    <w:rsid w:val="0057305B"/>
    <w:rsid w:val="0057374B"/>
    <w:rsid w:val="0057381A"/>
    <w:rsid w:val="00574891"/>
    <w:rsid w:val="00580514"/>
    <w:rsid w:val="00581536"/>
    <w:rsid w:val="005817DF"/>
    <w:rsid w:val="00581DE7"/>
    <w:rsid w:val="00583143"/>
    <w:rsid w:val="00585862"/>
    <w:rsid w:val="00586460"/>
    <w:rsid w:val="00587F01"/>
    <w:rsid w:val="00587F92"/>
    <w:rsid w:val="00590108"/>
    <w:rsid w:val="00590418"/>
    <w:rsid w:val="0059045F"/>
    <w:rsid w:val="0059056D"/>
    <w:rsid w:val="00590CFF"/>
    <w:rsid w:val="0059125B"/>
    <w:rsid w:val="00593167"/>
    <w:rsid w:val="00594B2F"/>
    <w:rsid w:val="0059552D"/>
    <w:rsid w:val="005955C7"/>
    <w:rsid w:val="0059748B"/>
    <w:rsid w:val="005A39AB"/>
    <w:rsid w:val="005A3D39"/>
    <w:rsid w:val="005A3F88"/>
    <w:rsid w:val="005A3FE6"/>
    <w:rsid w:val="005A43C4"/>
    <w:rsid w:val="005A5118"/>
    <w:rsid w:val="005A6CD8"/>
    <w:rsid w:val="005B14CE"/>
    <w:rsid w:val="005B34EC"/>
    <w:rsid w:val="005B413B"/>
    <w:rsid w:val="005B583A"/>
    <w:rsid w:val="005B7857"/>
    <w:rsid w:val="005C3415"/>
    <w:rsid w:val="005C371F"/>
    <w:rsid w:val="005C398C"/>
    <w:rsid w:val="005C3F94"/>
    <w:rsid w:val="005C604E"/>
    <w:rsid w:val="005C719D"/>
    <w:rsid w:val="005D05A0"/>
    <w:rsid w:val="005D099D"/>
    <w:rsid w:val="005D1ECA"/>
    <w:rsid w:val="005D2568"/>
    <w:rsid w:val="005D285B"/>
    <w:rsid w:val="005D2866"/>
    <w:rsid w:val="005D298B"/>
    <w:rsid w:val="005D2CD9"/>
    <w:rsid w:val="005D2EBA"/>
    <w:rsid w:val="005D34EC"/>
    <w:rsid w:val="005D4BC6"/>
    <w:rsid w:val="005D57C1"/>
    <w:rsid w:val="005E0FDB"/>
    <w:rsid w:val="005E11ED"/>
    <w:rsid w:val="005E1E0C"/>
    <w:rsid w:val="005E2867"/>
    <w:rsid w:val="005E3989"/>
    <w:rsid w:val="005E4BF5"/>
    <w:rsid w:val="005E514B"/>
    <w:rsid w:val="005E5810"/>
    <w:rsid w:val="005F07B7"/>
    <w:rsid w:val="005F0C51"/>
    <w:rsid w:val="005F25DF"/>
    <w:rsid w:val="005F27C3"/>
    <w:rsid w:val="005F339E"/>
    <w:rsid w:val="005F4DD7"/>
    <w:rsid w:val="005F5C6E"/>
    <w:rsid w:val="005F5D51"/>
    <w:rsid w:val="005F6647"/>
    <w:rsid w:val="005F745E"/>
    <w:rsid w:val="005F763C"/>
    <w:rsid w:val="00600AA1"/>
    <w:rsid w:val="00601F12"/>
    <w:rsid w:val="00605E0A"/>
    <w:rsid w:val="00606958"/>
    <w:rsid w:val="00610785"/>
    <w:rsid w:val="00610E8F"/>
    <w:rsid w:val="00612989"/>
    <w:rsid w:val="00613530"/>
    <w:rsid w:val="00613BE1"/>
    <w:rsid w:val="00613FED"/>
    <w:rsid w:val="006170D8"/>
    <w:rsid w:val="00617AF1"/>
    <w:rsid w:val="00620A8C"/>
    <w:rsid w:val="006212D8"/>
    <w:rsid w:val="006216A1"/>
    <w:rsid w:val="00630183"/>
    <w:rsid w:val="0063260D"/>
    <w:rsid w:val="00633065"/>
    <w:rsid w:val="006338EA"/>
    <w:rsid w:val="00634D50"/>
    <w:rsid w:val="00636963"/>
    <w:rsid w:val="00637AD3"/>
    <w:rsid w:val="006400F9"/>
    <w:rsid w:val="006405E5"/>
    <w:rsid w:val="0064143F"/>
    <w:rsid w:val="00642C5C"/>
    <w:rsid w:val="00644C59"/>
    <w:rsid w:val="00644C5A"/>
    <w:rsid w:val="006451DB"/>
    <w:rsid w:val="00645537"/>
    <w:rsid w:val="00645E77"/>
    <w:rsid w:val="00647C0E"/>
    <w:rsid w:val="00655806"/>
    <w:rsid w:val="00655AC7"/>
    <w:rsid w:val="00656538"/>
    <w:rsid w:val="00656610"/>
    <w:rsid w:val="006605F3"/>
    <w:rsid w:val="00660614"/>
    <w:rsid w:val="00660DA6"/>
    <w:rsid w:val="00660F5D"/>
    <w:rsid w:val="00662F4E"/>
    <w:rsid w:val="006672B1"/>
    <w:rsid w:val="00671FDC"/>
    <w:rsid w:val="00672EAB"/>
    <w:rsid w:val="006733DA"/>
    <w:rsid w:val="00674C6D"/>
    <w:rsid w:val="00676C48"/>
    <w:rsid w:val="00680955"/>
    <w:rsid w:val="00682056"/>
    <w:rsid w:val="00682071"/>
    <w:rsid w:val="0068274C"/>
    <w:rsid w:val="00683C28"/>
    <w:rsid w:val="00684B3B"/>
    <w:rsid w:val="00685E56"/>
    <w:rsid w:val="00685F02"/>
    <w:rsid w:val="006866A8"/>
    <w:rsid w:val="0068795D"/>
    <w:rsid w:val="00687977"/>
    <w:rsid w:val="00687C69"/>
    <w:rsid w:val="0069296D"/>
    <w:rsid w:val="0069308F"/>
    <w:rsid w:val="006951ED"/>
    <w:rsid w:val="00695BF1"/>
    <w:rsid w:val="006969CC"/>
    <w:rsid w:val="006A0582"/>
    <w:rsid w:val="006A1249"/>
    <w:rsid w:val="006A1BF0"/>
    <w:rsid w:val="006A2B62"/>
    <w:rsid w:val="006A3B10"/>
    <w:rsid w:val="006A5800"/>
    <w:rsid w:val="006A5D92"/>
    <w:rsid w:val="006A5D99"/>
    <w:rsid w:val="006B0709"/>
    <w:rsid w:val="006B4E02"/>
    <w:rsid w:val="006B66C4"/>
    <w:rsid w:val="006C01CD"/>
    <w:rsid w:val="006C08CA"/>
    <w:rsid w:val="006C095D"/>
    <w:rsid w:val="006C0F54"/>
    <w:rsid w:val="006C1775"/>
    <w:rsid w:val="006C1A92"/>
    <w:rsid w:val="006C2936"/>
    <w:rsid w:val="006C5B41"/>
    <w:rsid w:val="006C745A"/>
    <w:rsid w:val="006C7E95"/>
    <w:rsid w:val="006D0102"/>
    <w:rsid w:val="006D0FA1"/>
    <w:rsid w:val="006D146E"/>
    <w:rsid w:val="006D2F3E"/>
    <w:rsid w:val="006D37AE"/>
    <w:rsid w:val="006D38E4"/>
    <w:rsid w:val="006D5D96"/>
    <w:rsid w:val="006D5DC1"/>
    <w:rsid w:val="006D5E15"/>
    <w:rsid w:val="006D60C8"/>
    <w:rsid w:val="006D6B02"/>
    <w:rsid w:val="006D77CB"/>
    <w:rsid w:val="006E0944"/>
    <w:rsid w:val="006E297A"/>
    <w:rsid w:val="006E3218"/>
    <w:rsid w:val="006E34CC"/>
    <w:rsid w:val="006E35D6"/>
    <w:rsid w:val="006E3E6B"/>
    <w:rsid w:val="006E44CE"/>
    <w:rsid w:val="006E4B1D"/>
    <w:rsid w:val="006E6865"/>
    <w:rsid w:val="006F1487"/>
    <w:rsid w:val="006F20F3"/>
    <w:rsid w:val="006F251D"/>
    <w:rsid w:val="006F2527"/>
    <w:rsid w:val="006F33A6"/>
    <w:rsid w:val="006F3F5D"/>
    <w:rsid w:val="006F4CF6"/>
    <w:rsid w:val="006F5CE2"/>
    <w:rsid w:val="006F63C2"/>
    <w:rsid w:val="006F74C4"/>
    <w:rsid w:val="007006C8"/>
    <w:rsid w:val="00703AAF"/>
    <w:rsid w:val="00704049"/>
    <w:rsid w:val="0070449E"/>
    <w:rsid w:val="00704F9F"/>
    <w:rsid w:val="0070650E"/>
    <w:rsid w:val="00706BE0"/>
    <w:rsid w:val="00707847"/>
    <w:rsid w:val="00707B2B"/>
    <w:rsid w:val="00710C8C"/>
    <w:rsid w:val="0071160F"/>
    <w:rsid w:val="00712EFB"/>
    <w:rsid w:val="00714F2F"/>
    <w:rsid w:val="007164A0"/>
    <w:rsid w:val="00717077"/>
    <w:rsid w:val="00720EC8"/>
    <w:rsid w:val="00730CE3"/>
    <w:rsid w:val="00731448"/>
    <w:rsid w:val="00731B9E"/>
    <w:rsid w:val="00734DD9"/>
    <w:rsid w:val="007404BC"/>
    <w:rsid w:val="00742FE9"/>
    <w:rsid w:val="007447AA"/>
    <w:rsid w:val="0074654E"/>
    <w:rsid w:val="00747507"/>
    <w:rsid w:val="00747BA8"/>
    <w:rsid w:val="00751E43"/>
    <w:rsid w:val="00751EA4"/>
    <w:rsid w:val="00752330"/>
    <w:rsid w:val="007532FC"/>
    <w:rsid w:val="00753BBA"/>
    <w:rsid w:val="00755096"/>
    <w:rsid w:val="00755B6D"/>
    <w:rsid w:val="00756531"/>
    <w:rsid w:val="00760154"/>
    <w:rsid w:val="00761003"/>
    <w:rsid w:val="0076250F"/>
    <w:rsid w:val="0076372B"/>
    <w:rsid w:val="007637D1"/>
    <w:rsid w:val="00765E21"/>
    <w:rsid w:val="00767330"/>
    <w:rsid w:val="00770957"/>
    <w:rsid w:val="00771535"/>
    <w:rsid w:val="00771689"/>
    <w:rsid w:val="00771C02"/>
    <w:rsid w:val="00771CE5"/>
    <w:rsid w:val="00773229"/>
    <w:rsid w:val="00773A5F"/>
    <w:rsid w:val="00773EFC"/>
    <w:rsid w:val="00774333"/>
    <w:rsid w:val="007745EC"/>
    <w:rsid w:val="007765B5"/>
    <w:rsid w:val="00776D88"/>
    <w:rsid w:val="007771B7"/>
    <w:rsid w:val="00777BA8"/>
    <w:rsid w:val="00780871"/>
    <w:rsid w:val="00782261"/>
    <w:rsid w:val="00783BC3"/>
    <w:rsid w:val="00783CF0"/>
    <w:rsid w:val="0078635E"/>
    <w:rsid w:val="00787F93"/>
    <w:rsid w:val="0079275C"/>
    <w:rsid w:val="007940F8"/>
    <w:rsid w:val="00796798"/>
    <w:rsid w:val="007977F2"/>
    <w:rsid w:val="007A09C2"/>
    <w:rsid w:val="007A18C3"/>
    <w:rsid w:val="007A2DE3"/>
    <w:rsid w:val="007A455D"/>
    <w:rsid w:val="007A49B7"/>
    <w:rsid w:val="007A637A"/>
    <w:rsid w:val="007A6654"/>
    <w:rsid w:val="007B237F"/>
    <w:rsid w:val="007B2504"/>
    <w:rsid w:val="007B3144"/>
    <w:rsid w:val="007B32D2"/>
    <w:rsid w:val="007B387F"/>
    <w:rsid w:val="007B6941"/>
    <w:rsid w:val="007B7A30"/>
    <w:rsid w:val="007C0124"/>
    <w:rsid w:val="007C026D"/>
    <w:rsid w:val="007C26F5"/>
    <w:rsid w:val="007D012B"/>
    <w:rsid w:val="007D2AE2"/>
    <w:rsid w:val="007D34D7"/>
    <w:rsid w:val="007D37D9"/>
    <w:rsid w:val="007D70F0"/>
    <w:rsid w:val="007D77E3"/>
    <w:rsid w:val="007E0198"/>
    <w:rsid w:val="007E0F17"/>
    <w:rsid w:val="007E1934"/>
    <w:rsid w:val="007E1FCC"/>
    <w:rsid w:val="007E25A0"/>
    <w:rsid w:val="007E45C7"/>
    <w:rsid w:val="007E4AD3"/>
    <w:rsid w:val="007E5B16"/>
    <w:rsid w:val="007E7BBD"/>
    <w:rsid w:val="007E7EA5"/>
    <w:rsid w:val="007F0EFC"/>
    <w:rsid w:val="007F2660"/>
    <w:rsid w:val="007F387B"/>
    <w:rsid w:val="007F3DC1"/>
    <w:rsid w:val="007F4143"/>
    <w:rsid w:val="007F5E84"/>
    <w:rsid w:val="007F6A03"/>
    <w:rsid w:val="00802889"/>
    <w:rsid w:val="00803BB3"/>
    <w:rsid w:val="00803BF1"/>
    <w:rsid w:val="008043B3"/>
    <w:rsid w:val="008047A2"/>
    <w:rsid w:val="0080536C"/>
    <w:rsid w:val="008058ED"/>
    <w:rsid w:val="00805A98"/>
    <w:rsid w:val="00806071"/>
    <w:rsid w:val="00807BB4"/>
    <w:rsid w:val="00812155"/>
    <w:rsid w:val="00812811"/>
    <w:rsid w:val="008128FC"/>
    <w:rsid w:val="0081656D"/>
    <w:rsid w:val="00817552"/>
    <w:rsid w:val="00822A64"/>
    <w:rsid w:val="00823197"/>
    <w:rsid w:val="008237D7"/>
    <w:rsid w:val="0082532C"/>
    <w:rsid w:val="008275EF"/>
    <w:rsid w:val="00827EF2"/>
    <w:rsid w:val="008319BC"/>
    <w:rsid w:val="008323C8"/>
    <w:rsid w:val="00833925"/>
    <w:rsid w:val="0083515B"/>
    <w:rsid w:val="008352F4"/>
    <w:rsid w:val="00835355"/>
    <w:rsid w:val="00843A1D"/>
    <w:rsid w:val="00845F54"/>
    <w:rsid w:val="0084628E"/>
    <w:rsid w:val="00850C1A"/>
    <w:rsid w:val="0085161E"/>
    <w:rsid w:val="008537EE"/>
    <w:rsid w:val="00854016"/>
    <w:rsid w:val="0085436B"/>
    <w:rsid w:val="00855F28"/>
    <w:rsid w:val="008571F5"/>
    <w:rsid w:val="008573A3"/>
    <w:rsid w:val="0085767D"/>
    <w:rsid w:val="00857BA8"/>
    <w:rsid w:val="00863E84"/>
    <w:rsid w:val="00865383"/>
    <w:rsid w:val="00865633"/>
    <w:rsid w:val="00866DBE"/>
    <w:rsid w:val="008672CD"/>
    <w:rsid w:val="008672E5"/>
    <w:rsid w:val="008702FC"/>
    <w:rsid w:val="00870AB9"/>
    <w:rsid w:val="00872A99"/>
    <w:rsid w:val="00875B77"/>
    <w:rsid w:val="0088129F"/>
    <w:rsid w:val="00881383"/>
    <w:rsid w:val="00884616"/>
    <w:rsid w:val="00886054"/>
    <w:rsid w:val="00886C7A"/>
    <w:rsid w:val="00893647"/>
    <w:rsid w:val="008938E0"/>
    <w:rsid w:val="00894CA7"/>
    <w:rsid w:val="00895090"/>
    <w:rsid w:val="00896386"/>
    <w:rsid w:val="008964DF"/>
    <w:rsid w:val="00896D4D"/>
    <w:rsid w:val="00897458"/>
    <w:rsid w:val="00897A48"/>
    <w:rsid w:val="008A09C5"/>
    <w:rsid w:val="008A21D2"/>
    <w:rsid w:val="008A36F2"/>
    <w:rsid w:val="008A42C7"/>
    <w:rsid w:val="008A4CA8"/>
    <w:rsid w:val="008A52C8"/>
    <w:rsid w:val="008A5E41"/>
    <w:rsid w:val="008A7D46"/>
    <w:rsid w:val="008B1663"/>
    <w:rsid w:val="008B3611"/>
    <w:rsid w:val="008B6A50"/>
    <w:rsid w:val="008B6E68"/>
    <w:rsid w:val="008B7247"/>
    <w:rsid w:val="008B7590"/>
    <w:rsid w:val="008B75E8"/>
    <w:rsid w:val="008C01EF"/>
    <w:rsid w:val="008C209D"/>
    <w:rsid w:val="008C2A9E"/>
    <w:rsid w:val="008C394D"/>
    <w:rsid w:val="008C5226"/>
    <w:rsid w:val="008C5B89"/>
    <w:rsid w:val="008C6BE7"/>
    <w:rsid w:val="008C6D30"/>
    <w:rsid w:val="008D2274"/>
    <w:rsid w:val="008D34B2"/>
    <w:rsid w:val="008D5499"/>
    <w:rsid w:val="008D77EB"/>
    <w:rsid w:val="008E1D40"/>
    <w:rsid w:val="008E3389"/>
    <w:rsid w:val="008E55B4"/>
    <w:rsid w:val="008F14F5"/>
    <w:rsid w:val="008F302A"/>
    <w:rsid w:val="008F37C7"/>
    <w:rsid w:val="008F4053"/>
    <w:rsid w:val="0090026A"/>
    <w:rsid w:val="00900279"/>
    <w:rsid w:val="0090247A"/>
    <w:rsid w:val="009039EC"/>
    <w:rsid w:val="00904358"/>
    <w:rsid w:val="00904F5F"/>
    <w:rsid w:val="00906129"/>
    <w:rsid w:val="00907778"/>
    <w:rsid w:val="00907D17"/>
    <w:rsid w:val="0091105D"/>
    <w:rsid w:val="009115B7"/>
    <w:rsid w:val="00911CFA"/>
    <w:rsid w:val="00912ED8"/>
    <w:rsid w:val="0091319A"/>
    <w:rsid w:val="00913263"/>
    <w:rsid w:val="009151D8"/>
    <w:rsid w:val="00915A11"/>
    <w:rsid w:val="009167E6"/>
    <w:rsid w:val="009173B4"/>
    <w:rsid w:val="0092098C"/>
    <w:rsid w:val="009211B0"/>
    <w:rsid w:val="00922101"/>
    <w:rsid w:val="00923B34"/>
    <w:rsid w:val="00924326"/>
    <w:rsid w:val="00924BEF"/>
    <w:rsid w:val="00925A53"/>
    <w:rsid w:val="0092713E"/>
    <w:rsid w:val="00927491"/>
    <w:rsid w:val="00931BD6"/>
    <w:rsid w:val="00931C8D"/>
    <w:rsid w:val="00932353"/>
    <w:rsid w:val="0093273D"/>
    <w:rsid w:val="00933072"/>
    <w:rsid w:val="0093672D"/>
    <w:rsid w:val="0093783E"/>
    <w:rsid w:val="00937844"/>
    <w:rsid w:val="009416B5"/>
    <w:rsid w:val="00942D7C"/>
    <w:rsid w:val="00943069"/>
    <w:rsid w:val="00943667"/>
    <w:rsid w:val="00943E13"/>
    <w:rsid w:val="00945887"/>
    <w:rsid w:val="00945A5F"/>
    <w:rsid w:val="0094697E"/>
    <w:rsid w:val="00951B95"/>
    <w:rsid w:val="00951F05"/>
    <w:rsid w:val="0095224A"/>
    <w:rsid w:val="009522BE"/>
    <w:rsid w:val="00952764"/>
    <w:rsid w:val="00953536"/>
    <w:rsid w:val="00955B4E"/>
    <w:rsid w:val="00955E18"/>
    <w:rsid w:val="009570AF"/>
    <w:rsid w:val="00960600"/>
    <w:rsid w:val="00960985"/>
    <w:rsid w:val="009615B1"/>
    <w:rsid w:val="009617C3"/>
    <w:rsid w:val="00961D28"/>
    <w:rsid w:val="00961F21"/>
    <w:rsid w:val="00961FC0"/>
    <w:rsid w:val="00963044"/>
    <w:rsid w:val="009630BC"/>
    <w:rsid w:val="009657BA"/>
    <w:rsid w:val="009662CE"/>
    <w:rsid w:val="00966D5B"/>
    <w:rsid w:val="0096700C"/>
    <w:rsid w:val="00967D98"/>
    <w:rsid w:val="0097035C"/>
    <w:rsid w:val="00972790"/>
    <w:rsid w:val="00974766"/>
    <w:rsid w:val="00974A23"/>
    <w:rsid w:val="0097507C"/>
    <w:rsid w:val="009751F5"/>
    <w:rsid w:val="00975E08"/>
    <w:rsid w:val="00976F06"/>
    <w:rsid w:val="00976F37"/>
    <w:rsid w:val="009776D0"/>
    <w:rsid w:val="00977888"/>
    <w:rsid w:val="00982139"/>
    <w:rsid w:val="009821E7"/>
    <w:rsid w:val="00982981"/>
    <w:rsid w:val="00983278"/>
    <w:rsid w:val="00983646"/>
    <w:rsid w:val="00985069"/>
    <w:rsid w:val="009862CD"/>
    <w:rsid w:val="00987012"/>
    <w:rsid w:val="00992EC2"/>
    <w:rsid w:val="00994497"/>
    <w:rsid w:val="009A05F5"/>
    <w:rsid w:val="009A15C2"/>
    <w:rsid w:val="009A2264"/>
    <w:rsid w:val="009A3468"/>
    <w:rsid w:val="009A5813"/>
    <w:rsid w:val="009A6745"/>
    <w:rsid w:val="009A6C2D"/>
    <w:rsid w:val="009A786E"/>
    <w:rsid w:val="009B019D"/>
    <w:rsid w:val="009B04B4"/>
    <w:rsid w:val="009B1B1C"/>
    <w:rsid w:val="009B26CF"/>
    <w:rsid w:val="009B529D"/>
    <w:rsid w:val="009B6094"/>
    <w:rsid w:val="009C2A33"/>
    <w:rsid w:val="009C463E"/>
    <w:rsid w:val="009C6076"/>
    <w:rsid w:val="009C6283"/>
    <w:rsid w:val="009D028F"/>
    <w:rsid w:val="009D109C"/>
    <w:rsid w:val="009D18CA"/>
    <w:rsid w:val="009D21E1"/>
    <w:rsid w:val="009D41A1"/>
    <w:rsid w:val="009D6647"/>
    <w:rsid w:val="009D7E7E"/>
    <w:rsid w:val="009E2428"/>
    <w:rsid w:val="009E36FB"/>
    <w:rsid w:val="009E37A9"/>
    <w:rsid w:val="009E413A"/>
    <w:rsid w:val="009E5707"/>
    <w:rsid w:val="009E7DDA"/>
    <w:rsid w:val="009E7F71"/>
    <w:rsid w:val="009F1247"/>
    <w:rsid w:val="009F2C83"/>
    <w:rsid w:val="009F2F2D"/>
    <w:rsid w:val="00A005E3"/>
    <w:rsid w:val="00A01360"/>
    <w:rsid w:val="00A01B3F"/>
    <w:rsid w:val="00A0272A"/>
    <w:rsid w:val="00A05FCE"/>
    <w:rsid w:val="00A10552"/>
    <w:rsid w:val="00A10E34"/>
    <w:rsid w:val="00A11372"/>
    <w:rsid w:val="00A11784"/>
    <w:rsid w:val="00A124E2"/>
    <w:rsid w:val="00A163C5"/>
    <w:rsid w:val="00A17DFF"/>
    <w:rsid w:val="00A20F46"/>
    <w:rsid w:val="00A21214"/>
    <w:rsid w:val="00A231A7"/>
    <w:rsid w:val="00A248A9"/>
    <w:rsid w:val="00A24E01"/>
    <w:rsid w:val="00A24F2B"/>
    <w:rsid w:val="00A31085"/>
    <w:rsid w:val="00A327A6"/>
    <w:rsid w:val="00A32861"/>
    <w:rsid w:val="00A346C3"/>
    <w:rsid w:val="00A34E21"/>
    <w:rsid w:val="00A3620E"/>
    <w:rsid w:val="00A36A67"/>
    <w:rsid w:val="00A372E4"/>
    <w:rsid w:val="00A40132"/>
    <w:rsid w:val="00A40751"/>
    <w:rsid w:val="00A40E46"/>
    <w:rsid w:val="00A41C24"/>
    <w:rsid w:val="00A420B2"/>
    <w:rsid w:val="00A42D49"/>
    <w:rsid w:val="00A44CAC"/>
    <w:rsid w:val="00A44E3D"/>
    <w:rsid w:val="00A4504C"/>
    <w:rsid w:val="00A469D6"/>
    <w:rsid w:val="00A52872"/>
    <w:rsid w:val="00A5486C"/>
    <w:rsid w:val="00A55331"/>
    <w:rsid w:val="00A55E3A"/>
    <w:rsid w:val="00A61693"/>
    <w:rsid w:val="00A62267"/>
    <w:rsid w:val="00A6515D"/>
    <w:rsid w:val="00A65410"/>
    <w:rsid w:val="00A65C23"/>
    <w:rsid w:val="00A65CB1"/>
    <w:rsid w:val="00A708F6"/>
    <w:rsid w:val="00A72395"/>
    <w:rsid w:val="00A72C6E"/>
    <w:rsid w:val="00A72E00"/>
    <w:rsid w:val="00A74B03"/>
    <w:rsid w:val="00A75349"/>
    <w:rsid w:val="00A75486"/>
    <w:rsid w:val="00A7555B"/>
    <w:rsid w:val="00A7615F"/>
    <w:rsid w:val="00A76E25"/>
    <w:rsid w:val="00A77A90"/>
    <w:rsid w:val="00A77FFA"/>
    <w:rsid w:val="00A81616"/>
    <w:rsid w:val="00A828D4"/>
    <w:rsid w:val="00A830F8"/>
    <w:rsid w:val="00A854A4"/>
    <w:rsid w:val="00A854D9"/>
    <w:rsid w:val="00A86DD0"/>
    <w:rsid w:val="00A87591"/>
    <w:rsid w:val="00A904CC"/>
    <w:rsid w:val="00A90E14"/>
    <w:rsid w:val="00A92387"/>
    <w:rsid w:val="00A930FB"/>
    <w:rsid w:val="00A93401"/>
    <w:rsid w:val="00A97D70"/>
    <w:rsid w:val="00A97DC7"/>
    <w:rsid w:val="00AA155E"/>
    <w:rsid w:val="00AA229D"/>
    <w:rsid w:val="00AA2A5F"/>
    <w:rsid w:val="00AA2EE1"/>
    <w:rsid w:val="00AA3070"/>
    <w:rsid w:val="00AA476C"/>
    <w:rsid w:val="00AA6A14"/>
    <w:rsid w:val="00AA7775"/>
    <w:rsid w:val="00AB1273"/>
    <w:rsid w:val="00AB129D"/>
    <w:rsid w:val="00AB5C1E"/>
    <w:rsid w:val="00AB7E8B"/>
    <w:rsid w:val="00AC1510"/>
    <w:rsid w:val="00AC2106"/>
    <w:rsid w:val="00AC2C6A"/>
    <w:rsid w:val="00AC32BD"/>
    <w:rsid w:val="00AC35A3"/>
    <w:rsid w:val="00AC500B"/>
    <w:rsid w:val="00AC75F1"/>
    <w:rsid w:val="00AC796B"/>
    <w:rsid w:val="00AD26DE"/>
    <w:rsid w:val="00AD281A"/>
    <w:rsid w:val="00AD346D"/>
    <w:rsid w:val="00AD4759"/>
    <w:rsid w:val="00AD4CBC"/>
    <w:rsid w:val="00AE15B8"/>
    <w:rsid w:val="00AE1712"/>
    <w:rsid w:val="00AE3163"/>
    <w:rsid w:val="00AE3748"/>
    <w:rsid w:val="00AE39D6"/>
    <w:rsid w:val="00AE52E6"/>
    <w:rsid w:val="00AE5F17"/>
    <w:rsid w:val="00AE7059"/>
    <w:rsid w:val="00AF055F"/>
    <w:rsid w:val="00AF0677"/>
    <w:rsid w:val="00AF128C"/>
    <w:rsid w:val="00AF37C5"/>
    <w:rsid w:val="00AF3C44"/>
    <w:rsid w:val="00AF67BF"/>
    <w:rsid w:val="00AF6F96"/>
    <w:rsid w:val="00B001FA"/>
    <w:rsid w:val="00B00EAA"/>
    <w:rsid w:val="00B01416"/>
    <w:rsid w:val="00B016F2"/>
    <w:rsid w:val="00B018BC"/>
    <w:rsid w:val="00B04602"/>
    <w:rsid w:val="00B056AA"/>
    <w:rsid w:val="00B0627E"/>
    <w:rsid w:val="00B069D0"/>
    <w:rsid w:val="00B07B6B"/>
    <w:rsid w:val="00B10465"/>
    <w:rsid w:val="00B11226"/>
    <w:rsid w:val="00B11C8A"/>
    <w:rsid w:val="00B14538"/>
    <w:rsid w:val="00B156ED"/>
    <w:rsid w:val="00B1684F"/>
    <w:rsid w:val="00B17946"/>
    <w:rsid w:val="00B17B28"/>
    <w:rsid w:val="00B17DE3"/>
    <w:rsid w:val="00B21A4B"/>
    <w:rsid w:val="00B220FA"/>
    <w:rsid w:val="00B22F0E"/>
    <w:rsid w:val="00B2323B"/>
    <w:rsid w:val="00B24CC5"/>
    <w:rsid w:val="00B271D7"/>
    <w:rsid w:val="00B27A21"/>
    <w:rsid w:val="00B317C6"/>
    <w:rsid w:val="00B32085"/>
    <w:rsid w:val="00B331AA"/>
    <w:rsid w:val="00B34003"/>
    <w:rsid w:val="00B34610"/>
    <w:rsid w:val="00B40561"/>
    <w:rsid w:val="00B40D98"/>
    <w:rsid w:val="00B43610"/>
    <w:rsid w:val="00B443CE"/>
    <w:rsid w:val="00B45144"/>
    <w:rsid w:val="00B456CC"/>
    <w:rsid w:val="00B457FD"/>
    <w:rsid w:val="00B46743"/>
    <w:rsid w:val="00B47196"/>
    <w:rsid w:val="00B502CA"/>
    <w:rsid w:val="00B50CCE"/>
    <w:rsid w:val="00B51A4E"/>
    <w:rsid w:val="00B52499"/>
    <w:rsid w:val="00B54296"/>
    <w:rsid w:val="00B562DB"/>
    <w:rsid w:val="00B57E5F"/>
    <w:rsid w:val="00B60E2C"/>
    <w:rsid w:val="00B60ED8"/>
    <w:rsid w:val="00B62AC9"/>
    <w:rsid w:val="00B62D24"/>
    <w:rsid w:val="00B64C95"/>
    <w:rsid w:val="00B7063F"/>
    <w:rsid w:val="00B709E8"/>
    <w:rsid w:val="00B716FD"/>
    <w:rsid w:val="00B71D7E"/>
    <w:rsid w:val="00B73129"/>
    <w:rsid w:val="00B74E67"/>
    <w:rsid w:val="00B764C3"/>
    <w:rsid w:val="00B76C5E"/>
    <w:rsid w:val="00B80009"/>
    <w:rsid w:val="00B80692"/>
    <w:rsid w:val="00B8137C"/>
    <w:rsid w:val="00B843C7"/>
    <w:rsid w:val="00B86B45"/>
    <w:rsid w:val="00B87C63"/>
    <w:rsid w:val="00B91883"/>
    <w:rsid w:val="00B92A1C"/>
    <w:rsid w:val="00B931E7"/>
    <w:rsid w:val="00B94D79"/>
    <w:rsid w:val="00B96A67"/>
    <w:rsid w:val="00BA0126"/>
    <w:rsid w:val="00BA679F"/>
    <w:rsid w:val="00BA6C10"/>
    <w:rsid w:val="00BB12C3"/>
    <w:rsid w:val="00BB19DC"/>
    <w:rsid w:val="00BB3192"/>
    <w:rsid w:val="00BB40AB"/>
    <w:rsid w:val="00BB45BC"/>
    <w:rsid w:val="00BB683E"/>
    <w:rsid w:val="00BC2962"/>
    <w:rsid w:val="00BC301B"/>
    <w:rsid w:val="00BC4A85"/>
    <w:rsid w:val="00BC6BBD"/>
    <w:rsid w:val="00BD4174"/>
    <w:rsid w:val="00BD4F6E"/>
    <w:rsid w:val="00BD50EF"/>
    <w:rsid w:val="00BD5618"/>
    <w:rsid w:val="00BD5ADC"/>
    <w:rsid w:val="00BD5C23"/>
    <w:rsid w:val="00BD5F9D"/>
    <w:rsid w:val="00BD6362"/>
    <w:rsid w:val="00BE0018"/>
    <w:rsid w:val="00BE0BB7"/>
    <w:rsid w:val="00BE0E65"/>
    <w:rsid w:val="00BE3271"/>
    <w:rsid w:val="00BE37A3"/>
    <w:rsid w:val="00BE37BB"/>
    <w:rsid w:val="00BE57F2"/>
    <w:rsid w:val="00BE6014"/>
    <w:rsid w:val="00BE72C7"/>
    <w:rsid w:val="00BE7E15"/>
    <w:rsid w:val="00BF0B2B"/>
    <w:rsid w:val="00BF26F4"/>
    <w:rsid w:val="00BF47FD"/>
    <w:rsid w:val="00BF7678"/>
    <w:rsid w:val="00BF79D4"/>
    <w:rsid w:val="00C0030F"/>
    <w:rsid w:val="00C02468"/>
    <w:rsid w:val="00C03343"/>
    <w:rsid w:val="00C04194"/>
    <w:rsid w:val="00C05267"/>
    <w:rsid w:val="00C052DF"/>
    <w:rsid w:val="00C0718D"/>
    <w:rsid w:val="00C0718F"/>
    <w:rsid w:val="00C07B91"/>
    <w:rsid w:val="00C10849"/>
    <w:rsid w:val="00C1387F"/>
    <w:rsid w:val="00C14223"/>
    <w:rsid w:val="00C14A6F"/>
    <w:rsid w:val="00C17A28"/>
    <w:rsid w:val="00C2211C"/>
    <w:rsid w:val="00C233B2"/>
    <w:rsid w:val="00C23F2B"/>
    <w:rsid w:val="00C24D37"/>
    <w:rsid w:val="00C2588E"/>
    <w:rsid w:val="00C258D9"/>
    <w:rsid w:val="00C266F2"/>
    <w:rsid w:val="00C26C8F"/>
    <w:rsid w:val="00C27BCD"/>
    <w:rsid w:val="00C27ED4"/>
    <w:rsid w:val="00C30D7A"/>
    <w:rsid w:val="00C31531"/>
    <w:rsid w:val="00C31E66"/>
    <w:rsid w:val="00C33D13"/>
    <w:rsid w:val="00C34301"/>
    <w:rsid w:val="00C34755"/>
    <w:rsid w:val="00C35156"/>
    <w:rsid w:val="00C35CCD"/>
    <w:rsid w:val="00C36B54"/>
    <w:rsid w:val="00C36C07"/>
    <w:rsid w:val="00C37B34"/>
    <w:rsid w:val="00C37B87"/>
    <w:rsid w:val="00C37EED"/>
    <w:rsid w:val="00C40AF2"/>
    <w:rsid w:val="00C42D8C"/>
    <w:rsid w:val="00C43049"/>
    <w:rsid w:val="00C44386"/>
    <w:rsid w:val="00C44FC8"/>
    <w:rsid w:val="00C45027"/>
    <w:rsid w:val="00C473C1"/>
    <w:rsid w:val="00C47905"/>
    <w:rsid w:val="00C51067"/>
    <w:rsid w:val="00C51C54"/>
    <w:rsid w:val="00C51DBE"/>
    <w:rsid w:val="00C5338B"/>
    <w:rsid w:val="00C537F6"/>
    <w:rsid w:val="00C54B43"/>
    <w:rsid w:val="00C62CCC"/>
    <w:rsid w:val="00C63470"/>
    <w:rsid w:val="00C64E47"/>
    <w:rsid w:val="00C65074"/>
    <w:rsid w:val="00C660D2"/>
    <w:rsid w:val="00C6691D"/>
    <w:rsid w:val="00C67B38"/>
    <w:rsid w:val="00C70428"/>
    <w:rsid w:val="00C709FF"/>
    <w:rsid w:val="00C74270"/>
    <w:rsid w:val="00C767A5"/>
    <w:rsid w:val="00C769D4"/>
    <w:rsid w:val="00C76E91"/>
    <w:rsid w:val="00C80810"/>
    <w:rsid w:val="00C82EC1"/>
    <w:rsid w:val="00C846EF"/>
    <w:rsid w:val="00C8614D"/>
    <w:rsid w:val="00C86D40"/>
    <w:rsid w:val="00C90ED2"/>
    <w:rsid w:val="00C910DC"/>
    <w:rsid w:val="00C946C8"/>
    <w:rsid w:val="00C9641B"/>
    <w:rsid w:val="00C9690E"/>
    <w:rsid w:val="00C973C6"/>
    <w:rsid w:val="00CA0EEE"/>
    <w:rsid w:val="00CA1135"/>
    <w:rsid w:val="00CA18DC"/>
    <w:rsid w:val="00CA1E8F"/>
    <w:rsid w:val="00CA1F77"/>
    <w:rsid w:val="00CA28EF"/>
    <w:rsid w:val="00CA2EFA"/>
    <w:rsid w:val="00CA338E"/>
    <w:rsid w:val="00CA4283"/>
    <w:rsid w:val="00CA4D42"/>
    <w:rsid w:val="00CB14C7"/>
    <w:rsid w:val="00CB1728"/>
    <w:rsid w:val="00CB3046"/>
    <w:rsid w:val="00CB39CC"/>
    <w:rsid w:val="00CB5456"/>
    <w:rsid w:val="00CB549F"/>
    <w:rsid w:val="00CB7513"/>
    <w:rsid w:val="00CC0AD6"/>
    <w:rsid w:val="00CC168B"/>
    <w:rsid w:val="00CC1DC7"/>
    <w:rsid w:val="00CC531E"/>
    <w:rsid w:val="00CD1752"/>
    <w:rsid w:val="00CD3734"/>
    <w:rsid w:val="00CD438C"/>
    <w:rsid w:val="00CD6A28"/>
    <w:rsid w:val="00CD6C77"/>
    <w:rsid w:val="00CD763E"/>
    <w:rsid w:val="00CE051C"/>
    <w:rsid w:val="00CE0A7C"/>
    <w:rsid w:val="00CE1C8F"/>
    <w:rsid w:val="00CE2CFD"/>
    <w:rsid w:val="00CE417A"/>
    <w:rsid w:val="00CE5232"/>
    <w:rsid w:val="00CE5956"/>
    <w:rsid w:val="00CF09ED"/>
    <w:rsid w:val="00CF2F03"/>
    <w:rsid w:val="00CF3CEE"/>
    <w:rsid w:val="00CF3EEE"/>
    <w:rsid w:val="00CF58FB"/>
    <w:rsid w:val="00CF7F4D"/>
    <w:rsid w:val="00D013DF"/>
    <w:rsid w:val="00D02018"/>
    <w:rsid w:val="00D030A8"/>
    <w:rsid w:val="00D03E76"/>
    <w:rsid w:val="00D04D30"/>
    <w:rsid w:val="00D0733C"/>
    <w:rsid w:val="00D07884"/>
    <w:rsid w:val="00D10250"/>
    <w:rsid w:val="00D10365"/>
    <w:rsid w:val="00D12A2C"/>
    <w:rsid w:val="00D1425E"/>
    <w:rsid w:val="00D16692"/>
    <w:rsid w:val="00D203C7"/>
    <w:rsid w:val="00D207B9"/>
    <w:rsid w:val="00D20CA4"/>
    <w:rsid w:val="00D22F9F"/>
    <w:rsid w:val="00D24058"/>
    <w:rsid w:val="00D30A3C"/>
    <w:rsid w:val="00D31300"/>
    <w:rsid w:val="00D33877"/>
    <w:rsid w:val="00D3414C"/>
    <w:rsid w:val="00D3470A"/>
    <w:rsid w:val="00D347DF"/>
    <w:rsid w:val="00D37993"/>
    <w:rsid w:val="00D4099B"/>
    <w:rsid w:val="00D428CE"/>
    <w:rsid w:val="00D43AA0"/>
    <w:rsid w:val="00D43F63"/>
    <w:rsid w:val="00D44DD8"/>
    <w:rsid w:val="00D454FD"/>
    <w:rsid w:val="00D46078"/>
    <w:rsid w:val="00D47609"/>
    <w:rsid w:val="00D47E8E"/>
    <w:rsid w:val="00D515AF"/>
    <w:rsid w:val="00D531CB"/>
    <w:rsid w:val="00D53B84"/>
    <w:rsid w:val="00D55896"/>
    <w:rsid w:val="00D56A2D"/>
    <w:rsid w:val="00D56FDB"/>
    <w:rsid w:val="00D60E65"/>
    <w:rsid w:val="00D616EA"/>
    <w:rsid w:val="00D64DFC"/>
    <w:rsid w:val="00D6627D"/>
    <w:rsid w:val="00D6785F"/>
    <w:rsid w:val="00D73E9C"/>
    <w:rsid w:val="00D7580B"/>
    <w:rsid w:val="00D75B6C"/>
    <w:rsid w:val="00D765A6"/>
    <w:rsid w:val="00D76B92"/>
    <w:rsid w:val="00D81041"/>
    <w:rsid w:val="00D812F3"/>
    <w:rsid w:val="00D82DD3"/>
    <w:rsid w:val="00D838C6"/>
    <w:rsid w:val="00D84DEA"/>
    <w:rsid w:val="00D84EB3"/>
    <w:rsid w:val="00D85C19"/>
    <w:rsid w:val="00D90484"/>
    <w:rsid w:val="00D931E2"/>
    <w:rsid w:val="00D936C4"/>
    <w:rsid w:val="00D94225"/>
    <w:rsid w:val="00D94302"/>
    <w:rsid w:val="00D95292"/>
    <w:rsid w:val="00D96058"/>
    <w:rsid w:val="00D97499"/>
    <w:rsid w:val="00DA0F61"/>
    <w:rsid w:val="00DA1F83"/>
    <w:rsid w:val="00DA535C"/>
    <w:rsid w:val="00DA56B1"/>
    <w:rsid w:val="00DB0D8F"/>
    <w:rsid w:val="00DB3638"/>
    <w:rsid w:val="00DB41E7"/>
    <w:rsid w:val="00DB43CD"/>
    <w:rsid w:val="00DB4559"/>
    <w:rsid w:val="00DB7242"/>
    <w:rsid w:val="00DC0D60"/>
    <w:rsid w:val="00DC0E37"/>
    <w:rsid w:val="00DC3A73"/>
    <w:rsid w:val="00DC4B7C"/>
    <w:rsid w:val="00DC4D6A"/>
    <w:rsid w:val="00DC6AEE"/>
    <w:rsid w:val="00DD2870"/>
    <w:rsid w:val="00DD4311"/>
    <w:rsid w:val="00DD45CD"/>
    <w:rsid w:val="00DD4804"/>
    <w:rsid w:val="00DD5E13"/>
    <w:rsid w:val="00DD6DB4"/>
    <w:rsid w:val="00DE0095"/>
    <w:rsid w:val="00DE0CC2"/>
    <w:rsid w:val="00DE0FAD"/>
    <w:rsid w:val="00DE1868"/>
    <w:rsid w:val="00DE1B5F"/>
    <w:rsid w:val="00DE1E9F"/>
    <w:rsid w:val="00DE2F9D"/>
    <w:rsid w:val="00DE3F38"/>
    <w:rsid w:val="00DE45B3"/>
    <w:rsid w:val="00DE5549"/>
    <w:rsid w:val="00DE6926"/>
    <w:rsid w:val="00DE74C3"/>
    <w:rsid w:val="00DF1860"/>
    <w:rsid w:val="00DF264D"/>
    <w:rsid w:val="00DF2EE5"/>
    <w:rsid w:val="00DF35E7"/>
    <w:rsid w:val="00DF3D83"/>
    <w:rsid w:val="00DF44A8"/>
    <w:rsid w:val="00DF61A3"/>
    <w:rsid w:val="00DF6363"/>
    <w:rsid w:val="00DF73DC"/>
    <w:rsid w:val="00DF7C25"/>
    <w:rsid w:val="00DF7C56"/>
    <w:rsid w:val="00E03943"/>
    <w:rsid w:val="00E03E1E"/>
    <w:rsid w:val="00E04059"/>
    <w:rsid w:val="00E05433"/>
    <w:rsid w:val="00E05D67"/>
    <w:rsid w:val="00E068FA"/>
    <w:rsid w:val="00E10738"/>
    <w:rsid w:val="00E117D6"/>
    <w:rsid w:val="00E11B8D"/>
    <w:rsid w:val="00E11C50"/>
    <w:rsid w:val="00E12D88"/>
    <w:rsid w:val="00E16C2A"/>
    <w:rsid w:val="00E20931"/>
    <w:rsid w:val="00E216EE"/>
    <w:rsid w:val="00E225AC"/>
    <w:rsid w:val="00E22D98"/>
    <w:rsid w:val="00E24771"/>
    <w:rsid w:val="00E27106"/>
    <w:rsid w:val="00E271B9"/>
    <w:rsid w:val="00E2745F"/>
    <w:rsid w:val="00E27DF6"/>
    <w:rsid w:val="00E305A7"/>
    <w:rsid w:val="00E30ED4"/>
    <w:rsid w:val="00E3115D"/>
    <w:rsid w:val="00E332B3"/>
    <w:rsid w:val="00E34595"/>
    <w:rsid w:val="00E34F3F"/>
    <w:rsid w:val="00E35170"/>
    <w:rsid w:val="00E357BC"/>
    <w:rsid w:val="00E36137"/>
    <w:rsid w:val="00E418E7"/>
    <w:rsid w:val="00E4347E"/>
    <w:rsid w:val="00E43AAE"/>
    <w:rsid w:val="00E4605A"/>
    <w:rsid w:val="00E521E2"/>
    <w:rsid w:val="00E52DF9"/>
    <w:rsid w:val="00E53347"/>
    <w:rsid w:val="00E53359"/>
    <w:rsid w:val="00E533C8"/>
    <w:rsid w:val="00E541D3"/>
    <w:rsid w:val="00E546EE"/>
    <w:rsid w:val="00E54A87"/>
    <w:rsid w:val="00E5513E"/>
    <w:rsid w:val="00E552E7"/>
    <w:rsid w:val="00E64CB0"/>
    <w:rsid w:val="00E64E5D"/>
    <w:rsid w:val="00E679A1"/>
    <w:rsid w:val="00E70FFD"/>
    <w:rsid w:val="00E74ED7"/>
    <w:rsid w:val="00E75C4B"/>
    <w:rsid w:val="00E7631E"/>
    <w:rsid w:val="00E765AC"/>
    <w:rsid w:val="00E802D7"/>
    <w:rsid w:val="00E81328"/>
    <w:rsid w:val="00E8215D"/>
    <w:rsid w:val="00E829E1"/>
    <w:rsid w:val="00E84F8D"/>
    <w:rsid w:val="00E8763B"/>
    <w:rsid w:val="00E916AE"/>
    <w:rsid w:val="00E92731"/>
    <w:rsid w:val="00E93D14"/>
    <w:rsid w:val="00E9448E"/>
    <w:rsid w:val="00E94D7A"/>
    <w:rsid w:val="00E9549A"/>
    <w:rsid w:val="00E96561"/>
    <w:rsid w:val="00EA0112"/>
    <w:rsid w:val="00EA0118"/>
    <w:rsid w:val="00EA01CC"/>
    <w:rsid w:val="00EA037A"/>
    <w:rsid w:val="00EA08F7"/>
    <w:rsid w:val="00EA0E6F"/>
    <w:rsid w:val="00EA279F"/>
    <w:rsid w:val="00EA2D8B"/>
    <w:rsid w:val="00EA2E46"/>
    <w:rsid w:val="00EA4A4B"/>
    <w:rsid w:val="00EA4E67"/>
    <w:rsid w:val="00EA5F2D"/>
    <w:rsid w:val="00EA6400"/>
    <w:rsid w:val="00EA6903"/>
    <w:rsid w:val="00EB0F13"/>
    <w:rsid w:val="00EB1CA3"/>
    <w:rsid w:val="00EB229C"/>
    <w:rsid w:val="00EB29FE"/>
    <w:rsid w:val="00EB34C1"/>
    <w:rsid w:val="00EB41E1"/>
    <w:rsid w:val="00EB4BF9"/>
    <w:rsid w:val="00EB5832"/>
    <w:rsid w:val="00EB62C7"/>
    <w:rsid w:val="00EB71A7"/>
    <w:rsid w:val="00EB7346"/>
    <w:rsid w:val="00EC0CCB"/>
    <w:rsid w:val="00EC3DD6"/>
    <w:rsid w:val="00EC4085"/>
    <w:rsid w:val="00EC446C"/>
    <w:rsid w:val="00EC587C"/>
    <w:rsid w:val="00EC606A"/>
    <w:rsid w:val="00EC62EA"/>
    <w:rsid w:val="00EC7B87"/>
    <w:rsid w:val="00ED03F5"/>
    <w:rsid w:val="00ED1EF9"/>
    <w:rsid w:val="00ED2DA1"/>
    <w:rsid w:val="00ED5230"/>
    <w:rsid w:val="00ED6E02"/>
    <w:rsid w:val="00ED71E1"/>
    <w:rsid w:val="00ED7A76"/>
    <w:rsid w:val="00ED7FFA"/>
    <w:rsid w:val="00EE16BA"/>
    <w:rsid w:val="00EE1B22"/>
    <w:rsid w:val="00EE211A"/>
    <w:rsid w:val="00EE2D6A"/>
    <w:rsid w:val="00EE4267"/>
    <w:rsid w:val="00EE667B"/>
    <w:rsid w:val="00EE6765"/>
    <w:rsid w:val="00EF08F4"/>
    <w:rsid w:val="00EF1A8E"/>
    <w:rsid w:val="00EF2410"/>
    <w:rsid w:val="00EF2E3A"/>
    <w:rsid w:val="00EF6502"/>
    <w:rsid w:val="00EF7511"/>
    <w:rsid w:val="00EF75E5"/>
    <w:rsid w:val="00EF794D"/>
    <w:rsid w:val="00F00688"/>
    <w:rsid w:val="00F03363"/>
    <w:rsid w:val="00F05D17"/>
    <w:rsid w:val="00F06030"/>
    <w:rsid w:val="00F0651D"/>
    <w:rsid w:val="00F11410"/>
    <w:rsid w:val="00F120D1"/>
    <w:rsid w:val="00F14510"/>
    <w:rsid w:val="00F15D56"/>
    <w:rsid w:val="00F16CA6"/>
    <w:rsid w:val="00F170E4"/>
    <w:rsid w:val="00F20511"/>
    <w:rsid w:val="00F20B40"/>
    <w:rsid w:val="00F20EB5"/>
    <w:rsid w:val="00F24F2E"/>
    <w:rsid w:val="00F24FBE"/>
    <w:rsid w:val="00F3377C"/>
    <w:rsid w:val="00F35CE0"/>
    <w:rsid w:val="00F36D00"/>
    <w:rsid w:val="00F3753E"/>
    <w:rsid w:val="00F37B82"/>
    <w:rsid w:val="00F37F06"/>
    <w:rsid w:val="00F40C43"/>
    <w:rsid w:val="00F42A18"/>
    <w:rsid w:val="00F44D7C"/>
    <w:rsid w:val="00F504A8"/>
    <w:rsid w:val="00F510FB"/>
    <w:rsid w:val="00F516C6"/>
    <w:rsid w:val="00F54495"/>
    <w:rsid w:val="00F55F00"/>
    <w:rsid w:val="00F56157"/>
    <w:rsid w:val="00F56446"/>
    <w:rsid w:val="00F57027"/>
    <w:rsid w:val="00F60761"/>
    <w:rsid w:val="00F624E8"/>
    <w:rsid w:val="00F62CE1"/>
    <w:rsid w:val="00F630A1"/>
    <w:rsid w:val="00F636E0"/>
    <w:rsid w:val="00F644B7"/>
    <w:rsid w:val="00F64A3A"/>
    <w:rsid w:val="00F64F74"/>
    <w:rsid w:val="00F6523E"/>
    <w:rsid w:val="00F72FD6"/>
    <w:rsid w:val="00F7448E"/>
    <w:rsid w:val="00F74563"/>
    <w:rsid w:val="00F745D3"/>
    <w:rsid w:val="00F7489A"/>
    <w:rsid w:val="00F759C8"/>
    <w:rsid w:val="00F76F4E"/>
    <w:rsid w:val="00F80E56"/>
    <w:rsid w:val="00F82680"/>
    <w:rsid w:val="00F83915"/>
    <w:rsid w:val="00F83A92"/>
    <w:rsid w:val="00F85E3E"/>
    <w:rsid w:val="00F85F7C"/>
    <w:rsid w:val="00F86C0C"/>
    <w:rsid w:val="00F87909"/>
    <w:rsid w:val="00F90862"/>
    <w:rsid w:val="00F9128B"/>
    <w:rsid w:val="00F91A50"/>
    <w:rsid w:val="00F93212"/>
    <w:rsid w:val="00F93730"/>
    <w:rsid w:val="00F9406C"/>
    <w:rsid w:val="00F958C8"/>
    <w:rsid w:val="00F97E95"/>
    <w:rsid w:val="00FA06BF"/>
    <w:rsid w:val="00FA1F7D"/>
    <w:rsid w:val="00FA2648"/>
    <w:rsid w:val="00FA4329"/>
    <w:rsid w:val="00FA4FC3"/>
    <w:rsid w:val="00FA5A66"/>
    <w:rsid w:val="00FA7BE6"/>
    <w:rsid w:val="00FB0320"/>
    <w:rsid w:val="00FB131A"/>
    <w:rsid w:val="00FB1EAA"/>
    <w:rsid w:val="00FB2563"/>
    <w:rsid w:val="00FB4612"/>
    <w:rsid w:val="00FB746A"/>
    <w:rsid w:val="00FC184B"/>
    <w:rsid w:val="00FC3056"/>
    <w:rsid w:val="00FC6E71"/>
    <w:rsid w:val="00FC7486"/>
    <w:rsid w:val="00FD4BBB"/>
    <w:rsid w:val="00FD5B8E"/>
    <w:rsid w:val="00FD6816"/>
    <w:rsid w:val="00FD69CD"/>
    <w:rsid w:val="00FE07A0"/>
    <w:rsid w:val="00FE17C9"/>
    <w:rsid w:val="00FE1E92"/>
    <w:rsid w:val="00FE469C"/>
    <w:rsid w:val="00FE4BD1"/>
    <w:rsid w:val="00FE6C4F"/>
    <w:rsid w:val="00FE7806"/>
    <w:rsid w:val="00FF0013"/>
    <w:rsid w:val="00FF0AE3"/>
    <w:rsid w:val="00FF10C1"/>
    <w:rsid w:val="00FF3A2F"/>
    <w:rsid w:val="00FF492B"/>
    <w:rsid w:val="00FF4B66"/>
    <w:rsid w:val="00FF4C1A"/>
    <w:rsid w:val="00FF72E9"/>
    <w:rsid w:val="00FF7D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2A2E90"/>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aliases w:val="Bullets,Medium Grid 1 - Accent 21"/>
    <w:basedOn w:val="Normal"/>
    <w:link w:val="ListParagraphChar"/>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EF1A8E"/>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0720AB"/>
    <w:rPr>
      <w:color w:val="605E5C"/>
      <w:shd w:val="clear" w:color="auto" w:fill="E1DFDD"/>
    </w:rPr>
  </w:style>
  <w:style w:type="paragraph" w:styleId="BodyText">
    <w:name w:val="Body Text"/>
    <w:basedOn w:val="Normal"/>
    <w:link w:val="BodyTextChar"/>
    <w:uiPriority w:val="99"/>
    <w:unhideWhenUsed/>
    <w:rsid w:val="00A75486"/>
    <w:pPr>
      <w:spacing w:after="120"/>
    </w:pPr>
  </w:style>
  <w:style w:type="character" w:customStyle="1" w:styleId="BodyTextChar">
    <w:name w:val="Body Text Char"/>
    <w:basedOn w:val="DefaultParagraphFont"/>
    <w:link w:val="BodyText"/>
    <w:uiPriority w:val="99"/>
    <w:rsid w:val="00A75486"/>
    <w:rPr>
      <w:rFonts w:ascii="Times New Roman" w:eastAsia="Times New Roman" w:hAnsi="Times New Roman" w:cs="Times New Roman"/>
      <w:szCs w:val="20"/>
      <w:lang w:val="en-GB"/>
    </w:rPr>
  </w:style>
  <w:style w:type="character" w:customStyle="1" w:styleId="ListParagraphChar">
    <w:name w:val="List Paragraph Char"/>
    <w:aliases w:val="Bullets Char,Medium Grid 1 - Accent 21 Char"/>
    <w:basedOn w:val="DefaultParagraphFont"/>
    <w:link w:val="ListParagraph"/>
    <w:uiPriority w:val="34"/>
    <w:qFormat/>
    <w:locked/>
    <w:rsid w:val="00A7548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535699887">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701397956">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5933</_dlc_DocId>
    <_dlc_DocIdUrl xmlns="2f9b0c7e-3498-49a0-89fe-5ade374f8ef4">
      <Url>https://fmdqotc.sharepoint.com/Intranet/fmdqdoc/MOD/MEG/_layouts/15/DocIdRedir.aspx?ID=KVSDEQSARFJS-1188551920-25933</Url>
      <Description>KVSDEQSARFJS-1188551920-25933</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8" ma:contentTypeDescription="Create a new document." ma:contentTypeScope="" ma:versionID="ffdbed2a6dfc012c256206d6145c9479">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6a2b9eaeb18cb6567d3eb595f2438606"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2.xml><?xml version="1.0" encoding="utf-8"?>
<ds:datastoreItem xmlns:ds="http://schemas.openxmlformats.org/officeDocument/2006/customXml" ds:itemID="{3D4BF620-A90D-4AB8-9BFA-9BECAD175903}">
  <ds:schemaRefs>
    <ds:schemaRef ds:uri="http://schemas.microsoft.com/sharepoint/events"/>
  </ds:schemaRefs>
</ds:datastoreItem>
</file>

<file path=customXml/itemProps3.xml><?xml version="1.0" encoding="utf-8"?>
<ds:datastoreItem xmlns:ds="http://schemas.openxmlformats.org/officeDocument/2006/customXml" ds:itemID="{F231E9C1-F298-4331-BD20-EEA4EEF0E71F}">
  <ds:schemaRefs>
    <ds:schemaRef ds:uri="http://schemas.openxmlformats.org/officeDocument/2006/bibliography"/>
  </ds:schemaRefs>
</ds:datastoreItem>
</file>

<file path=customXml/itemProps4.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5.xml><?xml version="1.0" encoding="utf-8"?>
<ds:datastoreItem xmlns:ds="http://schemas.openxmlformats.org/officeDocument/2006/customXml" ds:itemID="{59D19B86-2C06-475B-9EEB-21CFAAA6F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1</Pages>
  <Words>7312</Words>
  <Characters>4168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Oyewolu</cp:lastModifiedBy>
  <cp:revision>48</cp:revision>
  <cp:lastPrinted>2023-04-27T17:15:00Z</cp:lastPrinted>
  <dcterms:created xsi:type="dcterms:W3CDTF">2023-04-27T15:33:00Z</dcterms:created>
  <dcterms:modified xsi:type="dcterms:W3CDTF">2024-01-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072f61f8-31ea-4d97-a8f7-de9cd68ac973</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7-21T14:16:42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7a7a579d-6067-47d2-9c41-0fd6a019d711</vt:lpwstr>
  </property>
  <property fmtid="{D5CDD505-2E9C-101B-9397-08002B2CF9AE}" pid="19" name="MSIP_Label_a02728de-654c-4c3f-b76d-ec56d718c0d0_ContentBits">
    <vt:lpwstr>1</vt:lpwstr>
  </property>
  <property fmtid="{D5CDD505-2E9C-101B-9397-08002B2CF9AE}" pid="20" name="MediaServiceImageTags">
    <vt:lpwstr/>
  </property>
</Properties>
</file>